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1A281" w14:textId="7E762A37" w:rsidR="002C5946" w:rsidRPr="00417257" w:rsidRDefault="002C5946" w:rsidP="00417257">
      <w:pPr>
        <w:pStyle w:val="Title"/>
        <w:jc w:val="center"/>
        <w:rPr>
          <w:sz w:val="36"/>
          <w:szCs w:val="36"/>
        </w:rPr>
      </w:pPr>
      <w:r w:rsidRPr="00417257">
        <w:rPr>
          <w:sz w:val="36"/>
          <w:szCs w:val="36"/>
        </w:rPr>
        <w:t>ASSESSMENT OF THE FREQUENCY AND LEVEL OF SUICIDE RISK IN PATIENTS WITH SCHIZOPHRENIA PRESENTING AT A TERTIARY CARE HOSPITAL</w:t>
      </w:r>
    </w:p>
    <w:p w14:paraId="25BF22A7" w14:textId="740E61AB" w:rsidR="00F426F5" w:rsidRDefault="00107A16" w:rsidP="005E4291">
      <w:pPr>
        <w:pStyle w:val="Authors"/>
      </w:pPr>
      <w:r>
        <w:t>AMMARAH BADAR, FATIMA TAUFIQUE, CHOONI LAL, ILYAAS JAT, FAWAD SULEMAN, ANIL KUMAR</w:t>
      </w:r>
    </w:p>
    <w:p w14:paraId="30A12202" w14:textId="77777777" w:rsidR="00F426F5" w:rsidRDefault="00F426F5">
      <w:pPr>
        <w:sectPr w:rsidR="00F426F5" w:rsidSect="00197F61">
          <w:headerReference w:type="even" r:id="rId9"/>
          <w:headerReference w:type="default" r:id="rId10"/>
          <w:headerReference w:type="first" r:id="rId11"/>
          <w:pgSz w:w="12053" w:h="15840"/>
          <w:pgMar w:top="2241" w:right="1666" w:bottom="1265" w:left="818" w:header="720" w:footer="720" w:gutter="0"/>
          <w:cols w:space="720"/>
          <w:titlePg/>
        </w:sectPr>
      </w:pPr>
    </w:p>
    <w:p w14:paraId="043B020B" w14:textId="77777777" w:rsidR="002C5946" w:rsidRDefault="00107A16" w:rsidP="002C5946">
      <w:pPr>
        <w:pStyle w:val="Authoraffiliation"/>
      </w:pPr>
      <w:r>
        <w:t xml:space="preserve">Jinnah Post Graduate Medical </w:t>
      </w:r>
      <w:proofErr w:type="spellStart"/>
      <w:r>
        <w:t>Center</w:t>
      </w:r>
      <w:proofErr w:type="spellEnd"/>
      <w:r>
        <w:t>, Karachi, Pakistan</w:t>
      </w:r>
    </w:p>
    <w:p w14:paraId="61AA34B2" w14:textId="5E6FDB40" w:rsidR="00F426F5" w:rsidRDefault="00107A16" w:rsidP="002C5946">
      <w:pPr>
        <w:pStyle w:val="Authoraffiliation"/>
      </w:pPr>
      <w:r>
        <w:rPr>
          <w:b/>
        </w:rPr>
        <w:t>CORRESPONDENCE: DR. AMMARAH BADAR</w:t>
      </w:r>
    </w:p>
    <w:p w14:paraId="59B47DD5" w14:textId="77777777" w:rsidR="00F426F5" w:rsidRDefault="00107A16" w:rsidP="005E4291">
      <w:pPr>
        <w:pStyle w:val="Abstract"/>
      </w:pPr>
      <w:r>
        <w:t>ABSTRACT</w:t>
      </w:r>
    </w:p>
    <w:p w14:paraId="7C4C472A" w14:textId="77777777" w:rsidR="00F426F5" w:rsidRDefault="00107A16" w:rsidP="00946F32">
      <w:pPr>
        <w:pStyle w:val="Heading2"/>
      </w:pPr>
      <w:r>
        <w:t xml:space="preserve">OBJECTIVE </w:t>
      </w:r>
    </w:p>
    <w:p w14:paraId="155320F4" w14:textId="77777777" w:rsidR="00F426F5" w:rsidRDefault="00107A16" w:rsidP="005E4291">
      <w:pPr>
        <w:spacing w:after="323"/>
        <w:ind w:left="12" w:right="0"/>
      </w:pPr>
      <w:r>
        <w:t xml:space="preserve">Objective: To </w:t>
      </w:r>
      <w:proofErr w:type="gramStart"/>
      <w:r>
        <w:t>determine</w:t>
      </w:r>
      <w:proofErr w:type="gramEnd"/>
      <w:r>
        <w:t xml:space="preserve"> the frequency and level of suicide risk in patients with schizophrenia presenting at a tertiary care hospital.</w:t>
      </w:r>
    </w:p>
    <w:p w14:paraId="3123EC82" w14:textId="77777777" w:rsidR="00F426F5" w:rsidRDefault="00107A16">
      <w:pPr>
        <w:spacing w:after="0" w:line="259" w:lineRule="auto"/>
        <w:ind w:left="12" w:right="0" w:hanging="10"/>
        <w:jc w:val="left"/>
      </w:pPr>
      <w:r>
        <w:rPr>
          <w:b/>
          <w:color w:val="75BF4E"/>
          <w:sz w:val="20"/>
        </w:rPr>
        <w:t>STUDY DESIGN</w:t>
      </w:r>
    </w:p>
    <w:p w14:paraId="4A351616" w14:textId="77777777" w:rsidR="00F426F5" w:rsidRDefault="00107A16" w:rsidP="005E4291">
      <w:pPr>
        <w:spacing w:after="323"/>
        <w:ind w:left="12" w:right="0"/>
      </w:pPr>
      <w:r>
        <w:t>Cross sectional descriptive study.</w:t>
      </w:r>
    </w:p>
    <w:p w14:paraId="719D222E" w14:textId="77777777" w:rsidR="00F426F5" w:rsidRDefault="00107A16" w:rsidP="00946F32">
      <w:pPr>
        <w:pStyle w:val="Heading2"/>
      </w:pPr>
      <w:r>
        <w:t>PLACE AND DURATION OF THE STUDY</w:t>
      </w:r>
    </w:p>
    <w:p w14:paraId="343536E6" w14:textId="77777777" w:rsidR="00F426F5" w:rsidRDefault="00107A16">
      <w:pPr>
        <w:spacing w:after="323"/>
        <w:ind w:left="12" w:right="0"/>
      </w:pPr>
      <w:r>
        <w:t xml:space="preserve">Department of Psychiatry and </w:t>
      </w:r>
      <w:proofErr w:type="spellStart"/>
      <w:r>
        <w:t>Behavioral</w:t>
      </w:r>
      <w:proofErr w:type="spellEnd"/>
      <w:r>
        <w:t xml:space="preserve"> Sciences, JPMC, Karachi, Pakistan.</w:t>
      </w:r>
    </w:p>
    <w:p w14:paraId="7887D684" w14:textId="77777777" w:rsidR="00F426F5" w:rsidRDefault="00107A16" w:rsidP="00946F32">
      <w:pPr>
        <w:pStyle w:val="Heading2"/>
      </w:pPr>
      <w:r>
        <w:t>SUBJECTS AND METHODS</w:t>
      </w:r>
    </w:p>
    <w:p w14:paraId="0E3D724E" w14:textId="77777777" w:rsidR="00F426F5" w:rsidRDefault="00107A16">
      <w:pPr>
        <w:ind w:left="12" w:right="0"/>
      </w:pPr>
      <w:r>
        <w:t xml:space="preserve">Two hundred previously diagnosed cases of </w:t>
      </w:r>
    </w:p>
    <w:p w14:paraId="6656C09F" w14:textId="77777777" w:rsidR="00F426F5" w:rsidRDefault="00107A16" w:rsidP="00730994">
      <w:r>
        <w:t xml:space="preserve">Schizophrenia, including males and females, 18 years and above by age, </w:t>
      </w:r>
      <w:proofErr w:type="gramStart"/>
      <w:r>
        <w:t>were enrolled</w:t>
      </w:r>
      <w:proofErr w:type="gramEnd"/>
      <w:r>
        <w:t xml:space="preserve">. Patients with mental retardation and post-schizophrenic depression </w:t>
      </w:r>
      <w:proofErr w:type="gramStart"/>
      <w:r>
        <w:t>were excluded</w:t>
      </w:r>
      <w:proofErr w:type="gramEnd"/>
      <w:r>
        <w:t xml:space="preserve"> to control the confounding factors. Patients </w:t>
      </w:r>
      <w:proofErr w:type="gramStart"/>
      <w:r>
        <w:t>were enrolled</w:t>
      </w:r>
      <w:proofErr w:type="gramEnd"/>
      <w:r>
        <w:t xml:space="preserve"> through consecutive purposive sampling. “California Risk Estimator for Suicide” </w:t>
      </w:r>
      <w:proofErr w:type="gramStart"/>
      <w:r>
        <w:t>was used</w:t>
      </w:r>
      <w:proofErr w:type="gramEnd"/>
      <w:r>
        <w:t xml:space="preserve"> to assess the outcome variable. Data </w:t>
      </w:r>
      <w:proofErr w:type="gramStart"/>
      <w:r>
        <w:t xml:space="preserve">were </w:t>
      </w:r>
      <w:proofErr w:type="spellStart"/>
      <w:r>
        <w:t>analyzed</w:t>
      </w:r>
      <w:proofErr w:type="spellEnd"/>
      <w:proofErr w:type="gramEnd"/>
      <w:r>
        <w:t xml:space="preserve"> through SPSS version 17. P-value &lt;0.05 </w:t>
      </w:r>
      <w:proofErr w:type="gramStart"/>
      <w:r>
        <w:t>was taken</w:t>
      </w:r>
      <w:proofErr w:type="gramEnd"/>
      <w:r>
        <w:t xml:space="preserve"> as significant. Ethical issues </w:t>
      </w:r>
      <w:proofErr w:type="gramStart"/>
      <w:r>
        <w:t>were addressed</w:t>
      </w:r>
      <w:proofErr w:type="gramEnd"/>
      <w:r>
        <w:t xml:space="preserve"> according to the IRB of the institute.</w:t>
      </w:r>
    </w:p>
    <w:p w14:paraId="29288CFF" w14:textId="77777777" w:rsidR="00F426F5" w:rsidRDefault="00107A16" w:rsidP="00946F32">
      <w:pPr>
        <w:pStyle w:val="Heading2"/>
      </w:pPr>
      <w:r>
        <w:t>RESULTS</w:t>
      </w:r>
    </w:p>
    <w:p w14:paraId="44A29CFA" w14:textId="0EB34745" w:rsidR="00F426F5" w:rsidRDefault="00107A16" w:rsidP="00730994">
      <w:r>
        <w:t>Majority of patients were males, 18 to 29 years old, single, matriculate, having schizophrenia for less than five years. Almost equal proportion of patients had “low</w:t>
      </w:r>
      <w:proofErr w:type="gramStart"/>
      <w:r>
        <w:t>”,</w:t>
      </w:r>
      <w:proofErr w:type="gramEnd"/>
      <w:r>
        <w:t xml:space="preserve"> “moderate” and “high” severity of suicide risk, signifying a huge amount of suicide risk as compared with general population. </w:t>
      </w:r>
    </w:p>
    <w:p w14:paraId="2D6CF492" w14:textId="77777777" w:rsidR="00F426F5" w:rsidRDefault="00107A16" w:rsidP="00946F32">
      <w:pPr>
        <w:pStyle w:val="Heading2"/>
      </w:pPr>
      <w:r>
        <w:t xml:space="preserve">CONCLUSION </w:t>
      </w:r>
    </w:p>
    <w:p w14:paraId="47EF3F09" w14:textId="77777777" w:rsidR="00F426F5" w:rsidRDefault="00107A16" w:rsidP="00946F32">
      <w:r>
        <w:t xml:space="preserve">Patients with schizophrenia have significant risk of suicide. Hence, every patient must </w:t>
      </w:r>
      <w:proofErr w:type="gramStart"/>
      <w:r>
        <w:t>be assessed</w:t>
      </w:r>
      <w:proofErr w:type="gramEnd"/>
      <w:r>
        <w:t xml:space="preserve"> thoroughly for suicide risk. The bio-psycho-social model of health care is the key to manage patients with schizophrenia.</w:t>
      </w:r>
    </w:p>
    <w:p w14:paraId="40520660" w14:textId="0B0451ED" w:rsidR="00F426F5" w:rsidRDefault="00FF577F" w:rsidP="00946F32">
      <w:pPr>
        <w:pStyle w:val="Heading2"/>
      </w:pPr>
      <w:r>
        <w:rPr>
          <w:noProof/>
        </w:rPr>
        <mc:AlternateContent>
          <mc:Choice Requires="wpg">
            <w:drawing>
              <wp:anchor distT="0" distB="0" distL="114300" distR="114300" simplePos="0" relativeHeight="251659264" behindDoc="0" locked="0" layoutInCell="1" allowOverlap="1" wp14:anchorId="70F4F41E" wp14:editId="187992E0">
                <wp:simplePos x="0" y="0"/>
                <wp:positionH relativeFrom="page">
                  <wp:posOffset>0</wp:posOffset>
                </wp:positionH>
                <wp:positionV relativeFrom="page">
                  <wp:posOffset>9487535</wp:posOffset>
                </wp:positionV>
                <wp:extent cx="7196455" cy="174625"/>
                <wp:effectExtent l="0" t="0" r="42545" b="15875"/>
                <wp:wrapTopAndBottom/>
                <wp:docPr id="2800" name="Group 28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96455" cy="174625"/>
                          <a:chOff x="0" y="0"/>
                          <a:chExt cx="7196332" cy="174717"/>
                        </a:xfrm>
                      </wpg:grpSpPr>
                      <wps:wsp>
                        <wps:cNvPr id="2801" name="Shape 10"/>
                        <wps:cNvSpPr/>
                        <wps:spPr>
                          <a:xfrm>
                            <a:off x="0" y="0"/>
                            <a:ext cx="7196332" cy="0"/>
                          </a:xfrm>
                          <a:custGeom>
                            <a:avLst/>
                            <a:gdLst/>
                            <a:ahLst/>
                            <a:cxnLst/>
                            <a:rect l="0" t="0" r="0" b="0"/>
                            <a:pathLst>
                              <a:path w="7196332">
                                <a:moveTo>
                                  <a:pt x="7196332" y="0"/>
                                </a:moveTo>
                                <a:lnTo>
                                  <a:pt x="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802" name="Rectangle 208"/>
                        <wps:cNvSpPr/>
                        <wps:spPr>
                          <a:xfrm>
                            <a:off x="6836677" y="85679"/>
                            <a:ext cx="424354" cy="118421"/>
                          </a:xfrm>
                          <a:prstGeom prst="rect">
                            <a:avLst/>
                          </a:prstGeom>
                          <a:ln>
                            <a:noFill/>
                          </a:ln>
                        </wps:spPr>
                        <wps:txbx>
                          <w:txbxContent>
                            <w:p w14:paraId="143168ED" w14:textId="77777777" w:rsidR="00F426F5" w:rsidRDefault="00107A16">
                              <w:pPr>
                                <w:spacing w:after="160" w:line="259" w:lineRule="auto"/>
                                <w:ind w:left="0" w:right="0" w:firstLine="0"/>
                                <w:jc w:val="left"/>
                              </w:pPr>
                              <w:r>
                                <w:rPr>
                                  <w:i/>
                                  <w:w w:val="104"/>
                                  <w:sz w:val="14"/>
                                </w:rPr>
                                <w:t>PAGE</w:t>
                              </w:r>
                              <w:r>
                                <w:rPr>
                                  <w:i/>
                                  <w:spacing w:val="5"/>
                                  <w:w w:val="104"/>
                                  <w:sz w:val="14"/>
                                </w:rPr>
                                <w:t xml:space="preserve"> </w:t>
                              </w:r>
                              <w:r>
                                <w:rPr>
                                  <w:i/>
                                  <w:w w:val="104"/>
                                  <w:sz w:val="14"/>
                                </w:rPr>
                                <w:t>07</w:t>
                              </w:r>
                            </w:p>
                          </w:txbxContent>
                        </wps:txbx>
                        <wps:bodyPr horzOverflow="overflow" vert="horz" lIns="0" tIns="0" rIns="0" bIns="0" rtlCol="0">
                          <a:noAutofit/>
                        </wps:bodyPr>
                      </wps:wsp>
                      <wps:wsp>
                        <wps:cNvPr id="2803" name="Shape 23249"/>
                        <wps:cNvSpPr/>
                        <wps:spPr>
                          <a:xfrm>
                            <a:off x="1284375" y="81796"/>
                            <a:ext cx="9144" cy="89075"/>
                          </a:xfrm>
                          <a:custGeom>
                            <a:avLst/>
                            <a:gdLst/>
                            <a:ahLst/>
                            <a:cxnLst/>
                            <a:rect l="0" t="0" r="0" b="0"/>
                            <a:pathLst>
                              <a:path w="9144" h="89075">
                                <a:moveTo>
                                  <a:pt x="0" y="0"/>
                                </a:moveTo>
                                <a:lnTo>
                                  <a:pt x="9144" y="0"/>
                                </a:lnTo>
                                <a:lnTo>
                                  <a:pt x="9144" y="89075"/>
                                </a:lnTo>
                                <a:lnTo>
                                  <a:pt x="0" y="89075"/>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804" name="Rectangle 211"/>
                        <wps:cNvSpPr/>
                        <wps:spPr>
                          <a:xfrm>
                            <a:off x="503615" y="85679"/>
                            <a:ext cx="2422673" cy="118421"/>
                          </a:xfrm>
                          <a:prstGeom prst="rect">
                            <a:avLst/>
                          </a:prstGeom>
                          <a:ln>
                            <a:noFill/>
                          </a:ln>
                        </wps:spPr>
                        <wps:txbx>
                          <w:txbxContent>
                            <w:p w14:paraId="1379F883" w14:textId="77777777" w:rsidR="00F426F5" w:rsidRDefault="00107A16">
                              <w:pPr>
                                <w:spacing w:after="160" w:line="259" w:lineRule="auto"/>
                                <w:ind w:left="0" w:right="0" w:firstLine="0"/>
                                <w:jc w:val="left"/>
                              </w:pPr>
                              <w:r>
                                <w:rPr>
                                  <w:i/>
                                  <w:w w:val="106"/>
                                  <w:sz w:val="14"/>
                                </w:rPr>
                                <w:t>APRIL</w:t>
                              </w:r>
                              <w:r>
                                <w:rPr>
                                  <w:i/>
                                  <w:spacing w:val="5"/>
                                  <w:w w:val="106"/>
                                  <w:sz w:val="14"/>
                                </w:rPr>
                                <w:t xml:space="preserve"> </w:t>
                              </w:r>
                              <w:r>
                                <w:rPr>
                                  <w:i/>
                                  <w:w w:val="106"/>
                                  <w:sz w:val="14"/>
                                </w:rPr>
                                <w:t>-</w:t>
                              </w:r>
                              <w:r>
                                <w:rPr>
                                  <w:i/>
                                  <w:spacing w:val="5"/>
                                  <w:w w:val="106"/>
                                  <w:sz w:val="14"/>
                                </w:rPr>
                                <w:t xml:space="preserve"> </w:t>
                              </w:r>
                              <w:r>
                                <w:rPr>
                                  <w:i/>
                                  <w:w w:val="106"/>
                                  <w:sz w:val="14"/>
                                </w:rPr>
                                <w:t>JUNE</w:t>
                              </w:r>
                              <w:r>
                                <w:rPr>
                                  <w:i/>
                                  <w:spacing w:val="5"/>
                                  <w:w w:val="106"/>
                                  <w:sz w:val="14"/>
                                </w:rPr>
                                <w:t xml:space="preserve">  </w:t>
                              </w:r>
                              <w:r>
                                <w:rPr>
                                  <w:i/>
                                  <w:w w:val="106"/>
                                  <w:sz w:val="14"/>
                                </w:rPr>
                                <w:t>2021</w:t>
                              </w:r>
                              <w:r>
                                <w:rPr>
                                  <w:i/>
                                  <w:spacing w:val="5"/>
                                  <w:w w:val="106"/>
                                  <w:sz w:val="14"/>
                                </w:rPr>
                                <w:t xml:space="preserve">      </w:t>
                              </w:r>
                              <w:r>
                                <w:rPr>
                                  <w:i/>
                                  <w:w w:val="106"/>
                                  <w:sz w:val="14"/>
                                </w:rPr>
                                <w:t>VOLUME</w:t>
                              </w:r>
                              <w:r>
                                <w:rPr>
                                  <w:i/>
                                  <w:spacing w:val="5"/>
                                  <w:w w:val="106"/>
                                  <w:sz w:val="14"/>
                                </w:rPr>
                                <w:t xml:space="preserve">  </w:t>
                              </w:r>
                              <w:proofErr w:type="gramStart"/>
                              <w:r>
                                <w:rPr>
                                  <w:i/>
                                  <w:w w:val="106"/>
                                  <w:sz w:val="14"/>
                                </w:rPr>
                                <w:t>18</w:t>
                              </w:r>
                              <w:r>
                                <w:rPr>
                                  <w:i/>
                                  <w:spacing w:val="5"/>
                                  <w:w w:val="106"/>
                                  <w:sz w:val="14"/>
                                </w:rPr>
                                <w:t xml:space="preserve">  </w:t>
                              </w:r>
                              <w:r>
                                <w:rPr>
                                  <w:i/>
                                  <w:w w:val="106"/>
                                  <w:sz w:val="14"/>
                                </w:rPr>
                                <w:t>NUMBER</w:t>
                              </w:r>
                              <w:proofErr w:type="gramEnd"/>
                              <w:r>
                                <w:rPr>
                                  <w:i/>
                                  <w:spacing w:val="5"/>
                                  <w:w w:val="106"/>
                                  <w:sz w:val="14"/>
                                </w:rPr>
                                <w:t xml:space="preserve">  </w:t>
                              </w:r>
                              <w:r>
                                <w:rPr>
                                  <w:i/>
                                  <w:w w:val="106"/>
                                  <w:sz w:val="14"/>
                                </w:rPr>
                                <w:t>2</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70F4F41E" id="Group 2800" o:spid="_x0000_s1026" style="position:absolute;left:0;text-align:left;margin-left:0;margin-top:747.05pt;width:566.65pt;height:13.75pt;z-index:251659264;mso-position-horizontal-relative:page;mso-position-vertical-relative:page" coordsize="71963,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">
                <v:shape id="Shape 10" o:spid="_x0000_s1027" style="position:absolute;width:71963;height:0;visibility:visible;mso-wrap-style:square;v-text-anchor:top" coordsize="7196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" path="m7196332,l,e" filled="f" strokecolor="#373334" strokeweight=".24692mm">
                  <v:stroke miterlimit="1" joinstyle="miter"/>
                  <v:path arrowok="t" textboxrect="0,0,7196332,0"/>
                </v:shape>
                <v:rect id="Rectangle 208" o:spid="_x0000_s1028" style="position:absolute;left:68366;top:856;width:4244;height:1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" filled="f" stroked="f">
                  <v:textbox inset="0,0,0,0">
                    <w:txbxContent>
                      <w:p w14:paraId="143168ED" w14:textId="77777777" w:rsidR="00F426F5" w:rsidRDefault="00107A16">
                        <w:pPr>
                          <w:spacing w:after="160" w:line="259" w:lineRule="auto"/>
                          <w:ind w:left="0" w:right="0" w:firstLine="0"/>
                          <w:jc w:val="left"/>
                        </w:pPr>
                        <w:r>
                          <w:rPr>
                            <w:i/>
                            <w:w w:val="104"/>
                            <w:sz w:val="14"/>
                          </w:rPr>
                          <w:t>PAGE</w:t>
                        </w:r>
                        <w:r>
                          <w:rPr>
                            <w:i/>
                            <w:spacing w:val="5"/>
                            <w:w w:val="104"/>
                            <w:sz w:val="14"/>
                          </w:rPr>
                          <w:t xml:space="preserve"> </w:t>
                        </w:r>
                        <w:r>
                          <w:rPr>
                            <w:i/>
                            <w:w w:val="104"/>
                            <w:sz w:val="14"/>
                          </w:rPr>
                          <w:t>07</w:t>
                        </w:r>
                      </w:p>
                    </w:txbxContent>
                  </v:textbox>
                </v:rect>
                <v:shape id="Shape 23249" o:spid="_x0000_s1029" style="position:absolute;left:12843;top:817;width:92;height:891;visibility:visible;mso-wrap-style:square;v-text-anchor:top" coordsize="9144,8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" path="m,l9144,r,89075l,89075,,e" fillcolor="#373334" stroked="f" strokeweight="0">
                  <v:stroke miterlimit="1" joinstyle="miter"/>
                  <v:path arrowok="t" textboxrect="0,0,9144,89075"/>
                </v:shape>
                <v:rect id="Rectangle 211" o:spid="_x0000_s1030" style="position:absolute;left:5036;top:856;width:24226;height:1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" filled="f" stroked="f">
                  <v:textbox inset="0,0,0,0">
                    <w:txbxContent>
                      <w:p w14:paraId="1379F883" w14:textId="77777777" w:rsidR="00F426F5" w:rsidRDefault="00107A16">
                        <w:pPr>
                          <w:spacing w:after="160" w:line="259" w:lineRule="auto"/>
                          <w:ind w:left="0" w:right="0" w:firstLine="0"/>
                          <w:jc w:val="left"/>
                        </w:pPr>
                        <w:r>
                          <w:rPr>
                            <w:i/>
                            <w:w w:val="106"/>
                            <w:sz w:val="14"/>
                          </w:rPr>
                          <w:t>APRIL</w:t>
                        </w:r>
                        <w:r>
                          <w:rPr>
                            <w:i/>
                            <w:spacing w:val="5"/>
                            <w:w w:val="106"/>
                            <w:sz w:val="14"/>
                          </w:rPr>
                          <w:t xml:space="preserve"> </w:t>
                        </w:r>
                        <w:r>
                          <w:rPr>
                            <w:i/>
                            <w:w w:val="106"/>
                            <w:sz w:val="14"/>
                          </w:rPr>
                          <w:t>-</w:t>
                        </w:r>
                        <w:r>
                          <w:rPr>
                            <w:i/>
                            <w:spacing w:val="5"/>
                            <w:w w:val="106"/>
                            <w:sz w:val="14"/>
                          </w:rPr>
                          <w:t xml:space="preserve"> </w:t>
                        </w:r>
                        <w:r>
                          <w:rPr>
                            <w:i/>
                            <w:w w:val="106"/>
                            <w:sz w:val="14"/>
                          </w:rPr>
                          <w:t>JUNE</w:t>
                        </w:r>
                        <w:r>
                          <w:rPr>
                            <w:i/>
                            <w:spacing w:val="5"/>
                            <w:w w:val="106"/>
                            <w:sz w:val="14"/>
                          </w:rPr>
                          <w:t xml:space="preserve">  </w:t>
                        </w:r>
                        <w:r>
                          <w:rPr>
                            <w:i/>
                            <w:w w:val="106"/>
                            <w:sz w:val="14"/>
                          </w:rPr>
                          <w:t>2021</w:t>
                        </w:r>
                        <w:r>
                          <w:rPr>
                            <w:i/>
                            <w:spacing w:val="5"/>
                            <w:w w:val="106"/>
                            <w:sz w:val="14"/>
                          </w:rPr>
                          <w:t xml:space="preserve">      </w:t>
                        </w:r>
                        <w:r>
                          <w:rPr>
                            <w:i/>
                            <w:w w:val="106"/>
                            <w:sz w:val="14"/>
                          </w:rPr>
                          <w:t>VOLUME</w:t>
                        </w:r>
                        <w:r>
                          <w:rPr>
                            <w:i/>
                            <w:spacing w:val="5"/>
                            <w:w w:val="106"/>
                            <w:sz w:val="14"/>
                          </w:rPr>
                          <w:t xml:space="preserve">  </w:t>
                        </w:r>
                        <w:proofErr w:type="gramStart"/>
                        <w:r>
                          <w:rPr>
                            <w:i/>
                            <w:w w:val="106"/>
                            <w:sz w:val="14"/>
                          </w:rPr>
                          <w:t>18</w:t>
                        </w:r>
                        <w:r>
                          <w:rPr>
                            <w:i/>
                            <w:spacing w:val="5"/>
                            <w:w w:val="106"/>
                            <w:sz w:val="14"/>
                          </w:rPr>
                          <w:t xml:space="preserve">  </w:t>
                        </w:r>
                        <w:r>
                          <w:rPr>
                            <w:i/>
                            <w:w w:val="106"/>
                            <w:sz w:val="14"/>
                          </w:rPr>
                          <w:t>NUMBER</w:t>
                        </w:r>
                        <w:proofErr w:type="gramEnd"/>
                        <w:r>
                          <w:rPr>
                            <w:i/>
                            <w:spacing w:val="5"/>
                            <w:w w:val="106"/>
                            <w:sz w:val="14"/>
                          </w:rPr>
                          <w:t xml:space="preserve">  </w:t>
                        </w:r>
                        <w:r>
                          <w:rPr>
                            <w:i/>
                            <w:w w:val="106"/>
                            <w:sz w:val="14"/>
                          </w:rPr>
                          <w:t>2</w:t>
                        </w:r>
                      </w:p>
                    </w:txbxContent>
                  </v:textbox>
                </v:rect>
                <w10:wrap type="topAndBottom" anchorx="page" anchory="page"/>
              </v:group>
            </w:pict>
          </mc:Fallback>
        </mc:AlternateContent>
      </w:r>
      <w:r w:rsidR="00107A16">
        <w:t xml:space="preserve">KEY WORDS </w:t>
      </w:r>
    </w:p>
    <w:p w14:paraId="25CB5D01" w14:textId="77777777" w:rsidR="00F426F5" w:rsidRDefault="00107A16" w:rsidP="005E4291">
      <w:pPr>
        <w:pStyle w:val="keywords"/>
      </w:pPr>
      <w:r>
        <w:t>Suicide, Suicide risk, Schizophrenia.</w:t>
      </w:r>
    </w:p>
    <w:tbl>
      <w:tblPr>
        <w:tblStyle w:val="TableGrid0"/>
        <w:tblW w:w="0" w:type="auto"/>
        <w:tblLook w:val="04A0" w:firstRow="1" w:lastRow="0" w:firstColumn="1" w:lastColumn="0" w:noHBand="0" w:noVBand="1"/>
      </w:tblPr>
      <w:tblGrid>
        <w:gridCol w:w="936"/>
        <w:gridCol w:w="1338"/>
      </w:tblGrid>
      <w:tr w:rsidR="00730994" w:rsidRPr="00730994" w14:paraId="7FAB1413" w14:textId="77777777" w:rsidTr="00730994">
        <w:tc>
          <w:tcPr>
            <w:tcW w:w="0" w:type="auto"/>
          </w:tcPr>
          <w:p w14:paraId="6AD27A7F" w14:textId="77777777" w:rsidR="00730994" w:rsidRPr="00730994" w:rsidRDefault="00730994" w:rsidP="00730994">
            <w:pPr>
              <w:framePr w:wrap="around" w:vAnchor="text" w:hAnchor="text" w:x="3562" w:y="-186"/>
              <w:spacing w:after="49" w:line="259" w:lineRule="auto"/>
              <w:ind w:left="0" w:right="0" w:firstLine="0"/>
              <w:suppressOverlap/>
              <w:jc w:val="left"/>
              <w:rPr>
                <w:sz w:val="17"/>
              </w:rPr>
            </w:pPr>
            <w:r w:rsidRPr="00730994">
              <w:rPr>
                <w:sz w:val="17"/>
              </w:rPr>
              <w:t>Submitted</w:t>
            </w:r>
          </w:p>
        </w:tc>
        <w:tc>
          <w:tcPr>
            <w:tcW w:w="0" w:type="auto"/>
          </w:tcPr>
          <w:p w14:paraId="27B25672" w14:textId="77777777" w:rsidR="00730994" w:rsidRPr="00730994" w:rsidRDefault="00730994" w:rsidP="00730994">
            <w:pPr>
              <w:framePr w:wrap="around" w:vAnchor="text" w:hAnchor="text" w:x="3562" w:y="-186"/>
              <w:spacing w:after="49" w:line="259" w:lineRule="auto"/>
              <w:ind w:left="0" w:right="0" w:firstLine="0"/>
              <w:suppressOverlap/>
              <w:jc w:val="left"/>
            </w:pPr>
            <w:r w:rsidRPr="00730994">
              <w:rPr>
                <w:sz w:val="17"/>
              </w:rPr>
              <w:t xml:space="preserve"> March 04, 2021</w:t>
            </w:r>
          </w:p>
        </w:tc>
      </w:tr>
      <w:tr w:rsidR="00730994" w:rsidRPr="00730994" w14:paraId="144F617C" w14:textId="77777777" w:rsidTr="00730994">
        <w:tc>
          <w:tcPr>
            <w:tcW w:w="0" w:type="auto"/>
          </w:tcPr>
          <w:p w14:paraId="612E13BD" w14:textId="77777777" w:rsidR="00730994" w:rsidRPr="00730994" w:rsidRDefault="00730994" w:rsidP="00730994">
            <w:pPr>
              <w:framePr w:wrap="around" w:vAnchor="text" w:hAnchor="text" w:x="3562" w:y="-186"/>
              <w:spacing w:after="0" w:line="259" w:lineRule="auto"/>
              <w:ind w:left="0" w:right="0" w:firstLine="0"/>
              <w:suppressOverlap/>
              <w:jc w:val="left"/>
              <w:rPr>
                <w:sz w:val="17"/>
              </w:rPr>
            </w:pPr>
            <w:r w:rsidRPr="00730994">
              <w:rPr>
                <w:sz w:val="17"/>
              </w:rPr>
              <w:t>Accepted</w:t>
            </w:r>
          </w:p>
        </w:tc>
        <w:tc>
          <w:tcPr>
            <w:tcW w:w="0" w:type="auto"/>
          </w:tcPr>
          <w:p w14:paraId="3FB816CC" w14:textId="77777777" w:rsidR="00730994" w:rsidRPr="00730994" w:rsidRDefault="00730994" w:rsidP="00730994">
            <w:pPr>
              <w:framePr w:wrap="around" w:vAnchor="text" w:hAnchor="text" w:x="3562" w:y="-186"/>
              <w:spacing w:after="0" w:line="259" w:lineRule="auto"/>
              <w:ind w:left="0" w:right="0" w:firstLine="0"/>
              <w:suppressOverlap/>
              <w:jc w:val="left"/>
            </w:pPr>
            <w:r w:rsidRPr="00730994">
              <w:rPr>
                <w:sz w:val="17"/>
              </w:rPr>
              <w:t xml:space="preserve"> June 05, 2021</w:t>
            </w:r>
          </w:p>
        </w:tc>
      </w:tr>
    </w:tbl>
    <w:p w14:paraId="70BC1A92" w14:textId="77777777" w:rsidR="00F426F5" w:rsidRDefault="00107A16">
      <w:pPr>
        <w:spacing w:after="602" w:line="480" w:lineRule="auto"/>
        <w:ind w:left="2" w:right="2" w:hanging="10"/>
        <w:jc w:val="left"/>
      </w:pPr>
      <w:r>
        <w:rPr>
          <w:sz w:val="17"/>
        </w:rPr>
        <w:t>E-mail: ammarahbadar@yahoo.co.in</w:t>
      </w:r>
    </w:p>
    <w:p w14:paraId="7B54508A" w14:textId="0DBC4E61" w:rsidR="00F426F5" w:rsidRDefault="00FF577F">
      <w:pPr>
        <w:pStyle w:val="Heading1"/>
        <w:spacing w:after="192"/>
        <w:ind w:left="12"/>
      </w:pPr>
      <w:r>
        <w:rPr>
          <w:noProof/>
        </w:rPr>
        <w:lastRenderedPageBreak/>
        <mc:AlternateContent>
          <mc:Choice Requires="wpg">
            <w:drawing>
              <wp:anchor distT="0" distB="0" distL="114300" distR="114300" simplePos="0" relativeHeight="251660288" behindDoc="0" locked="0" layoutInCell="1" allowOverlap="1" wp14:anchorId="1207EFE7" wp14:editId="2318E956">
                <wp:simplePos x="0" y="0"/>
                <wp:positionH relativeFrom="column">
                  <wp:posOffset>22225</wp:posOffset>
                </wp:positionH>
                <wp:positionV relativeFrom="paragraph">
                  <wp:posOffset>-22860</wp:posOffset>
                </wp:positionV>
                <wp:extent cx="72390" cy="6529070"/>
                <wp:effectExtent l="0" t="0" r="3810" b="5080"/>
                <wp:wrapSquare wrapText="bothSides"/>
                <wp:docPr id="2797" name="Group 27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2390" cy="6529070"/>
                          <a:chOff x="0" y="0"/>
                          <a:chExt cx="72396" cy="6528852"/>
                        </a:xfrm>
                      </wpg:grpSpPr>
                      <wps:wsp>
                        <wps:cNvPr id="2798" name="Shape 15"/>
                        <wps:cNvSpPr/>
                        <wps:spPr>
                          <a:xfrm>
                            <a:off x="72396" y="0"/>
                            <a:ext cx="0" cy="6528852"/>
                          </a:xfrm>
                          <a:custGeom>
                            <a:avLst/>
                            <a:gdLst/>
                            <a:ahLst/>
                            <a:cxnLst/>
                            <a:rect l="0" t="0" r="0" b="0"/>
                            <a:pathLst>
                              <a:path h="6528852">
                                <a:moveTo>
                                  <a:pt x="0" y="0"/>
                                </a:moveTo>
                                <a:lnTo>
                                  <a:pt x="0" y="6528852"/>
                                </a:lnTo>
                              </a:path>
                            </a:pathLst>
                          </a:custGeom>
                          <a:ln w="34924" cap="flat">
                            <a:miter lim="100000"/>
                          </a:ln>
                        </wps:spPr>
                        <wps:style>
                          <a:lnRef idx="1">
                            <a:srgbClr val="75BF4E"/>
                          </a:lnRef>
                          <a:fillRef idx="0">
                            <a:srgbClr val="000000">
                              <a:alpha val="0"/>
                            </a:srgbClr>
                          </a:fillRef>
                          <a:effectRef idx="0">
                            <a:scrgbClr r="0" g="0" b="0"/>
                          </a:effectRef>
                          <a:fontRef idx="none"/>
                        </wps:style>
                        <wps:bodyPr/>
                      </wps:wsp>
                      <wps:wsp>
                        <wps:cNvPr id="2799" name="Shape 16"/>
                        <wps:cNvSpPr/>
                        <wps:spPr>
                          <a:xfrm>
                            <a:off x="0" y="0"/>
                            <a:ext cx="0" cy="6528852"/>
                          </a:xfrm>
                          <a:custGeom>
                            <a:avLst/>
                            <a:gdLst/>
                            <a:ahLst/>
                            <a:cxnLst/>
                            <a:rect l="0" t="0" r="0" b="0"/>
                            <a:pathLst>
                              <a:path h="6528852">
                                <a:moveTo>
                                  <a:pt x="0" y="0"/>
                                </a:moveTo>
                                <a:lnTo>
                                  <a:pt x="0" y="6528852"/>
                                </a:lnTo>
                              </a:path>
                            </a:pathLst>
                          </a:custGeom>
                          <a:ln w="12701" cap="flat">
                            <a:miter lim="100000"/>
                          </a:ln>
                        </wps:spPr>
                        <wps:style>
                          <a:lnRef idx="1">
                            <a:srgbClr val="75BF4E"/>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4A3D035" id="Group 2797" o:spid="_x0000_s1026" style="position:absolute;margin-left:1.75pt;margin-top:-1.8pt;width:5.7pt;height:514.1pt;z-index:251660288" coordsize="723,65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">
                <v:shape id="Shape 15" o:spid="_x0000_s1027" style="position:absolute;left:723;width:0;height:65288;visibility:visible;mso-wrap-style:square;v-text-anchor:top" coordsize="0,6528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" path="m,l,6528852e" filled="f" strokecolor="#75bf4e" strokeweight=".97011mm">
                  <v:stroke miterlimit="1" joinstyle="miter"/>
                  <v:path arrowok="t" textboxrect="0,0,0,6528852"/>
                </v:shape>
                <v:shape id="Shape 16" o:spid="_x0000_s1028" style="position:absolute;width:0;height:65288;visibility:visible;mso-wrap-style:square;v-text-anchor:top" coordsize="0,6528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" path="m,l,6528852e" filled="f" strokecolor="#75bf4e" strokeweight=".35281mm">
                  <v:stroke miterlimit="1" joinstyle="miter"/>
                  <v:path arrowok="t" textboxrect="0,0,0,6528852"/>
                </v:shape>
                <w10:wrap type="square"/>
              </v:group>
            </w:pict>
          </mc:Fallback>
        </mc:AlternateContent>
      </w:r>
      <w:r w:rsidR="00107A16">
        <w:t xml:space="preserve">INTRODUCTION </w:t>
      </w:r>
    </w:p>
    <w:p w14:paraId="6CA2C7EC" w14:textId="77777777" w:rsidR="00F426F5" w:rsidRDefault="00107A16">
      <w:pPr>
        <w:spacing w:after="200"/>
        <w:ind w:left="12" w:right="0"/>
      </w:pPr>
      <w:r>
        <w:t xml:space="preserve">Suicide is defined as an act that a person willingly and purposefully does to end </w:t>
      </w:r>
      <w:proofErr w:type="gramStart"/>
      <w:r>
        <w:t>his or her</w:t>
      </w:r>
      <w:proofErr w:type="gramEnd"/>
      <w:r>
        <w:t xml:space="preserve"> life.</w:t>
      </w:r>
      <w:r>
        <w:rPr>
          <w:color w:val="333333"/>
        </w:rPr>
        <w:t xml:space="preserve"> </w:t>
      </w:r>
      <w:r>
        <w:t xml:space="preserve">According to WHO, approximately one million people commit suicide each year worldwide, that is about one death every 40 seconds or 3,000 per day. </w:t>
      </w:r>
    </w:p>
    <w:p w14:paraId="3BDCAA70" w14:textId="77777777" w:rsidR="00F426F5" w:rsidRDefault="00107A16">
      <w:pPr>
        <w:spacing w:after="238"/>
        <w:ind w:left="12" w:right="0"/>
      </w:pPr>
      <w:r>
        <w:t>Established risk factors for suicide include hopelessness</w:t>
      </w:r>
      <w:r>
        <w:rPr>
          <w:sz w:val="14"/>
          <w:vertAlign w:val="superscript"/>
        </w:rPr>
        <w:t>1</w:t>
      </w:r>
      <w:r>
        <w:t>, history of prior attempt</w:t>
      </w:r>
      <w:r>
        <w:rPr>
          <w:sz w:val="14"/>
          <w:vertAlign w:val="superscript"/>
        </w:rPr>
        <w:t>2</w:t>
      </w:r>
      <w:r>
        <w:t>, isolation</w:t>
      </w:r>
      <w:r>
        <w:rPr>
          <w:sz w:val="14"/>
          <w:vertAlign w:val="superscript"/>
        </w:rPr>
        <w:t>3</w:t>
      </w:r>
      <w:r>
        <w:t>, family conflict</w:t>
      </w:r>
      <w:r>
        <w:rPr>
          <w:sz w:val="14"/>
          <w:vertAlign w:val="superscript"/>
        </w:rPr>
        <w:t>4</w:t>
      </w:r>
      <w:r>
        <w:t>, marital disharmony, unemployment and above all, psychiatric illnesses</w:t>
      </w:r>
      <w:r>
        <w:rPr>
          <w:sz w:val="14"/>
          <w:vertAlign w:val="superscript"/>
        </w:rPr>
        <w:t>5</w:t>
      </w:r>
      <w:r>
        <w:t>. Psychiatric illnesses account for around 90% of suicide cases</w:t>
      </w:r>
      <w:r>
        <w:rPr>
          <w:sz w:val="14"/>
          <w:vertAlign w:val="superscript"/>
        </w:rPr>
        <w:t>6</w:t>
      </w:r>
      <w:r>
        <w:t xml:space="preserve">. </w:t>
      </w:r>
    </w:p>
    <w:p w14:paraId="1B834E5A" w14:textId="77777777" w:rsidR="00F426F5" w:rsidRDefault="00107A16">
      <w:pPr>
        <w:spacing w:after="206"/>
        <w:ind w:left="12" w:right="0"/>
      </w:pPr>
      <w:r>
        <w:t>Schizophrenia is a major psychiatric disorder that carries a high risk of suicide (</w:t>
      </w:r>
      <w:proofErr w:type="gramStart"/>
      <w:r>
        <w:t>i.e.</w:t>
      </w:r>
      <w:proofErr w:type="gramEnd"/>
      <w:r>
        <w:t xml:space="preserve"> 4.9%)</w:t>
      </w:r>
      <w:r>
        <w:rPr>
          <w:sz w:val="14"/>
          <w:vertAlign w:val="superscript"/>
        </w:rPr>
        <w:t>7</w:t>
      </w:r>
      <w:r>
        <w:t>. Reportedly, the prevalence of schizophrenia is around 1% of general population, estimating 20 lac cases of schizophrenia in Pakistan</w:t>
      </w:r>
      <w:r>
        <w:rPr>
          <w:sz w:val="14"/>
          <w:vertAlign w:val="superscript"/>
        </w:rPr>
        <w:t>8</w:t>
      </w:r>
      <w:r>
        <w:t xml:space="preserve">. This huge population </w:t>
      </w:r>
      <w:proofErr w:type="gramStart"/>
      <w:r>
        <w:t>having</w:t>
      </w:r>
      <w:proofErr w:type="gramEnd"/>
      <w:r>
        <w:t xml:space="preserve"> significant suicide risk deserves immediate attention.</w:t>
      </w:r>
    </w:p>
    <w:p w14:paraId="17618700" w14:textId="77777777" w:rsidR="00F426F5" w:rsidRDefault="00107A16">
      <w:pPr>
        <w:spacing w:after="208"/>
        <w:ind w:left="12" w:right="0"/>
      </w:pPr>
      <w:r>
        <w:t xml:space="preserve">But risk of suicide </w:t>
      </w:r>
      <w:proofErr w:type="gramStart"/>
      <w:r>
        <w:t>is not assessed</w:t>
      </w:r>
      <w:proofErr w:type="gramEnd"/>
      <w:r>
        <w:t xml:space="preserve"> in Pakistan in Patients with schizophrenia, current study aims to fill this gap in literature.</w:t>
      </w:r>
    </w:p>
    <w:p w14:paraId="1384B63D" w14:textId="77777777" w:rsidR="00F426F5" w:rsidRDefault="00107A16">
      <w:pPr>
        <w:spacing w:after="223"/>
        <w:ind w:left="12" w:right="0"/>
      </w:pPr>
      <w:r>
        <w:t xml:space="preserve">The gathered data will help in improving the health care quality provided to these patients at all the stages ranging from assessment to treatment and rehabilitation. Thus, </w:t>
      </w:r>
      <w:proofErr w:type="gramStart"/>
      <w:r>
        <w:t>a huge number</w:t>
      </w:r>
      <w:proofErr w:type="gramEnd"/>
      <w:r>
        <w:t xml:space="preserve"> of lives may be saved.</w:t>
      </w:r>
    </w:p>
    <w:p w14:paraId="654FEE37" w14:textId="77777777" w:rsidR="00F426F5" w:rsidRDefault="00107A16">
      <w:pPr>
        <w:pStyle w:val="Heading1"/>
        <w:spacing w:after="187"/>
        <w:ind w:left="12"/>
      </w:pPr>
      <w:r>
        <w:t>SUBJECTS AND METHODS</w:t>
      </w:r>
    </w:p>
    <w:p w14:paraId="4672ACB1" w14:textId="77777777" w:rsidR="00F426F5" w:rsidRDefault="00107A16">
      <w:pPr>
        <w:pStyle w:val="Heading2"/>
        <w:ind w:left="13"/>
      </w:pPr>
      <w:r>
        <w:t>Participants</w:t>
      </w:r>
    </w:p>
    <w:p w14:paraId="3857CDAE" w14:textId="77777777" w:rsidR="00F426F5" w:rsidRDefault="00107A16">
      <w:pPr>
        <w:spacing w:after="221"/>
        <w:ind w:left="12" w:right="0"/>
      </w:pPr>
      <w:r>
        <w:t xml:space="preserve">It was a descriptive cross-sectional study, conducted at The Department of Psychiatry and </w:t>
      </w:r>
      <w:proofErr w:type="spellStart"/>
      <w:r>
        <w:t>Behavioral</w:t>
      </w:r>
      <w:proofErr w:type="spellEnd"/>
      <w:r>
        <w:t xml:space="preserve"> Sciences, JPMC, Karachi. The ethical committee's approval </w:t>
      </w:r>
      <w:proofErr w:type="gramStart"/>
      <w:r>
        <w:t>was taken</w:t>
      </w:r>
      <w:proofErr w:type="gramEnd"/>
      <w:r>
        <w:t xml:space="preserve"> before-hand. A total of 200 known cases of schizophrenia including </w:t>
      </w:r>
      <w:proofErr w:type="gramStart"/>
      <w:r>
        <w:t>both genders</w:t>
      </w:r>
      <w:proofErr w:type="gramEnd"/>
      <w:r>
        <w:t xml:space="preserve"> aged 18 years and above were enrolled in the study after taking informed consent. Those having mental retardation, schizoaffective disorder, or post-schizophrenic depression </w:t>
      </w:r>
      <w:proofErr w:type="gramStart"/>
      <w:r>
        <w:t>were excluded</w:t>
      </w:r>
      <w:proofErr w:type="gramEnd"/>
      <w:r>
        <w:t xml:space="preserve"> to control the confounding factors.</w:t>
      </w:r>
    </w:p>
    <w:p w14:paraId="1B7A5BB6" w14:textId="77777777" w:rsidR="00F426F5" w:rsidRDefault="00107A16">
      <w:pPr>
        <w:pStyle w:val="Heading2"/>
        <w:ind w:left="13"/>
      </w:pPr>
      <w:r>
        <w:t>Instruments</w:t>
      </w:r>
    </w:p>
    <w:p w14:paraId="401D243E" w14:textId="77777777" w:rsidR="00F426F5" w:rsidRDefault="00107A16">
      <w:pPr>
        <w:spacing w:after="214"/>
        <w:ind w:left="12" w:right="0"/>
      </w:pPr>
      <w:r>
        <w:t xml:space="preserve">A standardized tool – California Risk Estimator for Suicide, was used to assess patient's particulars and the outcome variable </w:t>
      </w:r>
      <w:proofErr w:type="gramStart"/>
      <w:r>
        <w:t>i.e.</w:t>
      </w:r>
      <w:proofErr w:type="gramEnd"/>
      <w:r>
        <w:t xml:space="preserve"> Severity of Suicide Risk. The Suicide risk was categorized into five severity groups depending upon the total score on California Risk Estimator for Suicide, </w:t>
      </w:r>
      <w:proofErr w:type="gramStart"/>
      <w:r>
        <w:t>i.e.</w:t>
      </w:r>
      <w:proofErr w:type="gramEnd"/>
      <w:r>
        <w:t xml:space="preserve"> very low risk, low risk, moderate risk, high risk and very high risk. </w:t>
      </w:r>
    </w:p>
    <w:p w14:paraId="3904312C" w14:textId="77777777" w:rsidR="00F426F5" w:rsidRDefault="00107A16">
      <w:pPr>
        <w:pStyle w:val="Heading2"/>
        <w:ind w:left="13"/>
      </w:pPr>
      <w:r>
        <w:t>Procedure</w:t>
      </w:r>
    </w:p>
    <w:p w14:paraId="70DF25DF" w14:textId="77777777" w:rsidR="00F426F5" w:rsidRDefault="00107A16">
      <w:pPr>
        <w:spacing w:after="223"/>
        <w:ind w:left="12" w:right="0"/>
      </w:pPr>
      <w:r>
        <w:t xml:space="preserve">The ethical issues </w:t>
      </w:r>
      <w:proofErr w:type="gramStart"/>
      <w:r>
        <w:t>were dealt</w:t>
      </w:r>
      <w:proofErr w:type="gramEnd"/>
      <w:r>
        <w:t xml:space="preserve"> with according to the IRB of institute. The data collected </w:t>
      </w:r>
      <w:proofErr w:type="gramStart"/>
      <w:r>
        <w:t xml:space="preserve">was </w:t>
      </w:r>
      <w:proofErr w:type="spellStart"/>
      <w:r>
        <w:t>analyzed</w:t>
      </w:r>
      <w:proofErr w:type="spellEnd"/>
      <w:proofErr w:type="gramEnd"/>
      <w:r>
        <w:t xml:space="preserve"> using computer packages SPSS (Statistical Packages of Social Sciences) version 17. Mean and standard deviation (SD) were computed for all the quantitative variables (</w:t>
      </w:r>
      <w:proofErr w:type="gramStart"/>
      <w:r>
        <w:t>e.g.</w:t>
      </w:r>
      <w:proofErr w:type="gramEnd"/>
      <w:r>
        <w:t xml:space="preserve"> age). Categorical variables (such as gender, education) and the outcome variable (</w:t>
      </w:r>
      <w:proofErr w:type="gramStart"/>
      <w:r>
        <w:t>i.e.</w:t>
      </w:r>
      <w:proofErr w:type="gramEnd"/>
      <w:r>
        <w:t xml:space="preserve"> stratified groups of severity of suicide risk) were measured in frequencies and percentages. Stratification was done </w:t>
      </w:r>
      <w:proofErr w:type="gramStart"/>
      <w:r>
        <w:t>with regard to</w:t>
      </w:r>
      <w:proofErr w:type="gramEnd"/>
      <w:r>
        <w:t xml:space="preserve"> demographic factors, for the outcome variables. The impact of these factors on the outcome variables </w:t>
      </w:r>
      <w:proofErr w:type="gramStart"/>
      <w:r>
        <w:t>was assessed</w:t>
      </w:r>
      <w:proofErr w:type="gramEnd"/>
      <w:r>
        <w:t xml:space="preserve"> by using chi-square test., p value less than 0.05 were considered as significant. </w:t>
      </w:r>
    </w:p>
    <w:p w14:paraId="3BBCC164" w14:textId="77777777" w:rsidR="00F426F5" w:rsidRDefault="00107A16">
      <w:pPr>
        <w:pStyle w:val="Heading1"/>
        <w:spacing w:after="180"/>
        <w:ind w:left="12"/>
      </w:pPr>
      <w:r>
        <w:t>RESULTS</w:t>
      </w:r>
    </w:p>
    <w:p w14:paraId="5353EA06" w14:textId="77777777" w:rsidR="00F426F5" w:rsidRDefault="00107A16">
      <w:pPr>
        <w:spacing w:after="208"/>
        <w:ind w:left="12" w:right="0"/>
      </w:pPr>
      <w:r>
        <w:t>This study of 200 patients showed that majority of the patients were males (60%), 18 to 29 years of age (47%), single (63%), matriculate (26%), and having illness for less than five years (39%).</w:t>
      </w:r>
    </w:p>
    <w:p w14:paraId="5545DA12" w14:textId="77777777" w:rsidR="00F426F5" w:rsidRDefault="00107A16">
      <w:pPr>
        <w:spacing w:after="208"/>
        <w:ind w:left="12" w:right="0"/>
      </w:pPr>
      <w:r>
        <w:t xml:space="preserve">33% patients had </w:t>
      </w:r>
      <w:proofErr w:type="gramStart"/>
      <w:r>
        <w:t>very low</w:t>
      </w:r>
      <w:proofErr w:type="gramEnd"/>
      <w:r>
        <w:t xml:space="preserve"> or low risk, 37% had moderate risk, and 30% had high or very high risk. Keeping in view the 1% risk of suicide in general population, we find here that a huge majority of patients with schizophrenia have remarkably high or </w:t>
      </w:r>
      <w:proofErr w:type="gramStart"/>
      <w:r>
        <w:t>very high</w:t>
      </w:r>
      <w:proofErr w:type="gramEnd"/>
      <w:r>
        <w:t xml:space="preserve"> suicide risk. </w:t>
      </w:r>
      <w:proofErr w:type="gramStart"/>
      <w:r>
        <w:t>Thus</w:t>
      </w:r>
      <w:proofErr w:type="gramEnd"/>
      <w:r>
        <w:t xml:space="preserve"> the study has unveiled an alarming situation.</w:t>
      </w:r>
    </w:p>
    <w:p w14:paraId="73CBC1F9" w14:textId="77777777" w:rsidR="00F426F5" w:rsidRDefault="00107A16">
      <w:pPr>
        <w:spacing w:after="208"/>
        <w:ind w:left="12" w:right="0"/>
      </w:pPr>
      <w:r>
        <w:t xml:space="preserve">The study </w:t>
      </w:r>
      <w:proofErr w:type="spellStart"/>
      <w:r>
        <w:t>analyzed</w:t>
      </w:r>
      <w:proofErr w:type="spellEnd"/>
      <w:r>
        <w:t xml:space="preserve"> the effect modification of frequency and severity of suicide risk by stratifying data by age, duration of illness, gender, </w:t>
      </w:r>
      <w:proofErr w:type="gramStart"/>
      <w:r>
        <w:t>education</w:t>
      </w:r>
      <w:proofErr w:type="gramEnd"/>
      <w:r>
        <w:t xml:space="preserve"> and marital status. </w:t>
      </w:r>
    </w:p>
    <w:p w14:paraId="6ADD5AB3" w14:textId="77777777" w:rsidR="00F426F5" w:rsidRDefault="00107A16">
      <w:pPr>
        <w:spacing w:after="936"/>
        <w:ind w:left="12" w:right="0"/>
      </w:pPr>
      <w:r>
        <w:t xml:space="preserve">When data </w:t>
      </w:r>
      <w:proofErr w:type="gramStart"/>
      <w:r>
        <w:t>was stratified</w:t>
      </w:r>
      <w:proofErr w:type="gramEnd"/>
      <w:r>
        <w:t xml:space="preserve"> according to age through chi square statistics, it was seen that around one third of the patients who fell in the age bracket of 18-29 years had moderate risk for suicide (36.2%, n=34). High and </w:t>
      </w:r>
      <w:proofErr w:type="gramStart"/>
      <w:r>
        <w:t>very high</w:t>
      </w:r>
      <w:proofErr w:type="gramEnd"/>
      <w:r>
        <w:t xml:space="preserve"> risk was seen in least number of these patients, 12.8% (n=12) of each. 36.4% (n=24) patients who fell in the age bracket of 30-39 years had moderate risk. Least number of these patients fell in the category of </w:t>
      </w:r>
      <w:proofErr w:type="gramStart"/>
      <w:r>
        <w:t>low risk</w:t>
      </w:r>
      <w:proofErr w:type="gramEnd"/>
      <w:r>
        <w:t xml:space="preserve"> that is only 12.1% (n=8) of the total.  None of the patients aged 40-49 years had </w:t>
      </w:r>
      <w:proofErr w:type="gramStart"/>
      <w:r>
        <w:t>very high</w:t>
      </w:r>
      <w:proofErr w:type="gramEnd"/>
      <w:r>
        <w:t xml:space="preserve"> risk for suicide, most of them had moderate risk, 46.2% (n=12). These results were significant at á = 0.05, p = 0.047 (see table 3 for details).</w:t>
      </w:r>
    </w:p>
    <w:p w14:paraId="48ED7EEF" w14:textId="77777777" w:rsidR="00F426F5" w:rsidRDefault="00107A16">
      <w:pPr>
        <w:pStyle w:val="Heading2"/>
        <w:ind w:left="13"/>
      </w:pPr>
      <w:r>
        <w:t>Table 3</w:t>
      </w:r>
    </w:p>
    <w:p w14:paraId="5A2B850B" w14:textId="77777777" w:rsidR="00F426F5" w:rsidRDefault="00107A16">
      <w:pPr>
        <w:ind w:left="12" w:right="0"/>
      </w:pPr>
      <w:r>
        <w:t>Strati cation of age and suicide risk with chi square</w:t>
      </w:r>
    </w:p>
    <w:p w14:paraId="529BD841" w14:textId="7D26B9E4" w:rsidR="00F426F5" w:rsidRDefault="00FF577F">
      <w:pPr>
        <w:spacing w:after="208"/>
        <w:ind w:left="12" w:right="0"/>
      </w:pPr>
      <w:r>
        <w:rPr>
          <w:noProof/>
        </w:rPr>
        <mc:AlternateContent>
          <mc:Choice Requires="wpg">
            <w:drawing>
              <wp:anchor distT="0" distB="0" distL="114300" distR="114300" simplePos="0" relativeHeight="251661312" behindDoc="0" locked="0" layoutInCell="1" allowOverlap="1" wp14:anchorId="118A04D9" wp14:editId="552EBD73">
                <wp:simplePos x="0" y="0"/>
                <wp:positionH relativeFrom="page">
                  <wp:posOffset>524510</wp:posOffset>
                </wp:positionH>
                <wp:positionV relativeFrom="page">
                  <wp:posOffset>0</wp:posOffset>
                </wp:positionV>
                <wp:extent cx="1491615" cy="341630"/>
                <wp:effectExtent l="0" t="0" r="0" b="0"/>
                <wp:wrapTopAndBottom/>
                <wp:docPr id="2792" name="Group 27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91615" cy="341630"/>
                          <a:chOff x="0" y="0"/>
                          <a:chExt cx="1491635" cy="341701"/>
                        </a:xfrm>
                      </wpg:grpSpPr>
                      <wps:wsp>
                        <wps:cNvPr id="2793" name="Shape 23305"/>
                        <wps:cNvSpPr/>
                        <wps:spPr>
                          <a:xfrm>
                            <a:off x="1118725" y="0"/>
                            <a:ext cx="372910" cy="341701"/>
                          </a:xfrm>
                          <a:custGeom>
                            <a:avLst/>
                            <a:gdLst/>
                            <a:ahLst/>
                            <a:cxnLst/>
                            <a:rect l="0" t="0" r="0" b="0"/>
                            <a:pathLst>
                              <a:path w="372910" h="341701">
                                <a:moveTo>
                                  <a:pt x="0" y="0"/>
                                </a:moveTo>
                                <a:lnTo>
                                  <a:pt x="372910" y="0"/>
                                </a:lnTo>
                                <a:lnTo>
                                  <a:pt x="372910" y="341701"/>
                                </a:lnTo>
                                <a:lnTo>
                                  <a:pt x="0" y="341701"/>
                                </a:lnTo>
                                <a:lnTo>
                                  <a:pt x="0" y="0"/>
                                </a:lnTo>
                              </a:path>
                            </a:pathLst>
                          </a:custGeom>
                          <a:ln w="0" cap="flat">
                            <a:miter lim="127000"/>
                          </a:ln>
                        </wps:spPr>
                        <wps:style>
                          <a:lnRef idx="0">
                            <a:srgbClr val="000000">
                              <a:alpha val="0"/>
                            </a:srgbClr>
                          </a:lnRef>
                          <a:fillRef idx="1">
                            <a:srgbClr val="75BF4E"/>
                          </a:fillRef>
                          <a:effectRef idx="0">
                            <a:scrgbClr r="0" g="0" b="0"/>
                          </a:effectRef>
                          <a:fontRef idx="none"/>
                        </wps:style>
                        <wps:bodyPr/>
                      </wps:wsp>
                      <wps:wsp>
                        <wps:cNvPr id="2794" name="Shape 23306"/>
                        <wps:cNvSpPr/>
                        <wps:spPr>
                          <a:xfrm>
                            <a:off x="745820" y="0"/>
                            <a:ext cx="372909" cy="341701"/>
                          </a:xfrm>
                          <a:custGeom>
                            <a:avLst/>
                            <a:gdLst/>
                            <a:ahLst/>
                            <a:cxnLst/>
                            <a:rect l="0" t="0" r="0" b="0"/>
                            <a:pathLst>
                              <a:path w="372909" h="341701">
                                <a:moveTo>
                                  <a:pt x="0" y="0"/>
                                </a:moveTo>
                                <a:lnTo>
                                  <a:pt x="372909" y="0"/>
                                </a:lnTo>
                                <a:lnTo>
                                  <a:pt x="372909" y="341701"/>
                                </a:lnTo>
                                <a:lnTo>
                                  <a:pt x="0" y="341701"/>
                                </a:lnTo>
                                <a:lnTo>
                                  <a:pt x="0" y="0"/>
                                </a:lnTo>
                              </a:path>
                            </a:pathLst>
                          </a:custGeom>
                          <a:ln w="0" cap="flat">
                            <a:miter lim="127000"/>
                          </a:ln>
                        </wps:spPr>
                        <wps:style>
                          <a:lnRef idx="0">
                            <a:srgbClr val="000000">
                              <a:alpha val="0"/>
                            </a:srgbClr>
                          </a:lnRef>
                          <a:fillRef idx="1">
                            <a:srgbClr val="9DD3AF"/>
                          </a:fillRef>
                          <a:effectRef idx="0">
                            <a:scrgbClr r="0" g="0" b="0"/>
                          </a:effectRef>
                          <a:fontRef idx="none"/>
                        </wps:style>
                        <wps:bodyPr/>
                      </wps:wsp>
                      <wps:wsp>
                        <wps:cNvPr id="2795" name="Shape 23307"/>
                        <wps:cNvSpPr/>
                        <wps:spPr>
                          <a:xfrm>
                            <a:off x="372910" y="0"/>
                            <a:ext cx="372910" cy="341701"/>
                          </a:xfrm>
                          <a:custGeom>
                            <a:avLst/>
                            <a:gdLst/>
                            <a:ahLst/>
                            <a:cxnLst/>
                            <a:rect l="0" t="0" r="0" b="0"/>
                            <a:pathLst>
                              <a:path w="372910" h="341701">
                                <a:moveTo>
                                  <a:pt x="0" y="0"/>
                                </a:moveTo>
                                <a:lnTo>
                                  <a:pt x="372910" y="0"/>
                                </a:lnTo>
                                <a:lnTo>
                                  <a:pt x="372910" y="341701"/>
                                </a:lnTo>
                                <a:lnTo>
                                  <a:pt x="0" y="341701"/>
                                </a:lnTo>
                                <a:lnTo>
                                  <a:pt x="0" y="0"/>
                                </a:lnTo>
                              </a:path>
                            </a:pathLst>
                          </a:custGeom>
                          <a:ln w="0" cap="flat">
                            <a:miter lim="127000"/>
                          </a:ln>
                        </wps:spPr>
                        <wps:style>
                          <a:lnRef idx="0">
                            <a:srgbClr val="000000">
                              <a:alpha val="0"/>
                            </a:srgbClr>
                          </a:lnRef>
                          <a:fillRef idx="1">
                            <a:srgbClr val="75BF4E"/>
                          </a:fillRef>
                          <a:effectRef idx="0">
                            <a:scrgbClr r="0" g="0" b="0"/>
                          </a:effectRef>
                          <a:fontRef idx="none"/>
                        </wps:style>
                        <wps:bodyPr/>
                      </wps:wsp>
                      <wps:wsp>
                        <wps:cNvPr id="2796" name="Shape 23308"/>
                        <wps:cNvSpPr/>
                        <wps:spPr>
                          <a:xfrm>
                            <a:off x="0" y="0"/>
                            <a:ext cx="372910" cy="341701"/>
                          </a:xfrm>
                          <a:custGeom>
                            <a:avLst/>
                            <a:gdLst/>
                            <a:ahLst/>
                            <a:cxnLst/>
                            <a:rect l="0" t="0" r="0" b="0"/>
                            <a:pathLst>
                              <a:path w="372910" h="341701">
                                <a:moveTo>
                                  <a:pt x="0" y="0"/>
                                </a:moveTo>
                                <a:lnTo>
                                  <a:pt x="372910" y="0"/>
                                </a:lnTo>
                                <a:lnTo>
                                  <a:pt x="372910" y="341701"/>
                                </a:lnTo>
                                <a:lnTo>
                                  <a:pt x="0" y="341701"/>
                                </a:lnTo>
                                <a:lnTo>
                                  <a:pt x="0" y="0"/>
                                </a:lnTo>
                              </a:path>
                            </a:pathLst>
                          </a:custGeom>
                          <a:ln w="0" cap="flat">
                            <a:miter lim="127000"/>
                          </a:ln>
                        </wps:spPr>
                        <wps:style>
                          <a:lnRef idx="0">
                            <a:srgbClr val="000000">
                              <a:alpha val="0"/>
                            </a:srgbClr>
                          </a:lnRef>
                          <a:fillRef idx="1">
                            <a:srgbClr val="9DD3AF"/>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418C48BB" id="Group 2792" o:spid="_x0000_s1026" style="position:absolute;margin-left:41.3pt;margin-top:0;width:117.45pt;height:26.9pt;z-index:251661312;mso-position-horizontal-relative:page;mso-position-vertical-relative:page" coordsize="14916,3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">
                <v:shape id="Shape 23305" o:spid="_x0000_s1027" style="position:absolute;left:11187;width:3729;height:3417;visibility:visible;mso-wrap-style:square;v-text-anchor:top" coordsize="372910,34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" path="m,l372910,r,341701l,341701,,e" fillcolor="#75bf4e" stroked="f" strokeweight="0">
                  <v:stroke miterlimit="83231f" joinstyle="miter"/>
                  <v:path arrowok="t" textboxrect="0,0,372910,341701"/>
                </v:shape>
                <v:shape id="Shape 23306" o:spid="_x0000_s1028" style="position:absolute;left:7458;width:3729;height:3417;visibility:visible;mso-wrap-style:square;v-text-anchor:top" coordsize="372909,34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" path="m,l372909,r,341701l,341701,,e" fillcolor="#9dd3af" stroked="f" strokeweight="0">
                  <v:stroke miterlimit="83231f" joinstyle="miter"/>
                  <v:path arrowok="t" textboxrect="0,0,372909,341701"/>
                </v:shape>
                <v:shape id="Shape 23307" o:spid="_x0000_s1029" style="position:absolute;left:3729;width:3729;height:3417;visibility:visible;mso-wrap-style:square;v-text-anchor:top" coordsize="372910,34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" path="m,l372910,r,341701l,341701,,e" fillcolor="#75bf4e" stroked="f" strokeweight="0">
                  <v:stroke miterlimit="83231f" joinstyle="miter"/>
                  <v:path arrowok="t" textboxrect="0,0,372910,341701"/>
                </v:shape>
                <v:shape id="Shape 23308" o:spid="_x0000_s1030" style="position:absolute;width:3729;height:3417;visibility:visible;mso-wrap-style:square;v-text-anchor:top" coordsize="372910,34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" path="m,l372910,r,341701l,341701,,e" fillcolor="#9dd3af" stroked="f" strokeweight="0">
                  <v:stroke miterlimit="83231f" joinstyle="miter"/>
                  <v:path arrowok="t" textboxrect="0,0,372910,341701"/>
                </v:shape>
                <w10:wrap type="topAndBottom" anchorx="page" anchory="page"/>
              </v:group>
            </w:pict>
          </mc:Fallback>
        </mc:AlternateContent>
      </w:r>
      <w:r>
        <w:rPr>
          <w:noProof/>
        </w:rPr>
        <mc:AlternateContent>
          <mc:Choice Requires="wpg">
            <w:drawing>
              <wp:anchor distT="0" distB="0" distL="114300" distR="114300" simplePos="0" relativeHeight="251662336" behindDoc="0" locked="0" layoutInCell="1" allowOverlap="1" wp14:anchorId="30B0D1DC" wp14:editId="18AB3D34">
                <wp:simplePos x="0" y="0"/>
                <wp:positionH relativeFrom="page">
                  <wp:posOffset>457200</wp:posOffset>
                </wp:positionH>
                <wp:positionV relativeFrom="page">
                  <wp:posOffset>9487535</wp:posOffset>
                </wp:positionV>
                <wp:extent cx="7196455" cy="174625"/>
                <wp:effectExtent l="0" t="0" r="42545" b="15875"/>
                <wp:wrapTopAndBottom/>
                <wp:docPr id="2787" name="Group 27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96455" cy="174625"/>
                          <a:chOff x="0" y="0"/>
                          <a:chExt cx="7196328" cy="174717"/>
                        </a:xfrm>
                      </wpg:grpSpPr>
                      <wps:wsp>
                        <wps:cNvPr id="2788" name="Shape 231"/>
                        <wps:cNvSpPr/>
                        <wps:spPr>
                          <a:xfrm>
                            <a:off x="0" y="0"/>
                            <a:ext cx="7196328" cy="0"/>
                          </a:xfrm>
                          <a:custGeom>
                            <a:avLst/>
                            <a:gdLst/>
                            <a:ahLst/>
                            <a:cxnLst/>
                            <a:rect l="0" t="0" r="0" b="0"/>
                            <a:pathLst>
                              <a:path w="7196328">
                                <a:moveTo>
                                  <a:pt x="7196328" y="0"/>
                                </a:moveTo>
                                <a:lnTo>
                                  <a:pt x="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789" name="Rectangle 309"/>
                        <wps:cNvSpPr/>
                        <wps:spPr>
                          <a:xfrm>
                            <a:off x="42376" y="85679"/>
                            <a:ext cx="424351" cy="118421"/>
                          </a:xfrm>
                          <a:prstGeom prst="rect">
                            <a:avLst/>
                          </a:prstGeom>
                          <a:ln>
                            <a:noFill/>
                          </a:ln>
                        </wps:spPr>
                        <wps:txbx>
                          <w:txbxContent>
                            <w:p w14:paraId="23DA393C" w14:textId="77777777" w:rsidR="00F426F5" w:rsidRDefault="00107A16">
                              <w:pPr>
                                <w:spacing w:after="160" w:line="259" w:lineRule="auto"/>
                                <w:ind w:left="0" w:right="0" w:firstLine="0"/>
                                <w:jc w:val="left"/>
                              </w:pPr>
                              <w:r>
                                <w:rPr>
                                  <w:i/>
                                  <w:w w:val="104"/>
                                  <w:sz w:val="14"/>
                                </w:rPr>
                                <w:t>PAGE</w:t>
                              </w:r>
                              <w:r>
                                <w:rPr>
                                  <w:i/>
                                  <w:spacing w:val="5"/>
                                  <w:w w:val="104"/>
                                  <w:sz w:val="14"/>
                                </w:rPr>
                                <w:t xml:space="preserve"> </w:t>
                              </w:r>
                              <w:r>
                                <w:rPr>
                                  <w:i/>
                                  <w:w w:val="104"/>
                                  <w:sz w:val="14"/>
                                </w:rPr>
                                <w:t>08</w:t>
                              </w:r>
                            </w:p>
                          </w:txbxContent>
                        </wps:txbx>
                        <wps:bodyPr horzOverflow="overflow" vert="horz" lIns="0" tIns="0" rIns="0" bIns="0" rtlCol="0">
                          <a:noAutofit/>
                        </wps:bodyPr>
                      </wps:wsp>
                      <wps:wsp>
                        <wps:cNvPr id="2790" name="Shape 23317"/>
                        <wps:cNvSpPr/>
                        <wps:spPr>
                          <a:xfrm>
                            <a:off x="5645700" y="81796"/>
                            <a:ext cx="9144" cy="89075"/>
                          </a:xfrm>
                          <a:custGeom>
                            <a:avLst/>
                            <a:gdLst/>
                            <a:ahLst/>
                            <a:cxnLst/>
                            <a:rect l="0" t="0" r="0" b="0"/>
                            <a:pathLst>
                              <a:path w="9144" h="89075">
                                <a:moveTo>
                                  <a:pt x="0" y="0"/>
                                </a:moveTo>
                                <a:lnTo>
                                  <a:pt x="9144" y="0"/>
                                </a:lnTo>
                                <a:lnTo>
                                  <a:pt x="9144" y="89075"/>
                                </a:lnTo>
                                <a:lnTo>
                                  <a:pt x="0" y="89075"/>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791" name="Rectangle 312"/>
                        <wps:cNvSpPr/>
                        <wps:spPr>
                          <a:xfrm>
                            <a:off x="4864940" y="85679"/>
                            <a:ext cx="2422663" cy="118421"/>
                          </a:xfrm>
                          <a:prstGeom prst="rect">
                            <a:avLst/>
                          </a:prstGeom>
                          <a:ln>
                            <a:noFill/>
                          </a:ln>
                        </wps:spPr>
                        <wps:txbx>
                          <w:txbxContent>
                            <w:p w14:paraId="75E6635D" w14:textId="77777777" w:rsidR="00F426F5" w:rsidRDefault="00107A16">
                              <w:pPr>
                                <w:spacing w:after="160" w:line="259" w:lineRule="auto"/>
                                <w:ind w:left="0" w:right="0" w:firstLine="0"/>
                                <w:jc w:val="left"/>
                              </w:pPr>
                              <w:r>
                                <w:rPr>
                                  <w:i/>
                                  <w:w w:val="106"/>
                                  <w:sz w:val="14"/>
                                </w:rPr>
                                <w:t>APRIL</w:t>
                              </w:r>
                              <w:r>
                                <w:rPr>
                                  <w:i/>
                                  <w:spacing w:val="5"/>
                                  <w:w w:val="106"/>
                                  <w:sz w:val="14"/>
                                </w:rPr>
                                <w:t xml:space="preserve"> </w:t>
                              </w:r>
                              <w:r>
                                <w:rPr>
                                  <w:i/>
                                  <w:w w:val="106"/>
                                  <w:sz w:val="14"/>
                                </w:rPr>
                                <w:t>-</w:t>
                              </w:r>
                              <w:r>
                                <w:rPr>
                                  <w:i/>
                                  <w:spacing w:val="5"/>
                                  <w:w w:val="106"/>
                                  <w:sz w:val="14"/>
                                </w:rPr>
                                <w:t xml:space="preserve"> </w:t>
                              </w:r>
                              <w:r>
                                <w:rPr>
                                  <w:i/>
                                  <w:w w:val="106"/>
                                  <w:sz w:val="14"/>
                                </w:rPr>
                                <w:t>JUNE</w:t>
                              </w:r>
                              <w:r>
                                <w:rPr>
                                  <w:i/>
                                  <w:spacing w:val="5"/>
                                  <w:w w:val="106"/>
                                  <w:sz w:val="14"/>
                                </w:rPr>
                                <w:t xml:space="preserve">  </w:t>
                              </w:r>
                              <w:r>
                                <w:rPr>
                                  <w:i/>
                                  <w:w w:val="106"/>
                                  <w:sz w:val="14"/>
                                </w:rPr>
                                <w:t>2021</w:t>
                              </w:r>
                              <w:r>
                                <w:rPr>
                                  <w:i/>
                                  <w:spacing w:val="5"/>
                                  <w:w w:val="106"/>
                                  <w:sz w:val="14"/>
                                </w:rPr>
                                <w:t xml:space="preserve">      </w:t>
                              </w:r>
                              <w:r>
                                <w:rPr>
                                  <w:i/>
                                  <w:w w:val="106"/>
                                  <w:sz w:val="14"/>
                                </w:rPr>
                                <w:t>VOLUME</w:t>
                              </w:r>
                              <w:r>
                                <w:rPr>
                                  <w:i/>
                                  <w:spacing w:val="5"/>
                                  <w:w w:val="106"/>
                                  <w:sz w:val="14"/>
                                </w:rPr>
                                <w:t xml:space="preserve">  </w:t>
                              </w:r>
                              <w:proofErr w:type="gramStart"/>
                              <w:r>
                                <w:rPr>
                                  <w:i/>
                                  <w:w w:val="106"/>
                                  <w:sz w:val="14"/>
                                </w:rPr>
                                <w:t>18</w:t>
                              </w:r>
                              <w:r>
                                <w:rPr>
                                  <w:i/>
                                  <w:spacing w:val="5"/>
                                  <w:w w:val="106"/>
                                  <w:sz w:val="14"/>
                                </w:rPr>
                                <w:t xml:space="preserve">  </w:t>
                              </w:r>
                              <w:r>
                                <w:rPr>
                                  <w:i/>
                                  <w:w w:val="106"/>
                                  <w:sz w:val="14"/>
                                </w:rPr>
                                <w:t>NUMBER</w:t>
                              </w:r>
                              <w:proofErr w:type="gramEnd"/>
                              <w:r>
                                <w:rPr>
                                  <w:i/>
                                  <w:spacing w:val="5"/>
                                  <w:w w:val="106"/>
                                  <w:sz w:val="14"/>
                                </w:rPr>
                                <w:t xml:space="preserve">  </w:t>
                              </w:r>
                              <w:r>
                                <w:rPr>
                                  <w:i/>
                                  <w:w w:val="106"/>
                                  <w:sz w:val="14"/>
                                </w:rPr>
                                <w:t>2</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30B0D1DC" id="Group 2787" o:spid="_x0000_s1031" style="position:absolute;left:0;text-align:left;margin-left:36pt;margin-top:747.05pt;width:566.65pt;height:13.75pt;z-index:251662336;mso-position-horizontal-relative:page;mso-position-vertical-relative:page" coordsize="71963,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">
                <v:shape id="Shape 231" o:spid="_x0000_s1032" style="position:absolute;width:71963;height:0;visibility:visible;mso-wrap-style:square;v-text-anchor:top" coordsize="7196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" path="m7196328,l,e" filled="f" strokecolor="#373334" strokeweight=".24692mm">
                  <v:stroke miterlimit="1" joinstyle="miter"/>
                  <v:path arrowok="t" textboxrect="0,0,7196328,0"/>
                </v:shape>
                <v:rect id="Rectangle 309" o:spid="_x0000_s1033" style="position:absolute;left:423;top:856;width:4244;height:1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" filled="f" stroked="f">
                  <v:textbox inset="0,0,0,0">
                    <w:txbxContent>
                      <w:p w14:paraId="23DA393C" w14:textId="77777777" w:rsidR="00F426F5" w:rsidRDefault="00107A16">
                        <w:pPr>
                          <w:spacing w:after="160" w:line="259" w:lineRule="auto"/>
                          <w:ind w:left="0" w:right="0" w:firstLine="0"/>
                          <w:jc w:val="left"/>
                        </w:pPr>
                        <w:r>
                          <w:rPr>
                            <w:i/>
                            <w:w w:val="104"/>
                            <w:sz w:val="14"/>
                          </w:rPr>
                          <w:t>PAGE</w:t>
                        </w:r>
                        <w:r>
                          <w:rPr>
                            <w:i/>
                            <w:spacing w:val="5"/>
                            <w:w w:val="104"/>
                            <w:sz w:val="14"/>
                          </w:rPr>
                          <w:t xml:space="preserve"> </w:t>
                        </w:r>
                        <w:r>
                          <w:rPr>
                            <w:i/>
                            <w:w w:val="104"/>
                            <w:sz w:val="14"/>
                          </w:rPr>
                          <w:t>08</w:t>
                        </w:r>
                      </w:p>
                    </w:txbxContent>
                  </v:textbox>
                </v:rect>
                <v:shape id="Shape 23317" o:spid="_x0000_s1034" style="position:absolute;left:56457;top:817;width:91;height:891;visibility:visible;mso-wrap-style:square;v-text-anchor:top" coordsize="9144,8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" path="m,l9144,r,89075l,89075,,e" fillcolor="#373334" stroked="f" strokeweight="0">
                  <v:stroke miterlimit="1" joinstyle="miter"/>
                  <v:path arrowok="t" textboxrect="0,0,9144,89075"/>
                </v:shape>
                <v:rect id="Rectangle 312" o:spid="_x0000_s1035" style="position:absolute;left:48649;top:856;width:24227;height:1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" filled="f" stroked="f">
                  <v:textbox inset="0,0,0,0">
                    <w:txbxContent>
                      <w:p w14:paraId="75E6635D" w14:textId="77777777" w:rsidR="00F426F5" w:rsidRDefault="00107A16">
                        <w:pPr>
                          <w:spacing w:after="160" w:line="259" w:lineRule="auto"/>
                          <w:ind w:left="0" w:right="0" w:firstLine="0"/>
                          <w:jc w:val="left"/>
                        </w:pPr>
                        <w:r>
                          <w:rPr>
                            <w:i/>
                            <w:w w:val="106"/>
                            <w:sz w:val="14"/>
                          </w:rPr>
                          <w:t>APRIL</w:t>
                        </w:r>
                        <w:r>
                          <w:rPr>
                            <w:i/>
                            <w:spacing w:val="5"/>
                            <w:w w:val="106"/>
                            <w:sz w:val="14"/>
                          </w:rPr>
                          <w:t xml:space="preserve"> </w:t>
                        </w:r>
                        <w:r>
                          <w:rPr>
                            <w:i/>
                            <w:w w:val="106"/>
                            <w:sz w:val="14"/>
                          </w:rPr>
                          <w:t>-</w:t>
                        </w:r>
                        <w:r>
                          <w:rPr>
                            <w:i/>
                            <w:spacing w:val="5"/>
                            <w:w w:val="106"/>
                            <w:sz w:val="14"/>
                          </w:rPr>
                          <w:t xml:space="preserve"> </w:t>
                        </w:r>
                        <w:r>
                          <w:rPr>
                            <w:i/>
                            <w:w w:val="106"/>
                            <w:sz w:val="14"/>
                          </w:rPr>
                          <w:t>JUNE</w:t>
                        </w:r>
                        <w:r>
                          <w:rPr>
                            <w:i/>
                            <w:spacing w:val="5"/>
                            <w:w w:val="106"/>
                            <w:sz w:val="14"/>
                          </w:rPr>
                          <w:t xml:space="preserve">  </w:t>
                        </w:r>
                        <w:r>
                          <w:rPr>
                            <w:i/>
                            <w:w w:val="106"/>
                            <w:sz w:val="14"/>
                          </w:rPr>
                          <w:t>2021</w:t>
                        </w:r>
                        <w:r>
                          <w:rPr>
                            <w:i/>
                            <w:spacing w:val="5"/>
                            <w:w w:val="106"/>
                            <w:sz w:val="14"/>
                          </w:rPr>
                          <w:t xml:space="preserve">      </w:t>
                        </w:r>
                        <w:r>
                          <w:rPr>
                            <w:i/>
                            <w:w w:val="106"/>
                            <w:sz w:val="14"/>
                          </w:rPr>
                          <w:t>VOLUME</w:t>
                        </w:r>
                        <w:r>
                          <w:rPr>
                            <w:i/>
                            <w:spacing w:val="5"/>
                            <w:w w:val="106"/>
                            <w:sz w:val="14"/>
                          </w:rPr>
                          <w:t xml:space="preserve">  </w:t>
                        </w:r>
                        <w:proofErr w:type="gramStart"/>
                        <w:r>
                          <w:rPr>
                            <w:i/>
                            <w:w w:val="106"/>
                            <w:sz w:val="14"/>
                          </w:rPr>
                          <w:t>18</w:t>
                        </w:r>
                        <w:r>
                          <w:rPr>
                            <w:i/>
                            <w:spacing w:val="5"/>
                            <w:w w:val="106"/>
                            <w:sz w:val="14"/>
                          </w:rPr>
                          <w:t xml:space="preserve">  </w:t>
                        </w:r>
                        <w:r>
                          <w:rPr>
                            <w:i/>
                            <w:w w:val="106"/>
                            <w:sz w:val="14"/>
                          </w:rPr>
                          <w:t>NUMBER</w:t>
                        </w:r>
                        <w:proofErr w:type="gramEnd"/>
                        <w:r>
                          <w:rPr>
                            <w:i/>
                            <w:spacing w:val="5"/>
                            <w:w w:val="106"/>
                            <w:sz w:val="14"/>
                          </w:rPr>
                          <w:t xml:space="preserve">  </w:t>
                        </w:r>
                        <w:r>
                          <w:rPr>
                            <w:i/>
                            <w:w w:val="106"/>
                            <w:sz w:val="14"/>
                          </w:rPr>
                          <w:t>2</w:t>
                        </w:r>
                      </w:p>
                    </w:txbxContent>
                  </v:textbox>
                </v:rect>
                <w10:wrap type="topAndBottom" anchorx="page" anchory="page"/>
              </v:group>
            </w:pict>
          </mc:Fallback>
        </mc:AlternateContent>
      </w:r>
      <w:r w:rsidR="00107A16">
        <w:t xml:space="preserve">When data </w:t>
      </w:r>
      <w:proofErr w:type="gramStart"/>
      <w:r w:rsidR="00107A16">
        <w:t>was stratified</w:t>
      </w:r>
      <w:proofErr w:type="gramEnd"/>
      <w:r w:rsidR="00107A16">
        <w:t xml:space="preserve"> according to gender, marital status and education, findings were not significant (p = 0.099, p = .38 and p= .18 respectively, á = 0.05).</w:t>
      </w:r>
    </w:p>
    <w:p w14:paraId="3FC4069C" w14:textId="77777777" w:rsidR="00F426F5" w:rsidRDefault="00107A16">
      <w:pPr>
        <w:ind w:left="12" w:right="0"/>
      </w:pPr>
      <w:r>
        <w:t xml:space="preserve">When the duration of illness was </w:t>
      </w:r>
      <w:proofErr w:type="spellStart"/>
      <w:proofErr w:type="gramStart"/>
      <w:r>
        <w:t>analyzed</w:t>
      </w:r>
      <w:proofErr w:type="spellEnd"/>
      <w:r>
        <w:t>,  it</w:t>
      </w:r>
      <w:proofErr w:type="gramEnd"/>
      <w:r>
        <w:t xml:space="preserve"> was seen that amongst all those who had been suffering from schizophrenia for less than five years, about one third patients had moderate risk for suicide,33.3% (n=26). In those patients who had been suffering from 5-10 years, 41.7 % </w:t>
      </w:r>
      <w:proofErr w:type="gramStart"/>
      <w:r>
        <w:t>( n</w:t>
      </w:r>
      <w:proofErr w:type="gramEnd"/>
      <w:r>
        <w:t xml:space="preserve">=30) had moderate risk. Among the patients whose duration of illness was from 11-19 years, 33.3% (n=10) has </w:t>
      </w:r>
      <w:proofErr w:type="gramStart"/>
      <w:r>
        <w:t>high risk</w:t>
      </w:r>
      <w:proofErr w:type="gramEnd"/>
      <w:r>
        <w:t>. These results were significant at á = 0.05, p = 0.00 (see table 4 for details).</w:t>
      </w:r>
    </w:p>
    <w:p w14:paraId="5E3E7612" w14:textId="77777777" w:rsidR="00F426F5" w:rsidRDefault="00107A16">
      <w:pPr>
        <w:spacing w:after="0" w:line="259" w:lineRule="auto"/>
        <w:ind w:left="0" w:right="0" w:firstLine="0"/>
        <w:jc w:val="left"/>
      </w:pPr>
      <w:r>
        <w:t xml:space="preserve">  </w:t>
      </w:r>
    </w:p>
    <w:p w14:paraId="1D4483DB" w14:textId="77777777" w:rsidR="00F426F5" w:rsidRDefault="00107A16">
      <w:pPr>
        <w:pStyle w:val="Heading2"/>
        <w:spacing w:after="39"/>
        <w:ind w:left="13"/>
      </w:pPr>
      <w:r>
        <w:t xml:space="preserve">Table 1 </w:t>
      </w:r>
    </w:p>
    <w:p w14:paraId="688330F0" w14:textId="77777777" w:rsidR="00F426F5" w:rsidRDefault="00107A16">
      <w:pPr>
        <w:ind w:left="12" w:right="0"/>
      </w:pPr>
      <w:r>
        <w:t>Age of the patients.</w:t>
      </w:r>
    </w:p>
    <w:tbl>
      <w:tblPr>
        <w:tblStyle w:val="TableGrid"/>
        <w:tblW w:w="4942" w:type="dxa"/>
        <w:tblInd w:w="9" w:type="dxa"/>
        <w:tblCellMar>
          <w:top w:w="46" w:type="dxa"/>
          <w:right w:w="115" w:type="dxa"/>
        </w:tblCellMar>
        <w:tblLook w:val="04A0" w:firstRow="1" w:lastRow="0" w:firstColumn="1" w:lastColumn="0" w:noHBand="0" w:noVBand="1"/>
      </w:tblPr>
      <w:tblGrid>
        <w:gridCol w:w="2549"/>
        <w:gridCol w:w="1445"/>
        <w:gridCol w:w="948"/>
      </w:tblGrid>
      <w:tr w:rsidR="00F426F5" w14:paraId="4A908912" w14:textId="77777777">
        <w:trPr>
          <w:trHeight w:val="225"/>
        </w:trPr>
        <w:tc>
          <w:tcPr>
            <w:tcW w:w="2550" w:type="dxa"/>
            <w:tcBorders>
              <w:top w:val="single" w:sz="4" w:space="0" w:color="959899"/>
              <w:left w:val="single" w:sz="6" w:space="0" w:color="959899"/>
              <w:bottom w:val="single" w:sz="4" w:space="0" w:color="959899"/>
              <w:right w:val="single" w:sz="6" w:space="0" w:color="959899"/>
            </w:tcBorders>
            <w:shd w:val="clear" w:color="auto" w:fill="9DD3AF"/>
          </w:tcPr>
          <w:p w14:paraId="0BF952DD" w14:textId="77777777" w:rsidR="00F426F5" w:rsidRDefault="00107A16">
            <w:pPr>
              <w:spacing w:after="0" w:line="259" w:lineRule="auto"/>
              <w:ind w:left="-5" w:right="0" w:firstLine="0"/>
              <w:jc w:val="left"/>
            </w:pPr>
            <w:r>
              <w:rPr>
                <w:color w:val="000000"/>
                <w:sz w:val="22"/>
              </w:rPr>
              <w:t xml:space="preserve"> </w:t>
            </w:r>
            <w:r>
              <w:rPr>
                <w:rFonts w:ascii="Arial" w:eastAsia="Arial" w:hAnsi="Arial" w:cs="Arial"/>
                <w:sz w:val="17"/>
              </w:rPr>
              <w:t>Age of patients</w:t>
            </w:r>
          </w:p>
        </w:tc>
        <w:tc>
          <w:tcPr>
            <w:tcW w:w="1445" w:type="dxa"/>
            <w:tcBorders>
              <w:top w:val="single" w:sz="4" w:space="0" w:color="959899"/>
              <w:left w:val="single" w:sz="6" w:space="0" w:color="959899"/>
              <w:bottom w:val="single" w:sz="4" w:space="0" w:color="959899"/>
              <w:right w:val="single" w:sz="6" w:space="0" w:color="959899"/>
            </w:tcBorders>
            <w:shd w:val="clear" w:color="auto" w:fill="9DD3AF"/>
          </w:tcPr>
          <w:p w14:paraId="76EC9C6F" w14:textId="77777777" w:rsidR="00F426F5" w:rsidRDefault="00107A16">
            <w:pPr>
              <w:spacing w:after="0" w:line="259" w:lineRule="auto"/>
              <w:ind w:left="253" w:right="0" w:firstLine="0"/>
              <w:jc w:val="center"/>
            </w:pPr>
            <w:r>
              <w:rPr>
                <w:rFonts w:ascii="Arial" w:eastAsia="Arial" w:hAnsi="Arial" w:cs="Arial"/>
                <w:sz w:val="17"/>
              </w:rPr>
              <w:t>Frequency</w:t>
            </w:r>
          </w:p>
        </w:tc>
        <w:tc>
          <w:tcPr>
            <w:tcW w:w="948" w:type="dxa"/>
            <w:tcBorders>
              <w:top w:val="single" w:sz="4" w:space="0" w:color="959899"/>
              <w:left w:val="single" w:sz="6" w:space="0" w:color="959899"/>
              <w:bottom w:val="single" w:sz="4" w:space="0" w:color="959899"/>
              <w:right w:val="single" w:sz="6" w:space="0" w:color="959899"/>
            </w:tcBorders>
            <w:shd w:val="clear" w:color="auto" w:fill="9DD3AF"/>
          </w:tcPr>
          <w:p w14:paraId="6E3A3858" w14:textId="77777777" w:rsidR="00F426F5" w:rsidRDefault="00107A16">
            <w:pPr>
              <w:spacing w:after="0" w:line="259" w:lineRule="auto"/>
              <w:ind w:left="222" w:right="0" w:firstLine="0"/>
              <w:jc w:val="center"/>
            </w:pPr>
            <w:r>
              <w:rPr>
                <w:rFonts w:ascii="Arial" w:eastAsia="Arial" w:hAnsi="Arial" w:cs="Arial"/>
                <w:sz w:val="17"/>
              </w:rPr>
              <w:t>Percent</w:t>
            </w:r>
          </w:p>
        </w:tc>
      </w:tr>
      <w:tr w:rsidR="00F426F5" w14:paraId="35739740" w14:textId="77777777">
        <w:trPr>
          <w:trHeight w:val="223"/>
        </w:trPr>
        <w:tc>
          <w:tcPr>
            <w:tcW w:w="2550" w:type="dxa"/>
            <w:tcBorders>
              <w:top w:val="single" w:sz="4" w:space="0" w:color="959899"/>
              <w:left w:val="single" w:sz="6" w:space="0" w:color="959899"/>
              <w:bottom w:val="single" w:sz="4" w:space="0" w:color="959899"/>
              <w:right w:val="single" w:sz="6" w:space="0" w:color="959899"/>
            </w:tcBorders>
          </w:tcPr>
          <w:p w14:paraId="25E7502E" w14:textId="77777777" w:rsidR="00F426F5" w:rsidRDefault="00107A16">
            <w:pPr>
              <w:spacing w:after="0" w:line="259" w:lineRule="auto"/>
              <w:ind w:left="53" w:right="0" w:firstLine="0"/>
              <w:jc w:val="left"/>
            </w:pPr>
            <w:r>
              <w:rPr>
                <w:rFonts w:ascii="Arial" w:eastAsia="Arial" w:hAnsi="Arial" w:cs="Arial"/>
                <w:sz w:val="17"/>
              </w:rPr>
              <w:t>18-29 years</w:t>
            </w:r>
          </w:p>
        </w:tc>
        <w:tc>
          <w:tcPr>
            <w:tcW w:w="1445" w:type="dxa"/>
            <w:tcBorders>
              <w:top w:val="single" w:sz="4" w:space="0" w:color="959899"/>
              <w:left w:val="single" w:sz="6" w:space="0" w:color="959899"/>
              <w:bottom w:val="single" w:sz="4" w:space="0" w:color="959899"/>
              <w:right w:val="single" w:sz="6" w:space="0" w:color="959899"/>
            </w:tcBorders>
          </w:tcPr>
          <w:p w14:paraId="35FBC9FB" w14:textId="77777777" w:rsidR="00F426F5" w:rsidRDefault="00107A16">
            <w:pPr>
              <w:spacing w:after="0" w:line="259" w:lineRule="auto"/>
              <w:ind w:left="335" w:right="0" w:firstLine="0"/>
              <w:jc w:val="center"/>
            </w:pPr>
            <w:r>
              <w:rPr>
                <w:rFonts w:ascii="Arial" w:eastAsia="Arial" w:hAnsi="Arial" w:cs="Arial"/>
                <w:sz w:val="17"/>
              </w:rPr>
              <w:t>94</w:t>
            </w:r>
          </w:p>
        </w:tc>
        <w:tc>
          <w:tcPr>
            <w:tcW w:w="948" w:type="dxa"/>
            <w:tcBorders>
              <w:top w:val="single" w:sz="4" w:space="0" w:color="959899"/>
              <w:left w:val="single" w:sz="6" w:space="0" w:color="959899"/>
              <w:bottom w:val="single" w:sz="4" w:space="0" w:color="959899"/>
              <w:right w:val="single" w:sz="6" w:space="0" w:color="959899"/>
            </w:tcBorders>
          </w:tcPr>
          <w:p w14:paraId="178070C9" w14:textId="77777777" w:rsidR="00F426F5" w:rsidRDefault="00107A16">
            <w:pPr>
              <w:spacing w:after="0" w:line="259" w:lineRule="auto"/>
              <w:ind w:left="184" w:right="0" w:firstLine="0"/>
              <w:jc w:val="center"/>
            </w:pPr>
            <w:r>
              <w:rPr>
                <w:rFonts w:ascii="Arial" w:eastAsia="Arial" w:hAnsi="Arial" w:cs="Arial"/>
                <w:sz w:val="17"/>
              </w:rPr>
              <w:t>47</w:t>
            </w:r>
          </w:p>
        </w:tc>
      </w:tr>
      <w:tr w:rsidR="00F426F5" w14:paraId="608BFA97" w14:textId="77777777">
        <w:trPr>
          <w:trHeight w:val="225"/>
        </w:trPr>
        <w:tc>
          <w:tcPr>
            <w:tcW w:w="2550" w:type="dxa"/>
            <w:tcBorders>
              <w:top w:val="single" w:sz="4" w:space="0" w:color="959899"/>
              <w:left w:val="single" w:sz="6" w:space="0" w:color="959899"/>
              <w:bottom w:val="single" w:sz="4" w:space="0" w:color="959899"/>
              <w:right w:val="single" w:sz="6" w:space="0" w:color="959899"/>
            </w:tcBorders>
          </w:tcPr>
          <w:p w14:paraId="2E7E4FFD" w14:textId="77777777" w:rsidR="00F426F5" w:rsidRDefault="00107A16">
            <w:pPr>
              <w:spacing w:after="0" w:line="259" w:lineRule="auto"/>
              <w:ind w:left="53" w:right="0" w:firstLine="0"/>
              <w:jc w:val="left"/>
            </w:pPr>
            <w:r>
              <w:rPr>
                <w:rFonts w:ascii="Arial" w:eastAsia="Arial" w:hAnsi="Arial" w:cs="Arial"/>
                <w:sz w:val="17"/>
              </w:rPr>
              <w:t>30-39 years</w:t>
            </w:r>
          </w:p>
        </w:tc>
        <w:tc>
          <w:tcPr>
            <w:tcW w:w="1445" w:type="dxa"/>
            <w:tcBorders>
              <w:top w:val="single" w:sz="4" w:space="0" w:color="959899"/>
              <w:left w:val="single" w:sz="6" w:space="0" w:color="959899"/>
              <w:bottom w:val="single" w:sz="4" w:space="0" w:color="959899"/>
              <w:right w:val="single" w:sz="6" w:space="0" w:color="959899"/>
            </w:tcBorders>
          </w:tcPr>
          <w:p w14:paraId="3ECF594E" w14:textId="77777777" w:rsidR="00F426F5" w:rsidRDefault="00107A16">
            <w:pPr>
              <w:spacing w:after="0" w:line="259" w:lineRule="auto"/>
              <w:ind w:left="335" w:right="0" w:firstLine="0"/>
              <w:jc w:val="center"/>
            </w:pPr>
            <w:r>
              <w:rPr>
                <w:rFonts w:ascii="Arial" w:eastAsia="Arial" w:hAnsi="Arial" w:cs="Arial"/>
                <w:sz w:val="17"/>
              </w:rPr>
              <w:t>66</w:t>
            </w:r>
          </w:p>
        </w:tc>
        <w:tc>
          <w:tcPr>
            <w:tcW w:w="948" w:type="dxa"/>
            <w:tcBorders>
              <w:top w:val="single" w:sz="4" w:space="0" w:color="959899"/>
              <w:left w:val="single" w:sz="6" w:space="0" w:color="959899"/>
              <w:bottom w:val="single" w:sz="4" w:space="0" w:color="959899"/>
              <w:right w:val="single" w:sz="6" w:space="0" w:color="959899"/>
            </w:tcBorders>
          </w:tcPr>
          <w:p w14:paraId="33A1C83F" w14:textId="77777777" w:rsidR="00F426F5" w:rsidRDefault="00107A16">
            <w:pPr>
              <w:spacing w:after="0" w:line="259" w:lineRule="auto"/>
              <w:ind w:left="184" w:right="0" w:firstLine="0"/>
              <w:jc w:val="center"/>
            </w:pPr>
            <w:r>
              <w:rPr>
                <w:rFonts w:ascii="Arial" w:eastAsia="Arial" w:hAnsi="Arial" w:cs="Arial"/>
                <w:sz w:val="17"/>
              </w:rPr>
              <w:t>33</w:t>
            </w:r>
          </w:p>
        </w:tc>
      </w:tr>
      <w:tr w:rsidR="00F426F5" w14:paraId="1D7C641D" w14:textId="77777777">
        <w:trPr>
          <w:trHeight w:val="225"/>
        </w:trPr>
        <w:tc>
          <w:tcPr>
            <w:tcW w:w="2550" w:type="dxa"/>
            <w:tcBorders>
              <w:top w:val="single" w:sz="4" w:space="0" w:color="959899"/>
              <w:left w:val="single" w:sz="6" w:space="0" w:color="959899"/>
              <w:bottom w:val="single" w:sz="4" w:space="0" w:color="959899"/>
              <w:right w:val="single" w:sz="6" w:space="0" w:color="959899"/>
            </w:tcBorders>
          </w:tcPr>
          <w:p w14:paraId="75196DA9" w14:textId="77777777" w:rsidR="00F426F5" w:rsidRDefault="00107A16">
            <w:pPr>
              <w:spacing w:after="0" w:line="259" w:lineRule="auto"/>
              <w:ind w:left="53" w:right="0" w:firstLine="0"/>
              <w:jc w:val="left"/>
            </w:pPr>
            <w:r>
              <w:rPr>
                <w:rFonts w:ascii="Arial" w:eastAsia="Arial" w:hAnsi="Arial" w:cs="Arial"/>
                <w:sz w:val="17"/>
              </w:rPr>
              <w:t>40 -49 years</w:t>
            </w:r>
          </w:p>
        </w:tc>
        <w:tc>
          <w:tcPr>
            <w:tcW w:w="1445" w:type="dxa"/>
            <w:tcBorders>
              <w:top w:val="single" w:sz="4" w:space="0" w:color="959899"/>
              <w:left w:val="single" w:sz="6" w:space="0" w:color="959899"/>
              <w:bottom w:val="single" w:sz="4" w:space="0" w:color="959899"/>
              <w:right w:val="single" w:sz="6" w:space="0" w:color="959899"/>
            </w:tcBorders>
          </w:tcPr>
          <w:p w14:paraId="6B90E16E" w14:textId="77777777" w:rsidR="00F426F5" w:rsidRDefault="00107A16">
            <w:pPr>
              <w:spacing w:after="0" w:line="259" w:lineRule="auto"/>
              <w:ind w:left="335" w:right="0" w:firstLine="0"/>
              <w:jc w:val="center"/>
            </w:pPr>
            <w:r>
              <w:rPr>
                <w:rFonts w:ascii="Arial" w:eastAsia="Arial" w:hAnsi="Arial" w:cs="Arial"/>
                <w:sz w:val="17"/>
              </w:rPr>
              <w:t>26</w:t>
            </w:r>
          </w:p>
        </w:tc>
        <w:tc>
          <w:tcPr>
            <w:tcW w:w="948" w:type="dxa"/>
            <w:tcBorders>
              <w:top w:val="single" w:sz="4" w:space="0" w:color="959899"/>
              <w:left w:val="single" w:sz="6" w:space="0" w:color="959899"/>
              <w:bottom w:val="single" w:sz="4" w:space="0" w:color="959899"/>
              <w:right w:val="single" w:sz="6" w:space="0" w:color="959899"/>
            </w:tcBorders>
          </w:tcPr>
          <w:p w14:paraId="30252EAD" w14:textId="77777777" w:rsidR="00F426F5" w:rsidRDefault="00107A16">
            <w:pPr>
              <w:spacing w:after="0" w:line="259" w:lineRule="auto"/>
              <w:ind w:left="184" w:right="0" w:firstLine="0"/>
              <w:jc w:val="center"/>
            </w:pPr>
            <w:r>
              <w:rPr>
                <w:rFonts w:ascii="Arial" w:eastAsia="Arial" w:hAnsi="Arial" w:cs="Arial"/>
                <w:sz w:val="17"/>
              </w:rPr>
              <w:t>13</w:t>
            </w:r>
          </w:p>
        </w:tc>
      </w:tr>
      <w:tr w:rsidR="00F426F5" w14:paraId="390CF95B" w14:textId="77777777">
        <w:trPr>
          <w:trHeight w:val="225"/>
        </w:trPr>
        <w:tc>
          <w:tcPr>
            <w:tcW w:w="2550" w:type="dxa"/>
            <w:tcBorders>
              <w:top w:val="single" w:sz="4" w:space="0" w:color="959899"/>
              <w:left w:val="single" w:sz="6" w:space="0" w:color="959899"/>
              <w:bottom w:val="single" w:sz="4" w:space="0" w:color="959899"/>
              <w:right w:val="single" w:sz="6" w:space="0" w:color="959899"/>
            </w:tcBorders>
          </w:tcPr>
          <w:p w14:paraId="48196807" w14:textId="77777777" w:rsidR="00F426F5" w:rsidRDefault="00107A16">
            <w:pPr>
              <w:spacing w:after="0" w:line="259" w:lineRule="auto"/>
              <w:ind w:left="53" w:right="0" w:firstLine="0"/>
              <w:jc w:val="left"/>
            </w:pPr>
            <w:r>
              <w:rPr>
                <w:rFonts w:ascii="Arial" w:eastAsia="Arial" w:hAnsi="Arial" w:cs="Arial"/>
                <w:sz w:val="17"/>
              </w:rPr>
              <w:t>50- 59 years</w:t>
            </w:r>
          </w:p>
        </w:tc>
        <w:tc>
          <w:tcPr>
            <w:tcW w:w="1445" w:type="dxa"/>
            <w:tcBorders>
              <w:top w:val="single" w:sz="4" w:space="0" w:color="959899"/>
              <w:left w:val="single" w:sz="6" w:space="0" w:color="959899"/>
              <w:bottom w:val="single" w:sz="4" w:space="0" w:color="959899"/>
              <w:right w:val="single" w:sz="6" w:space="0" w:color="959899"/>
            </w:tcBorders>
          </w:tcPr>
          <w:p w14:paraId="11B8B6ED" w14:textId="77777777" w:rsidR="00F426F5" w:rsidRDefault="00107A16">
            <w:pPr>
              <w:spacing w:after="0" w:line="259" w:lineRule="auto"/>
              <w:ind w:left="335" w:right="0" w:firstLine="0"/>
              <w:jc w:val="center"/>
            </w:pPr>
            <w:r>
              <w:rPr>
                <w:rFonts w:ascii="Arial" w:eastAsia="Arial" w:hAnsi="Arial" w:cs="Arial"/>
                <w:sz w:val="17"/>
              </w:rPr>
              <w:t>10</w:t>
            </w:r>
          </w:p>
        </w:tc>
        <w:tc>
          <w:tcPr>
            <w:tcW w:w="948" w:type="dxa"/>
            <w:tcBorders>
              <w:top w:val="single" w:sz="4" w:space="0" w:color="959899"/>
              <w:left w:val="single" w:sz="6" w:space="0" w:color="959899"/>
              <w:bottom w:val="single" w:sz="4" w:space="0" w:color="959899"/>
              <w:right w:val="single" w:sz="6" w:space="0" w:color="959899"/>
            </w:tcBorders>
          </w:tcPr>
          <w:p w14:paraId="764E6887" w14:textId="77777777" w:rsidR="00F426F5" w:rsidRDefault="00107A16">
            <w:pPr>
              <w:spacing w:after="0" w:line="259" w:lineRule="auto"/>
              <w:ind w:left="357" w:right="0" w:firstLine="0"/>
              <w:jc w:val="center"/>
            </w:pPr>
            <w:r>
              <w:rPr>
                <w:rFonts w:ascii="Arial" w:eastAsia="Arial" w:hAnsi="Arial" w:cs="Arial"/>
                <w:sz w:val="17"/>
              </w:rPr>
              <w:t>5</w:t>
            </w:r>
          </w:p>
        </w:tc>
      </w:tr>
      <w:tr w:rsidR="00F426F5" w14:paraId="77FF91A0" w14:textId="77777777">
        <w:trPr>
          <w:trHeight w:val="223"/>
        </w:trPr>
        <w:tc>
          <w:tcPr>
            <w:tcW w:w="2550" w:type="dxa"/>
            <w:tcBorders>
              <w:top w:val="single" w:sz="4" w:space="0" w:color="959899"/>
              <w:left w:val="single" w:sz="6" w:space="0" w:color="959899"/>
              <w:bottom w:val="single" w:sz="4" w:space="0" w:color="959899"/>
              <w:right w:val="single" w:sz="6" w:space="0" w:color="959899"/>
            </w:tcBorders>
          </w:tcPr>
          <w:p w14:paraId="41C6EAB4" w14:textId="77777777" w:rsidR="00F426F5" w:rsidRDefault="00107A16">
            <w:pPr>
              <w:spacing w:after="0" w:line="259" w:lineRule="auto"/>
              <w:ind w:left="53" w:right="0" w:firstLine="0"/>
              <w:jc w:val="left"/>
            </w:pPr>
            <w:r>
              <w:rPr>
                <w:rFonts w:ascii="Arial" w:eastAsia="Arial" w:hAnsi="Arial" w:cs="Arial"/>
                <w:sz w:val="17"/>
              </w:rPr>
              <w:t>60 years and above</w:t>
            </w:r>
          </w:p>
        </w:tc>
        <w:tc>
          <w:tcPr>
            <w:tcW w:w="1445" w:type="dxa"/>
            <w:tcBorders>
              <w:top w:val="single" w:sz="4" w:space="0" w:color="959899"/>
              <w:left w:val="single" w:sz="6" w:space="0" w:color="959899"/>
              <w:bottom w:val="single" w:sz="4" w:space="0" w:color="959899"/>
              <w:right w:val="single" w:sz="6" w:space="0" w:color="959899"/>
            </w:tcBorders>
          </w:tcPr>
          <w:p w14:paraId="0726E2A5" w14:textId="77777777" w:rsidR="00F426F5" w:rsidRDefault="00107A16">
            <w:pPr>
              <w:spacing w:after="0" w:line="259" w:lineRule="auto"/>
              <w:ind w:left="508" w:right="0" w:firstLine="0"/>
              <w:jc w:val="center"/>
            </w:pPr>
            <w:r>
              <w:rPr>
                <w:rFonts w:ascii="Arial" w:eastAsia="Arial" w:hAnsi="Arial" w:cs="Arial"/>
                <w:sz w:val="17"/>
              </w:rPr>
              <w:t>4</w:t>
            </w:r>
          </w:p>
        </w:tc>
        <w:tc>
          <w:tcPr>
            <w:tcW w:w="948" w:type="dxa"/>
            <w:tcBorders>
              <w:top w:val="single" w:sz="4" w:space="0" w:color="959899"/>
              <w:left w:val="single" w:sz="6" w:space="0" w:color="959899"/>
              <w:bottom w:val="single" w:sz="4" w:space="0" w:color="959899"/>
              <w:right w:val="single" w:sz="6" w:space="0" w:color="959899"/>
            </w:tcBorders>
          </w:tcPr>
          <w:p w14:paraId="79D192F4" w14:textId="77777777" w:rsidR="00F426F5" w:rsidRDefault="00107A16">
            <w:pPr>
              <w:spacing w:after="0" w:line="259" w:lineRule="auto"/>
              <w:ind w:left="357" w:right="0" w:firstLine="0"/>
              <w:jc w:val="center"/>
            </w:pPr>
            <w:r>
              <w:rPr>
                <w:rFonts w:ascii="Arial" w:eastAsia="Arial" w:hAnsi="Arial" w:cs="Arial"/>
                <w:sz w:val="17"/>
              </w:rPr>
              <w:t>2</w:t>
            </w:r>
          </w:p>
        </w:tc>
      </w:tr>
      <w:tr w:rsidR="00F426F5" w14:paraId="354D908C" w14:textId="77777777">
        <w:trPr>
          <w:trHeight w:val="225"/>
        </w:trPr>
        <w:tc>
          <w:tcPr>
            <w:tcW w:w="2550" w:type="dxa"/>
            <w:tcBorders>
              <w:top w:val="single" w:sz="4" w:space="0" w:color="959899"/>
              <w:left w:val="single" w:sz="6" w:space="0" w:color="959899"/>
              <w:bottom w:val="single" w:sz="4" w:space="0" w:color="959899"/>
              <w:right w:val="single" w:sz="6" w:space="0" w:color="959899"/>
            </w:tcBorders>
          </w:tcPr>
          <w:p w14:paraId="2282920D" w14:textId="77777777" w:rsidR="00F426F5" w:rsidRDefault="00107A16">
            <w:pPr>
              <w:spacing w:after="0" w:line="259" w:lineRule="auto"/>
              <w:ind w:left="53" w:right="0" w:firstLine="0"/>
              <w:jc w:val="left"/>
            </w:pPr>
            <w:r>
              <w:rPr>
                <w:rFonts w:ascii="Arial" w:eastAsia="Arial" w:hAnsi="Arial" w:cs="Arial"/>
                <w:sz w:val="17"/>
              </w:rPr>
              <w:t>Total</w:t>
            </w:r>
          </w:p>
        </w:tc>
        <w:tc>
          <w:tcPr>
            <w:tcW w:w="1445" w:type="dxa"/>
            <w:tcBorders>
              <w:top w:val="single" w:sz="4" w:space="0" w:color="959899"/>
              <w:left w:val="single" w:sz="6" w:space="0" w:color="959899"/>
              <w:bottom w:val="single" w:sz="4" w:space="0" w:color="959899"/>
              <w:right w:val="single" w:sz="6" w:space="0" w:color="959899"/>
            </w:tcBorders>
          </w:tcPr>
          <w:p w14:paraId="0629B7FF" w14:textId="77777777" w:rsidR="00F426F5" w:rsidRDefault="00107A16">
            <w:pPr>
              <w:spacing w:after="0" w:line="259" w:lineRule="auto"/>
              <w:ind w:left="359" w:right="0" w:firstLine="0"/>
              <w:jc w:val="center"/>
            </w:pPr>
            <w:r>
              <w:rPr>
                <w:rFonts w:ascii="Arial" w:eastAsia="Arial" w:hAnsi="Arial" w:cs="Arial"/>
                <w:sz w:val="17"/>
              </w:rPr>
              <w:t>200</w:t>
            </w:r>
          </w:p>
        </w:tc>
        <w:tc>
          <w:tcPr>
            <w:tcW w:w="948" w:type="dxa"/>
            <w:tcBorders>
              <w:top w:val="single" w:sz="4" w:space="0" w:color="959899"/>
              <w:left w:val="single" w:sz="6" w:space="0" w:color="959899"/>
              <w:bottom w:val="single" w:sz="4" w:space="0" w:color="959899"/>
              <w:right w:val="single" w:sz="6" w:space="0" w:color="959899"/>
            </w:tcBorders>
          </w:tcPr>
          <w:p w14:paraId="098458C1" w14:textId="77777777" w:rsidR="00F426F5" w:rsidRDefault="00107A16">
            <w:pPr>
              <w:spacing w:after="0" w:line="259" w:lineRule="auto"/>
              <w:ind w:left="266" w:right="0" w:firstLine="0"/>
              <w:jc w:val="center"/>
            </w:pPr>
            <w:r>
              <w:rPr>
                <w:rFonts w:ascii="Arial" w:eastAsia="Arial" w:hAnsi="Arial" w:cs="Arial"/>
                <w:sz w:val="17"/>
              </w:rPr>
              <w:t>100</w:t>
            </w:r>
          </w:p>
        </w:tc>
      </w:tr>
    </w:tbl>
    <w:p w14:paraId="7BAF19AE" w14:textId="77777777" w:rsidR="00F426F5" w:rsidRDefault="00107A16">
      <w:pPr>
        <w:spacing w:after="323"/>
        <w:ind w:left="12" w:right="0"/>
      </w:pPr>
      <w:r>
        <w:t>M= 31.5, SD = 9.4</w:t>
      </w:r>
    </w:p>
    <w:p w14:paraId="07792BB7" w14:textId="77777777" w:rsidR="00F426F5" w:rsidRDefault="00107A16">
      <w:pPr>
        <w:pStyle w:val="Heading2"/>
        <w:spacing w:after="39"/>
        <w:ind w:left="13"/>
      </w:pPr>
      <w:r>
        <w:t xml:space="preserve">Table 2 </w:t>
      </w:r>
    </w:p>
    <w:p w14:paraId="4E8EB690" w14:textId="77777777" w:rsidR="00F426F5" w:rsidRDefault="00107A16">
      <w:pPr>
        <w:ind w:left="12" w:right="0"/>
      </w:pPr>
      <w:r>
        <w:t>Duration of illness.</w:t>
      </w:r>
    </w:p>
    <w:tbl>
      <w:tblPr>
        <w:tblStyle w:val="TableGrid"/>
        <w:tblW w:w="4937" w:type="dxa"/>
        <w:tblInd w:w="8" w:type="dxa"/>
        <w:tblCellMar>
          <w:top w:w="43" w:type="dxa"/>
          <w:left w:w="41" w:type="dxa"/>
          <w:right w:w="115" w:type="dxa"/>
        </w:tblCellMar>
        <w:tblLook w:val="04A0" w:firstRow="1" w:lastRow="0" w:firstColumn="1" w:lastColumn="0" w:noHBand="0" w:noVBand="1"/>
      </w:tblPr>
      <w:tblGrid>
        <w:gridCol w:w="2520"/>
        <w:gridCol w:w="1458"/>
        <w:gridCol w:w="959"/>
      </w:tblGrid>
      <w:tr w:rsidR="00F426F5" w14:paraId="1C748E64" w14:textId="77777777">
        <w:trPr>
          <w:trHeight w:val="216"/>
        </w:trPr>
        <w:tc>
          <w:tcPr>
            <w:tcW w:w="2520" w:type="dxa"/>
            <w:tcBorders>
              <w:top w:val="single" w:sz="4" w:space="0" w:color="959899"/>
              <w:left w:val="single" w:sz="5" w:space="0" w:color="959899"/>
              <w:bottom w:val="single" w:sz="4" w:space="0" w:color="959899"/>
              <w:right w:val="single" w:sz="5" w:space="0" w:color="959899"/>
            </w:tcBorders>
            <w:shd w:val="clear" w:color="auto" w:fill="9DD3AF"/>
          </w:tcPr>
          <w:p w14:paraId="53FE9D29" w14:textId="77777777" w:rsidR="00F426F5" w:rsidRDefault="00107A16">
            <w:pPr>
              <w:spacing w:after="0" w:line="259" w:lineRule="auto"/>
              <w:ind w:left="0" w:right="0" w:firstLine="0"/>
              <w:jc w:val="left"/>
            </w:pPr>
            <w:r>
              <w:rPr>
                <w:rFonts w:ascii="Arial" w:eastAsia="Arial" w:hAnsi="Arial" w:cs="Arial"/>
                <w:sz w:val="16"/>
              </w:rPr>
              <w:t>duration of illness</w:t>
            </w:r>
          </w:p>
        </w:tc>
        <w:tc>
          <w:tcPr>
            <w:tcW w:w="1458" w:type="dxa"/>
            <w:tcBorders>
              <w:top w:val="single" w:sz="4" w:space="0" w:color="959899"/>
              <w:left w:val="single" w:sz="5" w:space="0" w:color="959899"/>
              <w:bottom w:val="single" w:sz="4" w:space="0" w:color="959899"/>
              <w:right w:val="single" w:sz="5" w:space="0" w:color="959899"/>
            </w:tcBorders>
            <w:shd w:val="clear" w:color="auto" w:fill="9DD3AF"/>
          </w:tcPr>
          <w:p w14:paraId="69E0087B" w14:textId="77777777" w:rsidR="00F426F5" w:rsidRDefault="00107A16">
            <w:pPr>
              <w:spacing w:after="0" w:line="259" w:lineRule="auto"/>
              <w:ind w:left="218" w:right="0" w:firstLine="0"/>
              <w:jc w:val="left"/>
            </w:pPr>
            <w:r>
              <w:rPr>
                <w:rFonts w:ascii="Arial" w:eastAsia="Arial" w:hAnsi="Arial" w:cs="Arial"/>
                <w:sz w:val="16"/>
              </w:rPr>
              <w:t>frequency</w:t>
            </w:r>
          </w:p>
        </w:tc>
        <w:tc>
          <w:tcPr>
            <w:tcW w:w="959" w:type="dxa"/>
            <w:tcBorders>
              <w:top w:val="single" w:sz="4" w:space="0" w:color="959899"/>
              <w:left w:val="single" w:sz="5" w:space="0" w:color="959899"/>
              <w:bottom w:val="single" w:sz="4" w:space="0" w:color="959899"/>
              <w:right w:val="single" w:sz="5" w:space="0" w:color="959899"/>
            </w:tcBorders>
            <w:shd w:val="clear" w:color="auto" w:fill="9DD3AF"/>
          </w:tcPr>
          <w:p w14:paraId="52B247AD" w14:textId="77777777" w:rsidR="00F426F5" w:rsidRDefault="00107A16">
            <w:pPr>
              <w:spacing w:after="0" w:line="259" w:lineRule="auto"/>
              <w:ind w:left="128" w:right="0" w:firstLine="0"/>
              <w:jc w:val="center"/>
            </w:pPr>
            <w:r>
              <w:rPr>
                <w:rFonts w:ascii="Arial" w:eastAsia="Arial" w:hAnsi="Arial" w:cs="Arial"/>
                <w:sz w:val="16"/>
              </w:rPr>
              <w:t>percent</w:t>
            </w:r>
          </w:p>
        </w:tc>
      </w:tr>
      <w:tr w:rsidR="00F426F5" w14:paraId="2C780B27" w14:textId="77777777">
        <w:trPr>
          <w:trHeight w:val="212"/>
        </w:trPr>
        <w:tc>
          <w:tcPr>
            <w:tcW w:w="2520" w:type="dxa"/>
            <w:tcBorders>
              <w:top w:val="single" w:sz="4" w:space="0" w:color="959899"/>
              <w:left w:val="single" w:sz="5" w:space="0" w:color="959899"/>
              <w:bottom w:val="single" w:sz="4" w:space="0" w:color="959899"/>
              <w:right w:val="single" w:sz="5" w:space="0" w:color="959899"/>
            </w:tcBorders>
          </w:tcPr>
          <w:p w14:paraId="3E87644D" w14:textId="77777777" w:rsidR="00F426F5" w:rsidRDefault="00107A16">
            <w:pPr>
              <w:spacing w:after="0" w:line="259" w:lineRule="auto"/>
              <w:ind w:left="0" w:right="0" w:firstLine="0"/>
              <w:jc w:val="left"/>
            </w:pPr>
            <w:r>
              <w:rPr>
                <w:rFonts w:ascii="Arial" w:eastAsia="Arial" w:hAnsi="Arial" w:cs="Arial"/>
                <w:sz w:val="16"/>
              </w:rPr>
              <w:t>&lt; 5 years</w:t>
            </w:r>
          </w:p>
        </w:tc>
        <w:tc>
          <w:tcPr>
            <w:tcW w:w="1458" w:type="dxa"/>
            <w:tcBorders>
              <w:top w:val="single" w:sz="4" w:space="0" w:color="959899"/>
              <w:left w:val="single" w:sz="5" w:space="0" w:color="959899"/>
              <w:bottom w:val="single" w:sz="4" w:space="0" w:color="959899"/>
              <w:right w:val="single" w:sz="5" w:space="0" w:color="959899"/>
            </w:tcBorders>
          </w:tcPr>
          <w:p w14:paraId="6B1FACDF" w14:textId="77777777" w:rsidR="00F426F5" w:rsidRDefault="00107A16">
            <w:pPr>
              <w:spacing w:after="0" w:line="259" w:lineRule="auto"/>
              <w:ind w:left="0" w:right="49" w:firstLine="0"/>
              <w:jc w:val="center"/>
            </w:pPr>
            <w:r>
              <w:rPr>
                <w:rFonts w:ascii="Arial" w:eastAsia="Arial" w:hAnsi="Arial" w:cs="Arial"/>
                <w:sz w:val="16"/>
              </w:rPr>
              <w:t>78</w:t>
            </w:r>
          </w:p>
        </w:tc>
        <w:tc>
          <w:tcPr>
            <w:tcW w:w="959" w:type="dxa"/>
            <w:tcBorders>
              <w:top w:val="single" w:sz="4" w:space="0" w:color="959899"/>
              <w:left w:val="single" w:sz="5" w:space="0" w:color="959899"/>
              <w:bottom w:val="single" w:sz="4" w:space="0" w:color="959899"/>
              <w:right w:val="single" w:sz="5" w:space="0" w:color="959899"/>
            </w:tcBorders>
          </w:tcPr>
          <w:p w14:paraId="3937CB1E" w14:textId="77777777" w:rsidR="00F426F5" w:rsidRDefault="00107A16">
            <w:pPr>
              <w:spacing w:after="0" w:line="259" w:lineRule="auto"/>
              <w:ind w:left="267" w:right="0" w:firstLine="0"/>
              <w:jc w:val="center"/>
            </w:pPr>
            <w:r>
              <w:rPr>
                <w:rFonts w:ascii="Arial" w:eastAsia="Arial" w:hAnsi="Arial" w:cs="Arial"/>
                <w:sz w:val="16"/>
              </w:rPr>
              <w:t>39</w:t>
            </w:r>
          </w:p>
        </w:tc>
      </w:tr>
      <w:tr w:rsidR="00F426F5" w14:paraId="747F6501" w14:textId="77777777">
        <w:trPr>
          <w:trHeight w:val="215"/>
        </w:trPr>
        <w:tc>
          <w:tcPr>
            <w:tcW w:w="2520" w:type="dxa"/>
            <w:tcBorders>
              <w:top w:val="single" w:sz="4" w:space="0" w:color="959899"/>
              <w:left w:val="single" w:sz="5" w:space="0" w:color="959899"/>
              <w:bottom w:val="single" w:sz="4" w:space="0" w:color="959899"/>
              <w:right w:val="single" w:sz="5" w:space="0" w:color="959899"/>
            </w:tcBorders>
          </w:tcPr>
          <w:p w14:paraId="14509510" w14:textId="77777777" w:rsidR="00F426F5" w:rsidRDefault="00107A16">
            <w:pPr>
              <w:spacing w:after="0" w:line="259" w:lineRule="auto"/>
              <w:ind w:left="0" w:right="0" w:firstLine="0"/>
              <w:jc w:val="left"/>
            </w:pPr>
            <w:r>
              <w:rPr>
                <w:rFonts w:ascii="Arial" w:eastAsia="Arial" w:hAnsi="Arial" w:cs="Arial"/>
                <w:sz w:val="16"/>
              </w:rPr>
              <w:t>5-10 years</w:t>
            </w:r>
          </w:p>
        </w:tc>
        <w:tc>
          <w:tcPr>
            <w:tcW w:w="1458" w:type="dxa"/>
            <w:tcBorders>
              <w:top w:val="single" w:sz="4" w:space="0" w:color="959899"/>
              <w:left w:val="single" w:sz="5" w:space="0" w:color="959899"/>
              <w:bottom w:val="single" w:sz="4" w:space="0" w:color="959899"/>
              <w:right w:val="single" w:sz="5" w:space="0" w:color="959899"/>
            </w:tcBorders>
          </w:tcPr>
          <w:p w14:paraId="72733BA2" w14:textId="77777777" w:rsidR="00F426F5" w:rsidRDefault="00107A16">
            <w:pPr>
              <w:spacing w:after="0" w:line="259" w:lineRule="auto"/>
              <w:ind w:left="0" w:right="49" w:firstLine="0"/>
              <w:jc w:val="center"/>
            </w:pPr>
            <w:r>
              <w:rPr>
                <w:rFonts w:ascii="Arial" w:eastAsia="Arial" w:hAnsi="Arial" w:cs="Arial"/>
                <w:sz w:val="16"/>
              </w:rPr>
              <w:t>72</w:t>
            </w:r>
          </w:p>
        </w:tc>
        <w:tc>
          <w:tcPr>
            <w:tcW w:w="959" w:type="dxa"/>
            <w:tcBorders>
              <w:top w:val="single" w:sz="4" w:space="0" w:color="959899"/>
              <w:left w:val="single" w:sz="5" w:space="0" w:color="959899"/>
              <w:bottom w:val="single" w:sz="4" w:space="0" w:color="959899"/>
              <w:right w:val="single" w:sz="5" w:space="0" w:color="959899"/>
            </w:tcBorders>
          </w:tcPr>
          <w:p w14:paraId="49C3B83A" w14:textId="77777777" w:rsidR="00F426F5" w:rsidRDefault="00107A16">
            <w:pPr>
              <w:spacing w:after="0" w:line="259" w:lineRule="auto"/>
              <w:ind w:left="267" w:right="0" w:firstLine="0"/>
              <w:jc w:val="center"/>
            </w:pPr>
            <w:r>
              <w:rPr>
                <w:rFonts w:ascii="Arial" w:eastAsia="Arial" w:hAnsi="Arial" w:cs="Arial"/>
                <w:sz w:val="16"/>
              </w:rPr>
              <w:t>36</w:t>
            </w:r>
          </w:p>
        </w:tc>
      </w:tr>
      <w:tr w:rsidR="00F426F5" w14:paraId="3CE43009" w14:textId="77777777">
        <w:trPr>
          <w:trHeight w:val="215"/>
        </w:trPr>
        <w:tc>
          <w:tcPr>
            <w:tcW w:w="2520" w:type="dxa"/>
            <w:tcBorders>
              <w:top w:val="single" w:sz="4" w:space="0" w:color="959899"/>
              <w:left w:val="single" w:sz="5" w:space="0" w:color="959899"/>
              <w:bottom w:val="single" w:sz="4" w:space="0" w:color="959899"/>
              <w:right w:val="single" w:sz="5" w:space="0" w:color="959899"/>
            </w:tcBorders>
          </w:tcPr>
          <w:p w14:paraId="5652D2B2" w14:textId="77777777" w:rsidR="00F426F5" w:rsidRDefault="00107A16">
            <w:pPr>
              <w:spacing w:after="0" w:line="259" w:lineRule="auto"/>
              <w:ind w:left="0" w:right="0" w:firstLine="0"/>
              <w:jc w:val="left"/>
            </w:pPr>
            <w:r>
              <w:rPr>
                <w:rFonts w:ascii="Arial" w:eastAsia="Arial" w:hAnsi="Arial" w:cs="Arial"/>
                <w:sz w:val="16"/>
              </w:rPr>
              <w:t>11-19 years</w:t>
            </w:r>
          </w:p>
        </w:tc>
        <w:tc>
          <w:tcPr>
            <w:tcW w:w="1458" w:type="dxa"/>
            <w:tcBorders>
              <w:top w:val="single" w:sz="4" w:space="0" w:color="959899"/>
              <w:left w:val="single" w:sz="5" w:space="0" w:color="959899"/>
              <w:bottom w:val="single" w:sz="4" w:space="0" w:color="959899"/>
              <w:right w:val="single" w:sz="5" w:space="0" w:color="959899"/>
            </w:tcBorders>
          </w:tcPr>
          <w:p w14:paraId="4269CFE7" w14:textId="77777777" w:rsidR="00F426F5" w:rsidRDefault="00107A16">
            <w:pPr>
              <w:spacing w:after="0" w:line="259" w:lineRule="auto"/>
              <w:ind w:left="0" w:right="49" w:firstLine="0"/>
              <w:jc w:val="center"/>
            </w:pPr>
            <w:r>
              <w:rPr>
                <w:rFonts w:ascii="Arial" w:eastAsia="Arial" w:hAnsi="Arial" w:cs="Arial"/>
                <w:sz w:val="16"/>
              </w:rPr>
              <w:t>30</w:t>
            </w:r>
          </w:p>
        </w:tc>
        <w:tc>
          <w:tcPr>
            <w:tcW w:w="959" w:type="dxa"/>
            <w:tcBorders>
              <w:top w:val="single" w:sz="4" w:space="0" w:color="959899"/>
              <w:left w:val="single" w:sz="5" w:space="0" w:color="959899"/>
              <w:bottom w:val="single" w:sz="4" w:space="0" w:color="959899"/>
              <w:right w:val="single" w:sz="5" w:space="0" w:color="959899"/>
            </w:tcBorders>
          </w:tcPr>
          <w:p w14:paraId="7059B791" w14:textId="77777777" w:rsidR="00F426F5" w:rsidRDefault="00107A16">
            <w:pPr>
              <w:spacing w:after="0" w:line="259" w:lineRule="auto"/>
              <w:ind w:left="267" w:right="0" w:firstLine="0"/>
              <w:jc w:val="center"/>
            </w:pPr>
            <w:r>
              <w:rPr>
                <w:rFonts w:ascii="Arial" w:eastAsia="Arial" w:hAnsi="Arial" w:cs="Arial"/>
                <w:sz w:val="16"/>
              </w:rPr>
              <w:t>15</w:t>
            </w:r>
          </w:p>
        </w:tc>
      </w:tr>
      <w:tr w:rsidR="00F426F5" w14:paraId="6B3C83CF" w14:textId="77777777">
        <w:trPr>
          <w:trHeight w:val="215"/>
        </w:trPr>
        <w:tc>
          <w:tcPr>
            <w:tcW w:w="2520" w:type="dxa"/>
            <w:tcBorders>
              <w:top w:val="single" w:sz="4" w:space="0" w:color="959899"/>
              <w:left w:val="single" w:sz="5" w:space="0" w:color="959899"/>
              <w:bottom w:val="single" w:sz="4" w:space="0" w:color="959899"/>
              <w:right w:val="single" w:sz="5" w:space="0" w:color="959899"/>
            </w:tcBorders>
          </w:tcPr>
          <w:p w14:paraId="19139493" w14:textId="77777777" w:rsidR="00F426F5" w:rsidRDefault="00107A16">
            <w:pPr>
              <w:spacing w:after="0" w:line="259" w:lineRule="auto"/>
              <w:ind w:left="0" w:right="0" w:firstLine="0"/>
              <w:jc w:val="left"/>
            </w:pPr>
            <w:r>
              <w:rPr>
                <w:rFonts w:ascii="Arial" w:eastAsia="Arial" w:hAnsi="Arial" w:cs="Arial"/>
                <w:sz w:val="16"/>
              </w:rPr>
              <w:t>20-29 years</w:t>
            </w:r>
          </w:p>
        </w:tc>
        <w:tc>
          <w:tcPr>
            <w:tcW w:w="1458" w:type="dxa"/>
            <w:tcBorders>
              <w:top w:val="single" w:sz="4" w:space="0" w:color="959899"/>
              <w:left w:val="single" w:sz="5" w:space="0" w:color="959899"/>
              <w:bottom w:val="single" w:sz="4" w:space="0" w:color="959899"/>
              <w:right w:val="single" w:sz="5" w:space="0" w:color="959899"/>
            </w:tcBorders>
          </w:tcPr>
          <w:p w14:paraId="1F3793EF" w14:textId="77777777" w:rsidR="00F426F5" w:rsidRDefault="00107A16">
            <w:pPr>
              <w:spacing w:after="0" w:line="259" w:lineRule="auto"/>
              <w:ind w:left="0" w:right="49" w:firstLine="0"/>
              <w:jc w:val="center"/>
            </w:pPr>
            <w:r>
              <w:rPr>
                <w:rFonts w:ascii="Arial" w:eastAsia="Arial" w:hAnsi="Arial" w:cs="Arial"/>
                <w:sz w:val="16"/>
              </w:rPr>
              <w:t>18</w:t>
            </w:r>
          </w:p>
        </w:tc>
        <w:tc>
          <w:tcPr>
            <w:tcW w:w="959" w:type="dxa"/>
            <w:tcBorders>
              <w:top w:val="single" w:sz="4" w:space="0" w:color="959899"/>
              <w:left w:val="single" w:sz="5" w:space="0" w:color="959899"/>
              <w:bottom w:val="single" w:sz="4" w:space="0" w:color="959899"/>
              <w:right w:val="single" w:sz="5" w:space="0" w:color="959899"/>
            </w:tcBorders>
          </w:tcPr>
          <w:p w14:paraId="32330B12" w14:textId="77777777" w:rsidR="00F426F5" w:rsidRDefault="00107A16">
            <w:pPr>
              <w:spacing w:after="0" w:line="259" w:lineRule="auto"/>
              <w:ind w:left="379" w:right="0" w:firstLine="0"/>
              <w:jc w:val="center"/>
            </w:pPr>
            <w:r>
              <w:rPr>
                <w:rFonts w:ascii="Arial" w:eastAsia="Arial" w:hAnsi="Arial" w:cs="Arial"/>
                <w:sz w:val="16"/>
              </w:rPr>
              <w:t>9</w:t>
            </w:r>
          </w:p>
        </w:tc>
      </w:tr>
      <w:tr w:rsidR="00F426F5" w14:paraId="0E479184" w14:textId="77777777">
        <w:trPr>
          <w:trHeight w:val="213"/>
        </w:trPr>
        <w:tc>
          <w:tcPr>
            <w:tcW w:w="2520" w:type="dxa"/>
            <w:tcBorders>
              <w:top w:val="single" w:sz="4" w:space="0" w:color="959899"/>
              <w:left w:val="single" w:sz="5" w:space="0" w:color="959899"/>
              <w:bottom w:val="single" w:sz="4" w:space="0" w:color="959899"/>
              <w:right w:val="single" w:sz="5" w:space="0" w:color="959899"/>
            </w:tcBorders>
          </w:tcPr>
          <w:p w14:paraId="0B9986FA" w14:textId="77777777" w:rsidR="00F426F5" w:rsidRDefault="00107A16">
            <w:pPr>
              <w:spacing w:after="0" w:line="259" w:lineRule="auto"/>
              <w:ind w:left="0" w:right="0" w:firstLine="0"/>
              <w:jc w:val="left"/>
            </w:pPr>
            <w:r>
              <w:rPr>
                <w:rFonts w:ascii="Arial" w:eastAsia="Arial" w:hAnsi="Arial" w:cs="Arial"/>
                <w:sz w:val="16"/>
              </w:rPr>
              <w:t>&gt; 30 years</w:t>
            </w:r>
          </w:p>
        </w:tc>
        <w:tc>
          <w:tcPr>
            <w:tcW w:w="1458" w:type="dxa"/>
            <w:tcBorders>
              <w:top w:val="single" w:sz="4" w:space="0" w:color="959899"/>
              <w:left w:val="single" w:sz="5" w:space="0" w:color="959899"/>
              <w:bottom w:val="single" w:sz="4" w:space="0" w:color="959899"/>
              <w:right w:val="single" w:sz="5" w:space="0" w:color="959899"/>
            </w:tcBorders>
          </w:tcPr>
          <w:p w14:paraId="1BDBD228" w14:textId="77777777" w:rsidR="00F426F5" w:rsidRDefault="00107A16">
            <w:pPr>
              <w:spacing w:after="0" w:line="259" w:lineRule="auto"/>
              <w:ind w:left="63" w:right="0" w:firstLine="0"/>
              <w:jc w:val="center"/>
            </w:pPr>
            <w:r>
              <w:rPr>
                <w:rFonts w:ascii="Arial" w:eastAsia="Arial" w:hAnsi="Arial" w:cs="Arial"/>
                <w:sz w:val="16"/>
              </w:rPr>
              <w:t>2</w:t>
            </w:r>
          </w:p>
        </w:tc>
        <w:tc>
          <w:tcPr>
            <w:tcW w:w="959" w:type="dxa"/>
            <w:tcBorders>
              <w:top w:val="single" w:sz="4" w:space="0" w:color="959899"/>
              <w:left w:val="single" w:sz="5" w:space="0" w:color="959899"/>
              <w:bottom w:val="single" w:sz="4" w:space="0" w:color="959899"/>
              <w:right w:val="single" w:sz="5" w:space="0" w:color="959899"/>
            </w:tcBorders>
          </w:tcPr>
          <w:p w14:paraId="5B19F7E2" w14:textId="77777777" w:rsidR="00F426F5" w:rsidRDefault="00107A16">
            <w:pPr>
              <w:spacing w:after="0" w:line="259" w:lineRule="auto"/>
              <w:ind w:left="379" w:right="0" w:firstLine="0"/>
              <w:jc w:val="center"/>
            </w:pPr>
            <w:r>
              <w:rPr>
                <w:rFonts w:ascii="Arial" w:eastAsia="Arial" w:hAnsi="Arial" w:cs="Arial"/>
                <w:sz w:val="16"/>
              </w:rPr>
              <w:t>1</w:t>
            </w:r>
          </w:p>
        </w:tc>
      </w:tr>
      <w:tr w:rsidR="00F426F5" w14:paraId="06DF5B02" w14:textId="77777777">
        <w:trPr>
          <w:trHeight w:val="215"/>
        </w:trPr>
        <w:tc>
          <w:tcPr>
            <w:tcW w:w="2520" w:type="dxa"/>
            <w:tcBorders>
              <w:top w:val="single" w:sz="4" w:space="0" w:color="959899"/>
              <w:left w:val="single" w:sz="5" w:space="0" w:color="959899"/>
              <w:bottom w:val="single" w:sz="4" w:space="0" w:color="959899"/>
              <w:right w:val="single" w:sz="5" w:space="0" w:color="959899"/>
            </w:tcBorders>
          </w:tcPr>
          <w:p w14:paraId="6AA62475" w14:textId="77777777" w:rsidR="00F426F5" w:rsidRDefault="00107A16">
            <w:pPr>
              <w:spacing w:after="0" w:line="259" w:lineRule="auto"/>
              <w:ind w:left="0" w:right="0" w:firstLine="0"/>
              <w:jc w:val="left"/>
            </w:pPr>
            <w:r>
              <w:rPr>
                <w:rFonts w:ascii="Arial" w:eastAsia="Arial" w:hAnsi="Arial" w:cs="Arial"/>
                <w:sz w:val="16"/>
              </w:rPr>
              <w:t>total</w:t>
            </w:r>
          </w:p>
        </w:tc>
        <w:tc>
          <w:tcPr>
            <w:tcW w:w="1458" w:type="dxa"/>
            <w:tcBorders>
              <w:top w:val="single" w:sz="4" w:space="0" w:color="959899"/>
              <w:left w:val="single" w:sz="5" w:space="0" w:color="959899"/>
              <w:bottom w:val="single" w:sz="4" w:space="0" w:color="959899"/>
              <w:right w:val="single" w:sz="5" w:space="0" w:color="959899"/>
            </w:tcBorders>
          </w:tcPr>
          <w:p w14:paraId="02D17C7E" w14:textId="77777777" w:rsidR="00F426F5" w:rsidRDefault="00107A16">
            <w:pPr>
              <w:spacing w:after="0" w:line="259" w:lineRule="auto"/>
              <w:ind w:left="433" w:right="0" w:firstLine="0"/>
              <w:jc w:val="left"/>
            </w:pPr>
            <w:r>
              <w:rPr>
                <w:rFonts w:ascii="Arial" w:eastAsia="Arial" w:hAnsi="Arial" w:cs="Arial"/>
                <w:sz w:val="16"/>
              </w:rPr>
              <w:t>200</w:t>
            </w:r>
          </w:p>
        </w:tc>
        <w:tc>
          <w:tcPr>
            <w:tcW w:w="959" w:type="dxa"/>
            <w:tcBorders>
              <w:top w:val="single" w:sz="4" w:space="0" w:color="959899"/>
              <w:left w:val="single" w:sz="5" w:space="0" w:color="959899"/>
              <w:bottom w:val="single" w:sz="4" w:space="0" w:color="959899"/>
              <w:right w:val="single" w:sz="5" w:space="0" w:color="959899"/>
            </w:tcBorders>
          </w:tcPr>
          <w:p w14:paraId="39A19509" w14:textId="77777777" w:rsidR="00F426F5" w:rsidRDefault="00107A16">
            <w:pPr>
              <w:spacing w:after="0" w:line="259" w:lineRule="auto"/>
              <w:ind w:left="156" w:right="0" w:firstLine="0"/>
              <w:jc w:val="center"/>
            </w:pPr>
            <w:r>
              <w:rPr>
                <w:rFonts w:ascii="Arial" w:eastAsia="Arial" w:hAnsi="Arial" w:cs="Arial"/>
                <w:sz w:val="16"/>
              </w:rPr>
              <w:t>100</w:t>
            </w:r>
          </w:p>
        </w:tc>
      </w:tr>
    </w:tbl>
    <w:p w14:paraId="41B312F3" w14:textId="77777777" w:rsidR="00F426F5" w:rsidRDefault="00107A16">
      <w:pPr>
        <w:ind w:left="12" w:right="0"/>
      </w:pPr>
      <w:r>
        <w:t>M= 7.48, SD= 6.3</w:t>
      </w:r>
    </w:p>
    <w:p w14:paraId="0DEAC919" w14:textId="77777777" w:rsidR="00F426F5" w:rsidRDefault="00F426F5">
      <w:pPr>
        <w:sectPr w:rsidR="00F426F5" w:rsidSect="00197F61">
          <w:type w:val="continuous"/>
          <w:pgSz w:w="12053" w:h="15840"/>
          <w:pgMar w:top="1113" w:right="805" w:bottom="1265" w:left="803" w:header="720" w:footer="720" w:gutter="0"/>
          <w:cols w:space="720"/>
        </w:sectPr>
      </w:pPr>
    </w:p>
    <w:tbl>
      <w:tblPr>
        <w:tblStyle w:val="TableGrid"/>
        <w:tblW w:w="10413" w:type="dxa"/>
        <w:tblInd w:w="-3" w:type="dxa"/>
        <w:tblCellMar>
          <w:top w:w="42" w:type="dxa"/>
          <w:right w:w="115" w:type="dxa"/>
        </w:tblCellMar>
        <w:tblLook w:val="04A0" w:firstRow="1" w:lastRow="0" w:firstColumn="1" w:lastColumn="0" w:noHBand="0" w:noVBand="1"/>
      </w:tblPr>
      <w:tblGrid>
        <w:gridCol w:w="1824"/>
        <w:gridCol w:w="1556"/>
        <w:gridCol w:w="1213"/>
        <w:gridCol w:w="1107"/>
        <w:gridCol w:w="609"/>
        <w:gridCol w:w="1211"/>
        <w:gridCol w:w="1678"/>
        <w:gridCol w:w="1215"/>
      </w:tblGrid>
      <w:tr w:rsidR="00F426F5" w14:paraId="2CF1E710" w14:textId="77777777">
        <w:trPr>
          <w:trHeight w:val="225"/>
        </w:trPr>
        <w:tc>
          <w:tcPr>
            <w:tcW w:w="1825" w:type="dxa"/>
            <w:vMerge w:val="restart"/>
            <w:tcBorders>
              <w:top w:val="single" w:sz="2" w:space="0" w:color="000000"/>
              <w:left w:val="single" w:sz="2" w:space="0" w:color="000000"/>
              <w:bottom w:val="single" w:sz="2" w:space="0" w:color="000000"/>
              <w:right w:val="single" w:sz="2" w:space="0" w:color="000000"/>
            </w:tcBorders>
            <w:shd w:val="clear" w:color="auto" w:fill="9DD3AF"/>
          </w:tcPr>
          <w:p w14:paraId="03318F3D" w14:textId="77777777" w:rsidR="00F426F5" w:rsidRDefault="00107A16">
            <w:pPr>
              <w:spacing w:after="0" w:line="259" w:lineRule="auto"/>
              <w:ind w:left="111" w:right="0" w:firstLine="0"/>
              <w:jc w:val="left"/>
            </w:pPr>
            <w:r>
              <w:t xml:space="preserve">Age(years) </w:t>
            </w:r>
          </w:p>
        </w:tc>
        <w:tc>
          <w:tcPr>
            <w:tcW w:w="1556" w:type="dxa"/>
            <w:tcBorders>
              <w:top w:val="single" w:sz="2" w:space="0" w:color="000000"/>
              <w:left w:val="single" w:sz="2" w:space="0" w:color="000000"/>
              <w:bottom w:val="single" w:sz="2" w:space="0" w:color="000000"/>
              <w:right w:val="nil"/>
            </w:tcBorders>
            <w:shd w:val="clear" w:color="auto" w:fill="9DD3AF"/>
          </w:tcPr>
          <w:p w14:paraId="1F50D1C2" w14:textId="77777777" w:rsidR="00F426F5" w:rsidRDefault="00F426F5">
            <w:pPr>
              <w:spacing w:after="160" w:line="259" w:lineRule="auto"/>
              <w:ind w:left="0" w:right="0" w:firstLine="0"/>
              <w:jc w:val="left"/>
            </w:pPr>
          </w:p>
        </w:tc>
        <w:tc>
          <w:tcPr>
            <w:tcW w:w="1213" w:type="dxa"/>
            <w:tcBorders>
              <w:top w:val="single" w:sz="2" w:space="0" w:color="000000"/>
              <w:left w:val="nil"/>
              <w:bottom w:val="single" w:sz="2" w:space="0" w:color="000000"/>
              <w:right w:val="nil"/>
            </w:tcBorders>
            <w:shd w:val="clear" w:color="auto" w:fill="9DD3AF"/>
          </w:tcPr>
          <w:p w14:paraId="7A8BB49A" w14:textId="77777777" w:rsidR="00F426F5" w:rsidRDefault="00F426F5">
            <w:pPr>
              <w:spacing w:after="160" w:line="259" w:lineRule="auto"/>
              <w:ind w:left="0" w:right="0" w:firstLine="0"/>
              <w:jc w:val="left"/>
            </w:pPr>
          </w:p>
        </w:tc>
        <w:tc>
          <w:tcPr>
            <w:tcW w:w="1107" w:type="dxa"/>
            <w:tcBorders>
              <w:top w:val="single" w:sz="2" w:space="0" w:color="000000"/>
              <w:left w:val="nil"/>
              <w:bottom w:val="single" w:sz="2" w:space="0" w:color="000000"/>
              <w:right w:val="nil"/>
            </w:tcBorders>
            <w:shd w:val="clear" w:color="auto" w:fill="9DD3AF"/>
          </w:tcPr>
          <w:p w14:paraId="5C9C6078" w14:textId="77777777" w:rsidR="00F426F5" w:rsidRDefault="00F426F5">
            <w:pPr>
              <w:spacing w:after="160" w:line="259" w:lineRule="auto"/>
              <w:ind w:left="0" w:right="0" w:firstLine="0"/>
              <w:jc w:val="left"/>
            </w:pPr>
          </w:p>
        </w:tc>
        <w:tc>
          <w:tcPr>
            <w:tcW w:w="1820" w:type="dxa"/>
            <w:gridSpan w:val="2"/>
            <w:tcBorders>
              <w:top w:val="single" w:sz="2" w:space="0" w:color="000000"/>
              <w:left w:val="nil"/>
              <w:bottom w:val="single" w:sz="2" w:space="0" w:color="000000"/>
              <w:right w:val="nil"/>
            </w:tcBorders>
            <w:shd w:val="clear" w:color="auto" w:fill="9DD3AF"/>
          </w:tcPr>
          <w:p w14:paraId="762DC46A" w14:textId="77777777" w:rsidR="00F426F5" w:rsidRDefault="00107A16">
            <w:pPr>
              <w:spacing w:after="0" w:line="259" w:lineRule="auto"/>
              <w:ind w:left="0" w:right="0" w:firstLine="0"/>
              <w:jc w:val="left"/>
            </w:pPr>
            <w:r>
              <w:t xml:space="preserve">Suicide risk </w:t>
            </w:r>
          </w:p>
        </w:tc>
        <w:tc>
          <w:tcPr>
            <w:tcW w:w="1678" w:type="dxa"/>
            <w:tcBorders>
              <w:top w:val="single" w:sz="2" w:space="0" w:color="000000"/>
              <w:left w:val="nil"/>
              <w:bottom w:val="single" w:sz="2" w:space="0" w:color="000000"/>
              <w:right w:val="nil"/>
            </w:tcBorders>
            <w:shd w:val="clear" w:color="auto" w:fill="9DD3AF"/>
          </w:tcPr>
          <w:p w14:paraId="54D51B21" w14:textId="77777777" w:rsidR="00F426F5" w:rsidRDefault="00F426F5">
            <w:pPr>
              <w:spacing w:after="160" w:line="259" w:lineRule="auto"/>
              <w:ind w:left="0" w:right="0" w:firstLine="0"/>
              <w:jc w:val="left"/>
            </w:pPr>
          </w:p>
        </w:tc>
        <w:tc>
          <w:tcPr>
            <w:tcW w:w="1215" w:type="dxa"/>
            <w:tcBorders>
              <w:top w:val="single" w:sz="2" w:space="0" w:color="000000"/>
              <w:left w:val="nil"/>
              <w:bottom w:val="single" w:sz="2" w:space="0" w:color="000000"/>
              <w:right w:val="single" w:sz="2" w:space="0" w:color="000000"/>
            </w:tcBorders>
            <w:shd w:val="clear" w:color="auto" w:fill="9DD3AF"/>
          </w:tcPr>
          <w:p w14:paraId="0E7EAE50" w14:textId="77777777" w:rsidR="00F426F5" w:rsidRDefault="00F426F5">
            <w:pPr>
              <w:spacing w:after="160" w:line="259" w:lineRule="auto"/>
              <w:ind w:left="0" w:right="0" w:firstLine="0"/>
              <w:jc w:val="left"/>
            </w:pPr>
          </w:p>
        </w:tc>
      </w:tr>
      <w:tr w:rsidR="00F426F5" w14:paraId="0DF4B04C" w14:textId="77777777">
        <w:trPr>
          <w:trHeight w:val="228"/>
        </w:trPr>
        <w:tc>
          <w:tcPr>
            <w:tcW w:w="0" w:type="auto"/>
            <w:vMerge/>
            <w:tcBorders>
              <w:top w:val="nil"/>
              <w:left w:val="single" w:sz="2" w:space="0" w:color="000000"/>
              <w:bottom w:val="single" w:sz="2" w:space="0" w:color="000000"/>
              <w:right w:val="single" w:sz="2" w:space="0" w:color="000000"/>
            </w:tcBorders>
          </w:tcPr>
          <w:p w14:paraId="573A2CE6" w14:textId="77777777" w:rsidR="00F426F5" w:rsidRDefault="00F426F5">
            <w:pPr>
              <w:spacing w:after="160" w:line="259" w:lineRule="auto"/>
              <w:ind w:left="0" w:right="0" w:firstLine="0"/>
              <w:jc w:val="left"/>
            </w:pPr>
          </w:p>
        </w:tc>
        <w:tc>
          <w:tcPr>
            <w:tcW w:w="1556" w:type="dxa"/>
            <w:tcBorders>
              <w:top w:val="single" w:sz="2" w:space="0" w:color="000000"/>
              <w:left w:val="single" w:sz="2" w:space="0" w:color="000000"/>
              <w:bottom w:val="single" w:sz="2" w:space="0" w:color="000000"/>
              <w:right w:val="single" w:sz="2" w:space="0" w:color="000000"/>
            </w:tcBorders>
            <w:shd w:val="clear" w:color="auto" w:fill="9DD3AF"/>
          </w:tcPr>
          <w:p w14:paraId="6DD95675" w14:textId="77777777" w:rsidR="00F426F5" w:rsidRDefault="00107A16">
            <w:pPr>
              <w:spacing w:after="0" w:line="259" w:lineRule="auto"/>
              <w:ind w:left="110" w:right="0" w:firstLine="0"/>
              <w:jc w:val="left"/>
            </w:pPr>
            <w:proofErr w:type="gramStart"/>
            <w:r>
              <w:t>Very low</w:t>
            </w:r>
            <w:proofErr w:type="gramEnd"/>
            <w:r>
              <w:t xml:space="preserve"> </w:t>
            </w:r>
          </w:p>
        </w:tc>
        <w:tc>
          <w:tcPr>
            <w:tcW w:w="1213" w:type="dxa"/>
            <w:tcBorders>
              <w:top w:val="single" w:sz="2" w:space="0" w:color="000000"/>
              <w:left w:val="single" w:sz="2" w:space="0" w:color="000000"/>
              <w:bottom w:val="single" w:sz="2" w:space="0" w:color="000000"/>
              <w:right w:val="single" w:sz="2" w:space="0" w:color="000000"/>
            </w:tcBorders>
            <w:shd w:val="clear" w:color="auto" w:fill="9DD3AF"/>
          </w:tcPr>
          <w:p w14:paraId="45D6BDB7" w14:textId="77777777" w:rsidR="00F426F5" w:rsidRDefault="00107A16">
            <w:pPr>
              <w:spacing w:after="0" w:line="259" w:lineRule="auto"/>
              <w:ind w:left="110" w:right="0" w:firstLine="0"/>
              <w:jc w:val="left"/>
            </w:pPr>
            <w:r>
              <w:t xml:space="preserve">low </w:t>
            </w:r>
          </w:p>
        </w:tc>
        <w:tc>
          <w:tcPr>
            <w:tcW w:w="1107" w:type="dxa"/>
            <w:tcBorders>
              <w:top w:val="single" w:sz="2" w:space="0" w:color="000000"/>
              <w:left w:val="single" w:sz="2" w:space="0" w:color="000000"/>
              <w:bottom w:val="single" w:sz="2" w:space="0" w:color="000000"/>
              <w:right w:val="nil"/>
            </w:tcBorders>
            <w:shd w:val="clear" w:color="auto" w:fill="9DD3AF"/>
          </w:tcPr>
          <w:p w14:paraId="5A38EF05" w14:textId="77777777" w:rsidR="00F426F5" w:rsidRDefault="00107A16">
            <w:pPr>
              <w:spacing w:after="0" w:line="259" w:lineRule="auto"/>
              <w:ind w:left="110" w:right="0" w:firstLine="0"/>
              <w:jc w:val="left"/>
            </w:pPr>
            <w:r>
              <w:t xml:space="preserve">moderate </w:t>
            </w:r>
          </w:p>
        </w:tc>
        <w:tc>
          <w:tcPr>
            <w:tcW w:w="609" w:type="dxa"/>
            <w:tcBorders>
              <w:top w:val="single" w:sz="2" w:space="0" w:color="000000"/>
              <w:left w:val="nil"/>
              <w:bottom w:val="single" w:sz="2" w:space="0" w:color="000000"/>
              <w:right w:val="single" w:sz="2" w:space="0" w:color="000000"/>
            </w:tcBorders>
            <w:shd w:val="clear" w:color="auto" w:fill="9DD3AF"/>
          </w:tcPr>
          <w:p w14:paraId="55366EFA"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shd w:val="clear" w:color="auto" w:fill="9DD3AF"/>
          </w:tcPr>
          <w:p w14:paraId="244C56B2" w14:textId="77777777" w:rsidR="00F426F5" w:rsidRDefault="00107A16">
            <w:pPr>
              <w:spacing w:after="0" w:line="259" w:lineRule="auto"/>
              <w:ind w:left="110" w:right="0" w:firstLine="0"/>
              <w:jc w:val="left"/>
            </w:pPr>
            <w:r>
              <w:t xml:space="preserve">high </w:t>
            </w:r>
          </w:p>
        </w:tc>
        <w:tc>
          <w:tcPr>
            <w:tcW w:w="1678" w:type="dxa"/>
            <w:tcBorders>
              <w:top w:val="single" w:sz="2" w:space="0" w:color="000000"/>
              <w:left w:val="single" w:sz="2" w:space="0" w:color="000000"/>
              <w:bottom w:val="single" w:sz="2" w:space="0" w:color="000000"/>
              <w:right w:val="single" w:sz="2" w:space="0" w:color="000000"/>
            </w:tcBorders>
            <w:shd w:val="clear" w:color="auto" w:fill="9DD3AF"/>
          </w:tcPr>
          <w:p w14:paraId="1FA6B765" w14:textId="77777777" w:rsidR="00F426F5" w:rsidRDefault="00107A16">
            <w:pPr>
              <w:spacing w:after="0" w:line="259" w:lineRule="auto"/>
              <w:ind w:left="110" w:right="0" w:firstLine="0"/>
              <w:jc w:val="left"/>
            </w:pPr>
            <w:proofErr w:type="gramStart"/>
            <w:r>
              <w:t>Very high</w:t>
            </w:r>
            <w:proofErr w:type="gramEnd"/>
            <w:r>
              <w:t xml:space="preserve"> </w:t>
            </w:r>
          </w:p>
        </w:tc>
        <w:tc>
          <w:tcPr>
            <w:tcW w:w="1215" w:type="dxa"/>
            <w:tcBorders>
              <w:top w:val="single" w:sz="2" w:space="0" w:color="000000"/>
              <w:left w:val="single" w:sz="2" w:space="0" w:color="000000"/>
              <w:bottom w:val="single" w:sz="2" w:space="0" w:color="000000"/>
              <w:right w:val="single" w:sz="2" w:space="0" w:color="000000"/>
            </w:tcBorders>
            <w:shd w:val="clear" w:color="auto" w:fill="9DD3AF"/>
          </w:tcPr>
          <w:p w14:paraId="59D6512A" w14:textId="77777777" w:rsidR="00F426F5" w:rsidRDefault="00107A16">
            <w:pPr>
              <w:spacing w:after="0" w:line="259" w:lineRule="auto"/>
              <w:ind w:left="110" w:right="0" w:firstLine="0"/>
              <w:jc w:val="left"/>
            </w:pPr>
            <w:r>
              <w:t xml:space="preserve">total </w:t>
            </w:r>
          </w:p>
        </w:tc>
      </w:tr>
      <w:tr w:rsidR="00F426F5" w14:paraId="4B6B4802" w14:textId="77777777">
        <w:trPr>
          <w:trHeight w:val="225"/>
        </w:trPr>
        <w:tc>
          <w:tcPr>
            <w:tcW w:w="1825" w:type="dxa"/>
            <w:vMerge w:val="restart"/>
            <w:tcBorders>
              <w:top w:val="single" w:sz="2" w:space="0" w:color="000000"/>
              <w:left w:val="single" w:sz="2" w:space="0" w:color="000000"/>
              <w:bottom w:val="single" w:sz="2" w:space="0" w:color="000000"/>
              <w:right w:val="single" w:sz="2" w:space="0" w:color="000000"/>
            </w:tcBorders>
          </w:tcPr>
          <w:p w14:paraId="7F1C06A2" w14:textId="77777777" w:rsidR="00F426F5" w:rsidRDefault="00107A16">
            <w:pPr>
              <w:spacing w:after="0" w:line="259" w:lineRule="auto"/>
              <w:ind w:left="111" w:right="0" w:firstLine="0"/>
              <w:jc w:val="left"/>
            </w:pPr>
            <w:r>
              <w:t xml:space="preserve">18-29 </w:t>
            </w:r>
          </w:p>
          <w:p w14:paraId="71376970" w14:textId="77777777" w:rsidR="00F426F5" w:rsidRDefault="00107A16">
            <w:pPr>
              <w:spacing w:after="0" w:line="259" w:lineRule="auto"/>
              <w:ind w:left="111" w:right="0" w:firstLine="0"/>
              <w:jc w:val="left"/>
            </w:pPr>
            <w:r>
              <w:t xml:space="preserve"> </w:t>
            </w:r>
          </w:p>
        </w:tc>
        <w:tc>
          <w:tcPr>
            <w:tcW w:w="1556" w:type="dxa"/>
            <w:tcBorders>
              <w:top w:val="single" w:sz="2" w:space="0" w:color="000000"/>
              <w:left w:val="single" w:sz="2" w:space="0" w:color="000000"/>
              <w:bottom w:val="single" w:sz="2" w:space="0" w:color="000000"/>
              <w:right w:val="single" w:sz="2" w:space="0" w:color="000000"/>
            </w:tcBorders>
          </w:tcPr>
          <w:p w14:paraId="75D4DFCD" w14:textId="77777777" w:rsidR="00F426F5" w:rsidRDefault="00107A16">
            <w:pPr>
              <w:spacing w:after="0" w:line="259" w:lineRule="auto"/>
              <w:ind w:left="110" w:right="0" w:firstLine="0"/>
              <w:jc w:val="left"/>
            </w:pPr>
            <w:r>
              <w:t xml:space="preserve">14 </w:t>
            </w:r>
          </w:p>
        </w:tc>
        <w:tc>
          <w:tcPr>
            <w:tcW w:w="1213" w:type="dxa"/>
            <w:tcBorders>
              <w:top w:val="single" w:sz="2" w:space="0" w:color="000000"/>
              <w:left w:val="single" w:sz="2" w:space="0" w:color="000000"/>
              <w:bottom w:val="single" w:sz="2" w:space="0" w:color="000000"/>
              <w:right w:val="single" w:sz="2" w:space="0" w:color="000000"/>
            </w:tcBorders>
          </w:tcPr>
          <w:p w14:paraId="029AADE4" w14:textId="77777777" w:rsidR="00F426F5" w:rsidRDefault="00107A16">
            <w:pPr>
              <w:spacing w:after="0" w:line="259" w:lineRule="auto"/>
              <w:ind w:left="110" w:right="0" w:firstLine="0"/>
              <w:jc w:val="left"/>
            </w:pPr>
            <w:r>
              <w:t xml:space="preserve">22 </w:t>
            </w:r>
          </w:p>
        </w:tc>
        <w:tc>
          <w:tcPr>
            <w:tcW w:w="1107" w:type="dxa"/>
            <w:tcBorders>
              <w:top w:val="single" w:sz="2" w:space="0" w:color="000000"/>
              <w:left w:val="single" w:sz="2" w:space="0" w:color="000000"/>
              <w:bottom w:val="single" w:sz="2" w:space="0" w:color="000000"/>
              <w:right w:val="nil"/>
            </w:tcBorders>
          </w:tcPr>
          <w:p w14:paraId="030DC565" w14:textId="77777777" w:rsidR="00F426F5" w:rsidRDefault="00107A16">
            <w:pPr>
              <w:spacing w:after="0" w:line="259" w:lineRule="auto"/>
              <w:ind w:left="110" w:right="0" w:firstLine="0"/>
              <w:jc w:val="left"/>
            </w:pPr>
            <w:r>
              <w:t xml:space="preserve">34 </w:t>
            </w:r>
          </w:p>
        </w:tc>
        <w:tc>
          <w:tcPr>
            <w:tcW w:w="609" w:type="dxa"/>
            <w:tcBorders>
              <w:top w:val="single" w:sz="2" w:space="0" w:color="000000"/>
              <w:left w:val="nil"/>
              <w:bottom w:val="single" w:sz="2" w:space="0" w:color="000000"/>
              <w:right w:val="single" w:sz="2" w:space="0" w:color="000000"/>
            </w:tcBorders>
          </w:tcPr>
          <w:p w14:paraId="425A64B2"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20D5E990" w14:textId="77777777" w:rsidR="00F426F5" w:rsidRDefault="00107A16">
            <w:pPr>
              <w:spacing w:after="0" w:line="259" w:lineRule="auto"/>
              <w:ind w:left="110" w:right="0" w:firstLine="0"/>
              <w:jc w:val="left"/>
            </w:pPr>
            <w:r>
              <w:t xml:space="preserve">12 </w:t>
            </w:r>
          </w:p>
        </w:tc>
        <w:tc>
          <w:tcPr>
            <w:tcW w:w="1678" w:type="dxa"/>
            <w:tcBorders>
              <w:top w:val="single" w:sz="2" w:space="0" w:color="000000"/>
              <w:left w:val="single" w:sz="2" w:space="0" w:color="000000"/>
              <w:bottom w:val="single" w:sz="2" w:space="0" w:color="000000"/>
              <w:right w:val="single" w:sz="2" w:space="0" w:color="000000"/>
            </w:tcBorders>
          </w:tcPr>
          <w:p w14:paraId="496DF089" w14:textId="77777777" w:rsidR="00F426F5" w:rsidRDefault="00107A16">
            <w:pPr>
              <w:spacing w:after="0" w:line="259" w:lineRule="auto"/>
              <w:ind w:left="110" w:right="0" w:firstLine="0"/>
              <w:jc w:val="left"/>
            </w:pPr>
            <w:r>
              <w:t xml:space="preserve">12 </w:t>
            </w:r>
          </w:p>
        </w:tc>
        <w:tc>
          <w:tcPr>
            <w:tcW w:w="1215" w:type="dxa"/>
            <w:tcBorders>
              <w:top w:val="single" w:sz="2" w:space="0" w:color="000000"/>
              <w:left w:val="single" w:sz="2" w:space="0" w:color="000000"/>
              <w:bottom w:val="single" w:sz="2" w:space="0" w:color="000000"/>
              <w:right w:val="single" w:sz="2" w:space="0" w:color="000000"/>
            </w:tcBorders>
          </w:tcPr>
          <w:p w14:paraId="19B18C97" w14:textId="77777777" w:rsidR="00F426F5" w:rsidRDefault="00107A16">
            <w:pPr>
              <w:spacing w:after="0" w:line="259" w:lineRule="auto"/>
              <w:ind w:left="110" w:right="0" w:firstLine="0"/>
              <w:jc w:val="left"/>
            </w:pPr>
            <w:r>
              <w:t xml:space="preserve">94 </w:t>
            </w:r>
          </w:p>
        </w:tc>
      </w:tr>
      <w:tr w:rsidR="00F426F5" w14:paraId="24F38C91" w14:textId="77777777">
        <w:trPr>
          <w:trHeight w:val="225"/>
        </w:trPr>
        <w:tc>
          <w:tcPr>
            <w:tcW w:w="0" w:type="auto"/>
            <w:vMerge/>
            <w:tcBorders>
              <w:top w:val="nil"/>
              <w:left w:val="single" w:sz="2" w:space="0" w:color="000000"/>
              <w:bottom w:val="single" w:sz="2" w:space="0" w:color="000000"/>
              <w:right w:val="single" w:sz="2" w:space="0" w:color="000000"/>
            </w:tcBorders>
          </w:tcPr>
          <w:p w14:paraId="6DB655AE" w14:textId="77777777" w:rsidR="00F426F5" w:rsidRDefault="00F426F5">
            <w:pPr>
              <w:spacing w:after="160" w:line="259" w:lineRule="auto"/>
              <w:ind w:left="0" w:right="0" w:firstLine="0"/>
              <w:jc w:val="left"/>
            </w:pPr>
          </w:p>
        </w:tc>
        <w:tc>
          <w:tcPr>
            <w:tcW w:w="1556" w:type="dxa"/>
            <w:tcBorders>
              <w:top w:val="single" w:sz="2" w:space="0" w:color="000000"/>
              <w:left w:val="single" w:sz="2" w:space="0" w:color="000000"/>
              <w:bottom w:val="single" w:sz="2" w:space="0" w:color="000000"/>
              <w:right w:val="single" w:sz="2" w:space="0" w:color="000000"/>
            </w:tcBorders>
          </w:tcPr>
          <w:p w14:paraId="0701F611" w14:textId="77777777" w:rsidR="00F426F5" w:rsidRDefault="00107A16">
            <w:pPr>
              <w:spacing w:after="0" w:line="259" w:lineRule="auto"/>
              <w:ind w:left="110" w:right="0" w:firstLine="0"/>
              <w:jc w:val="left"/>
            </w:pPr>
            <w:r>
              <w:t xml:space="preserve">14.9% </w:t>
            </w:r>
          </w:p>
        </w:tc>
        <w:tc>
          <w:tcPr>
            <w:tcW w:w="1213" w:type="dxa"/>
            <w:tcBorders>
              <w:top w:val="single" w:sz="2" w:space="0" w:color="000000"/>
              <w:left w:val="single" w:sz="2" w:space="0" w:color="000000"/>
              <w:bottom w:val="single" w:sz="2" w:space="0" w:color="000000"/>
              <w:right w:val="single" w:sz="2" w:space="0" w:color="000000"/>
            </w:tcBorders>
          </w:tcPr>
          <w:p w14:paraId="71499568" w14:textId="77777777" w:rsidR="00F426F5" w:rsidRDefault="00107A16">
            <w:pPr>
              <w:spacing w:after="0" w:line="259" w:lineRule="auto"/>
              <w:ind w:left="110" w:right="0" w:firstLine="0"/>
              <w:jc w:val="left"/>
            </w:pPr>
            <w:r>
              <w:t xml:space="preserve">23.4% </w:t>
            </w:r>
          </w:p>
        </w:tc>
        <w:tc>
          <w:tcPr>
            <w:tcW w:w="1107" w:type="dxa"/>
            <w:tcBorders>
              <w:top w:val="single" w:sz="2" w:space="0" w:color="000000"/>
              <w:left w:val="single" w:sz="2" w:space="0" w:color="000000"/>
              <w:bottom w:val="single" w:sz="2" w:space="0" w:color="000000"/>
              <w:right w:val="nil"/>
            </w:tcBorders>
          </w:tcPr>
          <w:p w14:paraId="2EF5AF91" w14:textId="77777777" w:rsidR="00F426F5" w:rsidRDefault="00107A16">
            <w:pPr>
              <w:spacing w:after="0" w:line="259" w:lineRule="auto"/>
              <w:ind w:left="110" w:right="0" w:firstLine="0"/>
              <w:jc w:val="left"/>
            </w:pPr>
            <w:r>
              <w:t xml:space="preserve">36.2% </w:t>
            </w:r>
          </w:p>
        </w:tc>
        <w:tc>
          <w:tcPr>
            <w:tcW w:w="609" w:type="dxa"/>
            <w:tcBorders>
              <w:top w:val="single" w:sz="2" w:space="0" w:color="000000"/>
              <w:left w:val="nil"/>
              <w:bottom w:val="single" w:sz="2" w:space="0" w:color="000000"/>
              <w:right w:val="single" w:sz="2" w:space="0" w:color="000000"/>
            </w:tcBorders>
          </w:tcPr>
          <w:p w14:paraId="225D2006"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69A2518E" w14:textId="77777777" w:rsidR="00F426F5" w:rsidRDefault="00107A16">
            <w:pPr>
              <w:spacing w:after="0" w:line="259" w:lineRule="auto"/>
              <w:ind w:left="110" w:right="0" w:firstLine="0"/>
              <w:jc w:val="left"/>
            </w:pPr>
            <w:r>
              <w:t xml:space="preserve">12.8% </w:t>
            </w:r>
          </w:p>
        </w:tc>
        <w:tc>
          <w:tcPr>
            <w:tcW w:w="1678" w:type="dxa"/>
            <w:tcBorders>
              <w:top w:val="single" w:sz="2" w:space="0" w:color="000000"/>
              <w:left w:val="single" w:sz="2" w:space="0" w:color="000000"/>
              <w:bottom w:val="single" w:sz="2" w:space="0" w:color="000000"/>
              <w:right w:val="single" w:sz="2" w:space="0" w:color="000000"/>
            </w:tcBorders>
          </w:tcPr>
          <w:p w14:paraId="131FAA74" w14:textId="77777777" w:rsidR="00F426F5" w:rsidRDefault="00107A16">
            <w:pPr>
              <w:spacing w:after="0" w:line="259" w:lineRule="auto"/>
              <w:ind w:left="110" w:right="0" w:firstLine="0"/>
              <w:jc w:val="left"/>
            </w:pPr>
            <w:r>
              <w:t xml:space="preserve">12.8% </w:t>
            </w:r>
          </w:p>
        </w:tc>
        <w:tc>
          <w:tcPr>
            <w:tcW w:w="1215" w:type="dxa"/>
            <w:tcBorders>
              <w:top w:val="single" w:sz="2" w:space="0" w:color="000000"/>
              <w:left w:val="single" w:sz="2" w:space="0" w:color="000000"/>
              <w:bottom w:val="single" w:sz="2" w:space="0" w:color="000000"/>
              <w:right w:val="single" w:sz="2" w:space="0" w:color="000000"/>
            </w:tcBorders>
          </w:tcPr>
          <w:p w14:paraId="40DACCE7" w14:textId="77777777" w:rsidR="00F426F5" w:rsidRDefault="00107A16">
            <w:pPr>
              <w:spacing w:after="0" w:line="259" w:lineRule="auto"/>
              <w:ind w:left="110" w:right="0" w:firstLine="0"/>
              <w:jc w:val="left"/>
            </w:pPr>
            <w:r>
              <w:t xml:space="preserve">100 % </w:t>
            </w:r>
          </w:p>
        </w:tc>
      </w:tr>
      <w:tr w:rsidR="00F426F5" w14:paraId="3EB98E34" w14:textId="77777777">
        <w:trPr>
          <w:trHeight w:val="228"/>
        </w:trPr>
        <w:tc>
          <w:tcPr>
            <w:tcW w:w="1825" w:type="dxa"/>
            <w:vMerge w:val="restart"/>
            <w:tcBorders>
              <w:top w:val="single" w:sz="2" w:space="0" w:color="000000"/>
              <w:left w:val="single" w:sz="2" w:space="0" w:color="000000"/>
              <w:bottom w:val="single" w:sz="2" w:space="0" w:color="000000"/>
              <w:right w:val="single" w:sz="2" w:space="0" w:color="000000"/>
            </w:tcBorders>
          </w:tcPr>
          <w:p w14:paraId="2E645791" w14:textId="77777777" w:rsidR="00F426F5" w:rsidRDefault="00107A16">
            <w:pPr>
              <w:spacing w:after="0" w:line="259" w:lineRule="auto"/>
              <w:ind w:left="111" w:right="0" w:firstLine="0"/>
              <w:jc w:val="left"/>
            </w:pPr>
            <w:r>
              <w:t xml:space="preserve">30-39 </w:t>
            </w:r>
          </w:p>
          <w:p w14:paraId="5A8014B0" w14:textId="77777777" w:rsidR="00F426F5" w:rsidRDefault="00107A16">
            <w:pPr>
              <w:spacing w:after="0" w:line="259" w:lineRule="auto"/>
              <w:ind w:left="111" w:right="0" w:firstLine="0"/>
              <w:jc w:val="left"/>
            </w:pPr>
            <w:r>
              <w:t xml:space="preserve"> </w:t>
            </w:r>
          </w:p>
        </w:tc>
        <w:tc>
          <w:tcPr>
            <w:tcW w:w="1556" w:type="dxa"/>
            <w:tcBorders>
              <w:top w:val="single" w:sz="2" w:space="0" w:color="000000"/>
              <w:left w:val="single" w:sz="2" w:space="0" w:color="000000"/>
              <w:bottom w:val="single" w:sz="2" w:space="0" w:color="000000"/>
              <w:right w:val="single" w:sz="2" w:space="0" w:color="000000"/>
            </w:tcBorders>
          </w:tcPr>
          <w:p w14:paraId="7EA69AEC" w14:textId="77777777" w:rsidR="00F426F5" w:rsidRDefault="00107A16">
            <w:pPr>
              <w:spacing w:after="0" w:line="259" w:lineRule="auto"/>
              <w:ind w:left="110" w:right="0" w:firstLine="0"/>
              <w:jc w:val="left"/>
            </w:pPr>
            <w:r>
              <w:t xml:space="preserve">10 </w:t>
            </w:r>
          </w:p>
        </w:tc>
        <w:tc>
          <w:tcPr>
            <w:tcW w:w="1213" w:type="dxa"/>
            <w:tcBorders>
              <w:top w:val="single" w:sz="2" w:space="0" w:color="000000"/>
              <w:left w:val="single" w:sz="2" w:space="0" w:color="000000"/>
              <w:bottom w:val="single" w:sz="2" w:space="0" w:color="000000"/>
              <w:right w:val="single" w:sz="2" w:space="0" w:color="000000"/>
            </w:tcBorders>
          </w:tcPr>
          <w:p w14:paraId="58923AA8" w14:textId="77777777" w:rsidR="00F426F5" w:rsidRDefault="00107A16">
            <w:pPr>
              <w:spacing w:after="0" w:line="259" w:lineRule="auto"/>
              <w:ind w:left="110" w:right="0" w:firstLine="0"/>
              <w:jc w:val="left"/>
            </w:pPr>
            <w:r>
              <w:t xml:space="preserve">8 </w:t>
            </w:r>
          </w:p>
        </w:tc>
        <w:tc>
          <w:tcPr>
            <w:tcW w:w="1107" w:type="dxa"/>
            <w:tcBorders>
              <w:top w:val="single" w:sz="2" w:space="0" w:color="000000"/>
              <w:left w:val="single" w:sz="2" w:space="0" w:color="000000"/>
              <w:bottom w:val="single" w:sz="2" w:space="0" w:color="000000"/>
              <w:right w:val="nil"/>
            </w:tcBorders>
          </w:tcPr>
          <w:p w14:paraId="7CE120A9" w14:textId="77777777" w:rsidR="00F426F5" w:rsidRDefault="00107A16">
            <w:pPr>
              <w:spacing w:after="0" w:line="259" w:lineRule="auto"/>
              <w:ind w:left="110" w:right="0" w:firstLine="0"/>
              <w:jc w:val="left"/>
            </w:pPr>
            <w:r>
              <w:t xml:space="preserve">24 </w:t>
            </w:r>
          </w:p>
        </w:tc>
        <w:tc>
          <w:tcPr>
            <w:tcW w:w="609" w:type="dxa"/>
            <w:tcBorders>
              <w:top w:val="single" w:sz="2" w:space="0" w:color="000000"/>
              <w:left w:val="nil"/>
              <w:bottom w:val="single" w:sz="2" w:space="0" w:color="000000"/>
              <w:right w:val="single" w:sz="2" w:space="0" w:color="000000"/>
            </w:tcBorders>
          </w:tcPr>
          <w:p w14:paraId="63AEE73B"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47E9BBBE" w14:textId="77777777" w:rsidR="00F426F5" w:rsidRDefault="00107A16">
            <w:pPr>
              <w:spacing w:after="0" w:line="259" w:lineRule="auto"/>
              <w:ind w:left="110" w:right="0" w:firstLine="0"/>
              <w:jc w:val="left"/>
            </w:pPr>
            <w:r>
              <w:t xml:space="preserve">10 </w:t>
            </w:r>
          </w:p>
        </w:tc>
        <w:tc>
          <w:tcPr>
            <w:tcW w:w="1678" w:type="dxa"/>
            <w:tcBorders>
              <w:top w:val="single" w:sz="2" w:space="0" w:color="000000"/>
              <w:left w:val="single" w:sz="2" w:space="0" w:color="000000"/>
              <w:bottom w:val="single" w:sz="2" w:space="0" w:color="000000"/>
              <w:right w:val="single" w:sz="2" w:space="0" w:color="000000"/>
            </w:tcBorders>
          </w:tcPr>
          <w:p w14:paraId="6CD444C8" w14:textId="77777777" w:rsidR="00F426F5" w:rsidRDefault="00107A16">
            <w:pPr>
              <w:spacing w:after="0" w:line="259" w:lineRule="auto"/>
              <w:ind w:left="110" w:right="0" w:firstLine="0"/>
              <w:jc w:val="left"/>
            </w:pPr>
            <w:r>
              <w:t xml:space="preserve">14 </w:t>
            </w:r>
          </w:p>
        </w:tc>
        <w:tc>
          <w:tcPr>
            <w:tcW w:w="1215" w:type="dxa"/>
            <w:tcBorders>
              <w:top w:val="single" w:sz="2" w:space="0" w:color="000000"/>
              <w:left w:val="single" w:sz="2" w:space="0" w:color="000000"/>
              <w:bottom w:val="single" w:sz="2" w:space="0" w:color="000000"/>
              <w:right w:val="single" w:sz="2" w:space="0" w:color="000000"/>
            </w:tcBorders>
          </w:tcPr>
          <w:p w14:paraId="265FA7EA" w14:textId="77777777" w:rsidR="00F426F5" w:rsidRDefault="00107A16">
            <w:pPr>
              <w:spacing w:after="0" w:line="259" w:lineRule="auto"/>
              <w:ind w:left="110" w:right="0" w:firstLine="0"/>
              <w:jc w:val="left"/>
            </w:pPr>
            <w:r>
              <w:t xml:space="preserve">66 </w:t>
            </w:r>
          </w:p>
        </w:tc>
      </w:tr>
      <w:tr w:rsidR="00F426F5" w14:paraId="55499F4B" w14:textId="77777777">
        <w:trPr>
          <w:trHeight w:val="225"/>
        </w:trPr>
        <w:tc>
          <w:tcPr>
            <w:tcW w:w="0" w:type="auto"/>
            <w:vMerge/>
            <w:tcBorders>
              <w:top w:val="nil"/>
              <w:left w:val="single" w:sz="2" w:space="0" w:color="000000"/>
              <w:bottom w:val="single" w:sz="2" w:space="0" w:color="000000"/>
              <w:right w:val="single" w:sz="2" w:space="0" w:color="000000"/>
            </w:tcBorders>
          </w:tcPr>
          <w:p w14:paraId="6F9144B1" w14:textId="77777777" w:rsidR="00F426F5" w:rsidRDefault="00F426F5">
            <w:pPr>
              <w:spacing w:after="160" w:line="259" w:lineRule="auto"/>
              <w:ind w:left="0" w:right="0" w:firstLine="0"/>
              <w:jc w:val="left"/>
            </w:pPr>
          </w:p>
        </w:tc>
        <w:tc>
          <w:tcPr>
            <w:tcW w:w="1556" w:type="dxa"/>
            <w:tcBorders>
              <w:top w:val="single" w:sz="2" w:space="0" w:color="000000"/>
              <w:left w:val="single" w:sz="2" w:space="0" w:color="000000"/>
              <w:bottom w:val="single" w:sz="2" w:space="0" w:color="000000"/>
              <w:right w:val="single" w:sz="2" w:space="0" w:color="000000"/>
            </w:tcBorders>
          </w:tcPr>
          <w:p w14:paraId="33053868" w14:textId="77777777" w:rsidR="00F426F5" w:rsidRDefault="00107A16">
            <w:pPr>
              <w:spacing w:after="0" w:line="259" w:lineRule="auto"/>
              <w:ind w:left="110" w:right="0" w:firstLine="0"/>
              <w:jc w:val="left"/>
            </w:pPr>
            <w:r>
              <w:t xml:space="preserve">15.2% </w:t>
            </w:r>
          </w:p>
        </w:tc>
        <w:tc>
          <w:tcPr>
            <w:tcW w:w="1213" w:type="dxa"/>
            <w:tcBorders>
              <w:top w:val="single" w:sz="2" w:space="0" w:color="000000"/>
              <w:left w:val="single" w:sz="2" w:space="0" w:color="000000"/>
              <w:bottom w:val="single" w:sz="2" w:space="0" w:color="000000"/>
              <w:right w:val="single" w:sz="2" w:space="0" w:color="000000"/>
            </w:tcBorders>
          </w:tcPr>
          <w:p w14:paraId="6A51BC3B" w14:textId="77777777" w:rsidR="00F426F5" w:rsidRDefault="00107A16">
            <w:pPr>
              <w:spacing w:after="0" w:line="259" w:lineRule="auto"/>
              <w:ind w:left="110" w:right="0" w:firstLine="0"/>
              <w:jc w:val="left"/>
            </w:pPr>
            <w:r>
              <w:t xml:space="preserve">12.1% </w:t>
            </w:r>
          </w:p>
        </w:tc>
        <w:tc>
          <w:tcPr>
            <w:tcW w:w="1107" w:type="dxa"/>
            <w:tcBorders>
              <w:top w:val="single" w:sz="2" w:space="0" w:color="000000"/>
              <w:left w:val="single" w:sz="2" w:space="0" w:color="000000"/>
              <w:bottom w:val="single" w:sz="2" w:space="0" w:color="000000"/>
              <w:right w:val="nil"/>
            </w:tcBorders>
          </w:tcPr>
          <w:p w14:paraId="5CAF0417" w14:textId="77777777" w:rsidR="00F426F5" w:rsidRDefault="00107A16">
            <w:pPr>
              <w:spacing w:after="0" w:line="259" w:lineRule="auto"/>
              <w:ind w:left="110" w:right="0" w:firstLine="0"/>
              <w:jc w:val="left"/>
            </w:pPr>
            <w:r>
              <w:t xml:space="preserve">36.4% </w:t>
            </w:r>
          </w:p>
        </w:tc>
        <w:tc>
          <w:tcPr>
            <w:tcW w:w="609" w:type="dxa"/>
            <w:tcBorders>
              <w:top w:val="single" w:sz="2" w:space="0" w:color="000000"/>
              <w:left w:val="nil"/>
              <w:bottom w:val="single" w:sz="2" w:space="0" w:color="000000"/>
              <w:right w:val="single" w:sz="2" w:space="0" w:color="000000"/>
            </w:tcBorders>
          </w:tcPr>
          <w:p w14:paraId="413CCC55"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5477BAE2" w14:textId="77777777" w:rsidR="00F426F5" w:rsidRDefault="00107A16">
            <w:pPr>
              <w:spacing w:after="0" w:line="259" w:lineRule="auto"/>
              <w:ind w:left="110" w:right="0" w:firstLine="0"/>
              <w:jc w:val="left"/>
            </w:pPr>
            <w:r>
              <w:t xml:space="preserve">15.2% </w:t>
            </w:r>
          </w:p>
        </w:tc>
        <w:tc>
          <w:tcPr>
            <w:tcW w:w="1678" w:type="dxa"/>
            <w:tcBorders>
              <w:top w:val="single" w:sz="2" w:space="0" w:color="000000"/>
              <w:left w:val="single" w:sz="2" w:space="0" w:color="000000"/>
              <w:bottom w:val="single" w:sz="2" w:space="0" w:color="000000"/>
              <w:right w:val="single" w:sz="2" w:space="0" w:color="000000"/>
            </w:tcBorders>
          </w:tcPr>
          <w:p w14:paraId="1049606C" w14:textId="77777777" w:rsidR="00F426F5" w:rsidRDefault="00107A16">
            <w:pPr>
              <w:spacing w:after="0" w:line="259" w:lineRule="auto"/>
              <w:ind w:left="110" w:right="0" w:firstLine="0"/>
              <w:jc w:val="left"/>
            </w:pPr>
            <w:r>
              <w:t xml:space="preserve">21.2% </w:t>
            </w:r>
          </w:p>
        </w:tc>
        <w:tc>
          <w:tcPr>
            <w:tcW w:w="1215" w:type="dxa"/>
            <w:tcBorders>
              <w:top w:val="single" w:sz="2" w:space="0" w:color="000000"/>
              <w:left w:val="single" w:sz="2" w:space="0" w:color="000000"/>
              <w:bottom w:val="single" w:sz="2" w:space="0" w:color="000000"/>
              <w:right w:val="single" w:sz="2" w:space="0" w:color="000000"/>
            </w:tcBorders>
          </w:tcPr>
          <w:p w14:paraId="6A04CD6C" w14:textId="77777777" w:rsidR="00F426F5" w:rsidRDefault="00107A16">
            <w:pPr>
              <w:spacing w:after="0" w:line="259" w:lineRule="auto"/>
              <w:ind w:left="110" w:right="0" w:firstLine="0"/>
              <w:jc w:val="left"/>
            </w:pPr>
            <w:r>
              <w:t xml:space="preserve">100 % </w:t>
            </w:r>
          </w:p>
        </w:tc>
      </w:tr>
      <w:tr w:rsidR="00F426F5" w14:paraId="1588B55C" w14:textId="77777777">
        <w:trPr>
          <w:trHeight w:val="225"/>
        </w:trPr>
        <w:tc>
          <w:tcPr>
            <w:tcW w:w="1825" w:type="dxa"/>
            <w:vMerge w:val="restart"/>
            <w:tcBorders>
              <w:top w:val="single" w:sz="2" w:space="0" w:color="000000"/>
              <w:left w:val="single" w:sz="2" w:space="0" w:color="000000"/>
              <w:bottom w:val="single" w:sz="2" w:space="0" w:color="000000"/>
              <w:right w:val="single" w:sz="2" w:space="0" w:color="000000"/>
            </w:tcBorders>
          </w:tcPr>
          <w:p w14:paraId="0470F224" w14:textId="77777777" w:rsidR="00F426F5" w:rsidRDefault="00107A16">
            <w:pPr>
              <w:spacing w:after="0" w:line="259" w:lineRule="auto"/>
              <w:ind w:left="111" w:right="0" w:firstLine="0"/>
              <w:jc w:val="left"/>
            </w:pPr>
            <w:r>
              <w:t xml:space="preserve">40-49 </w:t>
            </w:r>
          </w:p>
          <w:p w14:paraId="7C060626" w14:textId="77777777" w:rsidR="00F426F5" w:rsidRDefault="00107A16">
            <w:pPr>
              <w:spacing w:after="0" w:line="259" w:lineRule="auto"/>
              <w:ind w:left="111" w:right="0" w:firstLine="0"/>
              <w:jc w:val="left"/>
            </w:pPr>
            <w:r>
              <w:t xml:space="preserve"> </w:t>
            </w:r>
          </w:p>
        </w:tc>
        <w:tc>
          <w:tcPr>
            <w:tcW w:w="1556" w:type="dxa"/>
            <w:tcBorders>
              <w:top w:val="single" w:sz="2" w:space="0" w:color="000000"/>
              <w:left w:val="single" w:sz="2" w:space="0" w:color="000000"/>
              <w:bottom w:val="single" w:sz="2" w:space="0" w:color="000000"/>
              <w:right w:val="single" w:sz="2" w:space="0" w:color="000000"/>
            </w:tcBorders>
          </w:tcPr>
          <w:p w14:paraId="0E26CD0E" w14:textId="77777777" w:rsidR="00F426F5" w:rsidRDefault="00107A16">
            <w:pPr>
              <w:spacing w:after="0" w:line="259" w:lineRule="auto"/>
              <w:ind w:left="110" w:right="0" w:firstLine="0"/>
              <w:jc w:val="left"/>
            </w:pPr>
            <w:r>
              <w:t xml:space="preserve">2 </w:t>
            </w:r>
          </w:p>
        </w:tc>
        <w:tc>
          <w:tcPr>
            <w:tcW w:w="1213" w:type="dxa"/>
            <w:tcBorders>
              <w:top w:val="single" w:sz="2" w:space="0" w:color="000000"/>
              <w:left w:val="single" w:sz="2" w:space="0" w:color="000000"/>
              <w:bottom w:val="single" w:sz="2" w:space="0" w:color="000000"/>
              <w:right w:val="single" w:sz="2" w:space="0" w:color="000000"/>
            </w:tcBorders>
          </w:tcPr>
          <w:p w14:paraId="01953F46" w14:textId="77777777" w:rsidR="00F426F5" w:rsidRDefault="00107A16">
            <w:pPr>
              <w:spacing w:after="0" w:line="259" w:lineRule="auto"/>
              <w:ind w:left="110" w:right="0" w:firstLine="0"/>
              <w:jc w:val="left"/>
            </w:pPr>
            <w:r>
              <w:t xml:space="preserve">6 </w:t>
            </w:r>
          </w:p>
        </w:tc>
        <w:tc>
          <w:tcPr>
            <w:tcW w:w="1107" w:type="dxa"/>
            <w:tcBorders>
              <w:top w:val="single" w:sz="2" w:space="0" w:color="000000"/>
              <w:left w:val="single" w:sz="2" w:space="0" w:color="000000"/>
              <w:bottom w:val="single" w:sz="2" w:space="0" w:color="000000"/>
              <w:right w:val="nil"/>
            </w:tcBorders>
          </w:tcPr>
          <w:p w14:paraId="55A901D9" w14:textId="77777777" w:rsidR="00F426F5" w:rsidRDefault="00107A16">
            <w:pPr>
              <w:spacing w:after="0" w:line="259" w:lineRule="auto"/>
              <w:ind w:left="110" w:right="0" w:firstLine="0"/>
              <w:jc w:val="left"/>
            </w:pPr>
            <w:r>
              <w:t xml:space="preserve">12 </w:t>
            </w:r>
          </w:p>
        </w:tc>
        <w:tc>
          <w:tcPr>
            <w:tcW w:w="609" w:type="dxa"/>
            <w:tcBorders>
              <w:top w:val="single" w:sz="2" w:space="0" w:color="000000"/>
              <w:left w:val="nil"/>
              <w:bottom w:val="single" w:sz="2" w:space="0" w:color="000000"/>
              <w:right w:val="single" w:sz="2" w:space="0" w:color="000000"/>
            </w:tcBorders>
          </w:tcPr>
          <w:p w14:paraId="4FB8BC1F"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7D15D1D7" w14:textId="77777777" w:rsidR="00F426F5" w:rsidRDefault="00107A16">
            <w:pPr>
              <w:spacing w:after="0" w:line="259" w:lineRule="auto"/>
              <w:ind w:left="110" w:right="0" w:firstLine="0"/>
              <w:jc w:val="left"/>
            </w:pPr>
            <w:r>
              <w:t xml:space="preserve">6 </w:t>
            </w:r>
          </w:p>
        </w:tc>
        <w:tc>
          <w:tcPr>
            <w:tcW w:w="1678" w:type="dxa"/>
            <w:tcBorders>
              <w:top w:val="single" w:sz="2" w:space="0" w:color="000000"/>
              <w:left w:val="single" w:sz="2" w:space="0" w:color="000000"/>
              <w:bottom w:val="single" w:sz="2" w:space="0" w:color="000000"/>
              <w:right w:val="single" w:sz="2" w:space="0" w:color="000000"/>
            </w:tcBorders>
          </w:tcPr>
          <w:p w14:paraId="49202A7A" w14:textId="77777777" w:rsidR="00F426F5" w:rsidRDefault="00107A16">
            <w:pPr>
              <w:spacing w:after="0" w:line="259" w:lineRule="auto"/>
              <w:ind w:left="110" w:right="0" w:firstLine="0"/>
              <w:jc w:val="left"/>
            </w:pPr>
            <w:r>
              <w:t xml:space="preserve">0 </w:t>
            </w:r>
          </w:p>
        </w:tc>
        <w:tc>
          <w:tcPr>
            <w:tcW w:w="1215" w:type="dxa"/>
            <w:tcBorders>
              <w:top w:val="single" w:sz="2" w:space="0" w:color="000000"/>
              <w:left w:val="single" w:sz="2" w:space="0" w:color="000000"/>
              <w:bottom w:val="single" w:sz="2" w:space="0" w:color="000000"/>
              <w:right w:val="single" w:sz="2" w:space="0" w:color="000000"/>
            </w:tcBorders>
          </w:tcPr>
          <w:p w14:paraId="720A7072" w14:textId="77777777" w:rsidR="00F426F5" w:rsidRDefault="00107A16">
            <w:pPr>
              <w:spacing w:after="0" w:line="259" w:lineRule="auto"/>
              <w:ind w:left="110" w:right="0" w:firstLine="0"/>
              <w:jc w:val="left"/>
            </w:pPr>
            <w:r>
              <w:t xml:space="preserve">26 </w:t>
            </w:r>
          </w:p>
        </w:tc>
      </w:tr>
      <w:tr w:rsidR="00F426F5" w14:paraId="183C6B76" w14:textId="77777777">
        <w:trPr>
          <w:trHeight w:val="228"/>
        </w:trPr>
        <w:tc>
          <w:tcPr>
            <w:tcW w:w="0" w:type="auto"/>
            <w:vMerge/>
            <w:tcBorders>
              <w:top w:val="nil"/>
              <w:left w:val="single" w:sz="2" w:space="0" w:color="000000"/>
              <w:bottom w:val="single" w:sz="2" w:space="0" w:color="000000"/>
              <w:right w:val="single" w:sz="2" w:space="0" w:color="000000"/>
            </w:tcBorders>
          </w:tcPr>
          <w:p w14:paraId="38A24C49" w14:textId="77777777" w:rsidR="00F426F5" w:rsidRDefault="00F426F5">
            <w:pPr>
              <w:spacing w:after="160" w:line="259" w:lineRule="auto"/>
              <w:ind w:left="0" w:right="0" w:firstLine="0"/>
              <w:jc w:val="left"/>
            </w:pPr>
          </w:p>
        </w:tc>
        <w:tc>
          <w:tcPr>
            <w:tcW w:w="1556" w:type="dxa"/>
            <w:tcBorders>
              <w:top w:val="single" w:sz="2" w:space="0" w:color="000000"/>
              <w:left w:val="single" w:sz="2" w:space="0" w:color="000000"/>
              <w:bottom w:val="single" w:sz="2" w:space="0" w:color="000000"/>
              <w:right w:val="single" w:sz="2" w:space="0" w:color="000000"/>
            </w:tcBorders>
          </w:tcPr>
          <w:p w14:paraId="45555965" w14:textId="77777777" w:rsidR="00F426F5" w:rsidRDefault="00107A16">
            <w:pPr>
              <w:spacing w:after="0" w:line="259" w:lineRule="auto"/>
              <w:ind w:left="110" w:right="0" w:firstLine="0"/>
              <w:jc w:val="left"/>
            </w:pPr>
            <w:r>
              <w:t xml:space="preserve">7.7% </w:t>
            </w:r>
          </w:p>
        </w:tc>
        <w:tc>
          <w:tcPr>
            <w:tcW w:w="1213" w:type="dxa"/>
            <w:tcBorders>
              <w:top w:val="single" w:sz="2" w:space="0" w:color="000000"/>
              <w:left w:val="single" w:sz="2" w:space="0" w:color="000000"/>
              <w:bottom w:val="single" w:sz="2" w:space="0" w:color="000000"/>
              <w:right w:val="single" w:sz="2" w:space="0" w:color="000000"/>
            </w:tcBorders>
          </w:tcPr>
          <w:p w14:paraId="76535F77" w14:textId="77777777" w:rsidR="00F426F5" w:rsidRDefault="00107A16">
            <w:pPr>
              <w:spacing w:after="0" w:line="259" w:lineRule="auto"/>
              <w:ind w:left="110" w:right="0" w:firstLine="0"/>
              <w:jc w:val="left"/>
            </w:pPr>
            <w:r>
              <w:t xml:space="preserve">23.1% </w:t>
            </w:r>
          </w:p>
        </w:tc>
        <w:tc>
          <w:tcPr>
            <w:tcW w:w="1107" w:type="dxa"/>
            <w:tcBorders>
              <w:top w:val="single" w:sz="2" w:space="0" w:color="000000"/>
              <w:left w:val="single" w:sz="2" w:space="0" w:color="000000"/>
              <w:bottom w:val="single" w:sz="2" w:space="0" w:color="000000"/>
              <w:right w:val="nil"/>
            </w:tcBorders>
          </w:tcPr>
          <w:p w14:paraId="77824805" w14:textId="77777777" w:rsidR="00F426F5" w:rsidRDefault="00107A16">
            <w:pPr>
              <w:spacing w:after="0" w:line="259" w:lineRule="auto"/>
              <w:ind w:left="110" w:right="0" w:firstLine="0"/>
              <w:jc w:val="left"/>
            </w:pPr>
            <w:r>
              <w:t xml:space="preserve">46.2% </w:t>
            </w:r>
          </w:p>
        </w:tc>
        <w:tc>
          <w:tcPr>
            <w:tcW w:w="609" w:type="dxa"/>
            <w:tcBorders>
              <w:top w:val="single" w:sz="2" w:space="0" w:color="000000"/>
              <w:left w:val="nil"/>
              <w:bottom w:val="single" w:sz="2" w:space="0" w:color="000000"/>
              <w:right w:val="single" w:sz="2" w:space="0" w:color="000000"/>
            </w:tcBorders>
          </w:tcPr>
          <w:p w14:paraId="5C11E851"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360A590C" w14:textId="77777777" w:rsidR="00F426F5" w:rsidRDefault="00107A16">
            <w:pPr>
              <w:spacing w:after="0" w:line="259" w:lineRule="auto"/>
              <w:ind w:left="110" w:right="0" w:firstLine="0"/>
              <w:jc w:val="left"/>
            </w:pPr>
            <w:r>
              <w:t xml:space="preserve">23.1% </w:t>
            </w:r>
          </w:p>
        </w:tc>
        <w:tc>
          <w:tcPr>
            <w:tcW w:w="1678" w:type="dxa"/>
            <w:tcBorders>
              <w:top w:val="single" w:sz="2" w:space="0" w:color="000000"/>
              <w:left w:val="single" w:sz="2" w:space="0" w:color="000000"/>
              <w:bottom w:val="single" w:sz="2" w:space="0" w:color="000000"/>
              <w:right w:val="single" w:sz="2" w:space="0" w:color="000000"/>
            </w:tcBorders>
          </w:tcPr>
          <w:p w14:paraId="4606F13C" w14:textId="77777777" w:rsidR="00F426F5" w:rsidRDefault="00107A16">
            <w:pPr>
              <w:spacing w:after="0" w:line="259" w:lineRule="auto"/>
              <w:ind w:left="110" w:right="0" w:firstLine="0"/>
              <w:jc w:val="left"/>
            </w:pPr>
            <w:r>
              <w:t xml:space="preserve">0% </w:t>
            </w:r>
          </w:p>
        </w:tc>
        <w:tc>
          <w:tcPr>
            <w:tcW w:w="1215" w:type="dxa"/>
            <w:tcBorders>
              <w:top w:val="single" w:sz="2" w:space="0" w:color="000000"/>
              <w:left w:val="single" w:sz="2" w:space="0" w:color="000000"/>
              <w:bottom w:val="single" w:sz="2" w:space="0" w:color="000000"/>
              <w:right w:val="single" w:sz="2" w:space="0" w:color="000000"/>
            </w:tcBorders>
          </w:tcPr>
          <w:p w14:paraId="13615667" w14:textId="77777777" w:rsidR="00F426F5" w:rsidRDefault="00107A16">
            <w:pPr>
              <w:spacing w:after="0" w:line="259" w:lineRule="auto"/>
              <w:ind w:left="110" w:right="0" w:firstLine="0"/>
              <w:jc w:val="left"/>
            </w:pPr>
            <w:r>
              <w:t xml:space="preserve">100 % </w:t>
            </w:r>
          </w:p>
        </w:tc>
      </w:tr>
      <w:tr w:rsidR="00F426F5" w14:paraId="6AB80DBA" w14:textId="77777777">
        <w:trPr>
          <w:trHeight w:val="225"/>
        </w:trPr>
        <w:tc>
          <w:tcPr>
            <w:tcW w:w="1825" w:type="dxa"/>
            <w:vMerge w:val="restart"/>
            <w:tcBorders>
              <w:top w:val="single" w:sz="2" w:space="0" w:color="000000"/>
              <w:left w:val="single" w:sz="2" w:space="0" w:color="000000"/>
              <w:bottom w:val="single" w:sz="2" w:space="0" w:color="000000"/>
              <w:right w:val="single" w:sz="2" w:space="0" w:color="000000"/>
            </w:tcBorders>
          </w:tcPr>
          <w:p w14:paraId="60F350A0" w14:textId="77777777" w:rsidR="00F426F5" w:rsidRDefault="00107A16">
            <w:pPr>
              <w:spacing w:after="0" w:line="259" w:lineRule="auto"/>
              <w:ind w:left="111" w:right="0" w:firstLine="0"/>
              <w:jc w:val="left"/>
            </w:pPr>
            <w:r>
              <w:t xml:space="preserve">50-59 </w:t>
            </w:r>
          </w:p>
          <w:p w14:paraId="71690441" w14:textId="77777777" w:rsidR="00F426F5" w:rsidRDefault="00107A16">
            <w:pPr>
              <w:spacing w:after="0" w:line="259" w:lineRule="auto"/>
              <w:ind w:left="111" w:right="0" w:firstLine="0"/>
              <w:jc w:val="left"/>
            </w:pPr>
            <w:r>
              <w:t xml:space="preserve"> </w:t>
            </w:r>
          </w:p>
        </w:tc>
        <w:tc>
          <w:tcPr>
            <w:tcW w:w="1556" w:type="dxa"/>
            <w:tcBorders>
              <w:top w:val="single" w:sz="2" w:space="0" w:color="000000"/>
              <w:left w:val="single" w:sz="2" w:space="0" w:color="000000"/>
              <w:bottom w:val="single" w:sz="2" w:space="0" w:color="000000"/>
              <w:right w:val="single" w:sz="2" w:space="0" w:color="000000"/>
            </w:tcBorders>
          </w:tcPr>
          <w:p w14:paraId="64D534A9" w14:textId="77777777" w:rsidR="00F426F5" w:rsidRDefault="00107A16">
            <w:pPr>
              <w:spacing w:after="0" w:line="259" w:lineRule="auto"/>
              <w:ind w:left="110" w:right="0" w:firstLine="0"/>
              <w:jc w:val="left"/>
            </w:pPr>
            <w:r>
              <w:t xml:space="preserve">0 </w:t>
            </w:r>
          </w:p>
        </w:tc>
        <w:tc>
          <w:tcPr>
            <w:tcW w:w="1213" w:type="dxa"/>
            <w:tcBorders>
              <w:top w:val="single" w:sz="2" w:space="0" w:color="000000"/>
              <w:left w:val="single" w:sz="2" w:space="0" w:color="000000"/>
              <w:bottom w:val="single" w:sz="2" w:space="0" w:color="000000"/>
              <w:right w:val="single" w:sz="2" w:space="0" w:color="000000"/>
            </w:tcBorders>
          </w:tcPr>
          <w:p w14:paraId="62522BC2" w14:textId="77777777" w:rsidR="00F426F5" w:rsidRDefault="00107A16">
            <w:pPr>
              <w:spacing w:after="0" w:line="259" w:lineRule="auto"/>
              <w:ind w:left="110" w:right="0" w:firstLine="0"/>
              <w:jc w:val="left"/>
            </w:pPr>
            <w:r>
              <w:t xml:space="preserve">2 </w:t>
            </w:r>
          </w:p>
        </w:tc>
        <w:tc>
          <w:tcPr>
            <w:tcW w:w="1107" w:type="dxa"/>
            <w:tcBorders>
              <w:top w:val="single" w:sz="2" w:space="0" w:color="000000"/>
              <w:left w:val="single" w:sz="2" w:space="0" w:color="000000"/>
              <w:bottom w:val="single" w:sz="2" w:space="0" w:color="000000"/>
              <w:right w:val="nil"/>
            </w:tcBorders>
          </w:tcPr>
          <w:p w14:paraId="05658EB1" w14:textId="77777777" w:rsidR="00F426F5" w:rsidRDefault="00107A16">
            <w:pPr>
              <w:spacing w:after="0" w:line="259" w:lineRule="auto"/>
              <w:ind w:left="110" w:right="0" w:firstLine="0"/>
              <w:jc w:val="left"/>
            </w:pPr>
            <w:r>
              <w:t xml:space="preserve">4 </w:t>
            </w:r>
          </w:p>
        </w:tc>
        <w:tc>
          <w:tcPr>
            <w:tcW w:w="609" w:type="dxa"/>
            <w:tcBorders>
              <w:top w:val="single" w:sz="2" w:space="0" w:color="000000"/>
              <w:left w:val="nil"/>
              <w:bottom w:val="single" w:sz="2" w:space="0" w:color="000000"/>
              <w:right w:val="single" w:sz="2" w:space="0" w:color="000000"/>
            </w:tcBorders>
          </w:tcPr>
          <w:p w14:paraId="241FCE48"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7339598C" w14:textId="77777777" w:rsidR="00F426F5" w:rsidRDefault="00107A16">
            <w:pPr>
              <w:spacing w:after="0" w:line="259" w:lineRule="auto"/>
              <w:ind w:left="110" w:right="0" w:firstLine="0"/>
              <w:jc w:val="left"/>
            </w:pPr>
            <w:r>
              <w:t xml:space="preserve">4 </w:t>
            </w:r>
          </w:p>
        </w:tc>
        <w:tc>
          <w:tcPr>
            <w:tcW w:w="1678" w:type="dxa"/>
            <w:tcBorders>
              <w:top w:val="single" w:sz="2" w:space="0" w:color="000000"/>
              <w:left w:val="single" w:sz="2" w:space="0" w:color="000000"/>
              <w:bottom w:val="single" w:sz="2" w:space="0" w:color="000000"/>
              <w:right w:val="single" w:sz="2" w:space="0" w:color="000000"/>
            </w:tcBorders>
          </w:tcPr>
          <w:p w14:paraId="7A2D554E" w14:textId="77777777" w:rsidR="00F426F5" w:rsidRDefault="00107A16">
            <w:pPr>
              <w:spacing w:after="0" w:line="259" w:lineRule="auto"/>
              <w:ind w:left="110" w:right="0" w:firstLine="0"/>
              <w:jc w:val="left"/>
            </w:pPr>
            <w:r>
              <w:t xml:space="preserve">0 </w:t>
            </w:r>
          </w:p>
        </w:tc>
        <w:tc>
          <w:tcPr>
            <w:tcW w:w="1215" w:type="dxa"/>
            <w:tcBorders>
              <w:top w:val="single" w:sz="2" w:space="0" w:color="000000"/>
              <w:left w:val="single" w:sz="2" w:space="0" w:color="000000"/>
              <w:bottom w:val="single" w:sz="2" w:space="0" w:color="000000"/>
              <w:right w:val="single" w:sz="2" w:space="0" w:color="000000"/>
            </w:tcBorders>
          </w:tcPr>
          <w:p w14:paraId="382E7E82" w14:textId="77777777" w:rsidR="00F426F5" w:rsidRDefault="00107A16">
            <w:pPr>
              <w:spacing w:after="0" w:line="259" w:lineRule="auto"/>
              <w:ind w:left="110" w:right="0" w:firstLine="0"/>
              <w:jc w:val="left"/>
            </w:pPr>
            <w:r>
              <w:t xml:space="preserve">10 </w:t>
            </w:r>
          </w:p>
        </w:tc>
      </w:tr>
      <w:tr w:rsidR="00F426F5" w14:paraId="6ABC776D" w14:textId="77777777">
        <w:trPr>
          <w:trHeight w:val="225"/>
        </w:trPr>
        <w:tc>
          <w:tcPr>
            <w:tcW w:w="0" w:type="auto"/>
            <w:vMerge/>
            <w:tcBorders>
              <w:top w:val="nil"/>
              <w:left w:val="single" w:sz="2" w:space="0" w:color="000000"/>
              <w:bottom w:val="single" w:sz="2" w:space="0" w:color="000000"/>
              <w:right w:val="single" w:sz="2" w:space="0" w:color="000000"/>
            </w:tcBorders>
          </w:tcPr>
          <w:p w14:paraId="31F383DE" w14:textId="77777777" w:rsidR="00F426F5" w:rsidRDefault="00F426F5">
            <w:pPr>
              <w:spacing w:after="160" w:line="259" w:lineRule="auto"/>
              <w:ind w:left="0" w:right="0" w:firstLine="0"/>
              <w:jc w:val="left"/>
            </w:pPr>
          </w:p>
        </w:tc>
        <w:tc>
          <w:tcPr>
            <w:tcW w:w="1556" w:type="dxa"/>
            <w:tcBorders>
              <w:top w:val="single" w:sz="2" w:space="0" w:color="000000"/>
              <w:left w:val="single" w:sz="2" w:space="0" w:color="000000"/>
              <w:bottom w:val="single" w:sz="2" w:space="0" w:color="000000"/>
              <w:right w:val="single" w:sz="2" w:space="0" w:color="000000"/>
            </w:tcBorders>
          </w:tcPr>
          <w:p w14:paraId="6616B9AE" w14:textId="77777777" w:rsidR="00F426F5" w:rsidRDefault="00107A16">
            <w:pPr>
              <w:spacing w:after="0" w:line="259" w:lineRule="auto"/>
              <w:ind w:left="110" w:right="0" w:firstLine="0"/>
              <w:jc w:val="left"/>
            </w:pPr>
            <w:r>
              <w:t xml:space="preserve">0% </w:t>
            </w:r>
          </w:p>
        </w:tc>
        <w:tc>
          <w:tcPr>
            <w:tcW w:w="1213" w:type="dxa"/>
            <w:tcBorders>
              <w:top w:val="single" w:sz="2" w:space="0" w:color="000000"/>
              <w:left w:val="single" w:sz="2" w:space="0" w:color="000000"/>
              <w:bottom w:val="single" w:sz="2" w:space="0" w:color="000000"/>
              <w:right w:val="single" w:sz="2" w:space="0" w:color="000000"/>
            </w:tcBorders>
          </w:tcPr>
          <w:p w14:paraId="10DE46D8" w14:textId="77777777" w:rsidR="00F426F5" w:rsidRDefault="00107A16">
            <w:pPr>
              <w:spacing w:after="0" w:line="259" w:lineRule="auto"/>
              <w:ind w:left="110" w:right="0" w:firstLine="0"/>
              <w:jc w:val="left"/>
            </w:pPr>
            <w:r>
              <w:t xml:space="preserve">20.0% </w:t>
            </w:r>
          </w:p>
        </w:tc>
        <w:tc>
          <w:tcPr>
            <w:tcW w:w="1107" w:type="dxa"/>
            <w:tcBorders>
              <w:top w:val="single" w:sz="2" w:space="0" w:color="000000"/>
              <w:left w:val="single" w:sz="2" w:space="0" w:color="000000"/>
              <w:bottom w:val="single" w:sz="2" w:space="0" w:color="000000"/>
              <w:right w:val="nil"/>
            </w:tcBorders>
          </w:tcPr>
          <w:p w14:paraId="3A507EE5" w14:textId="77777777" w:rsidR="00F426F5" w:rsidRDefault="00107A16">
            <w:pPr>
              <w:spacing w:after="0" w:line="259" w:lineRule="auto"/>
              <w:ind w:left="110" w:right="0" w:firstLine="0"/>
              <w:jc w:val="left"/>
            </w:pPr>
            <w:r>
              <w:t xml:space="preserve">40.0% </w:t>
            </w:r>
          </w:p>
        </w:tc>
        <w:tc>
          <w:tcPr>
            <w:tcW w:w="609" w:type="dxa"/>
            <w:tcBorders>
              <w:top w:val="single" w:sz="2" w:space="0" w:color="000000"/>
              <w:left w:val="nil"/>
              <w:bottom w:val="single" w:sz="2" w:space="0" w:color="000000"/>
              <w:right w:val="single" w:sz="2" w:space="0" w:color="000000"/>
            </w:tcBorders>
          </w:tcPr>
          <w:p w14:paraId="3D20FA66"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3532E16A" w14:textId="77777777" w:rsidR="00F426F5" w:rsidRDefault="00107A16">
            <w:pPr>
              <w:spacing w:after="0" w:line="259" w:lineRule="auto"/>
              <w:ind w:left="110" w:right="0" w:firstLine="0"/>
              <w:jc w:val="left"/>
            </w:pPr>
            <w:r>
              <w:t xml:space="preserve">40.0% </w:t>
            </w:r>
          </w:p>
        </w:tc>
        <w:tc>
          <w:tcPr>
            <w:tcW w:w="1678" w:type="dxa"/>
            <w:tcBorders>
              <w:top w:val="single" w:sz="2" w:space="0" w:color="000000"/>
              <w:left w:val="single" w:sz="2" w:space="0" w:color="000000"/>
              <w:bottom w:val="single" w:sz="2" w:space="0" w:color="000000"/>
              <w:right w:val="single" w:sz="2" w:space="0" w:color="000000"/>
            </w:tcBorders>
          </w:tcPr>
          <w:p w14:paraId="7BFE687C" w14:textId="77777777" w:rsidR="00F426F5" w:rsidRDefault="00107A16">
            <w:pPr>
              <w:spacing w:after="0" w:line="259" w:lineRule="auto"/>
              <w:ind w:left="110" w:right="0" w:firstLine="0"/>
              <w:jc w:val="left"/>
            </w:pPr>
            <w:r>
              <w:t xml:space="preserve">0% </w:t>
            </w:r>
          </w:p>
        </w:tc>
        <w:tc>
          <w:tcPr>
            <w:tcW w:w="1215" w:type="dxa"/>
            <w:tcBorders>
              <w:top w:val="single" w:sz="2" w:space="0" w:color="000000"/>
              <w:left w:val="single" w:sz="2" w:space="0" w:color="000000"/>
              <w:bottom w:val="single" w:sz="2" w:space="0" w:color="000000"/>
              <w:right w:val="single" w:sz="2" w:space="0" w:color="000000"/>
            </w:tcBorders>
          </w:tcPr>
          <w:p w14:paraId="69FB5A1A" w14:textId="77777777" w:rsidR="00F426F5" w:rsidRDefault="00107A16">
            <w:pPr>
              <w:spacing w:after="0" w:line="259" w:lineRule="auto"/>
              <w:ind w:left="110" w:right="0" w:firstLine="0"/>
              <w:jc w:val="left"/>
            </w:pPr>
            <w:r>
              <w:t xml:space="preserve">100 % </w:t>
            </w:r>
          </w:p>
        </w:tc>
      </w:tr>
      <w:tr w:rsidR="00F426F5" w14:paraId="4CA6D230" w14:textId="77777777">
        <w:trPr>
          <w:trHeight w:val="225"/>
        </w:trPr>
        <w:tc>
          <w:tcPr>
            <w:tcW w:w="1825" w:type="dxa"/>
            <w:vMerge w:val="restart"/>
            <w:tcBorders>
              <w:top w:val="single" w:sz="2" w:space="0" w:color="000000"/>
              <w:left w:val="single" w:sz="2" w:space="0" w:color="000000"/>
              <w:bottom w:val="single" w:sz="2" w:space="0" w:color="000000"/>
              <w:right w:val="single" w:sz="2" w:space="0" w:color="000000"/>
            </w:tcBorders>
          </w:tcPr>
          <w:p w14:paraId="5B3E8496" w14:textId="77777777" w:rsidR="00F426F5" w:rsidRDefault="00107A16">
            <w:pPr>
              <w:spacing w:after="0" w:line="259" w:lineRule="auto"/>
              <w:ind w:left="111" w:right="0" w:firstLine="0"/>
              <w:jc w:val="left"/>
            </w:pPr>
            <w:r>
              <w:t xml:space="preserve">60 and  </w:t>
            </w:r>
          </w:p>
          <w:p w14:paraId="08714F3A" w14:textId="77777777" w:rsidR="00F426F5" w:rsidRDefault="00107A16">
            <w:pPr>
              <w:spacing w:after="0" w:line="259" w:lineRule="auto"/>
              <w:ind w:left="111" w:right="0" w:firstLine="0"/>
              <w:jc w:val="left"/>
            </w:pPr>
            <w:r>
              <w:t xml:space="preserve">Above  </w:t>
            </w:r>
          </w:p>
        </w:tc>
        <w:tc>
          <w:tcPr>
            <w:tcW w:w="1556" w:type="dxa"/>
            <w:tcBorders>
              <w:top w:val="single" w:sz="2" w:space="0" w:color="000000"/>
              <w:left w:val="single" w:sz="2" w:space="0" w:color="000000"/>
              <w:bottom w:val="single" w:sz="2" w:space="0" w:color="000000"/>
              <w:right w:val="single" w:sz="2" w:space="0" w:color="000000"/>
            </w:tcBorders>
          </w:tcPr>
          <w:p w14:paraId="7DF92AA6" w14:textId="77777777" w:rsidR="00F426F5" w:rsidRDefault="00107A16">
            <w:pPr>
              <w:spacing w:after="0" w:line="259" w:lineRule="auto"/>
              <w:ind w:left="110" w:right="0" w:firstLine="0"/>
              <w:jc w:val="left"/>
            </w:pPr>
            <w:r>
              <w:t xml:space="preserve">0 </w:t>
            </w:r>
          </w:p>
        </w:tc>
        <w:tc>
          <w:tcPr>
            <w:tcW w:w="1213" w:type="dxa"/>
            <w:tcBorders>
              <w:top w:val="single" w:sz="2" w:space="0" w:color="000000"/>
              <w:left w:val="single" w:sz="2" w:space="0" w:color="000000"/>
              <w:bottom w:val="single" w:sz="2" w:space="0" w:color="000000"/>
              <w:right w:val="single" w:sz="2" w:space="0" w:color="000000"/>
            </w:tcBorders>
          </w:tcPr>
          <w:p w14:paraId="5AE6268D" w14:textId="77777777" w:rsidR="00F426F5" w:rsidRDefault="00107A16">
            <w:pPr>
              <w:spacing w:after="0" w:line="259" w:lineRule="auto"/>
              <w:ind w:left="110" w:right="0" w:firstLine="0"/>
              <w:jc w:val="left"/>
            </w:pPr>
            <w:r>
              <w:t xml:space="preserve">2 </w:t>
            </w:r>
          </w:p>
        </w:tc>
        <w:tc>
          <w:tcPr>
            <w:tcW w:w="1107" w:type="dxa"/>
            <w:tcBorders>
              <w:top w:val="single" w:sz="2" w:space="0" w:color="000000"/>
              <w:left w:val="single" w:sz="2" w:space="0" w:color="000000"/>
              <w:bottom w:val="single" w:sz="2" w:space="0" w:color="000000"/>
              <w:right w:val="nil"/>
            </w:tcBorders>
          </w:tcPr>
          <w:p w14:paraId="4A61DFFD" w14:textId="77777777" w:rsidR="00F426F5" w:rsidRDefault="00107A16">
            <w:pPr>
              <w:spacing w:after="0" w:line="259" w:lineRule="auto"/>
              <w:ind w:left="110" w:right="0" w:firstLine="0"/>
              <w:jc w:val="left"/>
            </w:pPr>
            <w:r>
              <w:t xml:space="preserve">0 </w:t>
            </w:r>
          </w:p>
        </w:tc>
        <w:tc>
          <w:tcPr>
            <w:tcW w:w="609" w:type="dxa"/>
            <w:tcBorders>
              <w:top w:val="single" w:sz="2" w:space="0" w:color="000000"/>
              <w:left w:val="nil"/>
              <w:bottom w:val="single" w:sz="2" w:space="0" w:color="000000"/>
              <w:right w:val="single" w:sz="2" w:space="0" w:color="000000"/>
            </w:tcBorders>
          </w:tcPr>
          <w:p w14:paraId="27DAD4EA"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1126CCFC" w14:textId="77777777" w:rsidR="00F426F5" w:rsidRDefault="00107A16">
            <w:pPr>
              <w:spacing w:after="0" w:line="259" w:lineRule="auto"/>
              <w:ind w:left="110" w:right="0" w:firstLine="0"/>
              <w:jc w:val="left"/>
            </w:pPr>
            <w:r>
              <w:t xml:space="preserve">0 </w:t>
            </w:r>
          </w:p>
        </w:tc>
        <w:tc>
          <w:tcPr>
            <w:tcW w:w="1678" w:type="dxa"/>
            <w:tcBorders>
              <w:top w:val="single" w:sz="2" w:space="0" w:color="000000"/>
              <w:left w:val="single" w:sz="2" w:space="0" w:color="000000"/>
              <w:bottom w:val="single" w:sz="2" w:space="0" w:color="000000"/>
              <w:right w:val="single" w:sz="2" w:space="0" w:color="000000"/>
            </w:tcBorders>
          </w:tcPr>
          <w:p w14:paraId="189286F6" w14:textId="77777777" w:rsidR="00F426F5" w:rsidRDefault="00107A16">
            <w:pPr>
              <w:spacing w:after="0" w:line="259" w:lineRule="auto"/>
              <w:ind w:left="110" w:right="0" w:firstLine="0"/>
              <w:jc w:val="left"/>
            </w:pPr>
            <w:r>
              <w:t xml:space="preserve">2 </w:t>
            </w:r>
          </w:p>
        </w:tc>
        <w:tc>
          <w:tcPr>
            <w:tcW w:w="1215" w:type="dxa"/>
            <w:tcBorders>
              <w:top w:val="single" w:sz="2" w:space="0" w:color="000000"/>
              <w:left w:val="single" w:sz="2" w:space="0" w:color="000000"/>
              <w:bottom w:val="single" w:sz="2" w:space="0" w:color="000000"/>
              <w:right w:val="single" w:sz="2" w:space="0" w:color="000000"/>
            </w:tcBorders>
          </w:tcPr>
          <w:p w14:paraId="485053AC" w14:textId="77777777" w:rsidR="00F426F5" w:rsidRDefault="00107A16">
            <w:pPr>
              <w:spacing w:after="0" w:line="259" w:lineRule="auto"/>
              <w:ind w:left="110" w:right="0" w:firstLine="0"/>
              <w:jc w:val="left"/>
            </w:pPr>
            <w:r>
              <w:t xml:space="preserve">4 </w:t>
            </w:r>
          </w:p>
        </w:tc>
      </w:tr>
      <w:tr w:rsidR="00F426F5" w14:paraId="439D0F8C" w14:textId="77777777">
        <w:trPr>
          <w:trHeight w:val="228"/>
        </w:trPr>
        <w:tc>
          <w:tcPr>
            <w:tcW w:w="0" w:type="auto"/>
            <w:vMerge/>
            <w:tcBorders>
              <w:top w:val="nil"/>
              <w:left w:val="single" w:sz="2" w:space="0" w:color="000000"/>
              <w:bottom w:val="single" w:sz="2" w:space="0" w:color="000000"/>
              <w:right w:val="single" w:sz="2" w:space="0" w:color="000000"/>
            </w:tcBorders>
          </w:tcPr>
          <w:p w14:paraId="36DA5A13" w14:textId="77777777" w:rsidR="00F426F5" w:rsidRDefault="00F426F5">
            <w:pPr>
              <w:spacing w:after="160" w:line="259" w:lineRule="auto"/>
              <w:ind w:left="0" w:right="0" w:firstLine="0"/>
              <w:jc w:val="left"/>
            </w:pPr>
          </w:p>
        </w:tc>
        <w:tc>
          <w:tcPr>
            <w:tcW w:w="1556" w:type="dxa"/>
            <w:tcBorders>
              <w:top w:val="single" w:sz="2" w:space="0" w:color="000000"/>
              <w:left w:val="single" w:sz="2" w:space="0" w:color="000000"/>
              <w:bottom w:val="single" w:sz="2" w:space="0" w:color="000000"/>
              <w:right w:val="single" w:sz="2" w:space="0" w:color="000000"/>
            </w:tcBorders>
          </w:tcPr>
          <w:p w14:paraId="71BE4E2F" w14:textId="77777777" w:rsidR="00F426F5" w:rsidRDefault="00107A16">
            <w:pPr>
              <w:spacing w:after="0" w:line="259" w:lineRule="auto"/>
              <w:ind w:left="110" w:right="0" w:firstLine="0"/>
              <w:jc w:val="left"/>
            </w:pPr>
            <w:r>
              <w:t xml:space="preserve">0% </w:t>
            </w:r>
          </w:p>
        </w:tc>
        <w:tc>
          <w:tcPr>
            <w:tcW w:w="1213" w:type="dxa"/>
            <w:tcBorders>
              <w:top w:val="single" w:sz="2" w:space="0" w:color="000000"/>
              <w:left w:val="single" w:sz="2" w:space="0" w:color="000000"/>
              <w:bottom w:val="single" w:sz="2" w:space="0" w:color="000000"/>
              <w:right w:val="single" w:sz="2" w:space="0" w:color="000000"/>
            </w:tcBorders>
          </w:tcPr>
          <w:p w14:paraId="2CCA65A0" w14:textId="77777777" w:rsidR="00F426F5" w:rsidRDefault="00107A16">
            <w:pPr>
              <w:spacing w:after="0" w:line="259" w:lineRule="auto"/>
              <w:ind w:left="110" w:right="0" w:firstLine="0"/>
              <w:jc w:val="left"/>
            </w:pPr>
            <w:r>
              <w:t xml:space="preserve">50% </w:t>
            </w:r>
          </w:p>
        </w:tc>
        <w:tc>
          <w:tcPr>
            <w:tcW w:w="1107" w:type="dxa"/>
            <w:tcBorders>
              <w:top w:val="single" w:sz="2" w:space="0" w:color="000000"/>
              <w:left w:val="single" w:sz="2" w:space="0" w:color="000000"/>
              <w:bottom w:val="single" w:sz="2" w:space="0" w:color="000000"/>
              <w:right w:val="nil"/>
            </w:tcBorders>
          </w:tcPr>
          <w:p w14:paraId="6BA96B09" w14:textId="77777777" w:rsidR="00F426F5" w:rsidRDefault="00107A16">
            <w:pPr>
              <w:spacing w:after="0" w:line="259" w:lineRule="auto"/>
              <w:ind w:left="110" w:right="0" w:firstLine="0"/>
              <w:jc w:val="left"/>
            </w:pPr>
            <w:r>
              <w:t xml:space="preserve">0% </w:t>
            </w:r>
          </w:p>
        </w:tc>
        <w:tc>
          <w:tcPr>
            <w:tcW w:w="609" w:type="dxa"/>
            <w:tcBorders>
              <w:top w:val="single" w:sz="2" w:space="0" w:color="000000"/>
              <w:left w:val="nil"/>
              <w:bottom w:val="single" w:sz="2" w:space="0" w:color="000000"/>
              <w:right w:val="single" w:sz="2" w:space="0" w:color="000000"/>
            </w:tcBorders>
          </w:tcPr>
          <w:p w14:paraId="5D7C3626"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01362FA4" w14:textId="77777777" w:rsidR="00F426F5" w:rsidRDefault="00107A16">
            <w:pPr>
              <w:spacing w:after="0" w:line="259" w:lineRule="auto"/>
              <w:ind w:left="110" w:right="0" w:firstLine="0"/>
              <w:jc w:val="left"/>
            </w:pPr>
            <w:r>
              <w:t xml:space="preserve">0% </w:t>
            </w:r>
          </w:p>
        </w:tc>
        <w:tc>
          <w:tcPr>
            <w:tcW w:w="1678" w:type="dxa"/>
            <w:tcBorders>
              <w:top w:val="single" w:sz="2" w:space="0" w:color="000000"/>
              <w:left w:val="single" w:sz="2" w:space="0" w:color="000000"/>
              <w:bottom w:val="single" w:sz="2" w:space="0" w:color="000000"/>
              <w:right w:val="single" w:sz="2" w:space="0" w:color="000000"/>
            </w:tcBorders>
          </w:tcPr>
          <w:p w14:paraId="16CE6645" w14:textId="77777777" w:rsidR="00F426F5" w:rsidRDefault="00107A16">
            <w:pPr>
              <w:spacing w:after="0" w:line="259" w:lineRule="auto"/>
              <w:ind w:left="110" w:right="0" w:firstLine="0"/>
              <w:jc w:val="left"/>
            </w:pPr>
            <w:r>
              <w:t xml:space="preserve">50% </w:t>
            </w:r>
          </w:p>
        </w:tc>
        <w:tc>
          <w:tcPr>
            <w:tcW w:w="1215" w:type="dxa"/>
            <w:tcBorders>
              <w:top w:val="single" w:sz="2" w:space="0" w:color="000000"/>
              <w:left w:val="single" w:sz="2" w:space="0" w:color="000000"/>
              <w:bottom w:val="single" w:sz="2" w:space="0" w:color="000000"/>
              <w:right w:val="single" w:sz="2" w:space="0" w:color="000000"/>
            </w:tcBorders>
          </w:tcPr>
          <w:p w14:paraId="073627AF" w14:textId="77777777" w:rsidR="00F426F5" w:rsidRDefault="00107A16">
            <w:pPr>
              <w:spacing w:after="0" w:line="259" w:lineRule="auto"/>
              <w:ind w:left="110" w:right="0" w:firstLine="0"/>
              <w:jc w:val="left"/>
            </w:pPr>
            <w:r>
              <w:t xml:space="preserve">100 % </w:t>
            </w:r>
          </w:p>
        </w:tc>
      </w:tr>
      <w:tr w:rsidR="00F426F5" w14:paraId="2EFE7987" w14:textId="77777777">
        <w:trPr>
          <w:trHeight w:val="225"/>
        </w:trPr>
        <w:tc>
          <w:tcPr>
            <w:tcW w:w="1825" w:type="dxa"/>
            <w:vMerge w:val="restart"/>
            <w:tcBorders>
              <w:top w:val="single" w:sz="2" w:space="0" w:color="000000"/>
              <w:left w:val="single" w:sz="2" w:space="0" w:color="000000"/>
              <w:bottom w:val="single" w:sz="2" w:space="0" w:color="000000"/>
              <w:right w:val="single" w:sz="2" w:space="0" w:color="000000"/>
            </w:tcBorders>
          </w:tcPr>
          <w:p w14:paraId="7B6A3B12" w14:textId="77777777" w:rsidR="00F426F5" w:rsidRDefault="00107A16">
            <w:pPr>
              <w:spacing w:after="0" w:line="259" w:lineRule="auto"/>
              <w:ind w:left="111" w:right="0" w:firstLine="0"/>
              <w:jc w:val="left"/>
            </w:pPr>
            <w:r>
              <w:t xml:space="preserve">total </w:t>
            </w:r>
          </w:p>
        </w:tc>
        <w:tc>
          <w:tcPr>
            <w:tcW w:w="1556" w:type="dxa"/>
            <w:tcBorders>
              <w:top w:val="single" w:sz="2" w:space="0" w:color="000000"/>
              <w:left w:val="single" w:sz="2" w:space="0" w:color="000000"/>
              <w:bottom w:val="single" w:sz="2" w:space="0" w:color="000000"/>
              <w:right w:val="single" w:sz="2" w:space="0" w:color="000000"/>
            </w:tcBorders>
          </w:tcPr>
          <w:p w14:paraId="35691587" w14:textId="77777777" w:rsidR="00F426F5" w:rsidRDefault="00107A16">
            <w:pPr>
              <w:spacing w:after="0" w:line="259" w:lineRule="auto"/>
              <w:ind w:left="110" w:right="0" w:firstLine="0"/>
              <w:jc w:val="left"/>
            </w:pPr>
            <w:r>
              <w:t xml:space="preserve">26 </w:t>
            </w:r>
          </w:p>
        </w:tc>
        <w:tc>
          <w:tcPr>
            <w:tcW w:w="1213" w:type="dxa"/>
            <w:tcBorders>
              <w:top w:val="single" w:sz="2" w:space="0" w:color="000000"/>
              <w:left w:val="single" w:sz="2" w:space="0" w:color="000000"/>
              <w:bottom w:val="single" w:sz="2" w:space="0" w:color="000000"/>
              <w:right w:val="single" w:sz="2" w:space="0" w:color="000000"/>
            </w:tcBorders>
          </w:tcPr>
          <w:p w14:paraId="1B6BBCC7" w14:textId="77777777" w:rsidR="00F426F5" w:rsidRDefault="00107A16">
            <w:pPr>
              <w:spacing w:after="0" w:line="259" w:lineRule="auto"/>
              <w:ind w:left="110" w:right="0" w:firstLine="0"/>
              <w:jc w:val="left"/>
            </w:pPr>
            <w:r>
              <w:t xml:space="preserve">40 </w:t>
            </w:r>
          </w:p>
        </w:tc>
        <w:tc>
          <w:tcPr>
            <w:tcW w:w="1107" w:type="dxa"/>
            <w:tcBorders>
              <w:top w:val="single" w:sz="2" w:space="0" w:color="000000"/>
              <w:left w:val="single" w:sz="2" w:space="0" w:color="000000"/>
              <w:bottom w:val="single" w:sz="2" w:space="0" w:color="000000"/>
              <w:right w:val="nil"/>
            </w:tcBorders>
          </w:tcPr>
          <w:p w14:paraId="0F35E4E1" w14:textId="77777777" w:rsidR="00F426F5" w:rsidRDefault="00107A16">
            <w:pPr>
              <w:spacing w:after="0" w:line="259" w:lineRule="auto"/>
              <w:ind w:left="110" w:right="0" w:firstLine="0"/>
              <w:jc w:val="left"/>
            </w:pPr>
            <w:r>
              <w:t xml:space="preserve">74 </w:t>
            </w:r>
          </w:p>
        </w:tc>
        <w:tc>
          <w:tcPr>
            <w:tcW w:w="609" w:type="dxa"/>
            <w:tcBorders>
              <w:top w:val="single" w:sz="2" w:space="0" w:color="000000"/>
              <w:left w:val="nil"/>
              <w:bottom w:val="single" w:sz="2" w:space="0" w:color="000000"/>
              <w:right w:val="single" w:sz="2" w:space="0" w:color="000000"/>
            </w:tcBorders>
          </w:tcPr>
          <w:p w14:paraId="219A4343"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36132BAB" w14:textId="77777777" w:rsidR="00F426F5" w:rsidRDefault="00107A16">
            <w:pPr>
              <w:spacing w:after="0" w:line="259" w:lineRule="auto"/>
              <w:ind w:left="110" w:right="0" w:firstLine="0"/>
              <w:jc w:val="left"/>
            </w:pPr>
            <w:r>
              <w:t xml:space="preserve">32 </w:t>
            </w:r>
          </w:p>
        </w:tc>
        <w:tc>
          <w:tcPr>
            <w:tcW w:w="1678" w:type="dxa"/>
            <w:tcBorders>
              <w:top w:val="single" w:sz="2" w:space="0" w:color="000000"/>
              <w:left w:val="single" w:sz="2" w:space="0" w:color="000000"/>
              <w:bottom w:val="single" w:sz="2" w:space="0" w:color="000000"/>
              <w:right w:val="single" w:sz="2" w:space="0" w:color="000000"/>
            </w:tcBorders>
          </w:tcPr>
          <w:p w14:paraId="187F2028" w14:textId="77777777" w:rsidR="00F426F5" w:rsidRDefault="00107A16">
            <w:pPr>
              <w:spacing w:after="0" w:line="259" w:lineRule="auto"/>
              <w:ind w:left="110" w:right="0" w:firstLine="0"/>
              <w:jc w:val="left"/>
            </w:pPr>
            <w:r>
              <w:t xml:space="preserve">28 </w:t>
            </w:r>
          </w:p>
        </w:tc>
        <w:tc>
          <w:tcPr>
            <w:tcW w:w="1215" w:type="dxa"/>
            <w:tcBorders>
              <w:top w:val="single" w:sz="2" w:space="0" w:color="000000"/>
              <w:left w:val="single" w:sz="2" w:space="0" w:color="000000"/>
              <w:bottom w:val="single" w:sz="2" w:space="0" w:color="000000"/>
              <w:right w:val="single" w:sz="2" w:space="0" w:color="000000"/>
            </w:tcBorders>
          </w:tcPr>
          <w:p w14:paraId="60015A9F" w14:textId="77777777" w:rsidR="00F426F5" w:rsidRDefault="00107A16">
            <w:pPr>
              <w:spacing w:after="0" w:line="259" w:lineRule="auto"/>
              <w:ind w:left="110" w:right="0" w:firstLine="0"/>
              <w:jc w:val="left"/>
            </w:pPr>
            <w:r>
              <w:t xml:space="preserve">200 </w:t>
            </w:r>
          </w:p>
        </w:tc>
      </w:tr>
      <w:tr w:rsidR="00F426F5" w14:paraId="44E98E76" w14:textId="77777777">
        <w:trPr>
          <w:trHeight w:val="228"/>
        </w:trPr>
        <w:tc>
          <w:tcPr>
            <w:tcW w:w="0" w:type="auto"/>
            <w:vMerge/>
            <w:tcBorders>
              <w:top w:val="nil"/>
              <w:left w:val="single" w:sz="2" w:space="0" w:color="000000"/>
              <w:bottom w:val="single" w:sz="2" w:space="0" w:color="000000"/>
              <w:right w:val="single" w:sz="2" w:space="0" w:color="000000"/>
            </w:tcBorders>
          </w:tcPr>
          <w:p w14:paraId="7388FBDE" w14:textId="77777777" w:rsidR="00F426F5" w:rsidRDefault="00F426F5">
            <w:pPr>
              <w:spacing w:after="160" w:line="259" w:lineRule="auto"/>
              <w:ind w:left="0" w:right="0" w:firstLine="0"/>
              <w:jc w:val="left"/>
            </w:pPr>
          </w:p>
        </w:tc>
        <w:tc>
          <w:tcPr>
            <w:tcW w:w="1556" w:type="dxa"/>
            <w:tcBorders>
              <w:top w:val="single" w:sz="2" w:space="0" w:color="000000"/>
              <w:left w:val="single" w:sz="2" w:space="0" w:color="000000"/>
              <w:bottom w:val="single" w:sz="2" w:space="0" w:color="000000"/>
              <w:right w:val="single" w:sz="2" w:space="0" w:color="000000"/>
            </w:tcBorders>
          </w:tcPr>
          <w:p w14:paraId="69336CF5" w14:textId="77777777" w:rsidR="00F426F5" w:rsidRDefault="00107A16">
            <w:pPr>
              <w:spacing w:after="0" w:line="259" w:lineRule="auto"/>
              <w:ind w:left="110" w:right="0" w:firstLine="0"/>
              <w:jc w:val="left"/>
            </w:pPr>
            <w:r>
              <w:t xml:space="preserve">13.0% </w:t>
            </w:r>
          </w:p>
        </w:tc>
        <w:tc>
          <w:tcPr>
            <w:tcW w:w="1213" w:type="dxa"/>
            <w:tcBorders>
              <w:top w:val="single" w:sz="2" w:space="0" w:color="000000"/>
              <w:left w:val="single" w:sz="2" w:space="0" w:color="000000"/>
              <w:bottom w:val="single" w:sz="2" w:space="0" w:color="000000"/>
              <w:right w:val="single" w:sz="2" w:space="0" w:color="000000"/>
            </w:tcBorders>
          </w:tcPr>
          <w:p w14:paraId="74E7CFD6" w14:textId="77777777" w:rsidR="00F426F5" w:rsidRDefault="00107A16">
            <w:pPr>
              <w:spacing w:after="0" w:line="259" w:lineRule="auto"/>
              <w:ind w:left="110" w:right="0" w:firstLine="0"/>
              <w:jc w:val="left"/>
            </w:pPr>
            <w:r>
              <w:t xml:space="preserve">20.0% </w:t>
            </w:r>
          </w:p>
        </w:tc>
        <w:tc>
          <w:tcPr>
            <w:tcW w:w="1107" w:type="dxa"/>
            <w:tcBorders>
              <w:top w:val="single" w:sz="2" w:space="0" w:color="000000"/>
              <w:left w:val="single" w:sz="2" w:space="0" w:color="000000"/>
              <w:bottom w:val="single" w:sz="2" w:space="0" w:color="000000"/>
              <w:right w:val="nil"/>
            </w:tcBorders>
          </w:tcPr>
          <w:p w14:paraId="7C1D46F7" w14:textId="77777777" w:rsidR="00F426F5" w:rsidRDefault="00107A16">
            <w:pPr>
              <w:spacing w:after="0" w:line="259" w:lineRule="auto"/>
              <w:ind w:left="110" w:right="0" w:firstLine="0"/>
              <w:jc w:val="left"/>
            </w:pPr>
            <w:r>
              <w:t xml:space="preserve">37.0% </w:t>
            </w:r>
          </w:p>
        </w:tc>
        <w:tc>
          <w:tcPr>
            <w:tcW w:w="609" w:type="dxa"/>
            <w:tcBorders>
              <w:top w:val="single" w:sz="2" w:space="0" w:color="000000"/>
              <w:left w:val="nil"/>
              <w:bottom w:val="single" w:sz="2" w:space="0" w:color="000000"/>
              <w:right w:val="single" w:sz="2" w:space="0" w:color="000000"/>
            </w:tcBorders>
          </w:tcPr>
          <w:p w14:paraId="0A38663F" w14:textId="77777777" w:rsidR="00F426F5" w:rsidRDefault="00F426F5">
            <w:pPr>
              <w:spacing w:after="160" w:line="259" w:lineRule="auto"/>
              <w:ind w:left="0" w:right="0" w:firstLine="0"/>
              <w:jc w:val="left"/>
            </w:pPr>
          </w:p>
        </w:tc>
        <w:tc>
          <w:tcPr>
            <w:tcW w:w="1210" w:type="dxa"/>
            <w:tcBorders>
              <w:top w:val="single" w:sz="2" w:space="0" w:color="000000"/>
              <w:left w:val="single" w:sz="2" w:space="0" w:color="000000"/>
              <w:bottom w:val="single" w:sz="2" w:space="0" w:color="000000"/>
              <w:right w:val="single" w:sz="2" w:space="0" w:color="000000"/>
            </w:tcBorders>
          </w:tcPr>
          <w:p w14:paraId="30B743BF" w14:textId="77777777" w:rsidR="00F426F5" w:rsidRDefault="00107A16">
            <w:pPr>
              <w:spacing w:after="0" w:line="259" w:lineRule="auto"/>
              <w:ind w:left="110" w:right="0" w:firstLine="0"/>
              <w:jc w:val="left"/>
            </w:pPr>
            <w:r>
              <w:t xml:space="preserve">16.0% </w:t>
            </w:r>
          </w:p>
        </w:tc>
        <w:tc>
          <w:tcPr>
            <w:tcW w:w="1678" w:type="dxa"/>
            <w:tcBorders>
              <w:top w:val="single" w:sz="2" w:space="0" w:color="000000"/>
              <w:left w:val="single" w:sz="2" w:space="0" w:color="000000"/>
              <w:bottom w:val="single" w:sz="2" w:space="0" w:color="000000"/>
              <w:right w:val="single" w:sz="2" w:space="0" w:color="000000"/>
            </w:tcBorders>
          </w:tcPr>
          <w:p w14:paraId="01AECD75" w14:textId="77777777" w:rsidR="00F426F5" w:rsidRDefault="00107A16">
            <w:pPr>
              <w:spacing w:after="0" w:line="259" w:lineRule="auto"/>
              <w:ind w:left="110" w:right="0" w:firstLine="0"/>
              <w:jc w:val="left"/>
            </w:pPr>
            <w:r>
              <w:t xml:space="preserve">14.0% </w:t>
            </w:r>
          </w:p>
        </w:tc>
        <w:tc>
          <w:tcPr>
            <w:tcW w:w="1215" w:type="dxa"/>
            <w:tcBorders>
              <w:top w:val="single" w:sz="2" w:space="0" w:color="000000"/>
              <w:left w:val="single" w:sz="2" w:space="0" w:color="000000"/>
              <w:bottom w:val="single" w:sz="2" w:space="0" w:color="000000"/>
              <w:right w:val="single" w:sz="2" w:space="0" w:color="000000"/>
            </w:tcBorders>
          </w:tcPr>
          <w:p w14:paraId="2A0CB787" w14:textId="77777777" w:rsidR="00F426F5" w:rsidRDefault="00107A16">
            <w:pPr>
              <w:spacing w:after="0" w:line="259" w:lineRule="auto"/>
              <w:ind w:left="110" w:right="0" w:firstLine="0"/>
              <w:jc w:val="left"/>
            </w:pPr>
            <w:r>
              <w:t xml:space="preserve">100 % </w:t>
            </w:r>
          </w:p>
        </w:tc>
      </w:tr>
    </w:tbl>
    <w:p w14:paraId="4F0B1C3C" w14:textId="77777777" w:rsidR="00F426F5" w:rsidRDefault="00107A16">
      <w:pPr>
        <w:ind w:left="12" w:right="0"/>
      </w:pPr>
      <w:r>
        <w:t>α = 0.05, p = 0.047</w:t>
      </w:r>
      <w:r>
        <w:rPr>
          <w:sz w:val="22"/>
        </w:rPr>
        <w:t xml:space="preserve"> </w:t>
      </w:r>
      <w:r>
        <w:rPr>
          <w:b/>
        </w:rPr>
        <w:t>Table 4</w:t>
      </w:r>
    </w:p>
    <w:p w14:paraId="7846FBB1" w14:textId="77777777" w:rsidR="00F426F5" w:rsidRDefault="00107A16">
      <w:pPr>
        <w:ind w:left="12" w:right="0"/>
      </w:pPr>
      <w:r>
        <w:t>Strati cation of duration of illness and suicide risk.</w:t>
      </w:r>
    </w:p>
    <w:tbl>
      <w:tblPr>
        <w:tblStyle w:val="TableGrid"/>
        <w:tblW w:w="10412" w:type="dxa"/>
        <w:tblInd w:w="-1" w:type="dxa"/>
        <w:tblCellMar>
          <w:top w:w="42" w:type="dxa"/>
          <w:left w:w="110" w:type="dxa"/>
          <w:right w:w="114" w:type="dxa"/>
        </w:tblCellMar>
        <w:tblLook w:val="04A0" w:firstRow="1" w:lastRow="0" w:firstColumn="1" w:lastColumn="0" w:noHBand="0" w:noVBand="1"/>
      </w:tblPr>
      <w:tblGrid>
        <w:gridCol w:w="1680"/>
        <w:gridCol w:w="923"/>
        <w:gridCol w:w="2270"/>
        <w:gridCol w:w="3140"/>
        <w:gridCol w:w="721"/>
        <w:gridCol w:w="997"/>
        <w:gridCol w:w="681"/>
      </w:tblGrid>
      <w:tr w:rsidR="00F426F5" w14:paraId="78876E4E" w14:textId="77777777">
        <w:trPr>
          <w:trHeight w:val="225"/>
        </w:trPr>
        <w:tc>
          <w:tcPr>
            <w:tcW w:w="1680" w:type="dxa"/>
            <w:vMerge w:val="restart"/>
            <w:tcBorders>
              <w:top w:val="single" w:sz="2" w:space="0" w:color="000000"/>
              <w:left w:val="single" w:sz="2" w:space="0" w:color="000000"/>
              <w:bottom w:val="single" w:sz="2" w:space="0" w:color="000000"/>
              <w:right w:val="single" w:sz="2" w:space="0" w:color="000000"/>
            </w:tcBorders>
            <w:shd w:val="clear" w:color="auto" w:fill="9DD3AF"/>
          </w:tcPr>
          <w:p w14:paraId="5632A398" w14:textId="77777777" w:rsidR="00F426F5" w:rsidRDefault="00107A16">
            <w:pPr>
              <w:spacing w:after="0" w:line="259" w:lineRule="auto"/>
              <w:ind w:left="0" w:right="0" w:firstLine="0"/>
              <w:jc w:val="left"/>
            </w:pPr>
            <w:r>
              <w:rPr>
                <w:b/>
              </w:rPr>
              <w:t>Duration of illness</w:t>
            </w:r>
            <w:r>
              <w:t xml:space="preserve"> </w:t>
            </w:r>
            <w:r>
              <w:rPr>
                <w:b/>
              </w:rPr>
              <w:t>(years)</w:t>
            </w:r>
            <w:r>
              <w:t xml:space="preserve"> </w:t>
            </w:r>
          </w:p>
        </w:tc>
        <w:tc>
          <w:tcPr>
            <w:tcW w:w="923" w:type="dxa"/>
            <w:tcBorders>
              <w:top w:val="single" w:sz="2" w:space="0" w:color="000000"/>
              <w:left w:val="single" w:sz="2" w:space="0" w:color="000000"/>
              <w:bottom w:val="single" w:sz="2" w:space="0" w:color="000000"/>
              <w:right w:val="nil"/>
            </w:tcBorders>
            <w:shd w:val="clear" w:color="auto" w:fill="9DD3AF"/>
          </w:tcPr>
          <w:p w14:paraId="6FBAE671" w14:textId="77777777" w:rsidR="00F426F5" w:rsidRDefault="00F426F5">
            <w:pPr>
              <w:spacing w:after="160" w:line="259" w:lineRule="auto"/>
              <w:ind w:left="0" w:right="0" w:firstLine="0"/>
              <w:jc w:val="left"/>
            </w:pPr>
          </w:p>
        </w:tc>
        <w:tc>
          <w:tcPr>
            <w:tcW w:w="2270" w:type="dxa"/>
            <w:tcBorders>
              <w:top w:val="single" w:sz="2" w:space="0" w:color="000000"/>
              <w:left w:val="nil"/>
              <w:bottom w:val="single" w:sz="2" w:space="0" w:color="000000"/>
              <w:right w:val="nil"/>
            </w:tcBorders>
            <w:shd w:val="clear" w:color="auto" w:fill="9DD3AF"/>
          </w:tcPr>
          <w:p w14:paraId="7027704A" w14:textId="77777777" w:rsidR="00F426F5" w:rsidRDefault="00F426F5">
            <w:pPr>
              <w:spacing w:after="160" w:line="259" w:lineRule="auto"/>
              <w:ind w:left="0" w:right="0" w:firstLine="0"/>
              <w:jc w:val="left"/>
            </w:pPr>
          </w:p>
        </w:tc>
        <w:tc>
          <w:tcPr>
            <w:tcW w:w="3140" w:type="dxa"/>
            <w:tcBorders>
              <w:top w:val="single" w:sz="2" w:space="0" w:color="000000"/>
              <w:left w:val="nil"/>
              <w:bottom w:val="single" w:sz="2" w:space="0" w:color="000000"/>
              <w:right w:val="nil"/>
            </w:tcBorders>
            <w:shd w:val="clear" w:color="auto" w:fill="9DD3AF"/>
          </w:tcPr>
          <w:p w14:paraId="340BAECF" w14:textId="77777777" w:rsidR="00F426F5" w:rsidRDefault="00107A16">
            <w:pPr>
              <w:spacing w:after="0" w:line="259" w:lineRule="auto"/>
              <w:ind w:left="645" w:right="0" w:firstLine="0"/>
              <w:jc w:val="left"/>
            </w:pPr>
            <w:r>
              <w:rPr>
                <w:b/>
              </w:rPr>
              <w:t>Suicide risk</w:t>
            </w:r>
            <w:r>
              <w:t xml:space="preserve"> </w:t>
            </w:r>
          </w:p>
        </w:tc>
        <w:tc>
          <w:tcPr>
            <w:tcW w:w="721" w:type="dxa"/>
            <w:tcBorders>
              <w:top w:val="single" w:sz="2" w:space="0" w:color="000000"/>
              <w:left w:val="nil"/>
              <w:bottom w:val="single" w:sz="2" w:space="0" w:color="000000"/>
              <w:right w:val="nil"/>
            </w:tcBorders>
            <w:shd w:val="clear" w:color="auto" w:fill="9DD3AF"/>
          </w:tcPr>
          <w:p w14:paraId="3F3E12A4" w14:textId="77777777" w:rsidR="00F426F5" w:rsidRDefault="00F426F5">
            <w:pPr>
              <w:spacing w:after="160" w:line="259" w:lineRule="auto"/>
              <w:ind w:left="0" w:right="0" w:firstLine="0"/>
              <w:jc w:val="left"/>
            </w:pPr>
          </w:p>
        </w:tc>
        <w:tc>
          <w:tcPr>
            <w:tcW w:w="997" w:type="dxa"/>
            <w:tcBorders>
              <w:top w:val="single" w:sz="2" w:space="0" w:color="000000"/>
              <w:left w:val="nil"/>
              <w:bottom w:val="single" w:sz="2" w:space="0" w:color="000000"/>
              <w:right w:val="nil"/>
            </w:tcBorders>
            <w:shd w:val="clear" w:color="auto" w:fill="9DD3AF"/>
          </w:tcPr>
          <w:p w14:paraId="4B5DF671" w14:textId="77777777" w:rsidR="00F426F5" w:rsidRDefault="00F426F5">
            <w:pPr>
              <w:spacing w:after="160" w:line="259" w:lineRule="auto"/>
              <w:ind w:left="0" w:right="0" w:firstLine="0"/>
              <w:jc w:val="left"/>
            </w:pPr>
          </w:p>
        </w:tc>
        <w:tc>
          <w:tcPr>
            <w:tcW w:w="681" w:type="dxa"/>
            <w:tcBorders>
              <w:top w:val="single" w:sz="2" w:space="0" w:color="000000"/>
              <w:left w:val="nil"/>
              <w:bottom w:val="single" w:sz="2" w:space="0" w:color="000000"/>
              <w:right w:val="single" w:sz="2" w:space="0" w:color="000000"/>
            </w:tcBorders>
            <w:shd w:val="clear" w:color="auto" w:fill="9DD3AF"/>
          </w:tcPr>
          <w:p w14:paraId="6EC43739" w14:textId="77777777" w:rsidR="00F426F5" w:rsidRDefault="00F426F5">
            <w:pPr>
              <w:spacing w:after="160" w:line="259" w:lineRule="auto"/>
              <w:ind w:left="0" w:right="0" w:firstLine="0"/>
              <w:jc w:val="left"/>
            </w:pPr>
          </w:p>
        </w:tc>
      </w:tr>
      <w:tr w:rsidR="00F426F5" w14:paraId="226FEBB6" w14:textId="77777777">
        <w:trPr>
          <w:trHeight w:val="228"/>
        </w:trPr>
        <w:tc>
          <w:tcPr>
            <w:tcW w:w="0" w:type="auto"/>
            <w:vMerge/>
            <w:tcBorders>
              <w:top w:val="nil"/>
              <w:left w:val="single" w:sz="2" w:space="0" w:color="000000"/>
              <w:bottom w:val="single" w:sz="2" w:space="0" w:color="000000"/>
              <w:right w:val="single" w:sz="2" w:space="0" w:color="000000"/>
            </w:tcBorders>
          </w:tcPr>
          <w:p w14:paraId="7E9F960D" w14:textId="77777777" w:rsidR="00F426F5" w:rsidRDefault="00F426F5">
            <w:pPr>
              <w:spacing w:after="160" w:line="259" w:lineRule="auto"/>
              <w:ind w:left="0" w:right="0" w:firstLine="0"/>
              <w:jc w:val="left"/>
            </w:pPr>
          </w:p>
        </w:tc>
        <w:tc>
          <w:tcPr>
            <w:tcW w:w="923" w:type="dxa"/>
            <w:tcBorders>
              <w:top w:val="single" w:sz="2" w:space="0" w:color="000000"/>
              <w:left w:val="single" w:sz="2" w:space="0" w:color="000000"/>
              <w:bottom w:val="single" w:sz="2" w:space="0" w:color="000000"/>
              <w:right w:val="single" w:sz="2" w:space="0" w:color="000000"/>
            </w:tcBorders>
            <w:shd w:val="clear" w:color="auto" w:fill="9DD3AF"/>
          </w:tcPr>
          <w:p w14:paraId="4B4C6A55" w14:textId="77777777" w:rsidR="00F426F5" w:rsidRDefault="00107A16">
            <w:pPr>
              <w:spacing w:after="0" w:line="259" w:lineRule="auto"/>
              <w:ind w:left="0" w:right="0" w:firstLine="0"/>
              <w:jc w:val="left"/>
            </w:pPr>
            <w:proofErr w:type="gramStart"/>
            <w:r>
              <w:t>Very low</w:t>
            </w:r>
            <w:proofErr w:type="gramEnd"/>
            <w:r>
              <w:t xml:space="preserve"> </w:t>
            </w:r>
          </w:p>
        </w:tc>
        <w:tc>
          <w:tcPr>
            <w:tcW w:w="2270" w:type="dxa"/>
            <w:tcBorders>
              <w:top w:val="single" w:sz="2" w:space="0" w:color="000000"/>
              <w:left w:val="single" w:sz="2" w:space="0" w:color="000000"/>
              <w:bottom w:val="single" w:sz="2" w:space="0" w:color="000000"/>
              <w:right w:val="single" w:sz="2" w:space="0" w:color="000000"/>
            </w:tcBorders>
            <w:shd w:val="clear" w:color="auto" w:fill="9DD3AF"/>
          </w:tcPr>
          <w:p w14:paraId="4D981139" w14:textId="77777777" w:rsidR="00F426F5" w:rsidRDefault="00107A16">
            <w:pPr>
              <w:spacing w:after="0" w:line="259" w:lineRule="auto"/>
              <w:ind w:left="0" w:right="0" w:firstLine="0"/>
              <w:jc w:val="left"/>
            </w:pPr>
            <w:r>
              <w:t xml:space="preserve">low </w:t>
            </w:r>
          </w:p>
        </w:tc>
        <w:tc>
          <w:tcPr>
            <w:tcW w:w="3140" w:type="dxa"/>
            <w:tcBorders>
              <w:top w:val="single" w:sz="2" w:space="0" w:color="000000"/>
              <w:left w:val="single" w:sz="2" w:space="0" w:color="000000"/>
              <w:bottom w:val="single" w:sz="2" w:space="0" w:color="000000"/>
              <w:right w:val="single" w:sz="2" w:space="0" w:color="000000"/>
            </w:tcBorders>
            <w:shd w:val="clear" w:color="auto" w:fill="9DD3AF"/>
          </w:tcPr>
          <w:p w14:paraId="5DD9A972" w14:textId="77777777" w:rsidR="00F426F5" w:rsidRDefault="00107A16">
            <w:pPr>
              <w:spacing w:after="0" w:line="259" w:lineRule="auto"/>
              <w:ind w:left="0" w:right="0" w:firstLine="0"/>
              <w:jc w:val="left"/>
            </w:pPr>
            <w:r>
              <w:t xml:space="preserve">moderate </w:t>
            </w:r>
          </w:p>
        </w:tc>
        <w:tc>
          <w:tcPr>
            <w:tcW w:w="721" w:type="dxa"/>
            <w:tcBorders>
              <w:top w:val="single" w:sz="2" w:space="0" w:color="000000"/>
              <w:left w:val="single" w:sz="2" w:space="0" w:color="000000"/>
              <w:bottom w:val="single" w:sz="2" w:space="0" w:color="000000"/>
              <w:right w:val="single" w:sz="2" w:space="0" w:color="000000"/>
            </w:tcBorders>
            <w:shd w:val="clear" w:color="auto" w:fill="9DD3AF"/>
          </w:tcPr>
          <w:p w14:paraId="02467048" w14:textId="77777777" w:rsidR="00F426F5" w:rsidRDefault="00107A16">
            <w:pPr>
              <w:spacing w:after="0" w:line="259" w:lineRule="auto"/>
              <w:ind w:left="0" w:right="0" w:firstLine="0"/>
              <w:jc w:val="left"/>
            </w:pPr>
            <w:r>
              <w:t xml:space="preserve">high </w:t>
            </w:r>
          </w:p>
        </w:tc>
        <w:tc>
          <w:tcPr>
            <w:tcW w:w="997" w:type="dxa"/>
            <w:tcBorders>
              <w:top w:val="single" w:sz="2" w:space="0" w:color="000000"/>
              <w:left w:val="single" w:sz="2" w:space="0" w:color="000000"/>
              <w:bottom w:val="single" w:sz="2" w:space="0" w:color="000000"/>
              <w:right w:val="single" w:sz="2" w:space="0" w:color="000000"/>
            </w:tcBorders>
            <w:shd w:val="clear" w:color="auto" w:fill="9DD3AF"/>
          </w:tcPr>
          <w:p w14:paraId="634E22EA" w14:textId="77777777" w:rsidR="00F426F5" w:rsidRDefault="00107A16">
            <w:pPr>
              <w:spacing w:after="0" w:line="259" w:lineRule="auto"/>
              <w:ind w:left="0" w:right="0" w:firstLine="0"/>
              <w:jc w:val="left"/>
            </w:pPr>
            <w:proofErr w:type="gramStart"/>
            <w:r>
              <w:t>Very high</w:t>
            </w:r>
            <w:proofErr w:type="gramEnd"/>
            <w:r>
              <w:t xml:space="preserve"> </w:t>
            </w:r>
          </w:p>
        </w:tc>
        <w:tc>
          <w:tcPr>
            <w:tcW w:w="681" w:type="dxa"/>
            <w:tcBorders>
              <w:top w:val="single" w:sz="2" w:space="0" w:color="000000"/>
              <w:left w:val="single" w:sz="2" w:space="0" w:color="000000"/>
              <w:bottom w:val="single" w:sz="2" w:space="0" w:color="000000"/>
              <w:right w:val="single" w:sz="2" w:space="0" w:color="000000"/>
            </w:tcBorders>
            <w:shd w:val="clear" w:color="auto" w:fill="9DD3AF"/>
          </w:tcPr>
          <w:p w14:paraId="479E6405" w14:textId="77777777" w:rsidR="00F426F5" w:rsidRDefault="00107A16">
            <w:pPr>
              <w:spacing w:after="0" w:line="259" w:lineRule="auto"/>
              <w:ind w:left="0" w:right="0" w:firstLine="0"/>
              <w:jc w:val="left"/>
            </w:pPr>
            <w:r>
              <w:t xml:space="preserve">total </w:t>
            </w:r>
          </w:p>
        </w:tc>
      </w:tr>
      <w:tr w:rsidR="00F426F5" w14:paraId="04EDA457" w14:textId="77777777">
        <w:trPr>
          <w:trHeight w:val="225"/>
        </w:trPr>
        <w:tc>
          <w:tcPr>
            <w:tcW w:w="1680" w:type="dxa"/>
            <w:vMerge w:val="restart"/>
            <w:tcBorders>
              <w:top w:val="single" w:sz="2" w:space="0" w:color="000000"/>
              <w:left w:val="single" w:sz="2" w:space="0" w:color="000000"/>
              <w:bottom w:val="single" w:sz="2" w:space="0" w:color="000000"/>
              <w:right w:val="single" w:sz="2" w:space="0" w:color="000000"/>
            </w:tcBorders>
          </w:tcPr>
          <w:p w14:paraId="3AB25B11" w14:textId="77777777" w:rsidR="00F426F5" w:rsidRDefault="00107A16">
            <w:pPr>
              <w:spacing w:after="0" w:line="259" w:lineRule="auto"/>
              <w:ind w:left="0" w:right="0" w:firstLine="0"/>
              <w:jc w:val="left"/>
            </w:pPr>
            <w:r>
              <w:t xml:space="preserve">Less than 5  </w:t>
            </w:r>
          </w:p>
        </w:tc>
        <w:tc>
          <w:tcPr>
            <w:tcW w:w="923" w:type="dxa"/>
            <w:tcBorders>
              <w:top w:val="single" w:sz="2" w:space="0" w:color="000000"/>
              <w:left w:val="single" w:sz="2" w:space="0" w:color="000000"/>
              <w:bottom w:val="single" w:sz="2" w:space="0" w:color="000000"/>
              <w:right w:val="single" w:sz="2" w:space="0" w:color="000000"/>
            </w:tcBorders>
          </w:tcPr>
          <w:p w14:paraId="675C6C9F" w14:textId="77777777" w:rsidR="00F426F5" w:rsidRDefault="00107A16">
            <w:pPr>
              <w:spacing w:after="0" w:line="259" w:lineRule="auto"/>
              <w:ind w:left="0" w:right="0" w:firstLine="0"/>
              <w:jc w:val="left"/>
            </w:pPr>
            <w:r>
              <w:t xml:space="preserve">18 </w:t>
            </w:r>
          </w:p>
        </w:tc>
        <w:tc>
          <w:tcPr>
            <w:tcW w:w="2270" w:type="dxa"/>
            <w:tcBorders>
              <w:top w:val="single" w:sz="2" w:space="0" w:color="000000"/>
              <w:left w:val="single" w:sz="2" w:space="0" w:color="000000"/>
              <w:bottom w:val="single" w:sz="2" w:space="0" w:color="000000"/>
              <w:right w:val="single" w:sz="2" w:space="0" w:color="000000"/>
            </w:tcBorders>
          </w:tcPr>
          <w:p w14:paraId="5FBFFA9C" w14:textId="77777777" w:rsidR="00F426F5" w:rsidRDefault="00107A16">
            <w:pPr>
              <w:spacing w:after="0" w:line="259" w:lineRule="auto"/>
              <w:ind w:left="0" w:right="0" w:firstLine="0"/>
              <w:jc w:val="left"/>
            </w:pPr>
            <w:r>
              <w:t xml:space="preserve">22 </w:t>
            </w:r>
          </w:p>
        </w:tc>
        <w:tc>
          <w:tcPr>
            <w:tcW w:w="3140" w:type="dxa"/>
            <w:tcBorders>
              <w:top w:val="single" w:sz="2" w:space="0" w:color="000000"/>
              <w:left w:val="single" w:sz="2" w:space="0" w:color="000000"/>
              <w:bottom w:val="single" w:sz="2" w:space="0" w:color="000000"/>
              <w:right w:val="single" w:sz="2" w:space="0" w:color="000000"/>
            </w:tcBorders>
          </w:tcPr>
          <w:p w14:paraId="62FE0D42" w14:textId="77777777" w:rsidR="00F426F5" w:rsidRDefault="00107A16">
            <w:pPr>
              <w:spacing w:after="0" w:line="259" w:lineRule="auto"/>
              <w:ind w:left="0" w:right="0" w:firstLine="0"/>
              <w:jc w:val="left"/>
            </w:pPr>
            <w:r>
              <w:t xml:space="preserve">26 </w:t>
            </w:r>
          </w:p>
        </w:tc>
        <w:tc>
          <w:tcPr>
            <w:tcW w:w="721" w:type="dxa"/>
            <w:tcBorders>
              <w:top w:val="single" w:sz="2" w:space="0" w:color="000000"/>
              <w:left w:val="single" w:sz="2" w:space="0" w:color="000000"/>
              <w:bottom w:val="single" w:sz="2" w:space="0" w:color="000000"/>
              <w:right w:val="single" w:sz="2" w:space="0" w:color="000000"/>
            </w:tcBorders>
          </w:tcPr>
          <w:p w14:paraId="474F8DF8" w14:textId="77777777" w:rsidR="00F426F5" w:rsidRDefault="00107A16">
            <w:pPr>
              <w:spacing w:after="0" w:line="259" w:lineRule="auto"/>
              <w:ind w:left="0" w:right="0" w:firstLine="0"/>
              <w:jc w:val="left"/>
            </w:pPr>
            <w:r>
              <w:t xml:space="preserve">10 </w:t>
            </w:r>
          </w:p>
        </w:tc>
        <w:tc>
          <w:tcPr>
            <w:tcW w:w="997" w:type="dxa"/>
            <w:tcBorders>
              <w:top w:val="single" w:sz="2" w:space="0" w:color="000000"/>
              <w:left w:val="single" w:sz="2" w:space="0" w:color="000000"/>
              <w:bottom w:val="single" w:sz="2" w:space="0" w:color="000000"/>
              <w:right w:val="single" w:sz="2" w:space="0" w:color="000000"/>
            </w:tcBorders>
          </w:tcPr>
          <w:p w14:paraId="520639A3" w14:textId="77777777" w:rsidR="00F426F5" w:rsidRDefault="00107A16">
            <w:pPr>
              <w:spacing w:after="0" w:line="259" w:lineRule="auto"/>
              <w:ind w:left="0" w:right="0" w:firstLine="0"/>
              <w:jc w:val="left"/>
            </w:pPr>
            <w:r>
              <w:t xml:space="preserve">2 </w:t>
            </w:r>
          </w:p>
        </w:tc>
        <w:tc>
          <w:tcPr>
            <w:tcW w:w="681" w:type="dxa"/>
            <w:tcBorders>
              <w:top w:val="single" w:sz="2" w:space="0" w:color="000000"/>
              <w:left w:val="single" w:sz="2" w:space="0" w:color="000000"/>
              <w:bottom w:val="single" w:sz="2" w:space="0" w:color="000000"/>
              <w:right w:val="single" w:sz="2" w:space="0" w:color="000000"/>
            </w:tcBorders>
          </w:tcPr>
          <w:p w14:paraId="53DDF42F" w14:textId="77777777" w:rsidR="00F426F5" w:rsidRDefault="00107A16">
            <w:pPr>
              <w:spacing w:after="0" w:line="259" w:lineRule="auto"/>
              <w:ind w:left="0" w:right="0" w:firstLine="0"/>
              <w:jc w:val="left"/>
            </w:pPr>
            <w:r>
              <w:t xml:space="preserve">78 </w:t>
            </w:r>
          </w:p>
        </w:tc>
      </w:tr>
      <w:tr w:rsidR="00F426F5" w14:paraId="445F8855" w14:textId="77777777">
        <w:trPr>
          <w:trHeight w:val="225"/>
        </w:trPr>
        <w:tc>
          <w:tcPr>
            <w:tcW w:w="0" w:type="auto"/>
            <w:vMerge/>
            <w:tcBorders>
              <w:top w:val="nil"/>
              <w:left w:val="single" w:sz="2" w:space="0" w:color="000000"/>
              <w:bottom w:val="single" w:sz="2" w:space="0" w:color="000000"/>
              <w:right w:val="single" w:sz="2" w:space="0" w:color="000000"/>
            </w:tcBorders>
          </w:tcPr>
          <w:p w14:paraId="2BC65B59" w14:textId="77777777" w:rsidR="00F426F5" w:rsidRDefault="00F426F5">
            <w:pPr>
              <w:spacing w:after="160" w:line="259" w:lineRule="auto"/>
              <w:ind w:left="0" w:right="0" w:firstLine="0"/>
              <w:jc w:val="left"/>
            </w:pPr>
          </w:p>
        </w:tc>
        <w:tc>
          <w:tcPr>
            <w:tcW w:w="923" w:type="dxa"/>
            <w:tcBorders>
              <w:top w:val="single" w:sz="2" w:space="0" w:color="000000"/>
              <w:left w:val="single" w:sz="2" w:space="0" w:color="000000"/>
              <w:bottom w:val="single" w:sz="2" w:space="0" w:color="000000"/>
              <w:right w:val="single" w:sz="2" w:space="0" w:color="000000"/>
            </w:tcBorders>
          </w:tcPr>
          <w:p w14:paraId="73AB3295" w14:textId="77777777" w:rsidR="00F426F5" w:rsidRDefault="00107A16">
            <w:pPr>
              <w:spacing w:after="0" w:line="259" w:lineRule="auto"/>
              <w:ind w:left="0" w:right="0" w:firstLine="0"/>
              <w:jc w:val="left"/>
            </w:pPr>
            <w:r>
              <w:t xml:space="preserve">23.1% </w:t>
            </w:r>
          </w:p>
        </w:tc>
        <w:tc>
          <w:tcPr>
            <w:tcW w:w="2270" w:type="dxa"/>
            <w:tcBorders>
              <w:top w:val="single" w:sz="2" w:space="0" w:color="000000"/>
              <w:left w:val="single" w:sz="2" w:space="0" w:color="000000"/>
              <w:bottom w:val="single" w:sz="2" w:space="0" w:color="000000"/>
              <w:right w:val="single" w:sz="2" w:space="0" w:color="000000"/>
            </w:tcBorders>
          </w:tcPr>
          <w:p w14:paraId="09C06263" w14:textId="77777777" w:rsidR="00F426F5" w:rsidRDefault="00107A16">
            <w:pPr>
              <w:spacing w:after="0" w:line="259" w:lineRule="auto"/>
              <w:ind w:left="0" w:right="0" w:firstLine="0"/>
              <w:jc w:val="left"/>
            </w:pPr>
            <w:r>
              <w:t xml:space="preserve">28.2% </w:t>
            </w:r>
          </w:p>
        </w:tc>
        <w:tc>
          <w:tcPr>
            <w:tcW w:w="3140" w:type="dxa"/>
            <w:tcBorders>
              <w:top w:val="single" w:sz="2" w:space="0" w:color="000000"/>
              <w:left w:val="single" w:sz="2" w:space="0" w:color="000000"/>
              <w:bottom w:val="single" w:sz="2" w:space="0" w:color="000000"/>
              <w:right w:val="single" w:sz="2" w:space="0" w:color="000000"/>
            </w:tcBorders>
          </w:tcPr>
          <w:p w14:paraId="348B24F1" w14:textId="77777777" w:rsidR="00F426F5" w:rsidRDefault="00107A16">
            <w:pPr>
              <w:spacing w:after="0" w:line="259" w:lineRule="auto"/>
              <w:ind w:left="0" w:right="0" w:firstLine="0"/>
              <w:jc w:val="left"/>
            </w:pPr>
            <w:r>
              <w:t xml:space="preserve">33.3% </w:t>
            </w:r>
          </w:p>
        </w:tc>
        <w:tc>
          <w:tcPr>
            <w:tcW w:w="721" w:type="dxa"/>
            <w:tcBorders>
              <w:top w:val="single" w:sz="2" w:space="0" w:color="000000"/>
              <w:left w:val="single" w:sz="2" w:space="0" w:color="000000"/>
              <w:bottom w:val="single" w:sz="2" w:space="0" w:color="000000"/>
              <w:right w:val="single" w:sz="2" w:space="0" w:color="000000"/>
            </w:tcBorders>
          </w:tcPr>
          <w:p w14:paraId="5914F523" w14:textId="77777777" w:rsidR="00F426F5" w:rsidRDefault="00107A16">
            <w:pPr>
              <w:spacing w:after="0" w:line="259" w:lineRule="auto"/>
              <w:ind w:left="0" w:right="0" w:firstLine="0"/>
              <w:jc w:val="left"/>
            </w:pPr>
            <w:r>
              <w:t xml:space="preserve">12.8% </w:t>
            </w:r>
          </w:p>
        </w:tc>
        <w:tc>
          <w:tcPr>
            <w:tcW w:w="997" w:type="dxa"/>
            <w:tcBorders>
              <w:top w:val="single" w:sz="2" w:space="0" w:color="000000"/>
              <w:left w:val="single" w:sz="2" w:space="0" w:color="000000"/>
              <w:bottom w:val="single" w:sz="2" w:space="0" w:color="000000"/>
              <w:right w:val="single" w:sz="2" w:space="0" w:color="000000"/>
            </w:tcBorders>
          </w:tcPr>
          <w:p w14:paraId="140D136A" w14:textId="77777777" w:rsidR="00F426F5" w:rsidRDefault="00107A16">
            <w:pPr>
              <w:spacing w:after="0" w:line="259" w:lineRule="auto"/>
              <w:ind w:left="0" w:right="0" w:firstLine="0"/>
              <w:jc w:val="left"/>
            </w:pPr>
            <w:r>
              <w:t xml:space="preserve">2.6% </w:t>
            </w:r>
          </w:p>
        </w:tc>
        <w:tc>
          <w:tcPr>
            <w:tcW w:w="681" w:type="dxa"/>
            <w:tcBorders>
              <w:top w:val="single" w:sz="2" w:space="0" w:color="000000"/>
              <w:left w:val="single" w:sz="2" w:space="0" w:color="000000"/>
              <w:bottom w:val="single" w:sz="2" w:space="0" w:color="000000"/>
              <w:right w:val="single" w:sz="2" w:space="0" w:color="000000"/>
            </w:tcBorders>
          </w:tcPr>
          <w:p w14:paraId="54AE78DD" w14:textId="77777777" w:rsidR="00F426F5" w:rsidRDefault="00107A16">
            <w:pPr>
              <w:spacing w:after="0" w:line="259" w:lineRule="auto"/>
              <w:ind w:left="0" w:right="0" w:firstLine="0"/>
              <w:jc w:val="left"/>
            </w:pPr>
            <w:r>
              <w:t xml:space="preserve">100% </w:t>
            </w:r>
          </w:p>
        </w:tc>
      </w:tr>
      <w:tr w:rsidR="00F426F5" w14:paraId="25220D94" w14:textId="77777777">
        <w:trPr>
          <w:trHeight w:val="228"/>
        </w:trPr>
        <w:tc>
          <w:tcPr>
            <w:tcW w:w="1680" w:type="dxa"/>
            <w:vMerge w:val="restart"/>
            <w:tcBorders>
              <w:top w:val="single" w:sz="2" w:space="0" w:color="000000"/>
              <w:left w:val="single" w:sz="2" w:space="0" w:color="000000"/>
              <w:bottom w:val="single" w:sz="2" w:space="0" w:color="000000"/>
              <w:right w:val="single" w:sz="2" w:space="0" w:color="000000"/>
            </w:tcBorders>
          </w:tcPr>
          <w:p w14:paraId="1FFDFAC0" w14:textId="77777777" w:rsidR="00F426F5" w:rsidRDefault="00107A16">
            <w:pPr>
              <w:spacing w:after="0" w:line="259" w:lineRule="auto"/>
              <w:ind w:left="0" w:right="0" w:firstLine="0"/>
              <w:jc w:val="left"/>
            </w:pPr>
            <w:r>
              <w:t xml:space="preserve">5-10 </w:t>
            </w:r>
          </w:p>
        </w:tc>
        <w:tc>
          <w:tcPr>
            <w:tcW w:w="923" w:type="dxa"/>
            <w:tcBorders>
              <w:top w:val="single" w:sz="2" w:space="0" w:color="000000"/>
              <w:left w:val="single" w:sz="2" w:space="0" w:color="000000"/>
              <w:bottom w:val="single" w:sz="2" w:space="0" w:color="000000"/>
              <w:right w:val="single" w:sz="2" w:space="0" w:color="000000"/>
            </w:tcBorders>
          </w:tcPr>
          <w:p w14:paraId="6D89515E" w14:textId="77777777" w:rsidR="00F426F5" w:rsidRDefault="00107A16">
            <w:pPr>
              <w:spacing w:after="0" w:line="259" w:lineRule="auto"/>
              <w:ind w:left="0" w:right="0" w:firstLine="0"/>
              <w:jc w:val="left"/>
            </w:pPr>
            <w:r>
              <w:t xml:space="preserve">6 </w:t>
            </w:r>
          </w:p>
        </w:tc>
        <w:tc>
          <w:tcPr>
            <w:tcW w:w="2270" w:type="dxa"/>
            <w:tcBorders>
              <w:top w:val="single" w:sz="2" w:space="0" w:color="000000"/>
              <w:left w:val="single" w:sz="2" w:space="0" w:color="000000"/>
              <w:bottom w:val="single" w:sz="2" w:space="0" w:color="000000"/>
              <w:right w:val="single" w:sz="2" w:space="0" w:color="000000"/>
            </w:tcBorders>
          </w:tcPr>
          <w:p w14:paraId="48037723" w14:textId="77777777" w:rsidR="00F426F5" w:rsidRDefault="00107A16">
            <w:pPr>
              <w:spacing w:after="0" w:line="259" w:lineRule="auto"/>
              <w:ind w:left="0" w:right="0" w:firstLine="0"/>
              <w:jc w:val="left"/>
            </w:pPr>
            <w:r>
              <w:t xml:space="preserve">8 </w:t>
            </w:r>
          </w:p>
        </w:tc>
        <w:tc>
          <w:tcPr>
            <w:tcW w:w="3140" w:type="dxa"/>
            <w:tcBorders>
              <w:top w:val="single" w:sz="2" w:space="0" w:color="000000"/>
              <w:left w:val="single" w:sz="2" w:space="0" w:color="000000"/>
              <w:bottom w:val="single" w:sz="2" w:space="0" w:color="000000"/>
              <w:right w:val="single" w:sz="2" w:space="0" w:color="000000"/>
            </w:tcBorders>
          </w:tcPr>
          <w:p w14:paraId="47FE5A72" w14:textId="77777777" w:rsidR="00F426F5" w:rsidRDefault="00107A16">
            <w:pPr>
              <w:spacing w:after="0" w:line="259" w:lineRule="auto"/>
              <w:ind w:left="0" w:right="0" w:firstLine="0"/>
              <w:jc w:val="left"/>
            </w:pPr>
            <w:r>
              <w:t xml:space="preserve">30 </w:t>
            </w:r>
          </w:p>
        </w:tc>
        <w:tc>
          <w:tcPr>
            <w:tcW w:w="721" w:type="dxa"/>
            <w:tcBorders>
              <w:top w:val="single" w:sz="2" w:space="0" w:color="000000"/>
              <w:left w:val="single" w:sz="2" w:space="0" w:color="000000"/>
              <w:bottom w:val="single" w:sz="2" w:space="0" w:color="000000"/>
              <w:right w:val="single" w:sz="2" w:space="0" w:color="000000"/>
            </w:tcBorders>
          </w:tcPr>
          <w:p w14:paraId="03E0B45D" w14:textId="77777777" w:rsidR="00F426F5" w:rsidRDefault="00107A16">
            <w:pPr>
              <w:spacing w:after="0" w:line="259" w:lineRule="auto"/>
              <w:ind w:left="0" w:right="0" w:firstLine="0"/>
              <w:jc w:val="left"/>
            </w:pPr>
            <w:r>
              <w:t xml:space="preserve">10 </w:t>
            </w:r>
          </w:p>
        </w:tc>
        <w:tc>
          <w:tcPr>
            <w:tcW w:w="997" w:type="dxa"/>
            <w:tcBorders>
              <w:top w:val="single" w:sz="2" w:space="0" w:color="000000"/>
              <w:left w:val="single" w:sz="2" w:space="0" w:color="000000"/>
              <w:bottom w:val="single" w:sz="2" w:space="0" w:color="000000"/>
              <w:right w:val="single" w:sz="2" w:space="0" w:color="000000"/>
            </w:tcBorders>
          </w:tcPr>
          <w:p w14:paraId="5E740B4E" w14:textId="77777777" w:rsidR="00F426F5" w:rsidRDefault="00107A16">
            <w:pPr>
              <w:spacing w:after="0" w:line="259" w:lineRule="auto"/>
              <w:ind w:left="0" w:right="0" w:firstLine="0"/>
              <w:jc w:val="left"/>
            </w:pPr>
            <w:r>
              <w:t xml:space="preserve">18 </w:t>
            </w:r>
          </w:p>
        </w:tc>
        <w:tc>
          <w:tcPr>
            <w:tcW w:w="681" w:type="dxa"/>
            <w:tcBorders>
              <w:top w:val="single" w:sz="2" w:space="0" w:color="000000"/>
              <w:left w:val="single" w:sz="2" w:space="0" w:color="000000"/>
              <w:bottom w:val="single" w:sz="2" w:space="0" w:color="000000"/>
              <w:right w:val="single" w:sz="2" w:space="0" w:color="000000"/>
            </w:tcBorders>
          </w:tcPr>
          <w:p w14:paraId="24E2A008" w14:textId="77777777" w:rsidR="00F426F5" w:rsidRDefault="00107A16">
            <w:pPr>
              <w:spacing w:after="0" w:line="259" w:lineRule="auto"/>
              <w:ind w:left="0" w:right="0" w:firstLine="0"/>
              <w:jc w:val="left"/>
            </w:pPr>
            <w:r>
              <w:t xml:space="preserve">72 </w:t>
            </w:r>
          </w:p>
        </w:tc>
      </w:tr>
      <w:tr w:rsidR="00F426F5" w14:paraId="36BBA4A7" w14:textId="77777777">
        <w:trPr>
          <w:trHeight w:val="225"/>
        </w:trPr>
        <w:tc>
          <w:tcPr>
            <w:tcW w:w="0" w:type="auto"/>
            <w:vMerge/>
            <w:tcBorders>
              <w:top w:val="nil"/>
              <w:left w:val="single" w:sz="2" w:space="0" w:color="000000"/>
              <w:bottom w:val="single" w:sz="2" w:space="0" w:color="000000"/>
              <w:right w:val="single" w:sz="2" w:space="0" w:color="000000"/>
            </w:tcBorders>
          </w:tcPr>
          <w:p w14:paraId="266FA2DC" w14:textId="77777777" w:rsidR="00F426F5" w:rsidRDefault="00F426F5">
            <w:pPr>
              <w:spacing w:after="160" w:line="259" w:lineRule="auto"/>
              <w:ind w:left="0" w:right="0" w:firstLine="0"/>
              <w:jc w:val="left"/>
            </w:pPr>
          </w:p>
        </w:tc>
        <w:tc>
          <w:tcPr>
            <w:tcW w:w="923" w:type="dxa"/>
            <w:tcBorders>
              <w:top w:val="single" w:sz="2" w:space="0" w:color="000000"/>
              <w:left w:val="single" w:sz="2" w:space="0" w:color="000000"/>
              <w:bottom w:val="single" w:sz="2" w:space="0" w:color="000000"/>
              <w:right w:val="single" w:sz="2" w:space="0" w:color="000000"/>
            </w:tcBorders>
          </w:tcPr>
          <w:p w14:paraId="23C79F53" w14:textId="77777777" w:rsidR="00F426F5" w:rsidRDefault="00107A16">
            <w:pPr>
              <w:spacing w:after="0" w:line="259" w:lineRule="auto"/>
              <w:ind w:left="0" w:right="0" w:firstLine="0"/>
              <w:jc w:val="left"/>
            </w:pPr>
            <w:r>
              <w:t xml:space="preserve">8.3% </w:t>
            </w:r>
          </w:p>
        </w:tc>
        <w:tc>
          <w:tcPr>
            <w:tcW w:w="2270" w:type="dxa"/>
            <w:tcBorders>
              <w:top w:val="single" w:sz="2" w:space="0" w:color="000000"/>
              <w:left w:val="single" w:sz="2" w:space="0" w:color="000000"/>
              <w:bottom w:val="single" w:sz="2" w:space="0" w:color="000000"/>
              <w:right w:val="single" w:sz="2" w:space="0" w:color="000000"/>
            </w:tcBorders>
          </w:tcPr>
          <w:p w14:paraId="3C37FEFB" w14:textId="77777777" w:rsidR="00F426F5" w:rsidRDefault="00107A16">
            <w:pPr>
              <w:spacing w:after="0" w:line="259" w:lineRule="auto"/>
              <w:ind w:left="0" w:right="0" w:firstLine="0"/>
              <w:jc w:val="left"/>
            </w:pPr>
            <w:r>
              <w:t xml:space="preserve">11.1% </w:t>
            </w:r>
          </w:p>
        </w:tc>
        <w:tc>
          <w:tcPr>
            <w:tcW w:w="3140" w:type="dxa"/>
            <w:tcBorders>
              <w:top w:val="single" w:sz="2" w:space="0" w:color="000000"/>
              <w:left w:val="single" w:sz="2" w:space="0" w:color="000000"/>
              <w:bottom w:val="single" w:sz="2" w:space="0" w:color="000000"/>
              <w:right w:val="single" w:sz="2" w:space="0" w:color="000000"/>
            </w:tcBorders>
          </w:tcPr>
          <w:p w14:paraId="4B3DB621" w14:textId="77777777" w:rsidR="00F426F5" w:rsidRDefault="00107A16">
            <w:pPr>
              <w:spacing w:after="0" w:line="259" w:lineRule="auto"/>
              <w:ind w:left="0" w:right="0" w:firstLine="0"/>
              <w:jc w:val="left"/>
            </w:pPr>
            <w:r>
              <w:t xml:space="preserve">41.7% </w:t>
            </w:r>
          </w:p>
        </w:tc>
        <w:tc>
          <w:tcPr>
            <w:tcW w:w="721" w:type="dxa"/>
            <w:tcBorders>
              <w:top w:val="single" w:sz="2" w:space="0" w:color="000000"/>
              <w:left w:val="single" w:sz="2" w:space="0" w:color="000000"/>
              <w:bottom w:val="single" w:sz="2" w:space="0" w:color="000000"/>
              <w:right w:val="single" w:sz="2" w:space="0" w:color="000000"/>
            </w:tcBorders>
          </w:tcPr>
          <w:p w14:paraId="1980ECC1" w14:textId="77777777" w:rsidR="00F426F5" w:rsidRDefault="00107A16">
            <w:pPr>
              <w:spacing w:after="0" w:line="259" w:lineRule="auto"/>
              <w:ind w:left="0" w:right="0" w:firstLine="0"/>
              <w:jc w:val="left"/>
            </w:pPr>
            <w:r>
              <w:t xml:space="preserve">13.9% </w:t>
            </w:r>
          </w:p>
        </w:tc>
        <w:tc>
          <w:tcPr>
            <w:tcW w:w="997" w:type="dxa"/>
            <w:tcBorders>
              <w:top w:val="single" w:sz="2" w:space="0" w:color="000000"/>
              <w:left w:val="single" w:sz="2" w:space="0" w:color="000000"/>
              <w:bottom w:val="single" w:sz="2" w:space="0" w:color="000000"/>
              <w:right w:val="single" w:sz="2" w:space="0" w:color="000000"/>
            </w:tcBorders>
          </w:tcPr>
          <w:p w14:paraId="020756A6" w14:textId="77777777" w:rsidR="00F426F5" w:rsidRDefault="00107A16">
            <w:pPr>
              <w:spacing w:after="0" w:line="259" w:lineRule="auto"/>
              <w:ind w:left="0" w:right="0" w:firstLine="0"/>
              <w:jc w:val="left"/>
            </w:pPr>
            <w:r>
              <w:t xml:space="preserve">25% </w:t>
            </w:r>
          </w:p>
        </w:tc>
        <w:tc>
          <w:tcPr>
            <w:tcW w:w="681" w:type="dxa"/>
            <w:tcBorders>
              <w:top w:val="single" w:sz="2" w:space="0" w:color="000000"/>
              <w:left w:val="single" w:sz="2" w:space="0" w:color="000000"/>
              <w:bottom w:val="single" w:sz="2" w:space="0" w:color="000000"/>
              <w:right w:val="single" w:sz="2" w:space="0" w:color="000000"/>
            </w:tcBorders>
          </w:tcPr>
          <w:p w14:paraId="6E93CA0F" w14:textId="77777777" w:rsidR="00F426F5" w:rsidRDefault="00107A16">
            <w:pPr>
              <w:spacing w:after="0" w:line="259" w:lineRule="auto"/>
              <w:ind w:left="0" w:right="0" w:firstLine="0"/>
              <w:jc w:val="left"/>
            </w:pPr>
            <w:r>
              <w:t xml:space="preserve">100% </w:t>
            </w:r>
          </w:p>
        </w:tc>
      </w:tr>
      <w:tr w:rsidR="00F426F5" w14:paraId="4BFD48E8" w14:textId="77777777">
        <w:trPr>
          <w:trHeight w:val="225"/>
        </w:trPr>
        <w:tc>
          <w:tcPr>
            <w:tcW w:w="1680" w:type="dxa"/>
            <w:vMerge w:val="restart"/>
            <w:tcBorders>
              <w:top w:val="single" w:sz="2" w:space="0" w:color="000000"/>
              <w:left w:val="single" w:sz="2" w:space="0" w:color="000000"/>
              <w:bottom w:val="single" w:sz="2" w:space="0" w:color="000000"/>
              <w:right w:val="single" w:sz="2" w:space="0" w:color="000000"/>
            </w:tcBorders>
          </w:tcPr>
          <w:p w14:paraId="57A8672B" w14:textId="77777777" w:rsidR="00F426F5" w:rsidRDefault="00107A16">
            <w:pPr>
              <w:spacing w:after="0" w:line="259" w:lineRule="auto"/>
              <w:ind w:left="0" w:right="0" w:firstLine="0"/>
              <w:jc w:val="left"/>
            </w:pPr>
            <w:r>
              <w:t xml:space="preserve">11-19 </w:t>
            </w:r>
          </w:p>
        </w:tc>
        <w:tc>
          <w:tcPr>
            <w:tcW w:w="923" w:type="dxa"/>
            <w:tcBorders>
              <w:top w:val="single" w:sz="2" w:space="0" w:color="000000"/>
              <w:left w:val="single" w:sz="2" w:space="0" w:color="000000"/>
              <w:bottom w:val="single" w:sz="2" w:space="0" w:color="000000"/>
              <w:right w:val="single" w:sz="2" w:space="0" w:color="000000"/>
            </w:tcBorders>
          </w:tcPr>
          <w:p w14:paraId="728AC7EA" w14:textId="77777777" w:rsidR="00F426F5" w:rsidRDefault="00107A16">
            <w:pPr>
              <w:spacing w:after="0" w:line="259" w:lineRule="auto"/>
              <w:ind w:left="0" w:right="0" w:firstLine="0"/>
              <w:jc w:val="left"/>
            </w:pPr>
            <w:r>
              <w:t xml:space="preserve">2 </w:t>
            </w:r>
          </w:p>
        </w:tc>
        <w:tc>
          <w:tcPr>
            <w:tcW w:w="2270" w:type="dxa"/>
            <w:tcBorders>
              <w:top w:val="single" w:sz="2" w:space="0" w:color="000000"/>
              <w:left w:val="single" w:sz="2" w:space="0" w:color="000000"/>
              <w:bottom w:val="single" w:sz="2" w:space="0" w:color="000000"/>
              <w:right w:val="single" w:sz="2" w:space="0" w:color="000000"/>
            </w:tcBorders>
          </w:tcPr>
          <w:p w14:paraId="51246068" w14:textId="77777777" w:rsidR="00F426F5" w:rsidRDefault="00107A16">
            <w:pPr>
              <w:spacing w:after="0" w:line="259" w:lineRule="auto"/>
              <w:ind w:left="0" w:right="0" w:firstLine="0"/>
              <w:jc w:val="left"/>
            </w:pPr>
            <w:r>
              <w:t xml:space="preserve">4 </w:t>
            </w:r>
          </w:p>
        </w:tc>
        <w:tc>
          <w:tcPr>
            <w:tcW w:w="3140" w:type="dxa"/>
            <w:tcBorders>
              <w:top w:val="single" w:sz="2" w:space="0" w:color="000000"/>
              <w:left w:val="single" w:sz="2" w:space="0" w:color="000000"/>
              <w:bottom w:val="single" w:sz="2" w:space="0" w:color="000000"/>
              <w:right w:val="single" w:sz="2" w:space="0" w:color="000000"/>
            </w:tcBorders>
          </w:tcPr>
          <w:p w14:paraId="7B934E1E" w14:textId="77777777" w:rsidR="00F426F5" w:rsidRDefault="00107A16">
            <w:pPr>
              <w:spacing w:after="0" w:line="259" w:lineRule="auto"/>
              <w:ind w:left="0" w:right="0" w:firstLine="0"/>
              <w:jc w:val="left"/>
            </w:pPr>
            <w:r>
              <w:t xml:space="preserve">8 </w:t>
            </w:r>
          </w:p>
        </w:tc>
        <w:tc>
          <w:tcPr>
            <w:tcW w:w="721" w:type="dxa"/>
            <w:tcBorders>
              <w:top w:val="single" w:sz="2" w:space="0" w:color="000000"/>
              <w:left w:val="single" w:sz="2" w:space="0" w:color="000000"/>
              <w:bottom w:val="single" w:sz="2" w:space="0" w:color="000000"/>
              <w:right w:val="single" w:sz="2" w:space="0" w:color="000000"/>
            </w:tcBorders>
          </w:tcPr>
          <w:p w14:paraId="5D28DB05" w14:textId="77777777" w:rsidR="00F426F5" w:rsidRDefault="00107A16">
            <w:pPr>
              <w:spacing w:after="0" w:line="259" w:lineRule="auto"/>
              <w:ind w:left="0" w:right="0" w:firstLine="0"/>
              <w:jc w:val="left"/>
            </w:pPr>
            <w:r>
              <w:t xml:space="preserve">10 </w:t>
            </w:r>
          </w:p>
        </w:tc>
        <w:tc>
          <w:tcPr>
            <w:tcW w:w="997" w:type="dxa"/>
            <w:tcBorders>
              <w:top w:val="single" w:sz="2" w:space="0" w:color="000000"/>
              <w:left w:val="single" w:sz="2" w:space="0" w:color="000000"/>
              <w:bottom w:val="single" w:sz="2" w:space="0" w:color="000000"/>
              <w:right w:val="single" w:sz="2" w:space="0" w:color="000000"/>
            </w:tcBorders>
          </w:tcPr>
          <w:p w14:paraId="03672E0E" w14:textId="77777777" w:rsidR="00F426F5" w:rsidRDefault="00107A16">
            <w:pPr>
              <w:spacing w:after="0" w:line="259" w:lineRule="auto"/>
              <w:ind w:left="0" w:right="0" w:firstLine="0"/>
              <w:jc w:val="left"/>
            </w:pPr>
            <w:r>
              <w:t xml:space="preserve">6 </w:t>
            </w:r>
          </w:p>
        </w:tc>
        <w:tc>
          <w:tcPr>
            <w:tcW w:w="681" w:type="dxa"/>
            <w:tcBorders>
              <w:top w:val="single" w:sz="2" w:space="0" w:color="000000"/>
              <w:left w:val="single" w:sz="2" w:space="0" w:color="000000"/>
              <w:bottom w:val="single" w:sz="2" w:space="0" w:color="000000"/>
              <w:right w:val="single" w:sz="2" w:space="0" w:color="000000"/>
            </w:tcBorders>
          </w:tcPr>
          <w:p w14:paraId="285E7D65" w14:textId="77777777" w:rsidR="00F426F5" w:rsidRDefault="00107A16">
            <w:pPr>
              <w:spacing w:after="0" w:line="259" w:lineRule="auto"/>
              <w:ind w:left="0" w:right="0" w:firstLine="0"/>
              <w:jc w:val="left"/>
            </w:pPr>
            <w:r>
              <w:t xml:space="preserve">30 </w:t>
            </w:r>
          </w:p>
        </w:tc>
      </w:tr>
      <w:tr w:rsidR="00F426F5" w14:paraId="6E8FE104" w14:textId="77777777">
        <w:trPr>
          <w:trHeight w:val="228"/>
        </w:trPr>
        <w:tc>
          <w:tcPr>
            <w:tcW w:w="0" w:type="auto"/>
            <w:vMerge/>
            <w:tcBorders>
              <w:top w:val="nil"/>
              <w:left w:val="single" w:sz="2" w:space="0" w:color="000000"/>
              <w:bottom w:val="single" w:sz="2" w:space="0" w:color="000000"/>
              <w:right w:val="single" w:sz="2" w:space="0" w:color="000000"/>
            </w:tcBorders>
          </w:tcPr>
          <w:p w14:paraId="4EE2D57B" w14:textId="77777777" w:rsidR="00F426F5" w:rsidRDefault="00F426F5">
            <w:pPr>
              <w:spacing w:after="160" w:line="259" w:lineRule="auto"/>
              <w:ind w:left="0" w:right="0" w:firstLine="0"/>
              <w:jc w:val="left"/>
            </w:pPr>
          </w:p>
        </w:tc>
        <w:tc>
          <w:tcPr>
            <w:tcW w:w="923" w:type="dxa"/>
            <w:tcBorders>
              <w:top w:val="single" w:sz="2" w:space="0" w:color="000000"/>
              <w:left w:val="single" w:sz="2" w:space="0" w:color="000000"/>
              <w:bottom w:val="single" w:sz="2" w:space="0" w:color="000000"/>
              <w:right w:val="single" w:sz="2" w:space="0" w:color="000000"/>
            </w:tcBorders>
          </w:tcPr>
          <w:p w14:paraId="6F24AA6B" w14:textId="77777777" w:rsidR="00F426F5" w:rsidRDefault="00107A16">
            <w:pPr>
              <w:spacing w:after="0" w:line="259" w:lineRule="auto"/>
              <w:ind w:left="0" w:right="0" w:firstLine="0"/>
              <w:jc w:val="left"/>
            </w:pPr>
            <w:r>
              <w:t xml:space="preserve">6.7% </w:t>
            </w:r>
          </w:p>
        </w:tc>
        <w:tc>
          <w:tcPr>
            <w:tcW w:w="2270" w:type="dxa"/>
            <w:tcBorders>
              <w:top w:val="single" w:sz="2" w:space="0" w:color="000000"/>
              <w:left w:val="single" w:sz="2" w:space="0" w:color="000000"/>
              <w:bottom w:val="single" w:sz="2" w:space="0" w:color="000000"/>
              <w:right w:val="single" w:sz="2" w:space="0" w:color="000000"/>
            </w:tcBorders>
          </w:tcPr>
          <w:p w14:paraId="6CAAC9CC" w14:textId="77777777" w:rsidR="00F426F5" w:rsidRDefault="00107A16">
            <w:pPr>
              <w:spacing w:after="0" w:line="259" w:lineRule="auto"/>
              <w:ind w:left="0" w:right="0" w:firstLine="0"/>
              <w:jc w:val="left"/>
            </w:pPr>
            <w:r>
              <w:t xml:space="preserve">13.3% </w:t>
            </w:r>
          </w:p>
        </w:tc>
        <w:tc>
          <w:tcPr>
            <w:tcW w:w="3140" w:type="dxa"/>
            <w:tcBorders>
              <w:top w:val="single" w:sz="2" w:space="0" w:color="000000"/>
              <w:left w:val="single" w:sz="2" w:space="0" w:color="000000"/>
              <w:bottom w:val="single" w:sz="2" w:space="0" w:color="000000"/>
              <w:right w:val="single" w:sz="2" w:space="0" w:color="000000"/>
            </w:tcBorders>
          </w:tcPr>
          <w:p w14:paraId="6F0C8BEC" w14:textId="77777777" w:rsidR="00F426F5" w:rsidRDefault="00107A16">
            <w:pPr>
              <w:spacing w:after="0" w:line="259" w:lineRule="auto"/>
              <w:ind w:left="0" w:right="0" w:firstLine="0"/>
              <w:jc w:val="left"/>
            </w:pPr>
            <w:r>
              <w:t xml:space="preserve">26.7% </w:t>
            </w:r>
          </w:p>
        </w:tc>
        <w:tc>
          <w:tcPr>
            <w:tcW w:w="721" w:type="dxa"/>
            <w:tcBorders>
              <w:top w:val="single" w:sz="2" w:space="0" w:color="000000"/>
              <w:left w:val="single" w:sz="2" w:space="0" w:color="000000"/>
              <w:bottom w:val="single" w:sz="2" w:space="0" w:color="000000"/>
              <w:right w:val="single" w:sz="2" w:space="0" w:color="000000"/>
            </w:tcBorders>
          </w:tcPr>
          <w:p w14:paraId="4F60BD77" w14:textId="77777777" w:rsidR="00F426F5" w:rsidRDefault="00107A16">
            <w:pPr>
              <w:spacing w:after="0" w:line="259" w:lineRule="auto"/>
              <w:ind w:left="0" w:right="0" w:firstLine="0"/>
              <w:jc w:val="left"/>
            </w:pPr>
            <w:r>
              <w:t xml:space="preserve">33.3% </w:t>
            </w:r>
          </w:p>
        </w:tc>
        <w:tc>
          <w:tcPr>
            <w:tcW w:w="997" w:type="dxa"/>
            <w:tcBorders>
              <w:top w:val="single" w:sz="2" w:space="0" w:color="000000"/>
              <w:left w:val="single" w:sz="2" w:space="0" w:color="000000"/>
              <w:bottom w:val="single" w:sz="2" w:space="0" w:color="000000"/>
              <w:right w:val="single" w:sz="2" w:space="0" w:color="000000"/>
            </w:tcBorders>
          </w:tcPr>
          <w:p w14:paraId="4D516B40" w14:textId="77777777" w:rsidR="00F426F5" w:rsidRDefault="00107A16">
            <w:pPr>
              <w:spacing w:after="0" w:line="259" w:lineRule="auto"/>
              <w:ind w:left="0" w:right="0" w:firstLine="0"/>
              <w:jc w:val="left"/>
            </w:pPr>
            <w:r>
              <w:t xml:space="preserve">20% </w:t>
            </w:r>
          </w:p>
        </w:tc>
        <w:tc>
          <w:tcPr>
            <w:tcW w:w="681" w:type="dxa"/>
            <w:tcBorders>
              <w:top w:val="single" w:sz="2" w:space="0" w:color="000000"/>
              <w:left w:val="single" w:sz="2" w:space="0" w:color="000000"/>
              <w:bottom w:val="single" w:sz="2" w:space="0" w:color="000000"/>
              <w:right w:val="single" w:sz="2" w:space="0" w:color="000000"/>
            </w:tcBorders>
          </w:tcPr>
          <w:p w14:paraId="478C5B1A" w14:textId="77777777" w:rsidR="00F426F5" w:rsidRDefault="00107A16">
            <w:pPr>
              <w:spacing w:after="0" w:line="259" w:lineRule="auto"/>
              <w:ind w:left="0" w:right="0" w:firstLine="0"/>
              <w:jc w:val="left"/>
            </w:pPr>
            <w:r>
              <w:t xml:space="preserve">100% </w:t>
            </w:r>
          </w:p>
        </w:tc>
      </w:tr>
      <w:tr w:rsidR="00F426F5" w14:paraId="5259E81D" w14:textId="77777777">
        <w:trPr>
          <w:trHeight w:val="225"/>
        </w:trPr>
        <w:tc>
          <w:tcPr>
            <w:tcW w:w="1680" w:type="dxa"/>
            <w:vMerge w:val="restart"/>
            <w:tcBorders>
              <w:top w:val="single" w:sz="2" w:space="0" w:color="000000"/>
              <w:left w:val="single" w:sz="2" w:space="0" w:color="000000"/>
              <w:bottom w:val="single" w:sz="2" w:space="0" w:color="000000"/>
              <w:right w:val="single" w:sz="2" w:space="0" w:color="000000"/>
            </w:tcBorders>
          </w:tcPr>
          <w:p w14:paraId="20B837DD" w14:textId="77777777" w:rsidR="00F426F5" w:rsidRDefault="00107A16">
            <w:pPr>
              <w:spacing w:after="0" w:line="259" w:lineRule="auto"/>
              <w:ind w:left="0" w:right="0" w:firstLine="0"/>
              <w:jc w:val="left"/>
            </w:pPr>
            <w:r>
              <w:t xml:space="preserve">20-29 </w:t>
            </w:r>
          </w:p>
        </w:tc>
        <w:tc>
          <w:tcPr>
            <w:tcW w:w="923" w:type="dxa"/>
            <w:tcBorders>
              <w:top w:val="single" w:sz="2" w:space="0" w:color="000000"/>
              <w:left w:val="single" w:sz="2" w:space="0" w:color="000000"/>
              <w:bottom w:val="single" w:sz="2" w:space="0" w:color="000000"/>
              <w:right w:val="single" w:sz="2" w:space="0" w:color="000000"/>
            </w:tcBorders>
          </w:tcPr>
          <w:p w14:paraId="5643D1DB" w14:textId="77777777" w:rsidR="00F426F5" w:rsidRDefault="00107A16">
            <w:pPr>
              <w:spacing w:after="0" w:line="259" w:lineRule="auto"/>
              <w:ind w:left="0" w:right="0" w:firstLine="0"/>
              <w:jc w:val="left"/>
            </w:pPr>
            <w:r>
              <w:t xml:space="preserve">0 </w:t>
            </w:r>
          </w:p>
        </w:tc>
        <w:tc>
          <w:tcPr>
            <w:tcW w:w="2270" w:type="dxa"/>
            <w:tcBorders>
              <w:top w:val="single" w:sz="2" w:space="0" w:color="000000"/>
              <w:left w:val="single" w:sz="2" w:space="0" w:color="000000"/>
              <w:bottom w:val="single" w:sz="2" w:space="0" w:color="000000"/>
              <w:right w:val="single" w:sz="2" w:space="0" w:color="000000"/>
            </w:tcBorders>
          </w:tcPr>
          <w:p w14:paraId="02D69DB9" w14:textId="77777777" w:rsidR="00F426F5" w:rsidRDefault="00107A16">
            <w:pPr>
              <w:spacing w:after="0" w:line="259" w:lineRule="auto"/>
              <w:ind w:left="0" w:right="0" w:firstLine="0"/>
              <w:jc w:val="left"/>
            </w:pPr>
            <w:r>
              <w:t xml:space="preserve">6 </w:t>
            </w:r>
          </w:p>
        </w:tc>
        <w:tc>
          <w:tcPr>
            <w:tcW w:w="3140" w:type="dxa"/>
            <w:tcBorders>
              <w:top w:val="single" w:sz="2" w:space="0" w:color="000000"/>
              <w:left w:val="single" w:sz="2" w:space="0" w:color="000000"/>
              <w:bottom w:val="single" w:sz="2" w:space="0" w:color="000000"/>
              <w:right w:val="single" w:sz="2" w:space="0" w:color="000000"/>
            </w:tcBorders>
          </w:tcPr>
          <w:p w14:paraId="7E6D698A" w14:textId="77777777" w:rsidR="00F426F5" w:rsidRDefault="00107A16">
            <w:pPr>
              <w:spacing w:after="0" w:line="259" w:lineRule="auto"/>
              <w:ind w:left="0" w:right="0" w:firstLine="0"/>
              <w:jc w:val="left"/>
            </w:pPr>
            <w:r>
              <w:t xml:space="preserve">8 </w:t>
            </w:r>
          </w:p>
        </w:tc>
        <w:tc>
          <w:tcPr>
            <w:tcW w:w="721" w:type="dxa"/>
            <w:tcBorders>
              <w:top w:val="single" w:sz="2" w:space="0" w:color="000000"/>
              <w:left w:val="single" w:sz="2" w:space="0" w:color="000000"/>
              <w:bottom w:val="single" w:sz="2" w:space="0" w:color="000000"/>
              <w:right w:val="single" w:sz="2" w:space="0" w:color="000000"/>
            </w:tcBorders>
          </w:tcPr>
          <w:p w14:paraId="4676E133" w14:textId="77777777" w:rsidR="00F426F5" w:rsidRDefault="00107A16">
            <w:pPr>
              <w:spacing w:after="0" w:line="259" w:lineRule="auto"/>
              <w:ind w:left="0" w:right="0" w:firstLine="0"/>
              <w:jc w:val="left"/>
            </w:pPr>
            <w:r>
              <w:t xml:space="preserve">2 </w:t>
            </w:r>
          </w:p>
        </w:tc>
        <w:tc>
          <w:tcPr>
            <w:tcW w:w="997" w:type="dxa"/>
            <w:tcBorders>
              <w:top w:val="single" w:sz="2" w:space="0" w:color="000000"/>
              <w:left w:val="single" w:sz="2" w:space="0" w:color="000000"/>
              <w:bottom w:val="single" w:sz="2" w:space="0" w:color="000000"/>
              <w:right w:val="single" w:sz="2" w:space="0" w:color="000000"/>
            </w:tcBorders>
          </w:tcPr>
          <w:p w14:paraId="59AA3B11" w14:textId="77777777" w:rsidR="00F426F5" w:rsidRDefault="00107A16">
            <w:pPr>
              <w:spacing w:after="0" w:line="259" w:lineRule="auto"/>
              <w:ind w:left="0" w:right="0" w:firstLine="0"/>
              <w:jc w:val="left"/>
            </w:pPr>
            <w:r>
              <w:t xml:space="preserve">2 </w:t>
            </w:r>
          </w:p>
        </w:tc>
        <w:tc>
          <w:tcPr>
            <w:tcW w:w="681" w:type="dxa"/>
            <w:tcBorders>
              <w:top w:val="single" w:sz="2" w:space="0" w:color="000000"/>
              <w:left w:val="single" w:sz="2" w:space="0" w:color="000000"/>
              <w:bottom w:val="single" w:sz="2" w:space="0" w:color="000000"/>
              <w:right w:val="single" w:sz="2" w:space="0" w:color="000000"/>
            </w:tcBorders>
          </w:tcPr>
          <w:p w14:paraId="72A8D756" w14:textId="77777777" w:rsidR="00F426F5" w:rsidRDefault="00107A16">
            <w:pPr>
              <w:spacing w:after="0" w:line="259" w:lineRule="auto"/>
              <w:ind w:left="0" w:right="0" w:firstLine="0"/>
              <w:jc w:val="left"/>
            </w:pPr>
            <w:r>
              <w:t xml:space="preserve">18 </w:t>
            </w:r>
          </w:p>
        </w:tc>
      </w:tr>
      <w:tr w:rsidR="00F426F5" w14:paraId="59E2274A" w14:textId="77777777">
        <w:trPr>
          <w:trHeight w:val="225"/>
        </w:trPr>
        <w:tc>
          <w:tcPr>
            <w:tcW w:w="0" w:type="auto"/>
            <w:vMerge/>
            <w:tcBorders>
              <w:top w:val="nil"/>
              <w:left w:val="single" w:sz="2" w:space="0" w:color="000000"/>
              <w:bottom w:val="single" w:sz="2" w:space="0" w:color="000000"/>
              <w:right w:val="single" w:sz="2" w:space="0" w:color="000000"/>
            </w:tcBorders>
          </w:tcPr>
          <w:p w14:paraId="5E2A93B3" w14:textId="77777777" w:rsidR="00F426F5" w:rsidRDefault="00F426F5">
            <w:pPr>
              <w:spacing w:after="160" w:line="259" w:lineRule="auto"/>
              <w:ind w:left="0" w:right="0" w:firstLine="0"/>
              <w:jc w:val="left"/>
            </w:pPr>
          </w:p>
        </w:tc>
        <w:tc>
          <w:tcPr>
            <w:tcW w:w="923" w:type="dxa"/>
            <w:tcBorders>
              <w:top w:val="single" w:sz="2" w:space="0" w:color="000000"/>
              <w:left w:val="single" w:sz="2" w:space="0" w:color="000000"/>
              <w:bottom w:val="single" w:sz="2" w:space="0" w:color="000000"/>
              <w:right w:val="single" w:sz="2" w:space="0" w:color="000000"/>
            </w:tcBorders>
          </w:tcPr>
          <w:p w14:paraId="22711AD6" w14:textId="77777777" w:rsidR="00F426F5" w:rsidRDefault="00107A16">
            <w:pPr>
              <w:spacing w:after="0" w:line="259" w:lineRule="auto"/>
              <w:ind w:left="0" w:right="0" w:firstLine="0"/>
              <w:jc w:val="left"/>
            </w:pPr>
            <w:r>
              <w:t xml:space="preserve">0% </w:t>
            </w:r>
          </w:p>
        </w:tc>
        <w:tc>
          <w:tcPr>
            <w:tcW w:w="2270" w:type="dxa"/>
            <w:tcBorders>
              <w:top w:val="single" w:sz="2" w:space="0" w:color="000000"/>
              <w:left w:val="single" w:sz="2" w:space="0" w:color="000000"/>
              <w:bottom w:val="single" w:sz="2" w:space="0" w:color="000000"/>
              <w:right w:val="single" w:sz="2" w:space="0" w:color="000000"/>
            </w:tcBorders>
          </w:tcPr>
          <w:p w14:paraId="681F514A" w14:textId="77777777" w:rsidR="00F426F5" w:rsidRDefault="00107A16">
            <w:pPr>
              <w:spacing w:after="0" w:line="259" w:lineRule="auto"/>
              <w:ind w:left="0" w:right="0" w:firstLine="0"/>
              <w:jc w:val="left"/>
            </w:pPr>
            <w:r>
              <w:t xml:space="preserve">33.3% </w:t>
            </w:r>
          </w:p>
        </w:tc>
        <w:tc>
          <w:tcPr>
            <w:tcW w:w="3140" w:type="dxa"/>
            <w:tcBorders>
              <w:top w:val="single" w:sz="2" w:space="0" w:color="000000"/>
              <w:left w:val="single" w:sz="2" w:space="0" w:color="000000"/>
              <w:bottom w:val="single" w:sz="2" w:space="0" w:color="000000"/>
              <w:right w:val="single" w:sz="2" w:space="0" w:color="000000"/>
            </w:tcBorders>
          </w:tcPr>
          <w:p w14:paraId="147E8403" w14:textId="77777777" w:rsidR="00F426F5" w:rsidRDefault="00107A16">
            <w:pPr>
              <w:spacing w:after="0" w:line="259" w:lineRule="auto"/>
              <w:ind w:left="0" w:right="0" w:firstLine="0"/>
              <w:jc w:val="left"/>
            </w:pPr>
            <w:r>
              <w:t xml:space="preserve">44.4% </w:t>
            </w:r>
          </w:p>
        </w:tc>
        <w:tc>
          <w:tcPr>
            <w:tcW w:w="721" w:type="dxa"/>
            <w:tcBorders>
              <w:top w:val="single" w:sz="2" w:space="0" w:color="000000"/>
              <w:left w:val="single" w:sz="2" w:space="0" w:color="000000"/>
              <w:bottom w:val="single" w:sz="2" w:space="0" w:color="000000"/>
              <w:right w:val="single" w:sz="2" w:space="0" w:color="000000"/>
            </w:tcBorders>
          </w:tcPr>
          <w:p w14:paraId="549B31CB" w14:textId="77777777" w:rsidR="00F426F5" w:rsidRDefault="00107A16">
            <w:pPr>
              <w:spacing w:after="0" w:line="259" w:lineRule="auto"/>
              <w:ind w:left="0" w:right="0" w:firstLine="0"/>
              <w:jc w:val="left"/>
            </w:pPr>
            <w:r>
              <w:t xml:space="preserve">11.1% </w:t>
            </w:r>
          </w:p>
        </w:tc>
        <w:tc>
          <w:tcPr>
            <w:tcW w:w="997" w:type="dxa"/>
            <w:tcBorders>
              <w:top w:val="single" w:sz="2" w:space="0" w:color="000000"/>
              <w:left w:val="single" w:sz="2" w:space="0" w:color="000000"/>
              <w:bottom w:val="single" w:sz="2" w:space="0" w:color="000000"/>
              <w:right w:val="single" w:sz="2" w:space="0" w:color="000000"/>
            </w:tcBorders>
          </w:tcPr>
          <w:p w14:paraId="60D21641" w14:textId="77777777" w:rsidR="00F426F5" w:rsidRDefault="00107A16">
            <w:pPr>
              <w:spacing w:after="0" w:line="259" w:lineRule="auto"/>
              <w:ind w:left="0" w:right="0" w:firstLine="0"/>
              <w:jc w:val="left"/>
            </w:pPr>
            <w:r>
              <w:t xml:space="preserve">11.1% </w:t>
            </w:r>
          </w:p>
        </w:tc>
        <w:tc>
          <w:tcPr>
            <w:tcW w:w="681" w:type="dxa"/>
            <w:tcBorders>
              <w:top w:val="single" w:sz="2" w:space="0" w:color="000000"/>
              <w:left w:val="single" w:sz="2" w:space="0" w:color="000000"/>
              <w:bottom w:val="single" w:sz="2" w:space="0" w:color="000000"/>
              <w:right w:val="single" w:sz="2" w:space="0" w:color="000000"/>
            </w:tcBorders>
          </w:tcPr>
          <w:p w14:paraId="76ACAFD3" w14:textId="77777777" w:rsidR="00F426F5" w:rsidRDefault="00107A16">
            <w:pPr>
              <w:spacing w:after="0" w:line="259" w:lineRule="auto"/>
              <w:ind w:left="0" w:right="0" w:firstLine="0"/>
              <w:jc w:val="left"/>
            </w:pPr>
            <w:r>
              <w:t xml:space="preserve">100% </w:t>
            </w:r>
          </w:p>
        </w:tc>
      </w:tr>
      <w:tr w:rsidR="00F426F5" w14:paraId="5474AF95" w14:textId="77777777">
        <w:trPr>
          <w:trHeight w:val="225"/>
        </w:trPr>
        <w:tc>
          <w:tcPr>
            <w:tcW w:w="1680" w:type="dxa"/>
            <w:vMerge w:val="restart"/>
            <w:tcBorders>
              <w:top w:val="single" w:sz="2" w:space="0" w:color="000000"/>
              <w:left w:val="single" w:sz="2" w:space="0" w:color="000000"/>
              <w:bottom w:val="single" w:sz="2" w:space="0" w:color="000000"/>
              <w:right w:val="single" w:sz="2" w:space="0" w:color="000000"/>
            </w:tcBorders>
          </w:tcPr>
          <w:p w14:paraId="540A229D" w14:textId="77777777" w:rsidR="00F426F5" w:rsidRDefault="00107A16">
            <w:pPr>
              <w:spacing w:after="0" w:line="259" w:lineRule="auto"/>
              <w:ind w:left="0" w:right="0" w:firstLine="0"/>
              <w:jc w:val="left"/>
            </w:pPr>
            <w:r>
              <w:t xml:space="preserve">More than 30 </w:t>
            </w:r>
          </w:p>
        </w:tc>
        <w:tc>
          <w:tcPr>
            <w:tcW w:w="923" w:type="dxa"/>
            <w:tcBorders>
              <w:top w:val="single" w:sz="2" w:space="0" w:color="000000"/>
              <w:left w:val="single" w:sz="2" w:space="0" w:color="000000"/>
              <w:bottom w:val="single" w:sz="2" w:space="0" w:color="000000"/>
              <w:right w:val="single" w:sz="2" w:space="0" w:color="000000"/>
            </w:tcBorders>
          </w:tcPr>
          <w:p w14:paraId="23DECDFC" w14:textId="77777777" w:rsidR="00F426F5" w:rsidRDefault="00107A16">
            <w:pPr>
              <w:spacing w:after="0" w:line="259" w:lineRule="auto"/>
              <w:ind w:left="0" w:right="0" w:firstLine="0"/>
              <w:jc w:val="left"/>
            </w:pPr>
            <w:r>
              <w:t xml:space="preserve">0 </w:t>
            </w:r>
          </w:p>
        </w:tc>
        <w:tc>
          <w:tcPr>
            <w:tcW w:w="2270" w:type="dxa"/>
            <w:tcBorders>
              <w:top w:val="single" w:sz="2" w:space="0" w:color="000000"/>
              <w:left w:val="single" w:sz="2" w:space="0" w:color="000000"/>
              <w:bottom w:val="single" w:sz="2" w:space="0" w:color="000000"/>
              <w:right w:val="single" w:sz="2" w:space="0" w:color="000000"/>
            </w:tcBorders>
          </w:tcPr>
          <w:p w14:paraId="3590F412" w14:textId="77777777" w:rsidR="00F426F5" w:rsidRDefault="00107A16">
            <w:pPr>
              <w:spacing w:after="0" w:line="259" w:lineRule="auto"/>
              <w:ind w:left="0" w:right="0" w:firstLine="0"/>
              <w:jc w:val="left"/>
            </w:pPr>
            <w:r>
              <w:t xml:space="preserve">0 </w:t>
            </w:r>
          </w:p>
        </w:tc>
        <w:tc>
          <w:tcPr>
            <w:tcW w:w="3140" w:type="dxa"/>
            <w:tcBorders>
              <w:top w:val="single" w:sz="2" w:space="0" w:color="000000"/>
              <w:left w:val="single" w:sz="2" w:space="0" w:color="000000"/>
              <w:bottom w:val="single" w:sz="2" w:space="0" w:color="000000"/>
              <w:right w:val="single" w:sz="2" w:space="0" w:color="000000"/>
            </w:tcBorders>
          </w:tcPr>
          <w:p w14:paraId="14F020DF" w14:textId="77777777" w:rsidR="00F426F5" w:rsidRDefault="00107A16">
            <w:pPr>
              <w:spacing w:after="0" w:line="259" w:lineRule="auto"/>
              <w:ind w:left="0" w:right="0" w:firstLine="0"/>
              <w:jc w:val="left"/>
            </w:pPr>
            <w:r>
              <w:t xml:space="preserve">2 </w:t>
            </w:r>
          </w:p>
        </w:tc>
        <w:tc>
          <w:tcPr>
            <w:tcW w:w="721" w:type="dxa"/>
            <w:tcBorders>
              <w:top w:val="single" w:sz="2" w:space="0" w:color="000000"/>
              <w:left w:val="single" w:sz="2" w:space="0" w:color="000000"/>
              <w:bottom w:val="single" w:sz="2" w:space="0" w:color="000000"/>
              <w:right w:val="single" w:sz="2" w:space="0" w:color="000000"/>
            </w:tcBorders>
          </w:tcPr>
          <w:p w14:paraId="5B29C5AE" w14:textId="77777777" w:rsidR="00F426F5" w:rsidRDefault="00107A16">
            <w:pPr>
              <w:spacing w:after="0" w:line="259" w:lineRule="auto"/>
              <w:ind w:left="0" w:right="0" w:firstLine="0"/>
              <w:jc w:val="left"/>
            </w:pPr>
            <w:r>
              <w:t xml:space="preserve">0 </w:t>
            </w:r>
          </w:p>
        </w:tc>
        <w:tc>
          <w:tcPr>
            <w:tcW w:w="997" w:type="dxa"/>
            <w:tcBorders>
              <w:top w:val="single" w:sz="2" w:space="0" w:color="000000"/>
              <w:left w:val="single" w:sz="2" w:space="0" w:color="000000"/>
              <w:bottom w:val="single" w:sz="2" w:space="0" w:color="000000"/>
              <w:right w:val="single" w:sz="2" w:space="0" w:color="000000"/>
            </w:tcBorders>
          </w:tcPr>
          <w:p w14:paraId="6C9186AA" w14:textId="77777777" w:rsidR="00F426F5" w:rsidRDefault="00107A16">
            <w:pPr>
              <w:spacing w:after="0" w:line="259" w:lineRule="auto"/>
              <w:ind w:left="0" w:right="0" w:firstLine="0"/>
              <w:jc w:val="left"/>
            </w:pPr>
            <w:r>
              <w:t xml:space="preserve">0 </w:t>
            </w:r>
          </w:p>
        </w:tc>
        <w:tc>
          <w:tcPr>
            <w:tcW w:w="681" w:type="dxa"/>
            <w:tcBorders>
              <w:top w:val="single" w:sz="2" w:space="0" w:color="000000"/>
              <w:left w:val="single" w:sz="2" w:space="0" w:color="000000"/>
              <w:bottom w:val="single" w:sz="2" w:space="0" w:color="000000"/>
              <w:right w:val="single" w:sz="2" w:space="0" w:color="000000"/>
            </w:tcBorders>
          </w:tcPr>
          <w:p w14:paraId="25E81B86" w14:textId="77777777" w:rsidR="00F426F5" w:rsidRDefault="00107A16">
            <w:pPr>
              <w:spacing w:after="0" w:line="259" w:lineRule="auto"/>
              <w:ind w:left="0" w:right="0" w:firstLine="0"/>
              <w:jc w:val="left"/>
            </w:pPr>
            <w:r>
              <w:t xml:space="preserve">2 </w:t>
            </w:r>
          </w:p>
        </w:tc>
      </w:tr>
      <w:tr w:rsidR="00F426F5" w14:paraId="561C36AC" w14:textId="77777777">
        <w:trPr>
          <w:trHeight w:val="228"/>
        </w:trPr>
        <w:tc>
          <w:tcPr>
            <w:tcW w:w="0" w:type="auto"/>
            <w:vMerge/>
            <w:tcBorders>
              <w:top w:val="nil"/>
              <w:left w:val="single" w:sz="2" w:space="0" w:color="000000"/>
              <w:bottom w:val="single" w:sz="2" w:space="0" w:color="000000"/>
              <w:right w:val="single" w:sz="2" w:space="0" w:color="000000"/>
            </w:tcBorders>
          </w:tcPr>
          <w:p w14:paraId="1B80C10C" w14:textId="77777777" w:rsidR="00F426F5" w:rsidRDefault="00F426F5">
            <w:pPr>
              <w:spacing w:after="160" w:line="259" w:lineRule="auto"/>
              <w:ind w:left="0" w:right="0" w:firstLine="0"/>
              <w:jc w:val="left"/>
            </w:pPr>
          </w:p>
        </w:tc>
        <w:tc>
          <w:tcPr>
            <w:tcW w:w="923" w:type="dxa"/>
            <w:tcBorders>
              <w:top w:val="single" w:sz="2" w:space="0" w:color="000000"/>
              <w:left w:val="single" w:sz="2" w:space="0" w:color="000000"/>
              <w:bottom w:val="single" w:sz="2" w:space="0" w:color="000000"/>
              <w:right w:val="single" w:sz="2" w:space="0" w:color="000000"/>
            </w:tcBorders>
          </w:tcPr>
          <w:p w14:paraId="357A9BA3" w14:textId="77777777" w:rsidR="00F426F5" w:rsidRDefault="00107A16">
            <w:pPr>
              <w:spacing w:after="0" w:line="259" w:lineRule="auto"/>
              <w:ind w:left="0" w:right="0" w:firstLine="0"/>
              <w:jc w:val="left"/>
            </w:pPr>
            <w:r>
              <w:t xml:space="preserve">0% </w:t>
            </w:r>
          </w:p>
        </w:tc>
        <w:tc>
          <w:tcPr>
            <w:tcW w:w="2270" w:type="dxa"/>
            <w:tcBorders>
              <w:top w:val="single" w:sz="2" w:space="0" w:color="000000"/>
              <w:left w:val="single" w:sz="2" w:space="0" w:color="000000"/>
              <w:bottom w:val="single" w:sz="2" w:space="0" w:color="000000"/>
              <w:right w:val="single" w:sz="2" w:space="0" w:color="000000"/>
            </w:tcBorders>
          </w:tcPr>
          <w:p w14:paraId="3BB1917C" w14:textId="77777777" w:rsidR="00F426F5" w:rsidRDefault="00107A16">
            <w:pPr>
              <w:spacing w:after="0" w:line="259" w:lineRule="auto"/>
              <w:ind w:left="0" w:right="0" w:firstLine="0"/>
              <w:jc w:val="left"/>
            </w:pPr>
            <w:r>
              <w:t xml:space="preserve">0% </w:t>
            </w:r>
          </w:p>
        </w:tc>
        <w:tc>
          <w:tcPr>
            <w:tcW w:w="3140" w:type="dxa"/>
            <w:tcBorders>
              <w:top w:val="single" w:sz="2" w:space="0" w:color="000000"/>
              <w:left w:val="single" w:sz="2" w:space="0" w:color="000000"/>
              <w:bottom w:val="single" w:sz="2" w:space="0" w:color="000000"/>
              <w:right w:val="single" w:sz="2" w:space="0" w:color="000000"/>
            </w:tcBorders>
          </w:tcPr>
          <w:p w14:paraId="262710A6" w14:textId="77777777" w:rsidR="00F426F5" w:rsidRDefault="00107A16">
            <w:pPr>
              <w:spacing w:after="0" w:line="259" w:lineRule="auto"/>
              <w:ind w:left="0" w:right="0" w:firstLine="0"/>
              <w:jc w:val="left"/>
            </w:pPr>
            <w:r>
              <w:t xml:space="preserve">100% </w:t>
            </w:r>
          </w:p>
        </w:tc>
        <w:tc>
          <w:tcPr>
            <w:tcW w:w="721" w:type="dxa"/>
            <w:tcBorders>
              <w:top w:val="single" w:sz="2" w:space="0" w:color="000000"/>
              <w:left w:val="single" w:sz="2" w:space="0" w:color="000000"/>
              <w:bottom w:val="single" w:sz="2" w:space="0" w:color="000000"/>
              <w:right w:val="single" w:sz="2" w:space="0" w:color="000000"/>
            </w:tcBorders>
          </w:tcPr>
          <w:p w14:paraId="43B67889" w14:textId="77777777" w:rsidR="00F426F5" w:rsidRDefault="00107A16">
            <w:pPr>
              <w:spacing w:after="0" w:line="259" w:lineRule="auto"/>
              <w:ind w:left="0" w:right="0" w:firstLine="0"/>
              <w:jc w:val="left"/>
            </w:pPr>
            <w:r>
              <w:t xml:space="preserve">0% </w:t>
            </w:r>
          </w:p>
        </w:tc>
        <w:tc>
          <w:tcPr>
            <w:tcW w:w="997" w:type="dxa"/>
            <w:tcBorders>
              <w:top w:val="single" w:sz="2" w:space="0" w:color="000000"/>
              <w:left w:val="single" w:sz="2" w:space="0" w:color="000000"/>
              <w:bottom w:val="single" w:sz="2" w:space="0" w:color="000000"/>
              <w:right w:val="single" w:sz="2" w:space="0" w:color="000000"/>
            </w:tcBorders>
          </w:tcPr>
          <w:p w14:paraId="4A3AFD81" w14:textId="77777777" w:rsidR="00F426F5" w:rsidRDefault="00107A16">
            <w:pPr>
              <w:spacing w:after="0" w:line="259" w:lineRule="auto"/>
              <w:ind w:left="0" w:right="0" w:firstLine="0"/>
              <w:jc w:val="left"/>
            </w:pPr>
            <w:r>
              <w:t xml:space="preserve">0% </w:t>
            </w:r>
          </w:p>
        </w:tc>
        <w:tc>
          <w:tcPr>
            <w:tcW w:w="681" w:type="dxa"/>
            <w:tcBorders>
              <w:top w:val="single" w:sz="2" w:space="0" w:color="000000"/>
              <w:left w:val="single" w:sz="2" w:space="0" w:color="000000"/>
              <w:bottom w:val="single" w:sz="2" w:space="0" w:color="000000"/>
              <w:right w:val="single" w:sz="2" w:space="0" w:color="000000"/>
            </w:tcBorders>
          </w:tcPr>
          <w:p w14:paraId="541C209E" w14:textId="77777777" w:rsidR="00F426F5" w:rsidRDefault="00107A16">
            <w:pPr>
              <w:spacing w:after="0" w:line="259" w:lineRule="auto"/>
              <w:ind w:left="0" w:right="0" w:firstLine="0"/>
              <w:jc w:val="left"/>
            </w:pPr>
            <w:r>
              <w:t xml:space="preserve">100% </w:t>
            </w:r>
          </w:p>
        </w:tc>
      </w:tr>
      <w:tr w:rsidR="00F426F5" w14:paraId="061282E2" w14:textId="77777777">
        <w:trPr>
          <w:trHeight w:val="225"/>
        </w:trPr>
        <w:tc>
          <w:tcPr>
            <w:tcW w:w="1680" w:type="dxa"/>
            <w:vMerge w:val="restart"/>
            <w:tcBorders>
              <w:top w:val="single" w:sz="2" w:space="0" w:color="000000"/>
              <w:left w:val="single" w:sz="2" w:space="0" w:color="000000"/>
              <w:bottom w:val="single" w:sz="2" w:space="0" w:color="000000"/>
              <w:right w:val="single" w:sz="2" w:space="0" w:color="000000"/>
            </w:tcBorders>
          </w:tcPr>
          <w:p w14:paraId="136A4632" w14:textId="77777777" w:rsidR="00F426F5" w:rsidRDefault="00107A16">
            <w:pPr>
              <w:spacing w:after="0" w:line="259" w:lineRule="auto"/>
              <w:ind w:left="0" w:right="0" w:firstLine="0"/>
              <w:jc w:val="left"/>
            </w:pPr>
            <w:r>
              <w:t xml:space="preserve">total </w:t>
            </w:r>
          </w:p>
        </w:tc>
        <w:tc>
          <w:tcPr>
            <w:tcW w:w="923" w:type="dxa"/>
            <w:tcBorders>
              <w:top w:val="single" w:sz="2" w:space="0" w:color="000000"/>
              <w:left w:val="single" w:sz="2" w:space="0" w:color="000000"/>
              <w:bottom w:val="single" w:sz="2" w:space="0" w:color="000000"/>
              <w:right w:val="single" w:sz="2" w:space="0" w:color="000000"/>
            </w:tcBorders>
          </w:tcPr>
          <w:p w14:paraId="6F139A3E" w14:textId="77777777" w:rsidR="00F426F5" w:rsidRDefault="00107A16">
            <w:pPr>
              <w:spacing w:after="0" w:line="259" w:lineRule="auto"/>
              <w:ind w:left="0" w:right="0" w:firstLine="0"/>
              <w:jc w:val="left"/>
            </w:pPr>
            <w:r>
              <w:t xml:space="preserve">26 </w:t>
            </w:r>
          </w:p>
        </w:tc>
        <w:tc>
          <w:tcPr>
            <w:tcW w:w="2270" w:type="dxa"/>
            <w:tcBorders>
              <w:top w:val="single" w:sz="2" w:space="0" w:color="000000"/>
              <w:left w:val="single" w:sz="2" w:space="0" w:color="000000"/>
              <w:bottom w:val="single" w:sz="2" w:space="0" w:color="000000"/>
              <w:right w:val="single" w:sz="2" w:space="0" w:color="000000"/>
            </w:tcBorders>
          </w:tcPr>
          <w:p w14:paraId="5E11318F" w14:textId="77777777" w:rsidR="00F426F5" w:rsidRDefault="00107A16">
            <w:pPr>
              <w:spacing w:after="0" w:line="259" w:lineRule="auto"/>
              <w:ind w:left="0" w:right="0" w:firstLine="0"/>
              <w:jc w:val="left"/>
            </w:pPr>
            <w:r>
              <w:t xml:space="preserve">40 </w:t>
            </w:r>
          </w:p>
        </w:tc>
        <w:tc>
          <w:tcPr>
            <w:tcW w:w="3140" w:type="dxa"/>
            <w:tcBorders>
              <w:top w:val="single" w:sz="2" w:space="0" w:color="000000"/>
              <w:left w:val="single" w:sz="2" w:space="0" w:color="000000"/>
              <w:bottom w:val="single" w:sz="2" w:space="0" w:color="000000"/>
              <w:right w:val="single" w:sz="2" w:space="0" w:color="000000"/>
            </w:tcBorders>
          </w:tcPr>
          <w:p w14:paraId="54A730A9" w14:textId="77777777" w:rsidR="00F426F5" w:rsidRDefault="00107A16">
            <w:pPr>
              <w:spacing w:after="0" w:line="259" w:lineRule="auto"/>
              <w:ind w:left="0" w:right="0" w:firstLine="0"/>
              <w:jc w:val="left"/>
            </w:pPr>
            <w:r>
              <w:t xml:space="preserve">74 </w:t>
            </w:r>
          </w:p>
        </w:tc>
        <w:tc>
          <w:tcPr>
            <w:tcW w:w="721" w:type="dxa"/>
            <w:tcBorders>
              <w:top w:val="single" w:sz="2" w:space="0" w:color="000000"/>
              <w:left w:val="single" w:sz="2" w:space="0" w:color="000000"/>
              <w:bottom w:val="single" w:sz="2" w:space="0" w:color="000000"/>
              <w:right w:val="single" w:sz="2" w:space="0" w:color="000000"/>
            </w:tcBorders>
          </w:tcPr>
          <w:p w14:paraId="2D02AAF2" w14:textId="77777777" w:rsidR="00F426F5" w:rsidRDefault="00107A16">
            <w:pPr>
              <w:spacing w:after="0" w:line="259" w:lineRule="auto"/>
              <w:ind w:left="0" w:right="0" w:firstLine="0"/>
              <w:jc w:val="left"/>
            </w:pPr>
            <w:r>
              <w:t xml:space="preserve">32 </w:t>
            </w:r>
          </w:p>
        </w:tc>
        <w:tc>
          <w:tcPr>
            <w:tcW w:w="997" w:type="dxa"/>
            <w:tcBorders>
              <w:top w:val="single" w:sz="2" w:space="0" w:color="000000"/>
              <w:left w:val="single" w:sz="2" w:space="0" w:color="000000"/>
              <w:bottom w:val="single" w:sz="2" w:space="0" w:color="000000"/>
              <w:right w:val="single" w:sz="2" w:space="0" w:color="000000"/>
            </w:tcBorders>
          </w:tcPr>
          <w:p w14:paraId="5A64E0CD" w14:textId="77777777" w:rsidR="00F426F5" w:rsidRDefault="00107A16">
            <w:pPr>
              <w:spacing w:after="0" w:line="259" w:lineRule="auto"/>
              <w:ind w:left="0" w:right="0" w:firstLine="0"/>
              <w:jc w:val="left"/>
            </w:pPr>
            <w:r>
              <w:t xml:space="preserve">28 </w:t>
            </w:r>
          </w:p>
        </w:tc>
        <w:tc>
          <w:tcPr>
            <w:tcW w:w="681" w:type="dxa"/>
            <w:tcBorders>
              <w:top w:val="single" w:sz="2" w:space="0" w:color="000000"/>
              <w:left w:val="single" w:sz="2" w:space="0" w:color="000000"/>
              <w:bottom w:val="single" w:sz="2" w:space="0" w:color="000000"/>
              <w:right w:val="single" w:sz="2" w:space="0" w:color="000000"/>
            </w:tcBorders>
          </w:tcPr>
          <w:p w14:paraId="6B10FEF9" w14:textId="77777777" w:rsidR="00F426F5" w:rsidRDefault="00107A16">
            <w:pPr>
              <w:spacing w:after="0" w:line="259" w:lineRule="auto"/>
              <w:ind w:left="0" w:right="0" w:firstLine="0"/>
              <w:jc w:val="left"/>
            </w:pPr>
            <w:r>
              <w:t xml:space="preserve">200 </w:t>
            </w:r>
          </w:p>
        </w:tc>
      </w:tr>
      <w:tr w:rsidR="00F426F5" w14:paraId="71DDCF01" w14:textId="77777777">
        <w:trPr>
          <w:trHeight w:val="228"/>
        </w:trPr>
        <w:tc>
          <w:tcPr>
            <w:tcW w:w="0" w:type="auto"/>
            <w:vMerge/>
            <w:tcBorders>
              <w:top w:val="nil"/>
              <w:left w:val="single" w:sz="2" w:space="0" w:color="000000"/>
              <w:bottom w:val="single" w:sz="2" w:space="0" w:color="000000"/>
              <w:right w:val="single" w:sz="2" w:space="0" w:color="000000"/>
            </w:tcBorders>
          </w:tcPr>
          <w:p w14:paraId="0F33C549" w14:textId="77777777" w:rsidR="00F426F5" w:rsidRDefault="00F426F5">
            <w:pPr>
              <w:spacing w:after="160" w:line="259" w:lineRule="auto"/>
              <w:ind w:left="0" w:right="0" w:firstLine="0"/>
              <w:jc w:val="left"/>
            </w:pPr>
          </w:p>
        </w:tc>
        <w:tc>
          <w:tcPr>
            <w:tcW w:w="923" w:type="dxa"/>
            <w:tcBorders>
              <w:top w:val="single" w:sz="2" w:space="0" w:color="000000"/>
              <w:left w:val="single" w:sz="2" w:space="0" w:color="000000"/>
              <w:bottom w:val="single" w:sz="2" w:space="0" w:color="000000"/>
              <w:right w:val="single" w:sz="2" w:space="0" w:color="000000"/>
            </w:tcBorders>
          </w:tcPr>
          <w:p w14:paraId="5024494D" w14:textId="77777777" w:rsidR="00F426F5" w:rsidRDefault="00107A16">
            <w:pPr>
              <w:spacing w:after="0" w:line="259" w:lineRule="auto"/>
              <w:ind w:left="0" w:right="0" w:firstLine="0"/>
              <w:jc w:val="left"/>
            </w:pPr>
            <w:r>
              <w:t xml:space="preserve">13.0% </w:t>
            </w:r>
          </w:p>
        </w:tc>
        <w:tc>
          <w:tcPr>
            <w:tcW w:w="2270" w:type="dxa"/>
            <w:tcBorders>
              <w:top w:val="single" w:sz="2" w:space="0" w:color="000000"/>
              <w:left w:val="single" w:sz="2" w:space="0" w:color="000000"/>
              <w:bottom w:val="single" w:sz="2" w:space="0" w:color="000000"/>
              <w:right w:val="single" w:sz="2" w:space="0" w:color="000000"/>
            </w:tcBorders>
          </w:tcPr>
          <w:p w14:paraId="1B1CE944" w14:textId="77777777" w:rsidR="00F426F5" w:rsidRDefault="00107A16">
            <w:pPr>
              <w:spacing w:after="0" w:line="259" w:lineRule="auto"/>
              <w:ind w:left="0" w:right="0" w:firstLine="0"/>
              <w:jc w:val="left"/>
            </w:pPr>
            <w:r>
              <w:t xml:space="preserve">20.0% </w:t>
            </w:r>
          </w:p>
        </w:tc>
        <w:tc>
          <w:tcPr>
            <w:tcW w:w="3140" w:type="dxa"/>
            <w:tcBorders>
              <w:top w:val="single" w:sz="2" w:space="0" w:color="000000"/>
              <w:left w:val="single" w:sz="2" w:space="0" w:color="000000"/>
              <w:bottom w:val="single" w:sz="2" w:space="0" w:color="000000"/>
              <w:right w:val="single" w:sz="2" w:space="0" w:color="000000"/>
            </w:tcBorders>
          </w:tcPr>
          <w:p w14:paraId="3F2D8475" w14:textId="77777777" w:rsidR="00F426F5" w:rsidRDefault="00107A16">
            <w:pPr>
              <w:spacing w:after="0" w:line="259" w:lineRule="auto"/>
              <w:ind w:left="0" w:right="0" w:firstLine="0"/>
              <w:jc w:val="left"/>
            </w:pPr>
            <w:r>
              <w:t xml:space="preserve">37% </w:t>
            </w:r>
          </w:p>
        </w:tc>
        <w:tc>
          <w:tcPr>
            <w:tcW w:w="721" w:type="dxa"/>
            <w:tcBorders>
              <w:top w:val="single" w:sz="2" w:space="0" w:color="000000"/>
              <w:left w:val="single" w:sz="2" w:space="0" w:color="000000"/>
              <w:bottom w:val="single" w:sz="2" w:space="0" w:color="000000"/>
              <w:right w:val="single" w:sz="2" w:space="0" w:color="000000"/>
            </w:tcBorders>
          </w:tcPr>
          <w:p w14:paraId="503F6388" w14:textId="77777777" w:rsidR="00F426F5" w:rsidRDefault="00107A16">
            <w:pPr>
              <w:spacing w:after="0" w:line="259" w:lineRule="auto"/>
              <w:ind w:left="0" w:right="0" w:firstLine="0"/>
              <w:jc w:val="left"/>
            </w:pPr>
            <w:r>
              <w:t xml:space="preserve">16.0% </w:t>
            </w:r>
          </w:p>
        </w:tc>
        <w:tc>
          <w:tcPr>
            <w:tcW w:w="997" w:type="dxa"/>
            <w:tcBorders>
              <w:top w:val="single" w:sz="2" w:space="0" w:color="000000"/>
              <w:left w:val="single" w:sz="2" w:space="0" w:color="000000"/>
              <w:bottom w:val="single" w:sz="2" w:space="0" w:color="000000"/>
              <w:right w:val="single" w:sz="2" w:space="0" w:color="000000"/>
            </w:tcBorders>
          </w:tcPr>
          <w:p w14:paraId="2ADA28E1" w14:textId="77777777" w:rsidR="00F426F5" w:rsidRDefault="00107A16">
            <w:pPr>
              <w:spacing w:after="0" w:line="259" w:lineRule="auto"/>
              <w:ind w:left="0" w:right="0" w:firstLine="0"/>
              <w:jc w:val="left"/>
            </w:pPr>
            <w:r>
              <w:t xml:space="preserve">14% </w:t>
            </w:r>
          </w:p>
        </w:tc>
        <w:tc>
          <w:tcPr>
            <w:tcW w:w="681" w:type="dxa"/>
            <w:tcBorders>
              <w:top w:val="single" w:sz="2" w:space="0" w:color="000000"/>
              <w:left w:val="single" w:sz="2" w:space="0" w:color="000000"/>
              <w:bottom w:val="single" w:sz="2" w:space="0" w:color="000000"/>
              <w:right w:val="single" w:sz="2" w:space="0" w:color="000000"/>
            </w:tcBorders>
          </w:tcPr>
          <w:p w14:paraId="0E5F1CBA" w14:textId="77777777" w:rsidR="00F426F5" w:rsidRDefault="00107A16">
            <w:pPr>
              <w:spacing w:after="0" w:line="259" w:lineRule="auto"/>
              <w:ind w:left="0" w:right="0" w:firstLine="0"/>
              <w:jc w:val="left"/>
            </w:pPr>
            <w:r>
              <w:t xml:space="preserve">100% </w:t>
            </w:r>
          </w:p>
        </w:tc>
      </w:tr>
    </w:tbl>
    <w:p w14:paraId="655B457C" w14:textId="77777777" w:rsidR="00F426F5" w:rsidRDefault="00F426F5">
      <w:pPr>
        <w:sectPr w:rsidR="00F426F5" w:rsidSect="00197F61">
          <w:type w:val="continuous"/>
          <w:pgSz w:w="12053" w:h="15840"/>
          <w:pgMar w:top="1073" w:right="7491" w:bottom="812" w:left="820" w:header="720" w:footer="720" w:gutter="0"/>
          <w:cols w:space="720"/>
        </w:sectPr>
      </w:pPr>
    </w:p>
    <w:p w14:paraId="79858414" w14:textId="77777777" w:rsidR="00F426F5" w:rsidRDefault="00107A16">
      <w:pPr>
        <w:spacing w:after="172"/>
        <w:ind w:left="12" w:right="0"/>
      </w:pPr>
      <w:r>
        <w:t>α = 0.05, p = 0.00</w:t>
      </w:r>
      <w:r>
        <w:rPr>
          <w:sz w:val="22"/>
        </w:rPr>
        <w:t xml:space="preserve"> </w:t>
      </w:r>
    </w:p>
    <w:p w14:paraId="1228F1E6" w14:textId="77777777" w:rsidR="00F426F5" w:rsidRDefault="00107A16">
      <w:pPr>
        <w:pStyle w:val="Heading1"/>
        <w:spacing w:after="173"/>
        <w:ind w:left="12"/>
      </w:pPr>
      <w:r>
        <w:t>DISCUSSION</w:t>
      </w:r>
    </w:p>
    <w:p w14:paraId="47D4B722" w14:textId="77777777" w:rsidR="00F426F5" w:rsidRDefault="00107A16">
      <w:pPr>
        <w:spacing w:after="207"/>
        <w:ind w:left="12" w:right="0"/>
      </w:pPr>
      <w:r>
        <w:t xml:space="preserve">The major risk factors for suicide as </w:t>
      </w:r>
      <w:proofErr w:type="gramStart"/>
      <w:r>
        <w:t>identified</w:t>
      </w:r>
      <w:proofErr w:type="gramEnd"/>
      <w:r>
        <w:t xml:space="preserve"> by previous studies include a mental illness as well as the social, cultural, economic and family factors</w:t>
      </w:r>
      <w:r>
        <w:rPr>
          <w:sz w:val="14"/>
          <w:vertAlign w:val="superscript"/>
        </w:rPr>
        <w:t>9</w:t>
      </w:r>
      <w:r>
        <w:t xml:space="preserve">. This study focused on the patients of schizophrenia and aimed not only to </w:t>
      </w:r>
      <w:proofErr w:type="gramStart"/>
      <w:r>
        <w:t>identify</w:t>
      </w:r>
      <w:proofErr w:type="gramEnd"/>
      <w:r>
        <w:t xml:space="preserve"> the suicide risk in these patients but also to see the effect modification of risk by socio-demographic factors and duration of illness in this specific population group.</w:t>
      </w:r>
    </w:p>
    <w:p w14:paraId="46825E21" w14:textId="77777777" w:rsidR="00F426F5" w:rsidRDefault="00107A16">
      <w:pPr>
        <w:spacing w:after="207"/>
        <w:ind w:left="12" w:right="0"/>
      </w:pPr>
      <w:r>
        <w:t xml:space="preserve">Among sample population of 200 patients, the majority of young, adult, single, males </w:t>
      </w:r>
      <w:proofErr w:type="gramStart"/>
      <w:r>
        <w:t>having</w:t>
      </w:r>
      <w:proofErr w:type="gramEnd"/>
      <w:r>
        <w:t xml:space="preserve"> education till matriculation and history of schizophrenia for less than five years may be clearly explained by the fact that Schizophrenia affects males more than the females</w:t>
      </w:r>
      <w:r>
        <w:rPr>
          <w:sz w:val="14"/>
          <w:vertAlign w:val="superscript"/>
        </w:rPr>
        <w:t>10</w:t>
      </w:r>
      <w:r>
        <w:t xml:space="preserve">, and its onset in seen during early adulthood. </w:t>
      </w:r>
      <w:proofErr w:type="gramStart"/>
      <w:r>
        <w:t>Moreover</w:t>
      </w:r>
      <w:proofErr w:type="gramEnd"/>
      <w:r>
        <w:t xml:space="preserve"> the treatment seeking can be expected more during the early periods of illness, as down drift of patients usually leads to progressive worsening of health, treatment drop outs and social neglect.</w:t>
      </w:r>
    </w:p>
    <w:p w14:paraId="1261FC78" w14:textId="77777777" w:rsidR="00F426F5" w:rsidRDefault="00107A16">
      <w:pPr>
        <w:spacing w:after="271"/>
        <w:ind w:left="12" w:right="0"/>
      </w:pPr>
      <w:r>
        <w:t xml:space="preserve">The identification of moderate and </w:t>
      </w:r>
      <w:proofErr w:type="gramStart"/>
      <w:r>
        <w:t>high risk</w:t>
      </w:r>
      <w:proofErr w:type="gramEnd"/>
      <w:r>
        <w:t xml:space="preserve"> of suicide in 67% of patients once again reinforces the previous studies showing high suicide risk in patients with schizophrenia, thus making suicide the major cause of death in these patients</w:t>
      </w:r>
      <w:r>
        <w:rPr>
          <w:sz w:val="14"/>
          <w:vertAlign w:val="superscript"/>
        </w:rPr>
        <w:t>11,12</w:t>
      </w:r>
      <w:r>
        <w:t>.</w:t>
      </w:r>
    </w:p>
    <w:p w14:paraId="541F5153" w14:textId="77777777" w:rsidR="00F426F5" w:rsidRDefault="00107A16">
      <w:pPr>
        <w:spacing w:after="221"/>
        <w:ind w:left="12" w:right="0"/>
      </w:pPr>
      <w:proofErr w:type="gramStart"/>
      <w:r>
        <w:t>Both genders</w:t>
      </w:r>
      <w:proofErr w:type="gramEnd"/>
      <w:r>
        <w:t xml:space="preserve"> having equally high risk of suicide goes against the previous studies which label male gender as a risk factor for suicide in general population</w:t>
      </w:r>
      <w:r>
        <w:rPr>
          <w:sz w:val="14"/>
          <w:vertAlign w:val="superscript"/>
        </w:rPr>
        <w:t>13</w:t>
      </w:r>
      <w:r>
        <w:t xml:space="preserve">. </w:t>
      </w:r>
      <w:proofErr w:type="gramStart"/>
      <w:r>
        <w:t>So</w:t>
      </w:r>
      <w:proofErr w:type="gramEnd"/>
      <w:r>
        <w:t xml:space="preserve"> an important finding is revealed that once hit by Schizophrenia, the gender differences diminish in this regard</w:t>
      </w:r>
      <w:r>
        <w:rPr>
          <w:sz w:val="14"/>
          <w:vertAlign w:val="superscript"/>
        </w:rPr>
        <w:t>14</w:t>
      </w:r>
      <w:r>
        <w:t>.</w:t>
      </w:r>
    </w:p>
    <w:p w14:paraId="507FACCD" w14:textId="77777777" w:rsidR="00F426F5" w:rsidRDefault="00107A16">
      <w:pPr>
        <w:spacing w:after="202"/>
        <w:ind w:left="12" w:right="0"/>
      </w:pPr>
      <w:r>
        <w:t xml:space="preserve"> The finding of </w:t>
      </w:r>
      <w:proofErr w:type="gramStart"/>
      <w:r>
        <w:t>high risk</w:t>
      </w:r>
      <w:proofErr w:type="gramEnd"/>
      <w:r>
        <w:t xml:space="preserve"> in old age</w:t>
      </w:r>
      <w:r>
        <w:rPr>
          <w:sz w:val="14"/>
          <w:vertAlign w:val="superscript"/>
        </w:rPr>
        <w:t>15</w:t>
      </w:r>
      <w:r>
        <w:t xml:space="preserve"> and separation from spouse</w:t>
      </w:r>
      <w:r>
        <w:rPr>
          <w:sz w:val="14"/>
          <w:vertAlign w:val="superscript"/>
        </w:rPr>
        <w:t xml:space="preserve">16 </w:t>
      </w:r>
      <w:r>
        <w:t>reinforces the previous studies that label these both factors as risk factors in general population.</w:t>
      </w:r>
    </w:p>
    <w:p w14:paraId="4D151188" w14:textId="384E1F12" w:rsidR="00F426F5" w:rsidRDefault="00FF577F">
      <w:pPr>
        <w:spacing w:after="216"/>
        <w:ind w:left="12" w:right="0"/>
      </w:pPr>
      <w:r>
        <w:rPr>
          <w:noProof/>
        </w:rPr>
        <mc:AlternateContent>
          <mc:Choice Requires="wpg">
            <w:drawing>
              <wp:anchor distT="0" distB="0" distL="114300" distR="114300" simplePos="0" relativeHeight="251663360" behindDoc="0" locked="0" layoutInCell="1" allowOverlap="1" wp14:anchorId="4E0AA8F2" wp14:editId="31E84FE7">
                <wp:simplePos x="0" y="0"/>
                <wp:positionH relativeFrom="page">
                  <wp:posOffset>5637530</wp:posOffset>
                </wp:positionH>
                <wp:positionV relativeFrom="page">
                  <wp:posOffset>0</wp:posOffset>
                </wp:positionV>
                <wp:extent cx="1491615" cy="341630"/>
                <wp:effectExtent l="0" t="0" r="0" b="0"/>
                <wp:wrapTopAndBottom/>
                <wp:docPr id="2782" name="Group 27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91615" cy="341630"/>
                          <a:chOff x="0" y="0"/>
                          <a:chExt cx="1491634" cy="341701"/>
                        </a:xfrm>
                      </wpg:grpSpPr>
                      <wps:wsp>
                        <wps:cNvPr id="2783" name="Shape 23373"/>
                        <wps:cNvSpPr/>
                        <wps:spPr>
                          <a:xfrm>
                            <a:off x="0" y="0"/>
                            <a:ext cx="372909" cy="341701"/>
                          </a:xfrm>
                          <a:custGeom>
                            <a:avLst/>
                            <a:gdLst/>
                            <a:ahLst/>
                            <a:cxnLst/>
                            <a:rect l="0" t="0" r="0" b="0"/>
                            <a:pathLst>
                              <a:path w="372909" h="341701">
                                <a:moveTo>
                                  <a:pt x="0" y="0"/>
                                </a:moveTo>
                                <a:lnTo>
                                  <a:pt x="372909" y="0"/>
                                </a:lnTo>
                                <a:lnTo>
                                  <a:pt x="372909" y="341701"/>
                                </a:lnTo>
                                <a:lnTo>
                                  <a:pt x="0" y="341701"/>
                                </a:lnTo>
                                <a:lnTo>
                                  <a:pt x="0" y="0"/>
                                </a:lnTo>
                              </a:path>
                            </a:pathLst>
                          </a:custGeom>
                          <a:ln w="0" cap="flat">
                            <a:miter lim="127000"/>
                          </a:ln>
                        </wps:spPr>
                        <wps:style>
                          <a:lnRef idx="0">
                            <a:srgbClr val="000000">
                              <a:alpha val="0"/>
                            </a:srgbClr>
                          </a:lnRef>
                          <a:fillRef idx="1">
                            <a:srgbClr val="75BF4E"/>
                          </a:fillRef>
                          <a:effectRef idx="0">
                            <a:scrgbClr r="0" g="0" b="0"/>
                          </a:effectRef>
                          <a:fontRef idx="none"/>
                        </wps:style>
                        <wps:bodyPr/>
                      </wps:wsp>
                      <wps:wsp>
                        <wps:cNvPr id="2784" name="Shape 23374"/>
                        <wps:cNvSpPr/>
                        <wps:spPr>
                          <a:xfrm>
                            <a:off x="372906" y="0"/>
                            <a:ext cx="372909" cy="341701"/>
                          </a:xfrm>
                          <a:custGeom>
                            <a:avLst/>
                            <a:gdLst/>
                            <a:ahLst/>
                            <a:cxnLst/>
                            <a:rect l="0" t="0" r="0" b="0"/>
                            <a:pathLst>
                              <a:path w="372909" h="341701">
                                <a:moveTo>
                                  <a:pt x="0" y="0"/>
                                </a:moveTo>
                                <a:lnTo>
                                  <a:pt x="372909" y="0"/>
                                </a:lnTo>
                                <a:lnTo>
                                  <a:pt x="372909" y="341701"/>
                                </a:lnTo>
                                <a:lnTo>
                                  <a:pt x="0" y="341701"/>
                                </a:lnTo>
                                <a:lnTo>
                                  <a:pt x="0" y="0"/>
                                </a:lnTo>
                              </a:path>
                            </a:pathLst>
                          </a:custGeom>
                          <a:ln w="0" cap="flat">
                            <a:miter lim="127000"/>
                          </a:ln>
                        </wps:spPr>
                        <wps:style>
                          <a:lnRef idx="0">
                            <a:srgbClr val="000000">
                              <a:alpha val="0"/>
                            </a:srgbClr>
                          </a:lnRef>
                          <a:fillRef idx="1">
                            <a:srgbClr val="9DD3AF"/>
                          </a:fillRef>
                          <a:effectRef idx="0">
                            <a:scrgbClr r="0" g="0" b="0"/>
                          </a:effectRef>
                          <a:fontRef idx="none"/>
                        </wps:style>
                        <wps:bodyPr/>
                      </wps:wsp>
                      <wps:wsp>
                        <wps:cNvPr id="2785" name="Shape 23375"/>
                        <wps:cNvSpPr/>
                        <wps:spPr>
                          <a:xfrm>
                            <a:off x="745815" y="0"/>
                            <a:ext cx="372911" cy="341701"/>
                          </a:xfrm>
                          <a:custGeom>
                            <a:avLst/>
                            <a:gdLst/>
                            <a:ahLst/>
                            <a:cxnLst/>
                            <a:rect l="0" t="0" r="0" b="0"/>
                            <a:pathLst>
                              <a:path w="372911" h="341701">
                                <a:moveTo>
                                  <a:pt x="0" y="0"/>
                                </a:moveTo>
                                <a:lnTo>
                                  <a:pt x="372911" y="0"/>
                                </a:lnTo>
                                <a:lnTo>
                                  <a:pt x="372911" y="341701"/>
                                </a:lnTo>
                                <a:lnTo>
                                  <a:pt x="0" y="341701"/>
                                </a:lnTo>
                                <a:lnTo>
                                  <a:pt x="0" y="0"/>
                                </a:lnTo>
                              </a:path>
                            </a:pathLst>
                          </a:custGeom>
                          <a:ln w="0" cap="flat">
                            <a:miter lim="127000"/>
                          </a:ln>
                        </wps:spPr>
                        <wps:style>
                          <a:lnRef idx="0">
                            <a:srgbClr val="000000">
                              <a:alpha val="0"/>
                            </a:srgbClr>
                          </a:lnRef>
                          <a:fillRef idx="1">
                            <a:srgbClr val="75BF4E"/>
                          </a:fillRef>
                          <a:effectRef idx="0">
                            <a:scrgbClr r="0" g="0" b="0"/>
                          </a:effectRef>
                          <a:fontRef idx="none"/>
                        </wps:style>
                        <wps:bodyPr/>
                      </wps:wsp>
                      <wps:wsp>
                        <wps:cNvPr id="2786" name="Shape 23376"/>
                        <wps:cNvSpPr/>
                        <wps:spPr>
                          <a:xfrm>
                            <a:off x="1118726" y="0"/>
                            <a:ext cx="372908" cy="341701"/>
                          </a:xfrm>
                          <a:custGeom>
                            <a:avLst/>
                            <a:gdLst/>
                            <a:ahLst/>
                            <a:cxnLst/>
                            <a:rect l="0" t="0" r="0" b="0"/>
                            <a:pathLst>
                              <a:path w="372908" h="341701">
                                <a:moveTo>
                                  <a:pt x="0" y="0"/>
                                </a:moveTo>
                                <a:lnTo>
                                  <a:pt x="372908" y="0"/>
                                </a:lnTo>
                                <a:lnTo>
                                  <a:pt x="372908" y="341701"/>
                                </a:lnTo>
                                <a:lnTo>
                                  <a:pt x="0" y="341701"/>
                                </a:lnTo>
                                <a:lnTo>
                                  <a:pt x="0" y="0"/>
                                </a:lnTo>
                              </a:path>
                            </a:pathLst>
                          </a:custGeom>
                          <a:ln w="0" cap="flat">
                            <a:miter lim="127000"/>
                          </a:ln>
                        </wps:spPr>
                        <wps:style>
                          <a:lnRef idx="0">
                            <a:srgbClr val="000000">
                              <a:alpha val="0"/>
                            </a:srgbClr>
                          </a:lnRef>
                          <a:fillRef idx="1">
                            <a:srgbClr val="9DD3AF"/>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28836E59" id="Group 2782" o:spid="_x0000_s1026" style="position:absolute;margin-left:443.9pt;margin-top:0;width:117.45pt;height:26.9pt;z-index:251663360;mso-position-horizontal-relative:page;mso-position-vertical-relative:page" coordsize="14916,3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">
                <v:shape id="Shape 23373" o:spid="_x0000_s1027" style="position:absolute;width:3729;height:3417;visibility:visible;mso-wrap-style:square;v-text-anchor:top" coordsize="372909,34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" path="m,l372909,r,341701l,341701,,e" fillcolor="#75bf4e" stroked="f" strokeweight="0">
                  <v:stroke miterlimit="83231f" joinstyle="miter"/>
                  <v:path arrowok="t" textboxrect="0,0,372909,341701"/>
                </v:shape>
                <v:shape id="Shape 23374" o:spid="_x0000_s1028" style="position:absolute;left:3729;width:3729;height:3417;visibility:visible;mso-wrap-style:square;v-text-anchor:top" coordsize="372909,34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" path="m,l372909,r,341701l,341701,,e" fillcolor="#9dd3af" stroked="f" strokeweight="0">
                  <v:stroke miterlimit="83231f" joinstyle="miter"/>
                  <v:path arrowok="t" textboxrect="0,0,372909,341701"/>
                </v:shape>
                <v:shape id="Shape 23375" o:spid="_x0000_s1029" style="position:absolute;left:7458;width:3729;height:3417;visibility:visible;mso-wrap-style:square;v-text-anchor:top" coordsize="372911,34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" path="m,l372911,r,341701l,341701,,e" fillcolor="#75bf4e" stroked="f" strokeweight="0">
                  <v:stroke miterlimit="83231f" joinstyle="miter"/>
                  <v:path arrowok="t" textboxrect="0,0,372911,341701"/>
                </v:shape>
                <v:shape id="Shape 23376" o:spid="_x0000_s1030" style="position:absolute;left:11187;width:3729;height:3417;visibility:visible;mso-wrap-style:square;v-text-anchor:top" coordsize="372908,341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" path="m,l372908,r,341701l,341701,,e" fillcolor="#9dd3af" stroked="f" strokeweight="0">
                  <v:stroke miterlimit="83231f" joinstyle="miter"/>
                  <v:path arrowok="t" textboxrect="0,0,372908,341701"/>
                </v:shape>
                <w10:wrap type="topAndBottom" anchorx="page" anchory="page"/>
              </v:group>
            </w:pict>
          </mc:Fallback>
        </mc:AlternateContent>
      </w:r>
      <w:r>
        <w:rPr>
          <w:noProof/>
        </w:rPr>
        <mc:AlternateContent>
          <mc:Choice Requires="wpg">
            <w:drawing>
              <wp:anchor distT="0" distB="0" distL="114300" distR="114300" simplePos="0" relativeHeight="251664384" behindDoc="0" locked="0" layoutInCell="1" allowOverlap="1" wp14:anchorId="56520222" wp14:editId="32E2511F">
                <wp:simplePos x="0" y="0"/>
                <wp:positionH relativeFrom="page">
                  <wp:posOffset>0</wp:posOffset>
                </wp:positionH>
                <wp:positionV relativeFrom="page">
                  <wp:posOffset>9487535</wp:posOffset>
                </wp:positionV>
                <wp:extent cx="7196455" cy="174625"/>
                <wp:effectExtent l="0" t="0" r="42545" b="15875"/>
                <wp:wrapTopAndBottom/>
                <wp:docPr id="2777" name="Group 27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96455" cy="174625"/>
                          <a:chOff x="0" y="0"/>
                          <a:chExt cx="7196332" cy="174717"/>
                        </a:xfrm>
                      </wpg:grpSpPr>
                      <wps:wsp>
                        <wps:cNvPr id="2778" name="Shape 1437"/>
                        <wps:cNvSpPr/>
                        <wps:spPr>
                          <a:xfrm>
                            <a:off x="0" y="0"/>
                            <a:ext cx="7196332" cy="0"/>
                          </a:xfrm>
                          <a:custGeom>
                            <a:avLst/>
                            <a:gdLst/>
                            <a:ahLst/>
                            <a:cxnLst/>
                            <a:rect l="0" t="0" r="0" b="0"/>
                            <a:pathLst>
                              <a:path w="7196332">
                                <a:moveTo>
                                  <a:pt x="7196332" y="0"/>
                                </a:moveTo>
                                <a:lnTo>
                                  <a:pt x="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779" name="Rectangle 1438"/>
                        <wps:cNvSpPr/>
                        <wps:spPr>
                          <a:xfrm>
                            <a:off x="6836677" y="85679"/>
                            <a:ext cx="424354" cy="118421"/>
                          </a:xfrm>
                          <a:prstGeom prst="rect">
                            <a:avLst/>
                          </a:prstGeom>
                          <a:ln>
                            <a:noFill/>
                          </a:ln>
                        </wps:spPr>
                        <wps:txbx>
                          <w:txbxContent>
                            <w:p w14:paraId="77344351" w14:textId="77777777" w:rsidR="00F426F5" w:rsidRDefault="00107A16">
                              <w:pPr>
                                <w:spacing w:after="160" w:line="259" w:lineRule="auto"/>
                                <w:ind w:left="0" w:right="0" w:firstLine="0"/>
                                <w:jc w:val="left"/>
                              </w:pPr>
                              <w:r>
                                <w:rPr>
                                  <w:i/>
                                  <w:w w:val="104"/>
                                  <w:sz w:val="14"/>
                                </w:rPr>
                                <w:t>PAGE</w:t>
                              </w:r>
                              <w:r>
                                <w:rPr>
                                  <w:i/>
                                  <w:spacing w:val="5"/>
                                  <w:w w:val="104"/>
                                  <w:sz w:val="14"/>
                                </w:rPr>
                                <w:t xml:space="preserve"> </w:t>
                              </w:r>
                              <w:r>
                                <w:rPr>
                                  <w:i/>
                                  <w:w w:val="104"/>
                                  <w:sz w:val="14"/>
                                </w:rPr>
                                <w:t>09</w:t>
                              </w:r>
                            </w:p>
                          </w:txbxContent>
                        </wps:txbx>
                        <wps:bodyPr horzOverflow="overflow" vert="horz" lIns="0" tIns="0" rIns="0" bIns="0" rtlCol="0">
                          <a:noAutofit/>
                        </wps:bodyPr>
                      </wps:wsp>
                      <wps:wsp>
                        <wps:cNvPr id="2780" name="Shape 23385"/>
                        <wps:cNvSpPr/>
                        <wps:spPr>
                          <a:xfrm>
                            <a:off x="1284375" y="81796"/>
                            <a:ext cx="9144" cy="89075"/>
                          </a:xfrm>
                          <a:custGeom>
                            <a:avLst/>
                            <a:gdLst/>
                            <a:ahLst/>
                            <a:cxnLst/>
                            <a:rect l="0" t="0" r="0" b="0"/>
                            <a:pathLst>
                              <a:path w="9144" h="89075">
                                <a:moveTo>
                                  <a:pt x="0" y="0"/>
                                </a:moveTo>
                                <a:lnTo>
                                  <a:pt x="9144" y="0"/>
                                </a:lnTo>
                                <a:lnTo>
                                  <a:pt x="9144" y="89075"/>
                                </a:lnTo>
                                <a:lnTo>
                                  <a:pt x="0" y="89075"/>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781" name="Rectangle 1639"/>
                        <wps:cNvSpPr/>
                        <wps:spPr>
                          <a:xfrm>
                            <a:off x="503615" y="85679"/>
                            <a:ext cx="2422673" cy="118421"/>
                          </a:xfrm>
                          <a:prstGeom prst="rect">
                            <a:avLst/>
                          </a:prstGeom>
                          <a:ln>
                            <a:noFill/>
                          </a:ln>
                        </wps:spPr>
                        <wps:txbx>
                          <w:txbxContent>
                            <w:p w14:paraId="55520E57" w14:textId="77777777" w:rsidR="00F426F5" w:rsidRDefault="00107A16">
                              <w:pPr>
                                <w:spacing w:after="160" w:line="259" w:lineRule="auto"/>
                                <w:ind w:left="0" w:right="0" w:firstLine="0"/>
                                <w:jc w:val="left"/>
                              </w:pPr>
                              <w:r>
                                <w:rPr>
                                  <w:i/>
                                  <w:w w:val="106"/>
                                  <w:sz w:val="14"/>
                                </w:rPr>
                                <w:t>APRIL</w:t>
                              </w:r>
                              <w:r>
                                <w:rPr>
                                  <w:i/>
                                  <w:spacing w:val="5"/>
                                  <w:w w:val="106"/>
                                  <w:sz w:val="14"/>
                                </w:rPr>
                                <w:t xml:space="preserve"> </w:t>
                              </w:r>
                              <w:r>
                                <w:rPr>
                                  <w:i/>
                                  <w:w w:val="106"/>
                                  <w:sz w:val="14"/>
                                </w:rPr>
                                <w:t>-</w:t>
                              </w:r>
                              <w:r>
                                <w:rPr>
                                  <w:i/>
                                  <w:spacing w:val="5"/>
                                  <w:w w:val="106"/>
                                  <w:sz w:val="14"/>
                                </w:rPr>
                                <w:t xml:space="preserve"> </w:t>
                              </w:r>
                              <w:r>
                                <w:rPr>
                                  <w:i/>
                                  <w:w w:val="106"/>
                                  <w:sz w:val="14"/>
                                </w:rPr>
                                <w:t>JUNE</w:t>
                              </w:r>
                              <w:r>
                                <w:rPr>
                                  <w:i/>
                                  <w:spacing w:val="5"/>
                                  <w:w w:val="106"/>
                                  <w:sz w:val="14"/>
                                </w:rPr>
                                <w:t xml:space="preserve">  </w:t>
                              </w:r>
                              <w:r>
                                <w:rPr>
                                  <w:i/>
                                  <w:w w:val="106"/>
                                  <w:sz w:val="14"/>
                                </w:rPr>
                                <w:t>2021</w:t>
                              </w:r>
                              <w:r>
                                <w:rPr>
                                  <w:i/>
                                  <w:spacing w:val="5"/>
                                  <w:w w:val="106"/>
                                  <w:sz w:val="14"/>
                                </w:rPr>
                                <w:t xml:space="preserve">      </w:t>
                              </w:r>
                              <w:r>
                                <w:rPr>
                                  <w:i/>
                                  <w:w w:val="106"/>
                                  <w:sz w:val="14"/>
                                </w:rPr>
                                <w:t>VOLUME</w:t>
                              </w:r>
                              <w:r>
                                <w:rPr>
                                  <w:i/>
                                  <w:spacing w:val="5"/>
                                  <w:w w:val="106"/>
                                  <w:sz w:val="14"/>
                                </w:rPr>
                                <w:t xml:space="preserve">  </w:t>
                              </w:r>
                              <w:proofErr w:type="gramStart"/>
                              <w:r>
                                <w:rPr>
                                  <w:i/>
                                  <w:w w:val="106"/>
                                  <w:sz w:val="14"/>
                                </w:rPr>
                                <w:t>18</w:t>
                              </w:r>
                              <w:r>
                                <w:rPr>
                                  <w:i/>
                                  <w:spacing w:val="5"/>
                                  <w:w w:val="106"/>
                                  <w:sz w:val="14"/>
                                </w:rPr>
                                <w:t xml:space="preserve">  </w:t>
                              </w:r>
                              <w:r>
                                <w:rPr>
                                  <w:i/>
                                  <w:w w:val="106"/>
                                  <w:sz w:val="14"/>
                                </w:rPr>
                                <w:t>NUMBER</w:t>
                              </w:r>
                              <w:proofErr w:type="gramEnd"/>
                              <w:r>
                                <w:rPr>
                                  <w:i/>
                                  <w:spacing w:val="5"/>
                                  <w:w w:val="106"/>
                                  <w:sz w:val="14"/>
                                </w:rPr>
                                <w:t xml:space="preserve">  </w:t>
                              </w:r>
                              <w:r>
                                <w:rPr>
                                  <w:i/>
                                  <w:w w:val="106"/>
                                  <w:sz w:val="14"/>
                                </w:rPr>
                                <w:t>2</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56520222" id="Group 2777" o:spid="_x0000_s1036" style="position:absolute;left:0;text-align:left;margin-left:0;margin-top:747.05pt;width:566.65pt;height:13.75pt;z-index:251664384;mso-position-horizontal-relative:page;mso-position-vertical-relative:page" coordsize="71963,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">
                <v:shape id="Shape 1437" o:spid="_x0000_s1037" style="position:absolute;width:71963;height:0;visibility:visible;mso-wrap-style:square;v-text-anchor:top" coordsize="7196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" path="m7196332,l,e" filled="f" strokecolor="#373334" strokeweight=".24692mm">
                  <v:stroke miterlimit="1" joinstyle="miter"/>
                  <v:path arrowok="t" textboxrect="0,0,7196332,0"/>
                </v:shape>
                <v:rect id="Rectangle 1438" o:spid="_x0000_s1038" style="position:absolute;left:68366;top:856;width:4244;height:1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" filled="f" stroked="f">
                  <v:textbox inset="0,0,0,0">
                    <w:txbxContent>
                      <w:p w14:paraId="77344351" w14:textId="77777777" w:rsidR="00F426F5" w:rsidRDefault="00107A16">
                        <w:pPr>
                          <w:spacing w:after="160" w:line="259" w:lineRule="auto"/>
                          <w:ind w:left="0" w:right="0" w:firstLine="0"/>
                          <w:jc w:val="left"/>
                        </w:pPr>
                        <w:r>
                          <w:rPr>
                            <w:i/>
                            <w:w w:val="104"/>
                            <w:sz w:val="14"/>
                          </w:rPr>
                          <w:t>PAGE</w:t>
                        </w:r>
                        <w:r>
                          <w:rPr>
                            <w:i/>
                            <w:spacing w:val="5"/>
                            <w:w w:val="104"/>
                            <w:sz w:val="14"/>
                          </w:rPr>
                          <w:t xml:space="preserve"> </w:t>
                        </w:r>
                        <w:r>
                          <w:rPr>
                            <w:i/>
                            <w:w w:val="104"/>
                            <w:sz w:val="14"/>
                          </w:rPr>
                          <w:t>09</w:t>
                        </w:r>
                      </w:p>
                    </w:txbxContent>
                  </v:textbox>
                </v:rect>
                <v:shape id="Shape 23385" o:spid="_x0000_s1039" style="position:absolute;left:12843;top:817;width:92;height:891;visibility:visible;mso-wrap-style:square;v-text-anchor:top" coordsize="9144,8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" path="m,l9144,r,89075l,89075,,e" fillcolor="#373334" stroked="f" strokeweight="0">
                  <v:stroke miterlimit="1" joinstyle="miter"/>
                  <v:path arrowok="t" textboxrect="0,0,9144,89075"/>
                </v:shape>
                <v:rect id="Rectangle 1639" o:spid="_x0000_s1040" style="position:absolute;left:5036;top:856;width:24226;height:1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" filled="f" stroked="f">
                  <v:textbox inset="0,0,0,0">
                    <w:txbxContent>
                      <w:p w14:paraId="55520E57" w14:textId="77777777" w:rsidR="00F426F5" w:rsidRDefault="00107A16">
                        <w:pPr>
                          <w:spacing w:after="160" w:line="259" w:lineRule="auto"/>
                          <w:ind w:left="0" w:right="0" w:firstLine="0"/>
                          <w:jc w:val="left"/>
                        </w:pPr>
                        <w:r>
                          <w:rPr>
                            <w:i/>
                            <w:w w:val="106"/>
                            <w:sz w:val="14"/>
                          </w:rPr>
                          <w:t>APRIL</w:t>
                        </w:r>
                        <w:r>
                          <w:rPr>
                            <w:i/>
                            <w:spacing w:val="5"/>
                            <w:w w:val="106"/>
                            <w:sz w:val="14"/>
                          </w:rPr>
                          <w:t xml:space="preserve"> </w:t>
                        </w:r>
                        <w:r>
                          <w:rPr>
                            <w:i/>
                            <w:w w:val="106"/>
                            <w:sz w:val="14"/>
                          </w:rPr>
                          <w:t>-</w:t>
                        </w:r>
                        <w:r>
                          <w:rPr>
                            <w:i/>
                            <w:spacing w:val="5"/>
                            <w:w w:val="106"/>
                            <w:sz w:val="14"/>
                          </w:rPr>
                          <w:t xml:space="preserve"> </w:t>
                        </w:r>
                        <w:r>
                          <w:rPr>
                            <w:i/>
                            <w:w w:val="106"/>
                            <w:sz w:val="14"/>
                          </w:rPr>
                          <w:t>JUNE</w:t>
                        </w:r>
                        <w:r>
                          <w:rPr>
                            <w:i/>
                            <w:spacing w:val="5"/>
                            <w:w w:val="106"/>
                            <w:sz w:val="14"/>
                          </w:rPr>
                          <w:t xml:space="preserve">  </w:t>
                        </w:r>
                        <w:r>
                          <w:rPr>
                            <w:i/>
                            <w:w w:val="106"/>
                            <w:sz w:val="14"/>
                          </w:rPr>
                          <w:t>2021</w:t>
                        </w:r>
                        <w:r>
                          <w:rPr>
                            <w:i/>
                            <w:spacing w:val="5"/>
                            <w:w w:val="106"/>
                            <w:sz w:val="14"/>
                          </w:rPr>
                          <w:t xml:space="preserve">      </w:t>
                        </w:r>
                        <w:r>
                          <w:rPr>
                            <w:i/>
                            <w:w w:val="106"/>
                            <w:sz w:val="14"/>
                          </w:rPr>
                          <w:t>VOLUME</w:t>
                        </w:r>
                        <w:r>
                          <w:rPr>
                            <w:i/>
                            <w:spacing w:val="5"/>
                            <w:w w:val="106"/>
                            <w:sz w:val="14"/>
                          </w:rPr>
                          <w:t xml:space="preserve">  </w:t>
                        </w:r>
                        <w:proofErr w:type="gramStart"/>
                        <w:r>
                          <w:rPr>
                            <w:i/>
                            <w:w w:val="106"/>
                            <w:sz w:val="14"/>
                          </w:rPr>
                          <w:t>18</w:t>
                        </w:r>
                        <w:r>
                          <w:rPr>
                            <w:i/>
                            <w:spacing w:val="5"/>
                            <w:w w:val="106"/>
                            <w:sz w:val="14"/>
                          </w:rPr>
                          <w:t xml:space="preserve">  </w:t>
                        </w:r>
                        <w:r>
                          <w:rPr>
                            <w:i/>
                            <w:w w:val="106"/>
                            <w:sz w:val="14"/>
                          </w:rPr>
                          <w:t>NUMBER</w:t>
                        </w:r>
                        <w:proofErr w:type="gramEnd"/>
                        <w:r>
                          <w:rPr>
                            <w:i/>
                            <w:spacing w:val="5"/>
                            <w:w w:val="106"/>
                            <w:sz w:val="14"/>
                          </w:rPr>
                          <w:t xml:space="preserve">  </w:t>
                        </w:r>
                        <w:r>
                          <w:rPr>
                            <w:i/>
                            <w:w w:val="106"/>
                            <w:sz w:val="14"/>
                          </w:rPr>
                          <w:t>2</w:t>
                        </w:r>
                      </w:p>
                    </w:txbxContent>
                  </v:textbox>
                </v:rect>
                <w10:wrap type="topAndBottom" anchorx="page" anchory="page"/>
              </v:group>
            </w:pict>
          </mc:Fallback>
        </mc:AlternateContent>
      </w:r>
      <w:r w:rsidR="00107A16">
        <w:t xml:space="preserve">The most significant finding in this study appeared when the duration of illness in relation to suicide risk </w:t>
      </w:r>
      <w:proofErr w:type="gramStart"/>
      <w:r w:rsidR="00107A16">
        <w:t>was assessed</w:t>
      </w:r>
      <w:proofErr w:type="gramEnd"/>
      <w:r w:rsidR="00107A16">
        <w:t xml:space="preserve">. </w:t>
      </w:r>
      <w:proofErr w:type="gramStart"/>
      <w:r w:rsidR="00107A16">
        <w:t>High risk</w:t>
      </w:r>
      <w:proofErr w:type="gramEnd"/>
      <w:r w:rsidR="00107A16">
        <w:t xml:space="preserve"> was found increasing continuously as the duration increased from less than five years till 19 years. </w:t>
      </w:r>
      <w:proofErr w:type="gramStart"/>
      <w:r w:rsidR="00107A16">
        <w:t>However</w:t>
      </w:r>
      <w:proofErr w:type="gramEnd"/>
      <w:r w:rsidR="00107A16">
        <w:t xml:space="preserve"> the high risk proportion started falling thereafter. The progressive increase in High risk can </w:t>
      </w:r>
      <w:proofErr w:type="gramStart"/>
      <w:r w:rsidR="00107A16">
        <w:t>be explained</w:t>
      </w:r>
      <w:proofErr w:type="gramEnd"/>
      <w:r w:rsidR="00107A16">
        <w:t xml:space="preserve"> by exhaustion of personal as well as socio-economic strengths with increasing duration of illness. The subsequent reduction in the </w:t>
      </w:r>
      <w:proofErr w:type="gramStart"/>
      <w:r w:rsidR="00107A16">
        <w:t>high risk</w:t>
      </w:r>
      <w:proofErr w:type="gramEnd"/>
      <w:r w:rsidR="00107A16">
        <w:t xml:space="preserve"> group may actually be misleading, because when look closely, we find that 100% of patients with more than 30 years of illness entered the Moderate Risk group, with none having a low risk. Thus, we may conclude that an overall risk increases with increasing duration though this needs to </w:t>
      </w:r>
      <w:proofErr w:type="gramStart"/>
      <w:r w:rsidR="00107A16">
        <w:t>be investigated</w:t>
      </w:r>
      <w:proofErr w:type="gramEnd"/>
      <w:r w:rsidR="00107A16">
        <w:t xml:space="preserve"> in a longitudinal study to be more assertive of the finding.</w:t>
      </w:r>
    </w:p>
    <w:p w14:paraId="3C4E7F2D" w14:textId="77777777" w:rsidR="00F426F5" w:rsidRDefault="00107A16">
      <w:pPr>
        <w:pStyle w:val="Heading1"/>
        <w:spacing w:after="180"/>
        <w:ind w:left="12"/>
      </w:pPr>
      <w:r>
        <w:t>LIMITATIONS</w:t>
      </w:r>
    </w:p>
    <w:p w14:paraId="2A71A2FD" w14:textId="77777777" w:rsidR="00F426F5" w:rsidRDefault="00107A16">
      <w:pPr>
        <w:spacing w:after="216"/>
        <w:ind w:left="12" w:right="0"/>
      </w:pPr>
      <w:r>
        <w:t xml:space="preserve">The study was limited by small sample size, limited duration and </w:t>
      </w:r>
      <w:proofErr w:type="gramStart"/>
      <w:r>
        <w:t>cross sectional</w:t>
      </w:r>
      <w:proofErr w:type="gramEnd"/>
      <w:r>
        <w:t xml:space="preserve"> design. The questionnaire used had closed ended questions that could have resulted in omission of </w:t>
      </w:r>
      <w:proofErr w:type="gramStart"/>
      <w:r>
        <w:t>important information</w:t>
      </w:r>
      <w:proofErr w:type="gramEnd"/>
      <w:r>
        <w:t xml:space="preserve">. Moreover, this study was conducted in a public sector hospital that usually receives patients of low socioeconomic strata due to the free services </w:t>
      </w:r>
      <w:proofErr w:type="gramStart"/>
      <w:r>
        <w:t>provided</w:t>
      </w:r>
      <w:proofErr w:type="gramEnd"/>
      <w:r>
        <w:t xml:space="preserve"> here. The study therefore should have also </w:t>
      </w:r>
      <w:proofErr w:type="gramStart"/>
      <w:r>
        <w:t>been conducted</w:t>
      </w:r>
      <w:proofErr w:type="gramEnd"/>
      <w:r>
        <w:t xml:space="preserve"> in a private sector hospital for a comparison of socio-demographic factors. Also, this study </w:t>
      </w:r>
      <w:proofErr w:type="gramStart"/>
      <w:r>
        <w:t>was conducted</w:t>
      </w:r>
      <w:proofErr w:type="gramEnd"/>
      <w:r>
        <w:t xml:space="preserve"> in an urban setting so the results cannot be projected all over Pakistan that has a substantial rural population. This study can </w:t>
      </w:r>
      <w:proofErr w:type="gramStart"/>
      <w:r>
        <w:t>provide</w:t>
      </w:r>
      <w:proofErr w:type="gramEnd"/>
      <w:r>
        <w:t xml:space="preserve"> the framework for future studies.</w:t>
      </w:r>
    </w:p>
    <w:p w14:paraId="64867BE1" w14:textId="77777777" w:rsidR="00F426F5" w:rsidRDefault="00107A16">
      <w:pPr>
        <w:pStyle w:val="Heading1"/>
        <w:spacing w:after="180"/>
        <w:ind w:left="12"/>
      </w:pPr>
      <w:r>
        <w:t>CONCLUSION</w:t>
      </w:r>
    </w:p>
    <w:p w14:paraId="164B5AE1" w14:textId="77777777" w:rsidR="00F426F5" w:rsidRDefault="00107A16">
      <w:pPr>
        <w:spacing w:after="216"/>
        <w:ind w:left="12" w:right="0"/>
      </w:pPr>
      <w:r>
        <w:t xml:space="preserve">Our study concludes that risk of suicide is present in a considerable proportion of patients with schizophrenia albeit of varying degrees. All patients should hence </w:t>
      </w:r>
      <w:proofErr w:type="gramStart"/>
      <w:r>
        <w:t>be assessed</w:t>
      </w:r>
      <w:proofErr w:type="gramEnd"/>
      <w:r>
        <w:t xml:space="preserve"> for suicidal risk and considering the severity interventions should be done to prevent morbidity and mortality in these patients. The socio-demographic factors have shown impact on suicide risk in these patients. The information can help in implementing effective measures for treatment and prevention of suicide in patients with schizophrenia. In </w:t>
      </w:r>
      <w:proofErr w:type="gramStart"/>
      <w:r>
        <w:t>nut shell</w:t>
      </w:r>
      <w:proofErr w:type="gramEnd"/>
      <w:r>
        <w:t>, the Bio-Psycho-Social model of healthcare is the road to success against suicide in patients with schizophrenia.</w:t>
      </w:r>
    </w:p>
    <w:p w14:paraId="63EA320B" w14:textId="77777777" w:rsidR="00F426F5" w:rsidRDefault="00107A16">
      <w:pPr>
        <w:pStyle w:val="Heading1"/>
        <w:spacing w:after="173"/>
        <w:ind w:left="12"/>
      </w:pPr>
      <w:r>
        <w:t>REFERENCES</w:t>
      </w:r>
    </w:p>
    <w:p w14:paraId="2A8EB4B4" w14:textId="77777777" w:rsidR="00F426F5" w:rsidRDefault="00107A16">
      <w:pPr>
        <w:numPr>
          <w:ilvl w:val="0"/>
          <w:numId w:val="1"/>
        </w:numPr>
        <w:ind w:right="0" w:hanging="358"/>
      </w:pPr>
      <w:r>
        <w:t xml:space="preserve">Steeg S, Haigh M, Webb R, Kapur N, </w:t>
      </w:r>
      <w:proofErr w:type="spellStart"/>
      <w:r>
        <w:t>Awenat</w:t>
      </w:r>
      <w:proofErr w:type="spellEnd"/>
      <w:r>
        <w:t xml:space="preserve"> Y, Gooding P et al. The exacerbating influence of hopelessness on other known risk factors for repeat self-harm and suicide. J Affect </w:t>
      </w:r>
      <w:proofErr w:type="spellStart"/>
      <w:r>
        <w:t>Disord</w:t>
      </w:r>
      <w:proofErr w:type="spellEnd"/>
      <w:r>
        <w:t xml:space="preserve">. </w:t>
      </w:r>
      <w:proofErr w:type="gramStart"/>
      <w:r>
        <w:t>2016;190:522</w:t>
      </w:r>
      <w:proofErr w:type="gramEnd"/>
      <w:r>
        <w:t>-28.</w:t>
      </w:r>
    </w:p>
    <w:p w14:paraId="3FB715AA" w14:textId="77777777" w:rsidR="00F426F5" w:rsidRDefault="00107A16">
      <w:pPr>
        <w:numPr>
          <w:ilvl w:val="0"/>
          <w:numId w:val="1"/>
        </w:numPr>
        <w:ind w:right="0" w:hanging="358"/>
      </w:pPr>
      <w:r>
        <w:t xml:space="preserve">Ribeiro J, Franklin J, Foz K, Bentley K. Self-injurious </w:t>
      </w:r>
      <w:proofErr w:type="gramStart"/>
      <w:r>
        <w:t>thoughts</w:t>
      </w:r>
      <w:proofErr w:type="gramEnd"/>
      <w:r>
        <w:t xml:space="preserve"> and </w:t>
      </w:r>
      <w:proofErr w:type="spellStart"/>
      <w:r>
        <w:t>behaviors</w:t>
      </w:r>
      <w:proofErr w:type="spellEnd"/>
      <w:r>
        <w:t xml:space="preserve"> as risk factors for future suicide ideation, attempts, and death: a meta-analysis of longitudinal studies. </w:t>
      </w:r>
      <w:proofErr w:type="spellStart"/>
      <w:r>
        <w:t>Psychol</w:t>
      </w:r>
      <w:proofErr w:type="spellEnd"/>
      <w:r>
        <w:t xml:space="preserve"> Med. 2016;46(2):225-36</w:t>
      </w:r>
    </w:p>
    <w:p w14:paraId="6DC6DE0A" w14:textId="77777777" w:rsidR="00F426F5" w:rsidRDefault="00107A16">
      <w:pPr>
        <w:numPr>
          <w:ilvl w:val="0"/>
          <w:numId w:val="1"/>
        </w:numPr>
        <w:ind w:right="0" w:hanging="358"/>
      </w:pPr>
      <w:r>
        <w:t xml:space="preserve">Calati R, Ferrari C, Brittner M, </w:t>
      </w:r>
      <w:proofErr w:type="spellStart"/>
      <w:r>
        <w:t>Oasi</w:t>
      </w:r>
      <w:proofErr w:type="spellEnd"/>
      <w:r>
        <w:t xml:space="preserve"> O, Olie E, Carvalho A et al. </w:t>
      </w:r>
    </w:p>
    <w:p w14:paraId="01412A2F" w14:textId="77777777" w:rsidR="00F426F5" w:rsidRDefault="00107A16">
      <w:pPr>
        <w:ind w:left="371" w:right="0"/>
      </w:pPr>
      <w:r>
        <w:t xml:space="preserve">Suicidal thoughts and </w:t>
      </w:r>
      <w:proofErr w:type="spellStart"/>
      <w:r>
        <w:t>behaviors</w:t>
      </w:r>
      <w:proofErr w:type="spellEnd"/>
      <w:r>
        <w:t xml:space="preserve"> and social isolation: A narrative review of the literature. J Affect </w:t>
      </w:r>
      <w:proofErr w:type="spellStart"/>
      <w:r>
        <w:t>Disord</w:t>
      </w:r>
      <w:proofErr w:type="spellEnd"/>
      <w:r>
        <w:t xml:space="preserve">. </w:t>
      </w:r>
      <w:proofErr w:type="gramStart"/>
      <w:r>
        <w:t>2019;245:65367</w:t>
      </w:r>
      <w:proofErr w:type="gramEnd"/>
      <w:r>
        <w:t>.</w:t>
      </w:r>
    </w:p>
    <w:p w14:paraId="3BFC0CFD" w14:textId="77777777" w:rsidR="00F426F5" w:rsidRDefault="00107A16">
      <w:pPr>
        <w:numPr>
          <w:ilvl w:val="0"/>
          <w:numId w:val="1"/>
        </w:numPr>
        <w:ind w:right="0" w:hanging="358"/>
      </w:pPr>
      <w:r>
        <w:t xml:space="preserve">Chu J, Maruyama </w:t>
      </w:r>
      <w:proofErr w:type="gramStart"/>
      <w:r>
        <w:t>B,  Batchelder</w:t>
      </w:r>
      <w:proofErr w:type="gramEnd"/>
      <w:r>
        <w:t xml:space="preserve">  H, Goldblum P, Bongar B, Wickham R. Cultural pathways for suicidal ideation and </w:t>
      </w:r>
      <w:proofErr w:type="spellStart"/>
      <w:r>
        <w:t>behaviors</w:t>
      </w:r>
      <w:proofErr w:type="spellEnd"/>
      <w:r>
        <w:t xml:space="preserve">. </w:t>
      </w:r>
      <w:proofErr w:type="spellStart"/>
      <w:r>
        <w:t>Cultur</w:t>
      </w:r>
      <w:proofErr w:type="spellEnd"/>
      <w:r>
        <w:t xml:space="preserve"> Divers Ethnic Minor Psychol. 2020;26(3):36777.</w:t>
      </w:r>
    </w:p>
    <w:p w14:paraId="4F8B1D6D" w14:textId="77777777" w:rsidR="00F426F5" w:rsidRDefault="00107A16">
      <w:pPr>
        <w:numPr>
          <w:ilvl w:val="0"/>
          <w:numId w:val="1"/>
        </w:numPr>
        <w:ind w:right="0" w:hanging="358"/>
      </w:pPr>
      <w:r>
        <w:t>Gelder M, Harrison P, Cowen P. Shorter Oxford Textbook of Psychiatry. 5</w:t>
      </w:r>
      <w:r>
        <w:rPr>
          <w:sz w:val="14"/>
          <w:vertAlign w:val="superscript"/>
        </w:rPr>
        <w:t>th</w:t>
      </w:r>
      <w:r>
        <w:t xml:space="preserve"> ed. United States: Oxford University Press; 2006;410-11.</w:t>
      </w:r>
    </w:p>
    <w:p w14:paraId="26F4C9E6" w14:textId="77777777" w:rsidR="00F426F5" w:rsidRDefault="00107A16">
      <w:pPr>
        <w:numPr>
          <w:ilvl w:val="0"/>
          <w:numId w:val="1"/>
        </w:numPr>
        <w:ind w:right="0" w:hanging="358"/>
      </w:pPr>
      <w:r>
        <w:t>Weir E. Suicide: The hidden epidemic. Canadian Medical Association Journal. 2001;165(5):634.</w:t>
      </w:r>
    </w:p>
    <w:p w14:paraId="17F2343B" w14:textId="77777777" w:rsidR="00F426F5" w:rsidRDefault="00107A16">
      <w:pPr>
        <w:numPr>
          <w:ilvl w:val="0"/>
          <w:numId w:val="1"/>
        </w:numPr>
        <w:ind w:right="0" w:hanging="358"/>
      </w:pPr>
      <w:r>
        <w:t xml:space="preserve">Palmer BA, Pankratz VS, Bostwick </w:t>
      </w:r>
      <w:proofErr w:type="gramStart"/>
      <w:r>
        <w:t>JM .The</w:t>
      </w:r>
      <w:proofErr w:type="gramEnd"/>
      <w:r>
        <w:t xml:space="preserve"> lifetime risk of suicide in schizophrenia: a </w:t>
      </w:r>
      <w:proofErr w:type="spellStart"/>
      <w:r>
        <w:t>reexamination</w:t>
      </w:r>
      <w:proofErr w:type="spellEnd"/>
      <w:r>
        <w:t xml:space="preserve">. Arch Gen Psychiatry </w:t>
      </w:r>
      <w:proofErr w:type="gramStart"/>
      <w:r>
        <w:t>2005;62:247</w:t>
      </w:r>
      <w:proofErr w:type="gramEnd"/>
      <w:r>
        <w:t xml:space="preserve">-53. </w:t>
      </w:r>
    </w:p>
    <w:p w14:paraId="41CA6D56" w14:textId="77777777" w:rsidR="00F426F5" w:rsidRDefault="00107A16">
      <w:pPr>
        <w:numPr>
          <w:ilvl w:val="0"/>
          <w:numId w:val="1"/>
        </w:numPr>
        <w:ind w:right="0" w:hanging="358"/>
      </w:pPr>
      <w:r>
        <w:t xml:space="preserve">Hosseini S, </w:t>
      </w:r>
      <w:proofErr w:type="spellStart"/>
      <w:r>
        <w:t>Zarghami</w:t>
      </w:r>
      <w:proofErr w:type="spellEnd"/>
      <w:r>
        <w:t xml:space="preserve">, </w:t>
      </w:r>
      <w:proofErr w:type="spellStart"/>
      <w:r>
        <w:t>Moudi</w:t>
      </w:r>
      <w:proofErr w:type="spellEnd"/>
      <w:r>
        <w:t xml:space="preserve"> S. Frequency and severity of obsessive-compulsive symptoms/</w:t>
      </w:r>
      <w:proofErr w:type="spellStart"/>
      <w:proofErr w:type="gramStart"/>
      <w:r>
        <w:t>disorders,violence</w:t>
      </w:r>
      <w:proofErr w:type="spellEnd"/>
      <w:proofErr w:type="gramEnd"/>
      <w:r>
        <w:t xml:space="preserve"> and suicidal in schizophrenic patients. Iran Red Crescent Med J. 2012;14(6):345-51.</w:t>
      </w:r>
    </w:p>
    <w:p w14:paraId="0DD15509" w14:textId="572BA1CD" w:rsidR="00F426F5" w:rsidRDefault="00FF577F">
      <w:pPr>
        <w:numPr>
          <w:ilvl w:val="0"/>
          <w:numId w:val="1"/>
        </w:numPr>
        <w:ind w:right="0" w:hanging="358"/>
      </w:pPr>
      <w:r>
        <w:rPr>
          <w:noProof/>
        </w:rPr>
        <mc:AlternateContent>
          <mc:Choice Requires="wpg">
            <w:drawing>
              <wp:anchor distT="0" distB="0" distL="114300" distR="114300" simplePos="0" relativeHeight="251665408" behindDoc="0" locked="0" layoutInCell="1" allowOverlap="1" wp14:anchorId="6C83FE82" wp14:editId="553E6EC0">
                <wp:simplePos x="0" y="0"/>
                <wp:positionH relativeFrom="page">
                  <wp:posOffset>520700</wp:posOffset>
                </wp:positionH>
                <wp:positionV relativeFrom="page">
                  <wp:posOffset>0</wp:posOffset>
                </wp:positionV>
                <wp:extent cx="1491615" cy="341630"/>
                <wp:effectExtent l="0" t="0" r="0" b="0"/>
                <wp:wrapTopAndBottom/>
                <wp:docPr id="2772" name="Group 27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491615" cy="341630"/>
                          <a:chOff x="0" y="0"/>
                          <a:chExt cx="1491635" cy="341705"/>
                        </a:xfrm>
                      </wpg:grpSpPr>
                      <wps:wsp>
                        <wps:cNvPr id="2773" name="Shape 23441"/>
                        <wps:cNvSpPr/>
                        <wps:spPr>
                          <a:xfrm>
                            <a:off x="0" y="0"/>
                            <a:ext cx="372910" cy="341705"/>
                          </a:xfrm>
                          <a:custGeom>
                            <a:avLst/>
                            <a:gdLst/>
                            <a:ahLst/>
                            <a:cxnLst/>
                            <a:rect l="0" t="0" r="0" b="0"/>
                            <a:pathLst>
                              <a:path w="372910" h="341705">
                                <a:moveTo>
                                  <a:pt x="0" y="0"/>
                                </a:moveTo>
                                <a:lnTo>
                                  <a:pt x="372910" y="0"/>
                                </a:lnTo>
                                <a:lnTo>
                                  <a:pt x="372910" y="341705"/>
                                </a:lnTo>
                                <a:lnTo>
                                  <a:pt x="0" y="341705"/>
                                </a:lnTo>
                                <a:lnTo>
                                  <a:pt x="0" y="0"/>
                                </a:lnTo>
                              </a:path>
                            </a:pathLst>
                          </a:custGeom>
                          <a:ln w="0" cap="flat">
                            <a:miter lim="127000"/>
                          </a:ln>
                        </wps:spPr>
                        <wps:style>
                          <a:lnRef idx="0">
                            <a:srgbClr val="000000">
                              <a:alpha val="0"/>
                            </a:srgbClr>
                          </a:lnRef>
                          <a:fillRef idx="1">
                            <a:srgbClr val="75BF4E"/>
                          </a:fillRef>
                          <a:effectRef idx="0">
                            <a:scrgbClr r="0" g="0" b="0"/>
                          </a:effectRef>
                          <a:fontRef idx="none"/>
                        </wps:style>
                        <wps:bodyPr/>
                      </wps:wsp>
                      <wps:wsp>
                        <wps:cNvPr id="2774" name="Shape 23442"/>
                        <wps:cNvSpPr/>
                        <wps:spPr>
                          <a:xfrm>
                            <a:off x="372906" y="0"/>
                            <a:ext cx="372910" cy="341705"/>
                          </a:xfrm>
                          <a:custGeom>
                            <a:avLst/>
                            <a:gdLst/>
                            <a:ahLst/>
                            <a:cxnLst/>
                            <a:rect l="0" t="0" r="0" b="0"/>
                            <a:pathLst>
                              <a:path w="372910" h="341705">
                                <a:moveTo>
                                  <a:pt x="0" y="0"/>
                                </a:moveTo>
                                <a:lnTo>
                                  <a:pt x="372910" y="0"/>
                                </a:lnTo>
                                <a:lnTo>
                                  <a:pt x="372910" y="341705"/>
                                </a:lnTo>
                                <a:lnTo>
                                  <a:pt x="0" y="341705"/>
                                </a:lnTo>
                                <a:lnTo>
                                  <a:pt x="0" y="0"/>
                                </a:lnTo>
                              </a:path>
                            </a:pathLst>
                          </a:custGeom>
                          <a:ln w="0" cap="flat">
                            <a:miter lim="127000"/>
                          </a:ln>
                        </wps:spPr>
                        <wps:style>
                          <a:lnRef idx="0">
                            <a:srgbClr val="000000">
                              <a:alpha val="0"/>
                            </a:srgbClr>
                          </a:lnRef>
                          <a:fillRef idx="1">
                            <a:srgbClr val="9DD3AF"/>
                          </a:fillRef>
                          <a:effectRef idx="0">
                            <a:scrgbClr r="0" g="0" b="0"/>
                          </a:effectRef>
                          <a:fontRef idx="none"/>
                        </wps:style>
                        <wps:bodyPr/>
                      </wps:wsp>
                      <wps:wsp>
                        <wps:cNvPr id="2775" name="Shape 23443"/>
                        <wps:cNvSpPr/>
                        <wps:spPr>
                          <a:xfrm>
                            <a:off x="745816" y="0"/>
                            <a:ext cx="372909" cy="341705"/>
                          </a:xfrm>
                          <a:custGeom>
                            <a:avLst/>
                            <a:gdLst/>
                            <a:ahLst/>
                            <a:cxnLst/>
                            <a:rect l="0" t="0" r="0" b="0"/>
                            <a:pathLst>
                              <a:path w="372909" h="341705">
                                <a:moveTo>
                                  <a:pt x="0" y="0"/>
                                </a:moveTo>
                                <a:lnTo>
                                  <a:pt x="372909" y="0"/>
                                </a:lnTo>
                                <a:lnTo>
                                  <a:pt x="372909" y="341705"/>
                                </a:lnTo>
                                <a:lnTo>
                                  <a:pt x="0" y="341705"/>
                                </a:lnTo>
                                <a:lnTo>
                                  <a:pt x="0" y="0"/>
                                </a:lnTo>
                              </a:path>
                            </a:pathLst>
                          </a:custGeom>
                          <a:ln w="0" cap="flat">
                            <a:miter lim="127000"/>
                          </a:ln>
                        </wps:spPr>
                        <wps:style>
                          <a:lnRef idx="0">
                            <a:srgbClr val="000000">
                              <a:alpha val="0"/>
                            </a:srgbClr>
                          </a:lnRef>
                          <a:fillRef idx="1">
                            <a:srgbClr val="75BF4E"/>
                          </a:fillRef>
                          <a:effectRef idx="0">
                            <a:scrgbClr r="0" g="0" b="0"/>
                          </a:effectRef>
                          <a:fontRef idx="none"/>
                        </wps:style>
                        <wps:bodyPr/>
                      </wps:wsp>
                      <wps:wsp>
                        <wps:cNvPr id="2776" name="Shape 23444"/>
                        <wps:cNvSpPr/>
                        <wps:spPr>
                          <a:xfrm>
                            <a:off x="1118725" y="0"/>
                            <a:ext cx="372910" cy="341705"/>
                          </a:xfrm>
                          <a:custGeom>
                            <a:avLst/>
                            <a:gdLst/>
                            <a:ahLst/>
                            <a:cxnLst/>
                            <a:rect l="0" t="0" r="0" b="0"/>
                            <a:pathLst>
                              <a:path w="372910" h="341705">
                                <a:moveTo>
                                  <a:pt x="0" y="0"/>
                                </a:moveTo>
                                <a:lnTo>
                                  <a:pt x="372910" y="0"/>
                                </a:lnTo>
                                <a:lnTo>
                                  <a:pt x="372910" y="341705"/>
                                </a:lnTo>
                                <a:lnTo>
                                  <a:pt x="0" y="341705"/>
                                </a:lnTo>
                                <a:lnTo>
                                  <a:pt x="0" y="0"/>
                                </a:lnTo>
                              </a:path>
                            </a:pathLst>
                          </a:custGeom>
                          <a:ln w="0" cap="flat">
                            <a:miter lim="127000"/>
                          </a:ln>
                        </wps:spPr>
                        <wps:style>
                          <a:lnRef idx="0">
                            <a:srgbClr val="000000">
                              <a:alpha val="0"/>
                            </a:srgbClr>
                          </a:lnRef>
                          <a:fillRef idx="1">
                            <a:srgbClr val="9DD3AF"/>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05CC8398" id="Group 2772" o:spid="_x0000_s1026" style="position:absolute;margin-left:41pt;margin-top:0;width:117.45pt;height:26.9pt;z-index:251665408;mso-position-horizontal-relative:page;mso-position-vertical-relative:page" coordsize="14916,3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">
                <v:shape id="Shape 23441" o:spid="_x0000_s1027" style="position:absolute;width:3729;height:3417;visibility:visible;mso-wrap-style:square;v-text-anchor:top" coordsize="372910,341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" path="m,l372910,r,341705l,341705,,e" fillcolor="#75bf4e" stroked="f" strokeweight="0">
                  <v:stroke miterlimit="83231f" joinstyle="miter"/>
                  <v:path arrowok="t" textboxrect="0,0,372910,341705"/>
                </v:shape>
                <v:shape id="Shape 23442" o:spid="_x0000_s1028" style="position:absolute;left:3729;width:3729;height:3417;visibility:visible;mso-wrap-style:square;v-text-anchor:top" coordsize="372910,341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" path="m,l372910,r,341705l,341705,,e" fillcolor="#9dd3af" stroked="f" strokeweight="0">
                  <v:stroke miterlimit="83231f" joinstyle="miter"/>
                  <v:path arrowok="t" textboxrect="0,0,372910,341705"/>
                </v:shape>
                <v:shape id="Shape 23443" o:spid="_x0000_s1029" style="position:absolute;left:7458;width:3729;height:3417;visibility:visible;mso-wrap-style:square;v-text-anchor:top" coordsize="372909,341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" path="m,l372909,r,341705l,341705,,e" fillcolor="#75bf4e" stroked="f" strokeweight="0">
                  <v:stroke miterlimit="83231f" joinstyle="miter"/>
                  <v:path arrowok="t" textboxrect="0,0,372909,341705"/>
                </v:shape>
                <v:shape id="Shape 23444" o:spid="_x0000_s1030" style="position:absolute;left:11187;width:3729;height:3417;visibility:visible;mso-wrap-style:square;v-text-anchor:top" coordsize="372910,341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" path="m,l372910,r,341705l,341705,,e" fillcolor="#9dd3af" stroked="f" strokeweight="0">
                  <v:stroke miterlimit="83231f" joinstyle="miter"/>
                  <v:path arrowok="t" textboxrect="0,0,372910,341705"/>
                </v:shape>
                <w10:wrap type="topAndBottom" anchorx="page" anchory="page"/>
              </v:group>
            </w:pict>
          </mc:Fallback>
        </mc:AlternateContent>
      </w:r>
      <w:r>
        <w:rPr>
          <w:noProof/>
        </w:rPr>
        <mc:AlternateContent>
          <mc:Choice Requires="wpg">
            <w:drawing>
              <wp:anchor distT="0" distB="0" distL="114300" distR="114300" simplePos="0" relativeHeight="251666432" behindDoc="0" locked="0" layoutInCell="1" allowOverlap="1" wp14:anchorId="4E8AE93E" wp14:editId="77B1DE14">
                <wp:simplePos x="0" y="0"/>
                <wp:positionH relativeFrom="page">
                  <wp:posOffset>457200</wp:posOffset>
                </wp:positionH>
                <wp:positionV relativeFrom="page">
                  <wp:posOffset>9487535</wp:posOffset>
                </wp:positionV>
                <wp:extent cx="7196455" cy="174625"/>
                <wp:effectExtent l="0" t="0" r="42545" b="15875"/>
                <wp:wrapTopAndBottom/>
                <wp:docPr id="2767" name="Group 27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196455" cy="174625"/>
                          <a:chOff x="0" y="0"/>
                          <a:chExt cx="7196332" cy="174713"/>
                        </a:xfrm>
                      </wpg:grpSpPr>
                      <wps:wsp>
                        <wps:cNvPr id="2768" name="Shape 2671"/>
                        <wps:cNvSpPr/>
                        <wps:spPr>
                          <a:xfrm>
                            <a:off x="0" y="0"/>
                            <a:ext cx="7196332" cy="0"/>
                          </a:xfrm>
                          <a:custGeom>
                            <a:avLst/>
                            <a:gdLst/>
                            <a:ahLst/>
                            <a:cxnLst/>
                            <a:rect l="0" t="0" r="0" b="0"/>
                            <a:pathLst>
                              <a:path w="7196332">
                                <a:moveTo>
                                  <a:pt x="7196332" y="0"/>
                                </a:moveTo>
                                <a:lnTo>
                                  <a:pt x="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769" name="Rectangle 2948"/>
                        <wps:cNvSpPr/>
                        <wps:spPr>
                          <a:xfrm>
                            <a:off x="42380" y="85675"/>
                            <a:ext cx="424351" cy="118421"/>
                          </a:xfrm>
                          <a:prstGeom prst="rect">
                            <a:avLst/>
                          </a:prstGeom>
                          <a:ln>
                            <a:noFill/>
                          </a:ln>
                        </wps:spPr>
                        <wps:txbx>
                          <w:txbxContent>
                            <w:p w14:paraId="507E6AA0" w14:textId="77777777" w:rsidR="00F426F5" w:rsidRDefault="00107A16">
                              <w:pPr>
                                <w:spacing w:after="160" w:line="259" w:lineRule="auto"/>
                                <w:ind w:left="0" w:right="0" w:firstLine="0"/>
                                <w:jc w:val="left"/>
                              </w:pPr>
                              <w:r>
                                <w:rPr>
                                  <w:i/>
                                  <w:w w:val="104"/>
                                  <w:sz w:val="14"/>
                                </w:rPr>
                                <w:t>PAGE</w:t>
                              </w:r>
                              <w:r>
                                <w:rPr>
                                  <w:i/>
                                  <w:spacing w:val="5"/>
                                  <w:w w:val="104"/>
                                  <w:sz w:val="14"/>
                                </w:rPr>
                                <w:t xml:space="preserve"> </w:t>
                              </w:r>
                              <w:r>
                                <w:rPr>
                                  <w:i/>
                                  <w:w w:val="104"/>
                                  <w:sz w:val="14"/>
                                </w:rPr>
                                <w:t>10</w:t>
                              </w:r>
                            </w:p>
                          </w:txbxContent>
                        </wps:txbx>
                        <wps:bodyPr horzOverflow="overflow" vert="horz" lIns="0" tIns="0" rIns="0" bIns="0" rtlCol="0">
                          <a:noAutofit/>
                        </wps:bodyPr>
                      </wps:wsp>
                      <wps:wsp>
                        <wps:cNvPr id="2770" name="Shape 23453"/>
                        <wps:cNvSpPr/>
                        <wps:spPr>
                          <a:xfrm>
                            <a:off x="5645704" y="81792"/>
                            <a:ext cx="9144" cy="89075"/>
                          </a:xfrm>
                          <a:custGeom>
                            <a:avLst/>
                            <a:gdLst/>
                            <a:ahLst/>
                            <a:cxnLst/>
                            <a:rect l="0" t="0" r="0" b="0"/>
                            <a:pathLst>
                              <a:path w="9144" h="89075">
                                <a:moveTo>
                                  <a:pt x="0" y="0"/>
                                </a:moveTo>
                                <a:lnTo>
                                  <a:pt x="9144" y="0"/>
                                </a:lnTo>
                                <a:lnTo>
                                  <a:pt x="9144" y="89075"/>
                                </a:lnTo>
                                <a:lnTo>
                                  <a:pt x="0" y="89075"/>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771" name="Rectangle 2950"/>
                        <wps:cNvSpPr/>
                        <wps:spPr>
                          <a:xfrm>
                            <a:off x="4864944" y="85675"/>
                            <a:ext cx="2422663" cy="118421"/>
                          </a:xfrm>
                          <a:prstGeom prst="rect">
                            <a:avLst/>
                          </a:prstGeom>
                          <a:ln>
                            <a:noFill/>
                          </a:ln>
                        </wps:spPr>
                        <wps:txbx>
                          <w:txbxContent>
                            <w:p w14:paraId="0F337634" w14:textId="77777777" w:rsidR="00F426F5" w:rsidRDefault="00107A16">
                              <w:pPr>
                                <w:spacing w:after="160" w:line="259" w:lineRule="auto"/>
                                <w:ind w:left="0" w:right="0" w:firstLine="0"/>
                                <w:jc w:val="left"/>
                              </w:pPr>
                              <w:r>
                                <w:rPr>
                                  <w:i/>
                                  <w:w w:val="106"/>
                                  <w:sz w:val="14"/>
                                </w:rPr>
                                <w:t>APRIL</w:t>
                              </w:r>
                              <w:r>
                                <w:rPr>
                                  <w:i/>
                                  <w:spacing w:val="5"/>
                                  <w:w w:val="106"/>
                                  <w:sz w:val="14"/>
                                </w:rPr>
                                <w:t xml:space="preserve"> </w:t>
                              </w:r>
                              <w:r>
                                <w:rPr>
                                  <w:i/>
                                  <w:w w:val="106"/>
                                  <w:sz w:val="14"/>
                                </w:rPr>
                                <w:t>-</w:t>
                              </w:r>
                              <w:r>
                                <w:rPr>
                                  <w:i/>
                                  <w:spacing w:val="5"/>
                                  <w:w w:val="106"/>
                                  <w:sz w:val="14"/>
                                </w:rPr>
                                <w:t xml:space="preserve"> </w:t>
                              </w:r>
                              <w:r>
                                <w:rPr>
                                  <w:i/>
                                  <w:w w:val="106"/>
                                  <w:sz w:val="14"/>
                                </w:rPr>
                                <w:t>JUNE</w:t>
                              </w:r>
                              <w:r>
                                <w:rPr>
                                  <w:i/>
                                  <w:spacing w:val="5"/>
                                  <w:w w:val="106"/>
                                  <w:sz w:val="14"/>
                                </w:rPr>
                                <w:t xml:space="preserve">  </w:t>
                              </w:r>
                              <w:r>
                                <w:rPr>
                                  <w:i/>
                                  <w:w w:val="106"/>
                                  <w:sz w:val="14"/>
                                </w:rPr>
                                <w:t>2021</w:t>
                              </w:r>
                              <w:r>
                                <w:rPr>
                                  <w:i/>
                                  <w:spacing w:val="5"/>
                                  <w:w w:val="106"/>
                                  <w:sz w:val="14"/>
                                </w:rPr>
                                <w:t xml:space="preserve">      </w:t>
                              </w:r>
                              <w:r>
                                <w:rPr>
                                  <w:i/>
                                  <w:w w:val="106"/>
                                  <w:sz w:val="14"/>
                                </w:rPr>
                                <w:t>VOLUME</w:t>
                              </w:r>
                              <w:r>
                                <w:rPr>
                                  <w:i/>
                                  <w:spacing w:val="5"/>
                                  <w:w w:val="106"/>
                                  <w:sz w:val="14"/>
                                </w:rPr>
                                <w:t xml:space="preserve">  </w:t>
                              </w:r>
                              <w:proofErr w:type="gramStart"/>
                              <w:r>
                                <w:rPr>
                                  <w:i/>
                                  <w:w w:val="106"/>
                                  <w:sz w:val="14"/>
                                </w:rPr>
                                <w:t>18</w:t>
                              </w:r>
                              <w:r>
                                <w:rPr>
                                  <w:i/>
                                  <w:spacing w:val="5"/>
                                  <w:w w:val="106"/>
                                  <w:sz w:val="14"/>
                                </w:rPr>
                                <w:t xml:space="preserve">  </w:t>
                              </w:r>
                              <w:r>
                                <w:rPr>
                                  <w:i/>
                                  <w:w w:val="106"/>
                                  <w:sz w:val="14"/>
                                </w:rPr>
                                <w:t>NUMBER</w:t>
                              </w:r>
                              <w:proofErr w:type="gramEnd"/>
                              <w:r>
                                <w:rPr>
                                  <w:i/>
                                  <w:spacing w:val="5"/>
                                  <w:w w:val="106"/>
                                  <w:sz w:val="14"/>
                                </w:rPr>
                                <w:t xml:space="preserve">  </w:t>
                              </w:r>
                              <w:r>
                                <w:rPr>
                                  <w:i/>
                                  <w:w w:val="106"/>
                                  <w:sz w:val="14"/>
                                </w:rPr>
                                <w:t>2</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4E8AE93E" id="Group 2767" o:spid="_x0000_s1041" style="position:absolute;left:0;text-align:left;margin-left:36pt;margin-top:747.05pt;width:566.65pt;height:13.75pt;z-index:251666432;mso-position-horizontal-relative:page;mso-position-vertical-relative:page" coordsize="71963,17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">
                <v:shape id="Shape 2671" o:spid="_x0000_s1042" style="position:absolute;width:71963;height:0;visibility:visible;mso-wrap-style:square;v-text-anchor:top" coordsize="71963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" path="m7196332,l,e" filled="f" strokecolor="#373334" strokeweight=".24692mm">
                  <v:stroke miterlimit="1" joinstyle="miter"/>
                  <v:path arrowok="t" textboxrect="0,0,7196332,0"/>
                </v:shape>
                <v:rect id="Rectangle 2948" o:spid="_x0000_s1043" style="position:absolute;left:423;top:856;width:4244;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" filled="f" stroked="f">
                  <v:textbox inset="0,0,0,0">
                    <w:txbxContent>
                      <w:p w14:paraId="507E6AA0" w14:textId="77777777" w:rsidR="00F426F5" w:rsidRDefault="00107A16">
                        <w:pPr>
                          <w:spacing w:after="160" w:line="259" w:lineRule="auto"/>
                          <w:ind w:left="0" w:right="0" w:firstLine="0"/>
                          <w:jc w:val="left"/>
                        </w:pPr>
                        <w:r>
                          <w:rPr>
                            <w:i/>
                            <w:w w:val="104"/>
                            <w:sz w:val="14"/>
                          </w:rPr>
                          <w:t>PAGE</w:t>
                        </w:r>
                        <w:r>
                          <w:rPr>
                            <w:i/>
                            <w:spacing w:val="5"/>
                            <w:w w:val="104"/>
                            <w:sz w:val="14"/>
                          </w:rPr>
                          <w:t xml:space="preserve"> </w:t>
                        </w:r>
                        <w:r>
                          <w:rPr>
                            <w:i/>
                            <w:w w:val="104"/>
                            <w:sz w:val="14"/>
                          </w:rPr>
                          <w:t>10</w:t>
                        </w:r>
                      </w:p>
                    </w:txbxContent>
                  </v:textbox>
                </v:rect>
                <v:shape id="Shape 23453" o:spid="_x0000_s1044" style="position:absolute;left:56457;top:817;width:91;height:891;visibility:visible;mso-wrap-style:square;v-text-anchor:top" coordsize="9144,89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" path="m,l9144,r,89075l,89075,,e" fillcolor="#373334" stroked="f" strokeweight="0">
                  <v:stroke miterlimit="1" joinstyle="miter"/>
                  <v:path arrowok="t" textboxrect="0,0,9144,89075"/>
                </v:shape>
                <v:rect id="Rectangle 2950" o:spid="_x0000_s1045" style="position:absolute;left:48649;top:856;width:24227;height:1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" filled="f" stroked="f">
                  <v:textbox inset="0,0,0,0">
                    <w:txbxContent>
                      <w:p w14:paraId="0F337634" w14:textId="77777777" w:rsidR="00F426F5" w:rsidRDefault="00107A16">
                        <w:pPr>
                          <w:spacing w:after="160" w:line="259" w:lineRule="auto"/>
                          <w:ind w:left="0" w:right="0" w:firstLine="0"/>
                          <w:jc w:val="left"/>
                        </w:pPr>
                        <w:r>
                          <w:rPr>
                            <w:i/>
                            <w:w w:val="106"/>
                            <w:sz w:val="14"/>
                          </w:rPr>
                          <w:t>APRIL</w:t>
                        </w:r>
                        <w:r>
                          <w:rPr>
                            <w:i/>
                            <w:spacing w:val="5"/>
                            <w:w w:val="106"/>
                            <w:sz w:val="14"/>
                          </w:rPr>
                          <w:t xml:space="preserve"> </w:t>
                        </w:r>
                        <w:r>
                          <w:rPr>
                            <w:i/>
                            <w:w w:val="106"/>
                            <w:sz w:val="14"/>
                          </w:rPr>
                          <w:t>-</w:t>
                        </w:r>
                        <w:r>
                          <w:rPr>
                            <w:i/>
                            <w:spacing w:val="5"/>
                            <w:w w:val="106"/>
                            <w:sz w:val="14"/>
                          </w:rPr>
                          <w:t xml:space="preserve"> </w:t>
                        </w:r>
                        <w:r>
                          <w:rPr>
                            <w:i/>
                            <w:w w:val="106"/>
                            <w:sz w:val="14"/>
                          </w:rPr>
                          <w:t>JUNE</w:t>
                        </w:r>
                        <w:r>
                          <w:rPr>
                            <w:i/>
                            <w:spacing w:val="5"/>
                            <w:w w:val="106"/>
                            <w:sz w:val="14"/>
                          </w:rPr>
                          <w:t xml:space="preserve">  </w:t>
                        </w:r>
                        <w:r>
                          <w:rPr>
                            <w:i/>
                            <w:w w:val="106"/>
                            <w:sz w:val="14"/>
                          </w:rPr>
                          <w:t>2021</w:t>
                        </w:r>
                        <w:r>
                          <w:rPr>
                            <w:i/>
                            <w:spacing w:val="5"/>
                            <w:w w:val="106"/>
                            <w:sz w:val="14"/>
                          </w:rPr>
                          <w:t xml:space="preserve">      </w:t>
                        </w:r>
                        <w:r>
                          <w:rPr>
                            <w:i/>
                            <w:w w:val="106"/>
                            <w:sz w:val="14"/>
                          </w:rPr>
                          <w:t>VOLUME</w:t>
                        </w:r>
                        <w:r>
                          <w:rPr>
                            <w:i/>
                            <w:spacing w:val="5"/>
                            <w:w w:val="106"/>
                            <w:sz w:val="14"/>
                          </w:rPr>
                          <w:t xml:space="preserve">  </w:t>
                        </w:r>
                        <w:proofErr w:type="gramStart"/>
                        <w:r>
                          <w:rPr>
                            <w:i/>
                            <w:w w:val="106"/>
                            <w:sz w:val="14"/>
                          </w:rPr>
                          <w:t>18</w:t>
                        </w:r>
                        <w:r>
                          <w:rPr>
                            <w:i/>
                            <w:spacing w:val="5"/>
                            <w:w w:val="106"/>
                            <w:sz w:val="14"/>
                          </w:rPr>
                          <w:t xml:space="preserve">  </w:t>
                        </w:r>
                        <w:r>
                          <w:rPr>
                            <w:i/>
                            <w:w w:val="106"/>
                            <w:sz w:val="14"/>
                          </w:rPr>
                          <w:t>NUMBER</w:t>
                        </w:r>
                        <w:proofErr w:type="gramEnd"/>
                        <w:r>
                          <w:rPr>
                            <w:i/>
                            <w:spacing w:val="5"/>
                            <w:w w:val="106"/>
                            <w:sz w:val="14"/>
                          </w:rPr>
                          <w:t xml:space="preserve">  </w:t>
                        </w:r>
                        <w:r>
                          <w:rPr>
                            <w:i/>
                            <w:w w:val="106"/>
                            <w:sz w:val="14"/>
                          </w:rPr>
                          <w:t>2</w:t>
                        </w:r>
                      </w:p>
                    </w:txbxContent>
                  </v:textbox>
                </v:rect>
                <w10:wrap type="topAndBottom" anchorx="page" anchory="page"/>
              </v:group>
            </w:pict>
          </mc:Fallback>
        </mc:AlternateContent>
      </w:r>
      <w:proofErr w:type="spellStart"/>
      <w:r w:rsidR="00107A16">
        <w:t>Im</w:t>
      </w:r>
      <w:proofErr w:type="spellEnd"/>
      <w:r w:rsidR="00107A16">
        <w:t xml:space="preserve"> Y, Oh W, Suk M, Risk Factors for Suicide Ideation Among Adolescents: Five-Year National Data Analysis. Arch </w:t>
      </w:r>
      <w:proofErr w:type="spellStart"/>
      <w:r w:rsidR="00107A16">
        <w:t>Psychiatr</w:t>
      </w:r>
      <w:proofErr w:type="spellEnd"/>
      <w:r w:rsidR="00107A16">
        <w:t xml:space="preserve"> </w:t>
      </w:r>
      <w:proofErr w:type="spellStart"/>
      <w:r w:rsidR="00107A16">
        <w:t>Nurs</w:t>
      </w:r>
      <w:proofErr w:type="spellEnd"/>
      <w:r w:rsidR="00107A16">
        <w:t>. 2017;31(3):282-86</w:t>
      </w:r>
    </w:p>
    <w:p w14:paraId="32B7F71D" w14:textId="77777777" w:rsidR="00F426F5" w:rsidRDefault="00107A16">
      <w:pPr>
        <w:numPr>
          <w:ilvl w:val="0"/>
          <w:numId w:val="1"/>
        </w:numPr>
        <w:ind w:right="0" w:hanging="358"/>
      </w:pPr>
      <w:r>
        <w:t xml:space="preserve">C </w:t>
      </w:r>
      <w:proofErr w:type="spellStart"/>
      <w:r>
        <w:t>Junfang</w:t>
      </w:r>
      <w:proofErr w:type="spellEnd"/>
      <w:r>
        <w:t>, C Han, Meyer-</w:t>
      </w:r>
      <w:proofErr w:type="spellStart"/>
      <w:r>
        <w:t>lindenberg</w:t>
      </w:r>
      <w:proofErr w:type="spellEnd"/>
      <w:r>
        <w:t xml:space="preserve"> A, Schwarz E, Male increase in brain gene expression variability is linked to genetic risk for schizophrenia, Transl Psychiatry, 2018;8 (140)</w:t>
      </w:r>
      <w:proofErr w:type="gramStart"/>
      <w:r>
        <w:t xml:space="preserve">.  </w:t>
      </w:r>
      <w:proofErr w:type="gramEnd"/>
      <w:r>
        <w:t xml:space="preserve"> doi: 10.1038/s41398-018-0200-0</w:t>
      </w:r>
    </w:p>
    <w:p w14:paraId="568FD9E4" w14:textId="77777777" w:rsidR="00F426F5" w:rsidRDefault="00107A16">
      <w:pPr>
        <w:numPr>
          <w:ilvl w:val="0"/>
          <w:numId w:val="1"/>
        </w:numPr>
        <w:ind w:right="0" w:hanging="358"/>
      </w:pPr>
      <w:r>
        <w:t xml:space="preserve">Harvey P, Espaillat S. Suicide in schizophrenia. A concise guide to understanding suicide. United Kingdom: Cambridge </w:t>
      </w:r>
    </w:p>
    <w:p w14:paraId="67A6EF2B" w14:textId="77777777" w:rsidR="00F426F5" w:rsidRDefault="00107A16">
      <w:pPr>
        <w:ind w:left="369" w:right="0"/>
      </w:pPr>
      <w:r>
        <w:t>University Press; 2014: 101</w:t>
      </w:r>
    </w:p>
    <w:p w14:paraId="0A3241AE" w14:textId="77777777" w:rsidR="00F426F5" w:rsidRDefault="00107A16">
      <w:pPr>
        <w:numPr>
          <w:ilvl w:val="0"/>
          <w:numId w:val="1"/>
        </w:numPr>
        <w:ind w:right="0" w:hanging="358"/>
      </w:pPr>
      <w:r>
        <w:t>Bornheimer L, Nguyen D, Suicide among individuals with schizophrenia: A risk factor model, Soc Work Ment Health. 2016; 14(2):112-32.</w:t>
      </w:r>
    </w:p>
    <w:p w14:paraId="450E69C2" w14:textId="77777777" w:rsidR="00F426F5" w:rsidRDefault="00107A16">
      <w:pPr>
        <w:numPr>
          <w:ilvl w:val="0"/>
          <w:numId w:val="1"/>
        </w:numPr>
        <w:ind w:right="0" w:hanging="358"/>
      </w:pPr>
      <w:r>
        <w:t xml:space="preserve">Hawton K, </w:t>
      </w:r>
      <w:proofErr w:type="spellStart"/>
      <w:r>
        <w:t>Comabella</w:t>
      </w:r>
      <w:proofErr w:type="spellEnd"/>
      <w:r>
        <w:t xml:space="preserve"> C, Haw </w:t>
      </w:r>
      <w:proofErr w:type="gramStart"/>
      <w:r>
        <w:t>C,  Saunders</w:t>
      </w:r>
      <w:proofErr w:type="gramEnd"/>
      <w:r>
        <w:t xml:space="preserve"> K. Risk factors for suicide in individuals with depression: A systematic review. J Affect </w:t>
      </w:r>
      <w:proofErr w:type="spellStart"/>
      <w:r>
        <w:t>Disord</w:t>
      </w:r>
      <w:proofErr w:type="spellEnd"/>
      <w:r>
        <w:t>. 2013;147(1-3):17-28.</w:t>
      </w:r>
    </w:p>
    <w:p w14:paraId="54FBFE22" w14:textId="77777777" w:rsidR="00F426F5" w:rsidRDefault="00107A16">
      <w:pPr>
        <w:numPr>
          <w:ilvl w:val="0"/>
          <w:numId w:val="1"/>
        </w:numPr>
        <w:ind w:right="0" w:hanging="358"/>
      </w:pPr>
      <w:r>
        <w:t xml:space="preserve">Seeman M. Does Gender Influence Outcome </w:t>
      </w:r>
      <w:proofErr w:type="gramStart"/>
      <w:r>
        <w:t>in</w:t>
      </w:r>
      <w:proofErr w:type="gramEnd"/>
      <w:r>
        <w:t xml:space="preserve"> </w:t>
      </w:r>
    </w:p>
    <w:p w14:paraId="62514334" w14:textId="77777777" w:rsidR="00F426F5" w:rsidRDefault="00107A16">
      <w:pPr>
        <w:ind w:left="369" w:right="0"/>
      </w:pPr>
      <w:proofErr w:type="gramStart"/>
      <w:r>
        <w:t>Schizophrenia?.</w:t>
      </w:r>
      <w:proofErr w:type="gramEnd"/>
      <w:r>
        <w:t xml:space="preserve"> </w:t>
      </w:r>
      <w:proofErr w:type="spellStart"/>
      <w:r>
        <w:t>Psychiatr</w:t>
      </w:r>
      <w:proofErr w:type="spellEnd"/>
      <w:r>
        <w:t xml:space="preserve"> Q. </w:t>
      </w:r>
      <w:proofErr w:type="gramStart"/>
      <w:r>
        <w:t>2018;90:173</w:t>
      </w:r>
      <w:proofErr w:type="gramEnd"/>
      <w:r>
        <w:t>-84.</w:t>
      </w:r>
    </w:p>
    <w:p w14:paraId="628C0E76" w14:textId="77777777" w:rsidR="00F426F5" w:rsidRDefault="00107A16">
      <w:pPr>
        <w:numPr>
          <w:ilvl w:val="0"/>
          <w:numId w:val="1"/>
        </w:numPr>
        <w:ind w:right="0" w:hanging="358"/>
      </w:pPr>
      <w:r>
        <w:t xml:space="preserve">Burns R. Sex and age trends in Australia's suicide rate over the last decade: Something is still seriously wrong with men in middle and late life. Psychiatry Res. </w:t>
      </w:r>
      <w:proofErr w:type="gramStart"/>
      <w:r>
        <w:t>2016;245:224</w:t>
      </w:r>
      <w:proofErr w:type="gramEnd"/>
      <w:r>
        <w:t>-29</w:t>
      </w:r>
    </w:p>
    <w:p w14:paraId="3213A646" w14:textId="62B7459B" w:rsidR="00F426F5" w:rsidRDefault="00FF577F">
      <w:pPr>
        <w:spacing w:after="0" w:line="259" w:lineRule="auto"/>
        <w:ind w:left="-16" w:right="0" w:firstLine="0"/>
        <w:jc w:val="left"/>
      </w:pPr>
      <w:r>
        <w:rPr>
          <w:noProof/>
        </w:rPr>
        <mc:AlternateContent>
          <mc:Choice Requires="wpg">
            <w:drawing>
              <wp:inline distT="0" distB="0" distL="0" distR="0" wp14:anchorId="2E01D840" wp14:editId="333DBE38">
                <wp:extent cx="3154680" cy="2214880"/>
                <wp:effectExtent l="0" t="0" r="762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54680" cy="2214880"/>
                          <a:chOff x="0" y="0"/>
                          <a:chExt cx="3154680" cy="2214867"/>
                        </a:xfrm>
                      </wpg:grpSpPr>
                      <wps:wsp>
                        <wps:cNvPr id="2" name="Shape 2806"/>
                        <wps:cNvSpPr/>
                        <wps:spPr>
                          <a:xfrm>
                            <a:off x="0" y="198366"/>
                            <a:ext cx="3154680" cy="0"/>
                          </a:xfrm>
                          <a:custGeom>
                            <a:avLst/>
                            <a:gdLst/>
                            <a:ahLst/>
                            <a:cxnLst/>
                            <a:rect l="0" t="0" r="0" b="0"/>
                            <a:pathLst>
                              <a:path w="3154680">
                                <a:moveTo>
                                  <a:pt x="0" y="0"/>
                                </a:moveTo>
                                <a:lnTo>
                                  <a:pt x="315468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3" name="Shape 2807"/>
                        <wps:cNvSpPr/>
                        <wps:spPr>
                          <a:xfrm>
                            <a:off x="0" y="517125"/>
                            <a:ext cx="3154680" cy="0"/>
                          </a:xfrm>
                          <a:custGeom>
                            <a:avLst/>
                            <a:gdLst/>
                            <a:ahLst/>
                            <a:cxnLst/>
                            <a:rect l="0" t="0" r="0" b="0"/>
                            <a:pathLst>
                              <a:path w="3154680">
                                <a:moveTo>
                                  <a:pt x="0" y="0"/>
                                </a:moveTo>
                                <a:lnTo>
                                  <a:pt x="315468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4" name="Shape 23509"/>
                        <wps:cNvSpPr/>
                        <wps:spPr>
                          <a:xfrm>
                            <a:off x="108735" y="115534"/>
                            <a:ext cx="10216" cy="10933"/>
                          </a:xfrm>
                          <a:custGeom>
                            <a:avLst/>
                            <a:gdLst/>
                            <a:ahLst/>
                            <a:cxnLst/>
                            <a:rect l="0" t="0" r="0" b="0"/>
                            <a:pathLst>
                              <a:path w="10216" h="10933">
                                <a:moveTo>
                                  <a:pt x="0" y="0"/>
                                </a:moveTo>
                                <a:lnTo>
                                  <a:pt x="10216" y="0"/>
                                </a:lnTo>
                                <a:lnTo>
                                  <a:pt x="10216" y="10933"/>
                                </a:lnTo>
                                <a:lnTo>
                                  <a:pt x="0" y="10933"/>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 name="Shape 2809"/>
                        <wps:cNvSpPr/>
                        <wps:spPr>
                          <a:xfrm>
                            <a:off x="88473" y="79459"/>
                            <a:ext cx="20829" cy="47009"/>
                          </a:xfrm>
                          <a:custGeom>
                            <a:avLst/>
                            <a:gdLst/>
                            <a:ahLst/>
                            <a:cxnLst/>
                            <a:rect l="0" t="0" r="0" b="0"/>
                            <a:pathLst>
                              <a:path w="20829" h="47009">
                                <a:moveTo>
                                  <a:pt x="20829" y="0"/>
                                </a:moveTo>
                                <a:lnTo>
                                  <a:pt x="20829" y="12870"/>
                                </a:lnTo>
                                <a:cubicBezTo>
                                  <a:pt x="20437" y="12815"/>
                                  <a:pt x="20030" y="12772"/>
                                  <a:pt x="19638" y="12748"/>
                                </a:cubicBezTo>
                                <a:cubicBezTo>
                                  <a:pt x="19245" y="12719"/>
                                  <a:pt x="18759" y="12708"/>
                                  <a:pt x="18180" y="12708"/>
                                </a:cubicBezTo>
                                <a:cubicBezTo>
                                  <a:pt x="15908" y="12708"/>
                                  <a:pt x="14112" y="13381"/>
                                  <a:pt x="12772" y="14721"/>
                                </a:cubicBezTo>
                                <a:cubicBezTo>
                                  <a:pt x="11434" y="16070"/>
                                  <a:pt x="10771" y="17882"/>
                                  <a:pt x="10771" y="20152"/>
                                </a:cubicBezTo>
                                <a:lnTo>
                                  <a:pt x="10771" y="47009"/>
                                </a:lnTo>
                                <a:lnTo>
                                  <a:pt x="0" y="47009"/>
                                </a:lnTo>
                                <a:lnTo>
                                  <a:pt x="0" y="1191"/>
                                </a:lnTo>
                                <a:lnTo>
                                  <a:pt x="10138" y="1191"/>
                                </a:lnTo>
                                <a:lnTo>
                                  <a:pt x="10138" y="8626"/>
                                </a:lnTo>
                                <a:cubicBezTo>
                                  <a:pt x="11596" y="5543"/>
                                  <a:pt x="13137" y="3342"/>
                                  <a:pt x="14789" y="2017"/>
                                </a:cubicBezTo>
                                <a:cubicBezTo>
                                  <a:pt x="16437" y="706"/>
                                  <a:pt x="18450" y="29"/>
                                  <a:pt x="20829"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6" name="Shape 2810"/>
                        <wps:cNvSpPr/>
                        <wps:spPr>
                          <a:xfrm>
                            <a:off x="43210" y="64026"/>
                            <a:ext cx="36523" cy="63900"/>
                          </a:xfrm>
                          <a:custGeom>
                            <a:avLst/>
                            <a:gdLst/>
                            <a:ahLst/>
                            <a:cxnLst/>
                            <a:rect l="0" t="0" r="0" b="0"/>
                            <a:pathLst>
                              <a:path w="36523" h="63900">
                                <a:moveTo>
                                  <a:pt x="17870" y="0"/>
                                </a:moveTo>
                                <a:cubicBezTo>
                                  <a:pt x="23519" y="0"/>
                                  <a:pt x="27842" y="1540"/>
                                  <a:pt x="30860" y="4637"/>
                                </a:cubicBezTo>
                                <a:cubicBezTo>
                                  <a:pt x="33872" y="7718"/>
                                  <a:pt x="35373" y="12150"/>
                                  <a:pt x="35373" y="17935"/>
                                </a:cubicBezTo>
                                <a:cubicBezTo>
                                  <a:pt x="35373" y="18515"/>
                                  <a:pt x="35373" y="18961"/>
                                  <a:pt x="35359" y="19275"/>
                                </a:cubicBezTo>
                                <a:cubicBezTo>
                                  <a:pt x="35346" y="19599"/>
                                  <a:pt x="35320" y="19868"/>
                                  <a:pt x="35291" y="20109"/>
                                </a:cubicBezTo>
                                <a:lnTo>
                                  <a:pt x="24520" y="20109"/>
                                </a:lnTo>
                                <a:lnTo>
                                  <a:pt x="24520" y="18490"/>
                                </a:lnTo>
                                <a:cubicBezTo>
                                  <a:pt x="24520" y="15192"/>
                                  <a:pt x="23980" y="12827"/>
                                  <a:pt x="22896" y="11409"/>
                                </a:cubicBezTo>
                                <a:cubicBezTo>
                                  <a:pt x="21816" y="9986"/>
                                  <a:pt x="20031" y="9270"/>
                                  <a:pt x="17558" y="9270"/>
                                </a:cubicBezTo>
                                <a:cubicBezTo>
                                  <a:pt x="15735" y="9270"/>
                                  <a:pt x="14303" y="9813"/>
                                  <a:pt x="13259" y="10879"/>
                                </a:cubicBezTo>
                                <a:cubicBezTo>
                                  <a:pt x="12219" y="11948"/>
                                  <a:pt x="11693" y="13422"/>
                                  <a:pt x="11693" y="15325"/>
                                </a:cubicBezTo>
                                <a:cubicBezTo>
                                  <a:pt x="11693" y="17882"/>
                                  <a:pt x="14030" y="20717"/>
                                  <a:pt x="18695" y="23829"/>
                                </a:cubicBezTo>
                                <a:lnTo>
                                  <a:pt x="18818" y="23908"/>
                                </a:lnTo>
                                <a:lnTo>
                                  <a:pt x="25074" y="28152"/>
                                </a:lnTo>
                                <a:cubicBezTo>
                                  <a:pt x="29535" y="31111"/>
                                  <a:pt x="32563" y="33898"/>
                                  <a:pt x="34143" y="36519"/>
                                </a:cubicBezTo>
                                <a:cubicBezTo>
                                  <a:pt x="35723" y="39154"/>
                                  <a:pt x="36523" y="42494"/>
                                  <a:pt x="36523" y="46562"/>
                                </a:cubicBezTo>
                                <a:cubicBezTo>
                                  <a:pt x="36523" y="52103"/>
                                  <a:pt x="34938" y="56373"/>
                                  <a:pt x="31763" y="59389"/>
                                </a:cubicBezTo>
                                <a:cubicBezTo>
                                  <a:pt x="28602" y="62402"/>
                                  <a:pt x="24073" y="63900"/>
                                  <a:pt x="18180" y="63900"/>
                                </a:cubicBezTo>
                                <a:cubicBezTo>
                                  <a:pt x="12056" y="63900"/>
                                  <a:pt x="7488" y="62320"/>
                                  <a:pt x="4504" y="59159"/>
                                </a:cubicBezTo>
                                <a:cubicBezTo>
                                  <a:pt x="1501" y="55980"/>
                                  <a:pt x="0" y="51156"/>
                                  <a:pt x="0" y="44655"/>
                                </a:cubicBezTo>
                                <a:cubicBezTo>
                                  <a:pt x="0" y="43981"/>
                                  <a:pt x="57" y="42843"/>
                                  <a:pt x="167" y="41263"/>
                                </a:cubicBezTo>
                                <a:lnTo>
                                  <a:pt x="167" y="41018"/>
                                </a:lnTo>
                                <a:lnTo>
                                  <a:pt x="11532" y="41018"/>
                                </a:lnTo>
                                <a:lnTo>
                                  <a:pt x="11532" y="44939"/>
                                </a:lnTo>
                                <a:cubicBezTo>
                                  <a:pt x="11532" y="48683"/>
                                  <a:pt x="12003" y="51240"/>
                                  <a:pt x="12935" y="52588"/>
                                </a:cubicBezTo>
                                <a:cubicBezTo>
                                  <a:pt x="13867" y="53953"/>
                                  <a:pt x="15492" y="54630"/>
                                  <a:pt x="17788" y="54630"/>
                                </a:cubicBezTo>
                                <a:cubicBezTo>
                                  <a:pt x="20193" y="54630"/>
                                  <a:pt x="22018" y="54022"/>
                                  <a:pt x="23274" y="52805"/>
                                </a:cubicBezTo>
                                <a:cubicBezTo>
                                  <a:pt x="24534" y="51603"/>
                                  <a:pt x="25154" y="49805"/>
                                  <a:pt x="25154" y="47427"/>
                                </a:cubicBezTo>
                                <a:cubicBezTo>
                                  <a:pt x="25154" y="45600"/>
                                  <a:pt x="24722" y="44046"/>
                                  <a:pt x="23843" y="42735"/>
                                </a:cubicBezTo>
                                <a:cubicBezTo>
                                  <a:pt x="22980" y="41440"/>
                                  <a:pt x="21086" y="39747"/>
                                  <a:pt x="18180" y="37696"/>
                                </a:cubicBezTo>
                                <a:lnTo>
                                  <a:pt x="12370" y="33574"/>
                                </a:lnTo>
                                <a:cubicBezTo>
                                  <a:pt x="7355" y="30085"/>
                                  <a:pt x="4166" y="27220"/>
                                  <a:pt x="2801" y="24948"/>
                                </a:cubicBezTo>
                                <a:cubicBezTo>
                                  <a:pt x="1433" y="22680"/>
                                  <a:pt x="760" y="19828"/>
                                  <a:pt x="760" y="16394"/>
                                </a:cubicBezTo>
                                <a:cubicBezTo>
                                  <a:pt x="760" y="11271"/>
                                  <a:pt x="2272" y="7258"/>
                                  <a:pt x="5314" y="4352"/>
                                </a:cubicBezTo>
                                <a:cubicBezTo>
                                  <a:pt x="8356" y="1448"/>
                                  <a:pt x="12533" y="0"/>
                                  <a:pt x="17870"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7" name="Shape 2811"/>
                        <wps:cNvSpPr/>
                        <wps:spPr>
                          <a:xfrm>
                            <a:off x="190335" y="65484"/>
                            <a:ext cx="21145" cy="60984"/>
                          </a:xfrm>
                          <a:custGeom>
                            <a:avLst/>
                            <a:gdLst/>
                            <a:ahLst/>
                            <a:cxnLst/>
                            <a:rect l="0" t="0" r="0" b="0"/>
                            <a:pathLst>
                              <a:path w="21145" h="60984">
                                <a:moveTo>
                                  <a:pt x="13745" y="0"/>
                                </a:moveTo>
                                <a:lnTo>
                                  <a:pt x="21145" y="0"/>
                                </a:lnTo>
                                <a:lnTo>
                                  <a:pt x="21145" y="11114"/>
                                </a:lnTo>
                                <a:lnTo>
                                  <a:pt x="21111" y="10937"/>
                                </a:lnTo>
                                <a:lnTo>
                                  <a:pt x="16312" y="36507"/>
                                </a:lnTo>
                                <a:lnTo>
                                  <a:pt x="21145" y="36507"/>
                                </a:lnTo>
                                <a:lnTo>
                                  <a:pt x="21145" y="45659"/>
                                </a:lnTo>
                                <a:lnTo>
                                  <a:pt x="14530" y="45659"/>
                                </a:lnTo>
                                <a:lnTo>
                                  <a:pt x="11596" y="60984"/>
                                </a:lnTo>
                                <a:lnTo>
                                  <a:pt x="0" y="60984"/>
                                </a:lnTo>
                                <a:lnTo>
                                  <a:pt x="13745"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8" name="Shape 2812"/>
                        <wps:cNvSpPr/>
                        <wps:spPr>
                          <a:xfrm>
                            <a:off x="238439" y="80650"/>
                            <a:ext cx="30248" cy="47048"/>
                          </a:xfrm>
                          <a:custGeom>
                            <a:avLst/>
                            <a:gdLst/>
                            <a:ahLst/>
                            <a:cxnLst/>
                            <a:rect l="0" t="0" r="0" b="0"/>
                            <a:pathLst>
                              <a:path w="30248" h="47048">
                                <a:moveTo>
                                  <a:pt x="0" y="0"/>
                                </a:moveTo>
                                <a:lnTo>
                                  <a:pt x="10217" y="0"/>
                                </a:lnTo>
                                <a:lnTo>
                                  <a:pt x="10217" y="29938"/>
                                </a:lnTo>
                                <a:cubicBezTo>
                                  <a:pt x="10217" y="32976"/>
                                  <a:pt x="10555" y="35072"/>
                                  <a:pt x="11243" y="36220"/>
                                </a:cubicBezTo>
                                <a:cubicBezTo>
                                  <a:pt x="11934" y="37372"/>
                                  <a:pt x="13096" y="37937"/>
                                  <a:pt x="14731" y="37937"/>
                                </a:cubicBezTo>
                                <a:cubicBezTo>
                                  <a:pt x="16528" y="37937"/>
                                  <a:pt x="17784" y="37303"/>
                                  <a:pt x="18500" y="36032"/>
                                </a:cubicBezTo>
                                <a:cubicBezTo>
                                  <a:pt x="19232" y="34776"/>
                                  <a:pt x="19595" y="32520"/>
                                  <a:pt x="19595" y="29260"/>
                                </a:cubicBezTo>
                                <a:lnTo>
                                  <a:pt x="19595" y="0"/>
                                </a:lnTo>
                                <a:lnTo>
                                  <a:pt x="30248" y="0"/>
                                </a:lnTo>
                                <a:lnTo>
                                  <a:pt x="30248" y="45817"/>
                                </a:lnTo>
                                <a:lnTo>
                                  <a:pt x="19840" y="45817"/>
                                </a:lnTo>
                                <a:lnTo>
                                  <a:pt x="19840" y="41263"/>
                                </a:lnTo>
                                <a:cubicBezTo>
                                  <a:pt x="18759" y="43169"/>
                                  <a:pt x="17395" y="44601"/>
                                  <a:pt x="15772" y="45588"/>
                                </a:cubicBezTo>
                                <a:cubicBezTo>
                                  <a:pt x="14148" y="46559"/>
                                  <a:pt x="12297" y="47048"/>
                                  <a:pt x="10217" y="47048"/>
                                </a:cubicBezTo>
                                <a:cubicBezTo>
                                  <a:pt x="6890" y="47048"/>
                                  <a:pt x="4352" y="46102"/>
                                  <a:pt x="2606" y="44208"/>
                                </a:cubicBezTo>
                                <a:cubicBezTo>
                                  <a:pt x="864" y="42329"/>
                                  <a:pt x="0" y="39586"/>
                                  <a:pt x="0" y="35993"/>
                                </a:cubicBez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9" name="Shape 2813"/>
                        <wps:cNvSpPr/>
                        <wps:spPr>
                          <a:xfrm>
                            <a:off x="337816" y="79433"/>
                            <a:ext cx="16139" cy="48265"/>
                          </a:xfrm>
                          <a:custGeom>
                            <a:avLst/>
                            <a:gdLst/>
                            <a:ahLst/>
                            <a:cxnLst/>
                            <a:rect l="0" t="0" r="0" b="0"/>
                            <a:pathLst>
                              <a:path w="16139" h="48265">
                                <a:moveTo>
                                  <a:pt x="16125" y="0"/>
                                </a:moveTo>
                                <a:lnTo>
                                  <a:pt x="16139" y="6"/>
                                </a:lnTo>
                                <a:lnTo>
                                  <a:pt x="16139" y="8198"/>
                                </a:lnTo>
                                <a:lnTo>
                                  <a:pt x="16125" y="8190"/>
                                </a:lnTo>
                                <a:cubicBezTo>
                                  <a:pt x="14112" y="8190"/>
                                  <a:pt x="12734" y="8892"/>
                                  <a:pt x="11973" y="10311"/>
                                </a:cubicBezTo>
                                <a:cubicBezTo>
                                  <a:pt x="11232" y="11719"/>
                                  <a:pt x="10854" y="15125"/>
                                  <a:pt x="10854" y="20503"/>
                                </a:cubicBezTo>
                                <a:lnTo>
                                  <a:pt x="10854" y="23667"/>
                                </a:lnTo>
                                <a:lnTo>
                                  <a:pt x="10854" y="24732"/>
                                </a:lnTo>
                                <a:cubicBezTo>
                                  <a:pt x="10854" y="31843"/>
                                  <a:pt x="11204" y="36180"/>
                                  <a:pt x="11920" y="37765"/>
                                </a:cubicBezTo>
                                <a:cubicBezTo>
                                  <a:pt x="12636" y="39345"/>
                                  <a:pt x="14004" y="40141"/>
                                  <a:pt x="16042" y="40141"/>
                                </a:cubicBezTo>
                                <a:lnTo>
                                  <a:pt x="16139" y="40090"/>
                                </a:lnTo>
                                <a:lnTo>
                                  <a:pt x="16139" y="48260"/>
                                </a:lnTo>
                                <a:lnTo>
                                  <a:pt x="16125" y="48265"/>
                                </a:lnTo>
                                <a:cubicBezTo>
                                  <a:pt x="10123" y="48265"/>
                                  <a:pt x="5947" y="46563"/>
                                  <a:pt x="3568" y="43143"/>
                                </a:cubicBezTo>
                                <a:cubicBezTo>
                                  <a:pt x="1189" y="39723"/>
                                  <a:pt x="0" y="33383"/>
                                  <a:pt x="0" y="24153"/>
                                </a:cubicBezTo>
                                <a:cubicBezTo>
                                  <a:pt x="0" y="14908"/>
                                  <a:pt x="1189" y="8582"/>
                                  <a:pt x="3568" y="5149"/>
                                </a:cubicBezTo>
                                <a:cubicBezTo>
                                  <a:pt x="5947" y="1717"/>
                                  <a:pt x="10123" y="0"/>
                                  <a:pt x="16125"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11" name="Shape 2814"/>
                        <wps:cNvSpPr/>
                        <wps:spPr>
                          <a:xfrm>
                            <a:off x="274269" y="68148"/>
                            <a:ext cx="19124" cy="58713"/>
                          </a:xfrm>
                          <a:custGeom>
                            <a:avLst/>
                            <a:gdLst/>
                            <a:ahLst/>
                            <a:cxnLst/>
                            <a:rect l="0" t="0" r="0" b="0"/>
                            <a:pathLst>
                              <a:path w="19124" h="58713">
                                <a:moveTo>
                                  <a:pt x="4123" y="0"/>
                                </a:moveTo>
                                <a:lnTo>
                                  <a:pt x="14732" y="0"/>
                                </a:lnTo>
                                <a:lnTo>
                                  <a:pt x="14732" y="12502"/>
                                </a:lnTo>
                                <a:lnTo>
                                  <a:pt x="19124" y="12502"/>
                                </a:lnTo>
                                <a:lnTo>
                                  <a:pt x="19124" y="20382"/>
                                </a:lnTo>
                                <a:lnTo>
                                  <a:pt x="14732" y="20382"/>
                                </a:lnTo>
                                <a:lnTo>
                                  <a:pt x="14732" y="41370"/>
                                </a:lnTo>
                                <a:lnTo>
                                  <a:pt x="14732" y="44453"/>
                                </a:lnTo>
                                <a:cubicBezTo>
                                  <a:pt x="14732" y="46912"/>
                                  <a:pt x="14962" y="48466"/>
                                  <a:pt x="15419" y="49129"/>
                                </a:cubicBezTo>
                                <a:cubicBezTo>
                                  <a:pt x="15880" y="49792"/>
                                  <a:pt x="16730" y="50116"/>
                                  <a:pt x="17976" y="50116"/>
                                </a:cubicBezTo>
                                <a:cubicBezTo>
                                  <a:pt x="18270" y="50116"/>
                                  <a:pt x="18500" y="50116"/>
                                  <a:pt x="18663" y="50101"/>
                                </a:cubicBezTo>
                                <a:cubicBezTo>
                                  <a:pt x="18839" y="50090"/>
                                  <a:pt x="18986" y="50076"/>
                                  <a:pt x="19124" y="50076"/>
                                </a:cubicBezTo>
                                <a:lnTo>
                                  <a:pt x="19124" y="58320"/>
                                </a:lnTo>
                                <a:cubicBezTo>
                                  <a:pt x="17597" y="58481"/>
                                  <a:pt x="16395" y="58575"/>
                                  <a:pt x="15541" y="58630"/>
                                </a:cubicBezTo>
                                <a:cubicBezTo>
                                  <a:pt x="14677" y="58683"/>
                                  <a:pt x="13987" y="58713"/>
                                  <a:pt x="13461" y="58713"/>
                                </a:cubicBezTo>
                                <a:cubicBezTo>
                                  <a:pt x="9908" y="58713"/>
                                  <a:pt x="7460" y="58010"/>
                                  <a:pt x="6120" y="56587"/>
                                </a:cubicBezTo>
                                <a:cubicBezTo>
                                  <a:pt x="4784" y="55184"/>
                                  <a:pt x="4123" y="52264"/>
                                  <a:pt x="4123" y="47858"/>
                                </a:cubicBezTo>
                                <a:lnTo>
                                  <a:pt x="4123" y="20382"/>
                                </a:lnTo>
                                <a:lnTo>
                                  <a:pt x="0" y="20382"/>
                                </a:lnTo>
                                <a:lnTo>
                                  <a:pt x="0" y="12502"/>
                                </a:lnTo>
                                <a:lnTo>
                                  <a:pt x="4123" y="12502"/>
                                </a:lnTo>
                                <a:lnTo>
                                  <a:pt x="4123"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12" name="Shape 2815"/>
                        <wps:cNvSpPr/>
                        <wps:spPr>
                          <a:xfrm>
                            <a:off x="299894" y="65484"/>
                            <a:ext cx="30248" cy="60984"/>
                          </a:xfrm>
                          <a:custGeom>
                            <a:avLst/>
                            <a:gdLst/>
                            <a:ahLst/>
                            <a:cxnLst/>
                            <a:rect l="0" t="0" r="0" b="0"/>
                            <a:pathLst>
                              <a:path w="30248" h="60984">
                                <a:moveTo>
                                  <a:pt x="0" y="0"/>
                                </a:moveTo>
                                <a:lnTo>
                                  <a:pt x="10527" y="0"/>
                                </a:lnTo>
                                <a:lnTo>
                                  <a:pt x="10527" y="19530"/>
                                </a:lnTo>
                                <a:cubicBezTo>
                                  <a:pt x="11448" y="17762"/>
                                  <a:pt x="12731" y="16394"/>
                                  <a:pt x="14368" y="15408"/>
                                </a:cubicBezTo>
                                <a:cubicBezTo>
                                  <a:pt x="16002" y="14436"/>
                                  <a:pt x="17868" y="13950"/>
                                  <a:pt x="19948" y="13950"/>
                                </a:cubicBezTo>
                                <a:cubicBezTo>
                                  <a:pt x="23274" y="13950"/>
                                  <a:pt x="25827" y="14897"/>
                                  <a:pt x="27598" y="16801"/>
                                </a:cubicBezTo>
                                <a:cubicBezTo>
                                  <a:pt x="29369" y="18706"/>
                                  <a:pt x="30248" y="21437"/>
                                  <a:pt x="30248" y="25005"/>
                                </a:cubicBezTo>
                                <a:lnTo>
                                  <a:pt x="30248" y="60984"/>
                                </a:lnTo>
                                <a:lnTo>
                                  <a:pt x="20031" y="60984"/>
                                </a:lnTo>
                                <a:lnTo>
                                  <a:pt x="20031" y="30262"/>
                                </a:lnTo>
                                <a:cubicBezTo>
                                  <a:pt x="20031" y="27385"/>
                                  <a:pt x="19718" y="25466"/>
                                  <a:pt x="19098" y="24505"/>
                                </a:cubicBezTo>
                                <a:cubicBezTo>
                                  <a:pt x="18476" y="23544"/>
                                  <a:pt x="17407" y="23058"/>
                                  <a:pt x="15865" y="23058"/>
                                </a:cubicBezTo>
                                <a:cubicBezTo>
                                  <a:pt x="13947" y="23058"/>
                                  <a:pt x="12568" y="23695"/>
                                  <a:pt x="11758" y="24977"/>
                                </a:cubicBezTo>
                                <a:cubicBezTo>
                                  <a:pt x="10933" y="26262"/>
                                  <a:pt x="10527" y="28533"/>
                                  <a:pt x="10527" y="31802"/>
                                </a:cubicBezTo>
                                <a:lnTo>
                                  <a:pt x="10527" y="60984"/>
                                </a:lnTo>
                                <a:lnTo>
                                  <a:pt x="0" y="60984"/>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13" name="Shape 2816"/>
                        <wps:cNvSpPr/>
                        <wps:spPr>
                          <a:xfrm>
                            <a:off x="211480" y="65484"/>
                            <a:ext cx="21700" cy="60984"/>
                          </a:xfrm>
                          <a:custGeom>
                            <a:avLst/>
                            <a:gdLst/>
                            <a:ahLst/>
                            <a:cxnLst/>
                            <a:rect l="0" t="0" r="0" b="0"/>
                            <a:pathLst>
                              <a:path w="21700" h="60984">
                                <a:moveTo>
                                  <a:pt x="0" y="0"/>
                                </a:moveTo>
                                <a:lnTo>
                                  <a:pt x="7846" y="0"/>
                                </a:lnTo>
                                <a:lnTo>
                                  <a:pt x="21700" y="60984"/>
                                </a:lnTo>
                                <a:lnTo>
                                  <a:pt x="9470" y="60984"/>
                                </a:lnTo>
                                <a:lnTo>
                                  <a:pt x="6453" y="45659"/>
                                </a:lnTo>
                                <a:lnTo>
                                  <a:pt x="0" y="45659"/>
                                </a:lnTo>
                                <a:lnTo>
                                  <a:pt x="0" y="36507"/>
                                </a:lnTo>
                                <a:lnTo>
                                  <a:pt x="4833" y="36507"/>
                                </a:lnTo>
                                <a:lnTo>
                                  <a:pt x="0" y="11114"/>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14" name="Shape 2817"/>
                        <wps:cNvSpPr/>
                        <wps:spPr>
                          <a:xfrm>
                            <a:off x="472996" y="96452"/>
                            <a:ext cx="16070" cy="31246"/>
                          </a:xfrm>
                          <a:custGeom>
                            <a:avLst/>
                            <a:gdLst/>
                            <a:ahLst/>
                            <a:cxnLst/>
                            <a:rect l="0" t="0" r="0" b="0"/>
                            <a:pathLst>
                              <a:path w="16070" h="31246">
                                <a:moveTo>
                                  <a:pt x="16070" y="0"/>
                                </a:moveTo>
                                <a:lnTo>
                                  <a:pt x="16070" y="9419"/>
                                </a:lnTo>
                                <a:lnTo>
                                  <a:pt x="13083" y="11403"/>
                                </a:lnTo>
                                <a:cubicBezTo>
                                  <a:pt x="11665" y="12988"/>
                                  <a:pt x="10959" y="14863"/>
                                  <a:pt x="10959" y="17027"/>
                                </a:cubicBezTo>
                                <a:cubicBezTo>
                                  <a:pt x="10959" y="19068"/>
                                  <a:pt x="11340" y="20569"/>
                                  <a:pt x="12097" y="21527"/>
                                </a:cubicBezTo>
                                <a:cubicBezTo>
                                  <a:pt x="12839" y="22488"/>
                                  <a:pt x="14030" y="22973"/>
                                  <a:pt x="15635" y="22973"/>
                                </a:cubicBezTo>
                                <a:lnTo>
                                  <a:pt x="16070" y="22720"/>
                                </a:lnTo>
                                <a:lnTo>
                                  <a:pt x="16070" y="30066"/>
                                </a:lnTo>
                                <a:lnTo>
                                  <a:pt x="11042" y="31246"/>
                                </a:lnTo>
                                <a:cubicBezTo>
                                  <a:pt x="7553" y="31246"/>
                                  <a:pt x="4850" y="30069"/>
                                  <a:pt x="2906" y="27718"/>
                                </a:cubicBezTo>
                                <a:cubicBezTo>
                                  <a:pt x="973" y="25367"/>
                                  <a:pt x="0" y="22110"/>
                                  <a:pt x="0" y="17944"/>
                                </a:cubicBezTo>
                                <a:cubicBezTo>
                                  <a:pt x="0" y="14160"/>
                                  <a:pt x="850" y="11162"/>
                                  <a:pt x="2553" y="8930"/>
                                </a:cubicBezTo>
                                <a:cubicBezTo>
                                  <a:pt x="4256" y="6702"/>
                                  <a:pt x="7622" y="4459"/>
                                  <a:pt x="12662" y="2212"/>
                                </a:cubicBezTo>
                                <a:cubicBezTo>
                                  <a:pt x="13162" y="1985"/>
                                  <a:pt x="13879" y="1657"/>
                                  <a:pt x="14801" y="1269"/>
                                </a:cubicBezTo>
                                <a:lnTo>
                                  <a:pt x="1607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17" name="Shape 2818"/>
                        <wps:cNvSpPr/>
                        <wps:spPr>
                          <a:xfrm>
                            <a:off x="473389" y="79573"/>
                            <a:ext cx="15677" cy="14701"/>
                          </a:xfrm>
                          <a:custGeom>
                            <a:avLst/>
                            <a:gdLst/>
                            <a:ahLst/>
                            <a:cxnLst/>
                            <a:rect l="0" t="0" r="0" b="0"/>
                            <a:pathLst>
                              <a:path w="15677" h="14701">
                                <a:moveTo>
                                  <a:pt x="15677" y="0"/>
                                </a:moveTo>
                                <a:lnTo>
                                  <a:pt x="15677" y="7505"/>
                                </a:lnTo>
                                <a:lnTo>
                                  <a:pt x="11665" y="8958"/>
                                </a:lnTo>
                                <a:cubicBezTo>
                                  <a:pt x="10757" y="9984"/>
                                  <a:pt x="10296" y="11604"/>
                                  <a:pt x="10296" y="13796"/>
                                </a:cubicBezTo>
                                <a:lnTo>
                                  <a:pt x="10296" y="14701"/>
                                </a:lnTo>
                                <a:lnTo>
                                  <a:pt x="0" y="14701"/>
                                </a:lnTo>
                                <a:cubicBezTo>
                                  <a:pt x="0" y="9552"/>
                                  <a:pt x="1257" y="5808"/>
                                  <a:pt x="3785" y="3457"/>
                                </a:cubicBezTo>
                                <a:lnTo>
                                  <a:pt x="15677"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18" name="Shape 2819"/>
                        <wps:cNvSpPr/>
                        <wps:spPr>
                          <a:xfrm>
                            <a:off x="378050" y="79459"/>
                            <a:ext cx="20831" cy="47009"/>
                          </a:xfrm>
                          <a:custGeom>
                            <a:avLst/>
                            <a:gdLst/>
                            <a:ahLst/>
                            <a:cxnLst/>
                            <a:rect l="0" t="0" r="0" b="0"/>
                            <a:pathLst>
                              <a:path w="20831" h="47009">
                                <a:moveTo>
                                  <a:pt x="20831" y="0"/>
                                </a:moveTo>
                                <a:lnTo>
                                  <a:pt x="20831" y="12870"/>
                                </a:lnTo>
                                <a:cubicBezTo>
                                  <a:pt x="20438" y="12815"/>
                                  <a:pt x="20030" y="12772"/>
                                  <a:pt x="19638" y="12748"/>
                                </a:cubicBezTo>
                                <a:cubicBezTo>
                                  <a:pt x="19245" y="12719"/>
                                  <a:pt x="18760" y="12708"/>
                                  <a:pt x="18180" y="12708"/>
                                </a:cubicBezTo>
                                <a:cubicBezTo>
                                  <a:pt x="15909" y="12708"/>
                                  <a:pt x="14112" y="13381"/>
                                  <a:pt x="12774" y="14721"/>
                                </a:cubicBezTo>
                                <a:cubicBezTo>
                                  <a:pt x="11434" y="16070"/>
                                  <a:pt x="10772" y="17882"/>
                                  <a:pt x="10772" y="20152"/>
                                </a:cubicBezTo>
                                <a:lnTo>
                                  <a:pt x="10772" y="47009"/>
                                </a:lnTo>
                                <a:lnTo>
                                  <a:pt x="0" y="47009"/>
                                </a:lnTo>
                                <a:lnTo>
                                  <a:pt x="0" y="1191"/>
                                </a:lnTo>
                                <a:lnTo>
                                  <a:pt x="10138" y="1191"/>
                                </a:lnTo>
                                <a:lnTo>
                                  <a:pt x="10138" y="8626"/>
                                </a:lnTo>
                                <a:cubicBezTo>
                                  <a:pt x="11596" y="5543"/>
                                  <a:pt x="13137" y="3342"/>
                                  <a:pt x="14789" y="2017"/>
                                </a:cubicBezTo>
                                <a:cubicBezTo>
                                  <a:pt x="16437" y="706"/>
                                  <a:pt x="18450" y="29"/>
                                  <a:pt x="20831"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19" name="Shape 2820"/>
                        <wps:cNvSpPr/>
                        <wps:spPr>
                          <a:xfrm>
                            <a:off x="353955" y="79439"/>
                            <a:ext cx="16135" cy="48254"/>
                          </a:xfrm>
                          <a:custGeom>
                            <a:avLst/>
                            <a:gdLst/>
                            <a:ahLst/>
                            <a:cxnLst/>
                            <a:rect l="0" t="0" r="0" b="0"/>
                            <a:pathLst>
                              <a:path w="16135" h="48254">
                                <a:moveTo>
                                  <a:pt x="0" y="0"/>
                                </a:moveTo>
                                <a:lnTo>
                                  <a:pt x="12568" y="5143"/>
                                </a:lnTo>
                                <a:cubicBezTo>
                                  <a:pt x="14948" y="8577"/>
                                  <a:pt x="16135" y="14903"/>
                                  <a:pt x="16135" y="24147"/>
                                </a:cubicBezTo>
                                <a:cubicBezTo>
                                  <a:pt x="16135" y="33378"/>
                                  <a:pt x="14948" y="39718"/>
                                  <a:pt x="12568" y="43137"/>
                                </a:cubicBezTo>
                                <a:lnTo>
                                  <a:pt x="0" y="48254"/>
                                </a:lnTo>
                                <a:lnTo>
                                  <a:pt x="0" y="40085"/>
                                </a:lnTo>
                                <a:lnTo>
                                  <a:pt x="4176" y="37893"/>
                                </a:lnTo>
                                <a:cubicBezTo>
                                  <a:pt x="4918" y="36405"/>
                                  <a:pt x="5285" y="32538"/>
                                  <a:pt x="5285" y="26282"/>
                                </a:cubicBezTo>
                                <a:lnTo>
                                  <a:pt x="5285" y="21807"/>
                                </a:lnTo>
                                <a:cubicBezTo>
                                  <a:pt x="5285" y="15806"/>
                                  <a:pt x="4907" y="12052"/>
                                  <a:pt x="4162" y="10496"/>
                                </a:cubicBezTo>
                                <a:lnTo>
                                  <a:pt x="0" y="8192"/>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0" name="Shape 2821"/>
                        <wps:cNvSpPr/>
                        <wps:spPr>
                          <a:xfrm>
                            <a:off x="426193" y="65484"/>
                            <a:ext cx="37977" cy="60984"/>
                          </a:xfrm>
                          <a:custGeom>
                            <a:avLst/>
                            <a:gdLst/>
                            <a:ahLst/>
                            <a:cxnLst/>
                            <a:rect l="0" t="0" r="0" b="0"/>
                            <a:pathLst>
                              <a:path w="37977" h="60984">
                                <a:moveTo>
                                  <a:pt x="0" y="0"/>
                                </a:moveTo>
                                <a:lnTo>
                                  <a:pt x="11675" y="0"/>
                                </a:lnTo>
                                <a:lnTo>
                                  <a:pt x="27558" y="42642"/>
                                </a:lnTo>
                                <a:lnTo>
                                  <a:pt x="27245" y="0"/>
                                </a:lnTo>
                                <a:lnTo>
                                  <a:pt x="37977" y="0"/>
                                </a:lnTo>
                                <a:lnTo>
                                  <a:pt x="37977" y="60984"/>
                                </a:lnTo>
                                <a:lnTo>
                                  <a:pt x="26380" y="60984"/>
                                </a:lnTo>
                                <a:lnTo>
                                  <a:pt x="10378" y="18262"/>
                                </a:lnTo>
                                <a:lnTo>
                                  <a:pt x="10688" y="60984"/>
                                </a:lnTo>
                                <a:lnTo>
                                  <a:pt x="0" y="60984"/>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1" name="Shape 2822"/>
                        <wps:cNvSpPr/>
                        <wps:spPr>
                          <a:xfrm>
                            <a:off x="489066" y="79502"/>
                            <a:ext cx="16867" cy="47016"/>
                          </a:xfrm>
                          <a:custGeom>
                            <a:avLst/>
                            <a:gdLst/>
                            <a:ahLst/>
                            <a:cxnLst/>
                            <a:rect l="0" t="0" r="0" b="0"/>
                            <a:pathLst>
                              <a:path w="16867" h="47016">
                                <a:moveTo>
                                  <a:pt x="243" y="0"/>
                                </a:moveTo>
                                <a:cubicBezTo>
                                  <a:pt x="5811" y="0"/>
                                  <a:pt x="9718" y="1081"/>
                                  <a:pt x="11961" y="3229"/>
                                </a:cubicBezTo>
                                <a:cubicBezTo>
                                  <a:pt x="14204" y="5378"/>
                                  <a:pt x="15326" y="9148"/>
                                  <a:pt x="15326" y="14530"/>
                                </a:cubicBezTo>
                                <a:lnTo>
                                  <a:pt x="15326" y="40396"/>
                                </a:lnTo>
                                <a:cubicBezTo>
                                  <a:pt x="15326" y="41666"/>
                                  <a:pt x="15449" y="42815"/>
                                  <a:pt x="15679" y="43859"/>
                                </a:cubicBezTo>
                                <a:cubicBezTo>
                                  <a:pt x="15921" y="44900"/>
                                  <a:pt x="16313" y="45939"/>
                                  <a:pt x="16867" y="46965"/>
                                </a:cubicBezTo>
                                <a:lnTo>
                                  <a:pt x="6568" y="46965"/>
                                </a:lnTo>
                                <a:cubicBezTo>
                                  <a:pt x="6337" y="46627"/>
                                  <a:pt x="6135" y="46112"/>
                                  <a:pt x="5960" y="45425"/>
                                </a:cubicBezTo>
                                <a:cubicBezTo>
                                  <a:pt x="5783" y="44737"/>
                                  <a:pt x="5611" y="43776"/>
                                  <a:pt x="5419" y="42533"/>
                                </a:cubicBezTo>
                                <a:cubicBezTo>
                                  <a:pt x="4310" y="44383"/>
                                  <a:pt x="2878" y="45788"/>
                                  <a:pt x="1135" y="46750"/>
                                </a:cubicBezTo>
                                <a:lnTo>
                                  <a:pt x="0" y="47016"/>
                                </a:lnTo>
                                <a:lnTo>
                                  <a:pt x="0" y="39670"/>
                                </a:lnTo>
                                <a:lnTo>
                                  <a:pt x="3717" y="37504"/>
                                </a:lnTo>
                                <a:cubicBezTo>
                                  <a:pt x="4649" y="35895"/>
                                  <a:pt x="5111" y="33477"/>
                                  <a:pt x="5111" y="30261"/>
                                </a:cubicBezTo>
                                <a:lnTo>
                                  <a:pt x="5111" y="22975"/>
                                </a:lnTo>
                                <a:lnTo>
                                  <a:pt x="0" y="26370"/>
                                </a:lnTo>
                                <a:lnTo>
                                  <a:pt x="0" y="16950"/>
                                </a:lnTo>
                                <a:lnTo>
                                  <a:pt x="4948" y="12002"/>
                                </a:lnTo>
                                <a:cubicBezTo>
                                  <a:pt x="4948" y="10554"/>
                                  <a:pt x="4556" y="9432"/>
                                  <a:pt x="3745" y="8647"/>
                                </a:cubicBezTo>
                                <a:cubicBezTo>
                                  <a:pt x="2932" y="7876"/>
                                  <a:pt x="1769" y="7488"/>
                                  <a:pt x="243" y="7488"/>
                                </a:cubicBezTo>
                                <a:lnTo>
                                  <a:pt x="0" y="7576"/>
                                </a:lnTo>
                                <a:lnTo>
                                  <a:pt x="0" y="71"/>
                                </a:lnTo>
                                <a:lnTo>
                                  <a:pt x="243"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 name="Shape 2823"/>
                        <wps:cNvSpPr/>
                        <wps:spPr>
                          <a:xfrm>
                            <a:off x="572889" y="79476"/>
                            <a:ext cx="15961" cy="48222"/>
                          </a:xfrm>
                          <a:custGeom>
                            <a:avLst/>
                            <a:gdLst/>
                            <a:ahLst/>
                            <a:cxnLst/>
                            <a:rect l="0" t="0" r="0" b="0"/>
                            <a:pathLst>
                              <a:path w="15961" h="48222">
                                <a:moveTo>
                                  <a:pt x="15961" y="0"/>
                                </a:moveTo>
                                <a:lnTo>
                                  <a:pt x="15961" y="8080"/>
                                </a:lnTo>
                                <a:lnTo>
                                  <a:pt x="15959" y="8079"/>
                                </a:lnTo>
                                <a:cubicBezTo>
                                  <a:pt x="14083" y="8079"/>
                                  <a:pt x="12759" y="8687"/>
                                  <a:pt x="11960" y="9919"/>
                                </a:cubicBezTo>
                                <a:cubicBezTo>
                                  <a:pt x="11175" y="11149"/>
                                  <a:pt x="10771" y="13296"/>
                                  <a:pt x="10771" y="16351"/>
                                </a:cubicBezTo>
                                <a:cubicBezTo>
                                  <a:pt x="10771" y="16351"/>
                                  <a:pt x="10786" y="16582"/>
                                  <a:pt x="10812" y="17014"/>
                                </a:cubicBezTo>
                                <a:cubicBezTo>
                                  <a:pt x="10840" y="17447"/>
                                  <a:pt x="10851" y="17878"/>
                                  <a:pt x="10851" y="18300"/>
                                </a:cubicBezTo>
                                <a:lnTo>
                                  <a:pt x="15961" y="18300"/>
                                </a:lnTo>
                                <a:lnTo>
                                  <a:pt x="15961" y="25582"/>
                                </a:lnTo>
                                <a:lnTo>
                                  <a:pt x="10973" y="25582"/>
                                </a:lnTo>
                                <a:cubicBezTo>
                                  <a:pt x="10919" y="25921"/>
                                  <a:pt x="10894" y="26284"/>
                                  <a:pt x="10879" y="26662"/>
                                </a:cubicBezTo>
                                <a:cubicBezTo>
                                  <a:pt x="10865" y="27055"/>
                                  <a:pt x="10851" y="27663"/>
                                  <a:pt x="10851" y="28516"/>
                                </a:cubicBezTo>
                                <a:cubicBezTo>
                                  <a:pt x="10851" y="32869"/>
                                  <a:pt x="11257" y="35907"/>
                                  <a:pt x="12068" y="37653"/>
                                </a:cubicBezTo>
                                <a:lnTo>
                                  <a:pt x="15961" y="40130"/>
                                </a:lnTo>
                                <a:lnTo>
                                  <a:pt x="15961" y="48222"/>
                                </a:lnTo>
                                <a:lnTo>
                                  <a:pt x="15959" y="48222"/>
                                </a:lnTo>
                                <a:cubicBezTo>
                                  <a:pt x="13108" y="48222"/>
                                  <a:pt x="10718" y="47870"/>
                                  <a:pt x="8799" y="47153"/>
                                </a:cubicBezTo>
                                <a:cubicBezTo>
                                  <a:pt x="6866" y="46436"/>
                                  <a:pt x="5285" y="45328"/>
                                  <a:pt x="4040" y="43826"/>
                                </a:cubicBezTo>
                                <a:cubicBezTo>
                                  <a:pt x="2553" y="42059"/>
                                  <a:pt x="1513" y="39827"/>
                                  <a:pt x="905" y="37138"/>
                                </a:cubicBezTo>
                                <a:cubicBezTo>
                                  <a:pt x="296" y="34449"/>
                                  <a:pt x="0" y="29596"/>
                                  <a:pt x="0" y="22609"/>
                                </a:cubicBezTo>
                                <a:cubicBezTo>
                                  <a:pt x="0" y="17040"/>
                                  <a:pt x="271" y="13055"/>
                                  <a:pt x="796" y="10649"/>
                                </a:cubicBezTo>
                                <a:cubicBezTo>
                                  <a:pt x="1321" y="8241"/>
                                  <a:pt x="2214" y="6283"/>
                                  <a:pt x="3485" y="4743"/>
                                </a:cubicBezTo>
                                <a:cubicBezTo>
                                  <a:pt x="4810" y="3161"/>
                                  <a:pt x="6527" y="1970"/>
                                  <a:pt x="8648" y="1160"/>
                                </a:cubicBezTo>
                                <a:lnTo>
                                  <a:pt x="15961"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3" name="Shape 2824"/>
                        <wps:cNvSpPr/>
                        <wps:spPr>
                          <a:xfrm>
                            <a:off x="513378" y="79433"/>
                            <a:ext cx="51778" cy="47034"/>
                          </a:xfrm>
                          <a:custGeom>
                            <a:avLst/>
                            <a:gdLst/>
                            <a:ahLst/>
                            <a:cxnLst/>
                            <a:rect l="0" t="0" r="0" b="0"/>
                            <a:pathLst>
                              <a:path w="51778" h="47034">
                                <a:moveTo>
                                  <a:pt x="20894" y="0"/>
                                </a:moveTo>
                                <a:cubicBezTo>
                                  <a:pt x="23140" y="0"/>
                                  <a:pt x="25099" y="515"/>
                                  <a:pt x="26762" y="1526"/>
                                </a:cubicBezTo>
                                <a:cubicBezTo>
                                  <a:pt x="28425" y="2542"/>
                                  <a:pt x="29613" y="3960"/>
                                  <a:pt x="30315" y="5786"/>
                                </a:cubicBezTo>
                                <a:cubicBezTo>
                                  <a:pt x="31722" y="3716"/>
                                  <a:pt x="33234" y="2243"/>
                                  <a:pt x="34869" y="1350"/>
                                </a:cubicBezTo>
                                <a:cubicBezTo>
                                  <a:pt x="36507" y="447"/>
                                  <a:pt x="38505" y="0"/>
                                  <a:pt x="40860" y="0"/>
                                </a:cubicBezTo>
                                <a:cubicBezTo>
                                  <a:pt x="44466" y="0"/>
                                  <a:pt x="47196" y="1001"/>
                                  <a:pt x="49021" y="2988"/>
                                </a:cubicBezTo>
                                <a:cubicBezTo>
                                  <a:pt x="50860" y="4986"/>
                                  <a:pt x="51778" y="7935"/>
                                  <a:pt x="51778" y="11840"/>
                                </a:cubicBezTo>
                                <a:lnTo>
                                  <a:pt x="51778" y="47034"/>
                                </a:lnTo>
                                <a:lnTo>
                                  <a:pt x="41399" y="47034"/>
                                </a:lnTo>
                                <a:lnTo>
                                  <a:pt x="41399" y="17788"/>
                                </a:lnTo>
                                <a:cubicBezTo>
                                  <a:pt x="41399" y="14163"/>
                                  <a:pt x="41032" y="11826"/>
                                  <a:pt x="40291" y="10772"/>
                                </a:cubicBezTo>
                                <a:cubicBezTo>
                                  <a:pt x="39545" y="9717"/>
                                  <a:pt x="38195" y="9191"/>
                                  <a:pt x="36223" y="9191"/>
                                </a:cubicBezTo>
                                <a:cubicBezTo>
                                  <a:pt x="34372" y="9191"/>
                                  <a:pt x="33058" y="9785"/>
                                  <a:pt x="32277" y="10988"/>
                                </a:cubicBezTo>
                                <a:cubicBezTo>
                                  <a:pt x="31506" y="12189"/>
                                  <a:pt x="31114" y="14383"/>
                                  <a:pt x="31114" y="17544"/>
                                </a:cubicBezTo>
                                <a:lnTo>
                                  <a:pt x="31114" y="47034"/>
                                </a:lnTo>
                                <a:lnTo>
                                  <a:pt x="20667" y="47034"/>
                                </a:lnTo>
                                <a:lnTo>
                                  <a:pt x="20667" y="17259"/>
                                </a:lnTo>
                                <a:cubicBezTo>
                                  <a:pt x="20667" y="14152"/>
                                  <a:pt x="20300" y="12028"/>
                                  <a:pt x="19573" y="10894"/>
                                </a:cubicBezTo>
                                <a:cubicBezTo>
                                  <a:pt x="18856" y="9760"/>
                                  <a:pt x="17586" y="9191"/>
                                  <a:pt x="15800" y="9191"/>
                                </a:cubicBezTo>
                                <a:cubicBezTo>
                                  <a:pt x="13895" y="9191"/>
                                  <a:pt x="12531" y="9799"/>
                                  <a:pt x="11692" y="11016"/>
                                </a:cubicBezTo>
                                <a:cubicBezTo>
                                  <a:pt x="10867" y="12233"/>
                                  <a:pt x="10447" y="14260"/>
                                  <a:pt x="10447" y="17111"/>
                                </a:cubicBezTo>
                                <a:lnTo>
                                  <a:pt x="10447" y="47034"/>
                                </a:lnTo>
                                <a:lnTo>
                                  <a:pt x="0" y="47034"/>
                                </a:lnTo>
                                <a:lnTo>
                                  <a:pt x="0" y="1217"/>
                                </a:lnTo>
                                <a:lnTo>
                                  <a:pt x="9813" y="1217"/>
                                </a:lnTo>
                                <a:lnTo>
                                  <a:pt x="9813" y="6487"/>
                                </a:lnTo>
                                <a:cubicBezTo>
                                  <a:pt x="11030" y="4094"/>
                                  <a:pt x="12462" y="2405"/>
                                  <a:pt x="14126" y="1448"/>
                                </a:cubicBezTo>
                                <a:cubicBezTo>
                                  <a:pt x="15785" y="487"/>
                                  <a:pt x="18043" y="0"/>
                                  <a:pt x="20894"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4" name="Shape 2825"/>
                        <wps:cNvSpPr/>
                        <wps:spPr>
                          <a:xfrm>
                            <a:off x="588850" y="110761"/>
                            <a:ext cx="15597" cy="16937"/>
                          </a:xfrm>
                          <a:custGeom>
                            <a:avLst/>
                            <a:gdLst/>
                            <a:ahLst/>
                            <a:cxnLst/>
                            <a:rect l="0" t="0" r="0" b="0"/>
                            <a:pathLst>
                              <a:path w="15597" h="16937">
                                <a:moveTo>
                                  <a:pt x="5542" y="0"/>
                                </a:moveTo>
                                <a:lnTo>
                                  <a:pt x="15529" y="0"/>
                                </a:lnTo>
                                <a:cubicBezTo>
                                  <a:pt x="15529" y="219"/>
                                  <a:pt x="15543" y="515"/>
                                  <a:pt x="15557" y="908"/>
                                </a:cubicBezTo>
                                <a:cubicBezTo>
                                  <a:pt x="15582" y="1314"/>
                                  <a:pt x="15597" y="1594"/>
                                  <a:pt x="15597" y="1785"/>
                                </a:cubicBezTo>
                                <a:cubicBezTo>
                                  <a:pt x="15597" y="7003"/>
                                  <a:pt x="14355" y="10839"/>
                                  <a:pt x="11867" y="13274"/>
                                </a:cubicBezTo>
                                <a:lnTo>
                                  <a:pt x="0" y="16937"/>
                                </a:lnTo>
                                <a:lnTo>
                                  <a:pt x="0" y="8845"/>
                                </a:lnTo>
                                <a:lnTo>
                                  <a:pt x="204" y="8975"/>
                                </a:lnTo>
                                <a:cubicBezTo>
                                  <a:pt x="2082" y="8975"/>
                                  <a:pt x="3432" y="8272"/>
                                  <a:pt x="4285" y="6869"/>
                                </a:cubicBezTo>
                                <a:cubicBezTo>
                                  <a:pt x="5121" y="5447"/>
                                  <a:pt x="5542" y="3164"/>
                                  <a:pt x="5542"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5" name="Shape 2826"/>
                        <wps:cNvSpPr/>
                        <wps:spPr>
                          <a:xfrm>
                            <a:off x="588850" y="79433"/>
                            <a:ext cx="15841" cy="25625"/>
                          </a:xfrm>
                          <a:custGeom>
                            <a:avLst/>
                            <a:gdLst/>
                            <a:ahLst/>
                            <a:cxnLst/>
                            <a:rect l="0" t="0" r="0" b="0"/>
                            <a:pathLst>
                              <a:path w="15841" h="25625">
                                <a:moveTo>
                                  <a:pt x="271" y="0"/>
                                </a:moveTo>
                                <a:cubicBezTo>
                                  <a:pt x="3094" y="0"/>
                                  <a:pt x="5542" y="432"/>
                                  <a:pt x="7584" y="1285"/>
                                </a:cubicBezTo>
                                <a:cubicBezTo>
                                  <a:pt x="9625" y="2150"/>
                                  <a:pt x="11328" y="3446"/>
                                  <a:pt x="12678" y="5192"/>
                                </a:cubicBezTo>
                                <a:cubicBezTo>
                                  <a:pt x="13812" y="6718"/>
                                  <a:pt x="14625" y="8637"/>
                                  <a:pt x="15111" y="10947"/>
                                </a:cubicBezTo>
                                <a:cubicBezTo>
                                  <a:pt x="15597" y="13259"/>
                                  <a:pt x="15841" y="16989"/>
                                  <a:pt x="15841" y="22140"/>
                                </a:cubicBezTo>
                                <a:lnTo>
                                  <a:pt x="15841" y="25625"/>
                                </a:lnTo>
                                <a:lnTo>
                                  <a:pt x="0" y="25625"/>
                                </a:lnTo>
                                <a:lnTo>
                                  <a:pt x="0" y="18343"/>
                                </a:lnTo>
                                <a:lnTo>
                                  <a:pt x="5190" y="18343"/>
                                </a:lnTo>
                                <a:lnTo>
                                  <a:pt x="5190" y="16394"/>
                                </a:lnTo>
                                <a:cubicBezTo>
                                  <a:pt x="5190" y="13259"/>
                                  <a:pt x="4811" y="11096"/>
                                  <a:pt x="4040" y="9907"/>
                                </a:cubicBezTo>
                                <a:lnTo>
                                  <a:pt x="0" y="8123"/>
                                </a:lnTo>
                                <a:lnTo>
                                  <a:pt x="0" y="43"/>
                                </a:lnTo>
                                <a:lnTo>
                                  <a:pt x="271"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6" name="Shape 2827"/>
                        <wps:cNvSpPr/>
                        <wps:spPr>
                          <a:xfrm>
                            <a:off x="672318" y="65484"/>
                            <a:ext cx="19469" cy="60984"/>
                          </a:xfrm>
                          <a:custGeom>
                            <a:avLst/>
                            <a:gdLst/>
                            <a:ahLst/>
                            <a:cxnLst/>
                            <a:rect l="0" t="0" r="0" b="0"/>
                            <a:pathLst>
                              <a:path w="19469" h="60984">
                                <a:moveTo>
                                  <a:pt x="12654" y="0"/>
                                </a:moveTo>
                                <a:lnTo>
                                  <a:pt x="19469" y="0"/>
                                </a:lnTo>
                                <a:lnTo>
                                  <a:pt x="19469" y="11125"/>
                                </a:lnTo>
                                <a:lnTo>
                                  <a:pt x="19436" y="10937"/>
                                </a:lnTo>
                                <a:lnTo>
                                  <a:pt x="15019" y="36507"/>
                                </a:lnTo>
                                <a:lnTo>
                                  <a:pt x="19469" y="36507"/>
                                </a:lnTo>
                                <a:lnTo>
                                  <a:pt x="19469" y="45659"/>
                                </a:lnTo>
                                <a:lnTo>
                                  <a:pt x="13378" y="45659"/>
                                </a:lnTo>
                                <a:lnTo>
                                  <a:pt x="10678" y="60984"/>
                                </a:lnTo>
                                <a:lnTo>
                                  <a:pt x="0" y="60984"/>
                                </a:lnTo>
                                <a:lnTo>
                                  <a:pt x="12654"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7" name="Shape 2828"/>
                        <wps:cNvSpPr/>
                        <wps:spPr>
                          <a:xfrm>
                            <a:off x="811130" y="96450"/>
                            <a:ext cx="14796" cy="31249"/>
                          </a:xfrm>
                          <a:custGeom>
                            <a:avLst/>
                            <a:gdLst/>
                            <a:ahLst/>
                            <a:cxnLst/>
                            <a:rect l="0" t="0" r="0" b="0"/>
                            <a:pathLst>
                              <a:path w="14796" h="31249">
                                <a:moveTo>
                                  <a:pt x="14796" y="0"/>
                                </a:moveTo>
                                <a:lnTo>
                                  <a:pt x="14796" y="9422"/>
                                </a:lnTo>
                                <a:lnTo>
                                  <a:pt x="12046" y="11406"/>
                                </a:lnTo>
                                <a:cubicBezTo>
                                  <a:pt x="10739" y="12990"/>
                                  <a:pt x="10091" y="14865"/>
                                  <a:pt x="10091" y="17030"/>
                                </a:cubicBezTo>
                                <a:cubicBezTo>
                                  <a:pt x="10091" y="19071"/>
                                  <a:pt x="10440" y="20572"/>
                                  <a:pt x="11139" y="21529"/>
                                </a:cubicBezTo>
                                <a:cubicBezTo>
                                  <a:pt x="11819" y="22490"/>
                                  <a:pt x="12917" y="22976"/>
                                  <a:pt x="14396" y="22976"/>
                                </a:cubicBezTo>
                                <a:lnTo>
                                  <a:pt x="14796" y="22722"/>
                                </a:lnTo>
                                <a:lnTo>
                                  <a:pt x="14796" y="30069"/>
                                </a:lnTo>
                                <a:lnTo>
                                  <a:pt x="10166" y="31249"/>
                                </a:lnTo>
                                <a:cubicBezTo>
                                  <a:pt x="6956" y="31249"/>
                                  <a:pt x="4464" y="30071"/>
                                  <a:pt x="2675" y="27720"/>
                                </a:cubicBezTo>
                                <a:cubicBezTo>
                                  <a:pt x="896" y="25370"/>
                                  <a:pt x="0" y="22112"/>
                                  <a:pt x="0" y="17947"/>
                                </a:cubicBezTo>
                                <a:cubicBezTo>
                                  <a:pt x="0" y="14163"/>
                                  <a:pt x="785" y="11165"/>
                                  <a:pt x="2351" y="8932"/>
                                </a:cubicBezTo>
                                <a:cubicBezTo>
                                  <a:pt x="3920" y="6705"/>
                                  <a:pt x="7017" y="4462"/>
                                  <a:pt x="11657" y="2215"/>
                                </a:cubicBezTo>
                                <a:cubicBezTo>
                                  <a:pt x="12118" y="1988"/>
                                  <a:pt x="12780" y="1660"/>
                                  <a:pt x="13626" y="1272"/>
                                </a:cubicBezTo>
                                <a:lnTo>
                                  <a:pt x="14796"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8" name="Shape 23510"/>
                        <wps:cNvSpPr/>
                        <wps:spPr>
                          <a:xfrm>
                            <a:off x="793882" y="80650"/>
                            <a:ext cx="9695" cy="45817"/>
                          </a:xfrm>
                          <a:custGeom>
                            <a:avLst/>
                            <a:gdLst/>
                            <a:ahLst/>
                            <a:cxnLst/>
                            <a:rect l="0" t="0" r="0" b="0"/>
                            <a:pathLst>
                              <a:path w="9695" h="45817">
                                <a:moveTo>
                                  <a:pt x="0" y="0"/>
                                </a:moveTo>
                                <a:lnTo>
                                  <a:pt x="9695" y="0"/>
                                </a:lnTo>
                                <a:lnTo>
                                  <a:pt x="9695" y="45817"/>
                                </a:lnTo>
                                <a:lnTo>
                                  <a:pt x="0" y="45817"/>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9" name="Shape 23511"/>
                        <wps:cNvSpPr/>
                        <wps:spPr>
                          <a:xfrm>
                            <a:off x="757720" y="80650"/>
                            <a:ext cx="9695" cy="45817"/>
                          </a:xfrm>
                          <a:custGeom>
                            <a:avLst/>
                            <a:gdLst/>
                            <a:ahLst/>
                            <a:cxnLst/>
                            <a:rect l="0" t="0" r="0" b="0"/>
                            <a:pathLst>
                              <a:path w="9695" h="45817">
                                <a:moveTo>
                                  <a:pt x="0" y="0"/>
                                </a:moveTo>
                                <a:lnTo>
                                  <a:pt x="9695" y="0"/>
                                </a:lnTo>
                                <a:lnTo>
                                  <a:pt x="9695" y="45817"/>
                                </a:lnTo>
                                <a:lnTo>
                                  <a:pt x="0" y="45817"/>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30" name="Shape 2831"/>
                        <wps:cNvSpPr/>
                        <wps:spPr>
                          <a:xfrm>
                            <a:off x="811494" y="79572"/>
                            <a:ext cx="14432" cy="14701"/>
                          </a:xfrm>
                          <a:custGeom>
                            <a:avLst/>
                            <a:gdLst/>
                            <a:ahLst/>
                            <a:cxnLst/>
                            <a:rect l="0" t="0" r="0" b="0"/>
                            <a:pathLst>
                              <a:path w="14432" h="14701">
                                <a:moveTo>
                                  <a:pt x="14432" y="0"/>
                                </a:moveTo>
                                <a:lnTo>
                                  <a:pt x="14432" y="7505"/>
                                </a:lnTo>
                                <a:lnTo>
                                  <a:pt x="10738" y="8958"/>
                                </a:lnTo>
                                <a:cubicBezTo>
                                  <a:pt x="9904" y="9984"/>
                                  <a:pt x="9478" y="11604"/>
                                  <a:pt x="9478" y="13796"/>
                                </a:cubicBezTo>
                                <a:lnTo>
                                  <a:pt x="9478" y="14701"/>
                                </a:lnTo>
                                <a:lnTo>
                                  <a:pt x="0" y="14701"/>
                                </a:lnTo>
                                <a:cubicBezTo>
                                  <a:pt x="0" y="9553"/>
                                  <a:pt x="1155" y="5809"/>
                                  <a:pt x="3481" y="3458"/>
                                </a:cubicBezTo>
                                <a:lnTo>
                                  <a:pt x="14432"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31" name="Shape 23512"/>
                        <wps:cNvSpPr/>
                        <wps:spPr>
                          <a:xfrm>
                            <a:off x="793882" y="65484"/>
                            <a:ext cx="9695" cy="9503"/>
                          </a:xfrm>
                          <a:custGeom>
                            <a:avLst/>
                            <a:gdLst/>
                            <a:ahLst/>
                            <a:cxnLst/>
                            <a:rect l="0" t="0" r="0" b="0"/>
                            <a:pathLst>
                              <a:path w="9695" h="9503">
                                <a:moveTo>
                                  <a:pt x="0" y="0"/>
                                </a:moveTo>
                                <a:lnTo>
                                  <a:pt x="9695" y="0"/>
                                </a:lnTo>
                                <a:lnTo>
                                  <a:pt x="9695" y="9503"/>
                                </a:lnTo>
                                <a:lnTo>
                                  <a:pt x="0" y="9503"/>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32" name="Shape 23513"/>
                        <wps:cNvSpPr/>
                        <wps:spPr>
                          <a:xfrm>
                            <a:off x="775800" y="65484"/>
                            <a:ext cx="9699" cy="60984"/>
                          </a:xfrm>
                          <a:custGeom>
                            <a:avLst/>
                            <a:gdLst/>
                            <a:ahLst/>
                            <a:cxnLst/>
                            <a:rect l="0" t="0" r="0" b="0"/>
                            <a:pathLst>
                              <a:path w="9699" h="60984">
                                <a:moveTo>
                                  <a:pt x="0" y="0"/>
                                </a:moveTo>
                                <a:lnTo>
                                  <a:pt x="9699" y="0"/>
                                </a:lnTo>
                                <a:lnTo>
                                  <a:pt x="9699" y="60984"/>
                                </a:lnTo>
                                <a:lnTo>
                                  <a:pt x="0" y="60984"/>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33" name="Shape 23514"/>
                        <wps:cNvSpPr/>
                        <wps:spPr>
                          <a:xfrm>
                            <a:off x="757720" y="65484"/>
                            <a:ext cx="9695" cy="9503"/>
                          </a:xfrm>
                          <a:custGeom>
                            <a:avLst/>
                            <a:gdLst/>
                            <a:ahLst/>
                            <a:cxnLst/>
                            <a:rect l="0" t="0" r="0" b="0"/>
                            <a:pathLst>
                              <a:path w="9695" h="9503">
                                <a:moveTo>
                                  <a:pt x="0" y="0"/>
                                </a:moveTo>
                                <a:lnTo>
                                  <a:pt x="9695" y="0"/>
                                </a:lnTo>
                                <a:lnTo>
                                  <a:pt x="9695" y="9503"/>
                                </a:lnTo>
                                <a:lnTo>
                                  <a:pt x="0" y="9503"/>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34" name="Shape 2835"/>
                        <wps:cNvSpPr/>
                        <wps:spPr>
                          <a:xfrm>
                            <a:off x="691786" y="65484"/>
                            <a:ext cx="19976" cy="60984"/>
                          </a:xfrm>
                          <a:custGeom>
                            <a:avLst/>
                            <a:gdLst/>
                            <a:ahLst/>
                            <a:cxnLst/>
                            <a:rect l="0" t="0" r="0" b="0"/>
                            <a:pathLst>
                              <a:path w="19976" h="60984">
                                <a:moveTo>
                                  <a:pt x="0" y="0"/>
                                </a:moveTo>
                                <a:lnTo>
                                  <a:pt x="7225" y="0"/>
                                </a:lnTo>
                                <a:lnTo>
                                  <a:pt x="19976" y="60984"/>
                                </a:lnTo>
                                <a:lnTo>
                                  <a:pt x="8719" y="60984"/>
                                </a:lnTo>
                                <a:lnTo>
                                  <a:pt x="5940" y="45659"/>
                                </a:lnTo>
                                <a:lnTo>
                                  <a:pt x="0" y="45659"/>
                                </a:lnTo>
                                <a:lnTo>
                                  <a:pt x="0" y="36507"/>
                                </a:lnTo>
                                <a:lnTo>
                                  <a:pt x="4450" y="36507"/>
                                </a:lnTo>
                                <a:lnTo>
                                  <a:pt x="0" y="11125"/>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35" name="Shape 2836"/>
                        <wps:cNvSpPr/>
                        <wps:spPr>
                          <a:xfrm>
                            <a:off x="734349" y="65256"/>
                            <a:ext cx="17535" cy="61211"/>
                          </a:xfrm>
                          <a:custGeom>
                            <a:avLst/>
                            <a:gdLst/>
                            <a:ahLst/>
                            <a:cxnLst/>
                            <a:rect l="0" t="0" r="0" b="0"/>
                            <a:pathLst>
                              <a:path w="17535" h="61211">
                                <a:moveTo>
                                  <a:pt x="12831" y="0"/>
                                </a:moveTo>
                                <a:cubicBezTo>
                                  <a:pt x="13489" y="0"/>
                                  <a:pt x="14213" y="11"/>
                                  <a:pt x="14987" y="54"/>
                                </a:cubicBezTo>
                                <a:cubicBezTo>
                                  <a:pt x="15753" y="94"/>
                                  <a:pt x="16618" y="162"/>
                                  <a:pt x="17535" y="241"/>
                                </a:cubicBezTo>
                                <a:lnTo>
                                  <a:pt x="17535" y="8190"/>
                                </a:lnTo>
                                <a:cubicBezTo>
                                  <a:pt x="17413" y="8190"/>
                                  <a:pt x="17248" y="8176"/>
                                  <a:pt x="17025" y="8147"/>
                                </a:cubicBezTo>
                                <a:cubicBezTo>
                                  <a:pt x="16801" y="8121"/>
                                  <a:pt x="16664" y="8107"/>
                                  <a:pt x="16589" y="8107"/>
                                </a:cubicBezTo>
                                <a:cubicBezTo>
                                  <a:pt x="15520" y="8107"/>
                                  <a:pt x="14760" y="8352"/>
                                  <a:pt x="14299" y="8823"/>
                                </a:cubicBezTo>
                                <a:cubicBezTo>
                                  <a:pt x="13838" y="9299"/>
                                  <a:pt x="13604" y="10080"/>
                                  <a:pt x="13604" y="11164"/>
                                </a:cubicBezTo>
                                <a:lnTo>
                                  <a:pt x="13604" y="15394"/>
                                </a:lnTo>
                                <a:lnTo>
                                  <a:pt x="17535" y="15394"/>
                                </a:lnTo>
                                <a:lnTo>
                                  <a:pt x="17535" y="23274"/>
                                </a:lnTo>
                                <a:lnTo>
                                  <a:pt x="13604" y="23274"/>
                                </a:lnTo>
                                <a:lnTo>
                                  <a:pt x="13604" y="61211"/>
                                </a:lnTo>
                                <a:lnTo>
                                  <a:pt x="3797" y="61211"/>
                                </a:lnTo>
                                <a:lnTo>
                                  <a:pt x="3797" y="23274"/>
                                </a:lnTo>
                                <a:lnTo>
                                  <a:pt x="0" y="23274"/>
                                </a:lnTo>
                                <a:lnTo>
                                  <a:pt x="0" y="15394"/>
                                </a:lnTo>
                                <a:lnTo>
                                  <a:pt x="3797" y="15394"/>
                                </a:lnTo>
                                <a:lnTo>
                                  <a:pt x="3797" y="10840"/>
                                </a:lnTo>
                                <a:cubicBezTo>
                                  <a:pt x="3797" y="6905"/>
                                  <a:pt x="4496" y="4122"/>
                                  <a:pt x="5879" y="2473"/>
                                </a:cubicBezTo>
                                <a:cubicBezTo>
                                  <a:pt x="7258" y="826"/>
                                  <a:pt x="9584" y="0"/>
                                  <a:pt x="12831"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36" name="Shape 2837"/>
                        <wps:cNvSpPr/>
                        <wps:spPr>
                          <a:xfrm>
                            <a:off x="713829" y="65256"/>
                            <a:ext cx="17536" cy="61211"/>
                          </a:xfrm>
                          <a:custGeom>
                            <a:avLst/>
                            <a:gdLst/>
                            <a:ahLst/>
                            <a:cxnLst/>
                            <a:rect l="0" t="0" r="0" b="0"/>
                            <a:pathLst>
                              <a:path w="17536" h="61211">
                                <a:moveTo>
                                  <a:pt x="12831" y="0"/>
                                </a:moveTo>
                                <a:cubicBezTo>
                                  <a:pt x="13490" y="0"/>
                                  <a:pt x="14214" y="11"/>
                                  <a:pt x="14987" y="54"/>
                                </a:cubicBezTo>
                                <a:cubicBezTo>
                                  <a:pt x="15754" y="94"/>
                                  <a:pt x="16618" y="162"/>
                                  <a:pt x="17536" y="241"/>
                                </a:cubicBezTo>
                                <a:lnTo>
                                  <a:pt x="17536" y="8190"/>
                                </a:lnTo>
                                <a:cubicBezTo>
                                  <a:pt x="17414" y="8190"/>
                                  <a:pt x="17248" y="8176"/>
                                  <a:pt x="17024" y="8147"/>
                                </a:cubicBezTo>
                                <a:cubicBezTo>
                                  <a:pt x="16802" y="8121"/>
                                  <a:pt x="16665" y="8107"/>
                                  <a:pt x="16589" y="8107"/>
                                </a:cubicBezTo>
                                <a:cubicBezTo>
                                  <a:pt x="15520" y="8107"/>
                                  <a:pt x="14760" y="8352"/>
                                  <a:pt x="14300" y="8823"/>
                                </a:cubicBezTo>
                                <a:cubicBezTo>
                                  <a:pt x="13839" y="9299"/>
                                  <a:pt x="13605" y="10080"/>
                                  <a:pt x="13605" y="11164"/>
                                </a:cubicBezTo>
                                <a:lnTo>
                                  <a:pt x="13605" y="15394"/>
                                </a:lnTo>
                                <a:lnTo>
                                  <a:pt x="17536" y="15394"/>
                                </a:lnTo>
                                <a:lnTo>
                                  <a:pt x="17536" y="23274"/>
                                </a:lnTo>
                                <a:lnTo>
                                  <a:pt x="13605" y="23274"/>
                                </a:lnTo>
                                <a:lnTo>
                                  <a:pt x="13605" y="61211"/>
                                </a:lnTo>
                                <a:lnTo>
                                  <a:pt x="3798" y="61211"/>
                                </a:lnTo>
                                <a:lnTo>
                                  <a:pt x="3798" y="23274"/>
                                </a:lnTo>
                                <a:lnTo>
                                  <a:pt x="0" y="23274"/>
                                </a:lnTo>
                                <a:lnTo>
                                  <a:pt x="0" y="15394"/>
                                </a:lnTo>
                                <a:lnTo>
                                  <a:pt x="3798" y="15394"/>
                                </a:lnTo>
                                <a:lnTo>
                                  <a:pt x="3798" y="10840"/>
                                </a:lnTo>
                                <a:cubicBezTo>
                                  <a:pt x="3798" y="6905"/>
                                  <a:pt x="4497" y="4122"/>
                                  <a:pt x="5879" y="2473"/>
                                </a:cubicBezTo>
                                <a:cubicBezTo>
                                  <a:pt x="7258" y="826"/>
                                  <a:pt x="9583" y="0"/>
                                  <a:pt x="12831"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37" name="Shape 23515"/>
                        <wps:cNvSpPr/>
                        <wps:spPr>
                          <a:xfrm>
                            <a:off x="868468" y="80650"/>
                            <a:ext cx="9697" cy="45817"/>
                          </a:xfrm>
                          <a:custGeom>
                            <a:avLst/>
                            <a:gdLst/>
                            <a:ahLst/>
                            <a:cxnLst/>
                            <a:rect l="0" t="0" r="0" b="0"/>
                            <a:pathLst>
                              <a:path w="9697" h="45817">
                                <a:moveTo>
                                  <a:pt x="0" y="0"/>
                                </a:moveTo>
                                <a:lnTo>
                                  <a:pt x="9697" y="0"/>
                                </a:lnTo>
                                <a:lnTo>
                                  <a:pt x="9697" y="45817"/>
                                </a:lnTo>
                                <a:lnTo>
                                  <a:pt x="0" y="45817"/>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38" name="Shape 2839"/>
                        <wps:cNvSpPr/>
                        <wps:spPr>
                          <a:xfrm>
                            <a:off x="825926" y="79502"/>
                            <a:ext cx="15530" cy="47016"/>
                          </a:xfrm>
                          <a:custGeom>
                            <a:avLst/>
                            <a:gdLst/>
                            <a:ahLst/>
                            <a:cxnLst/>
                            <a:rect l="0" t="0" r="0" b="0"/>
                            <a:pathLst>
                              <a:path w="15530" h="47016">
                                <a:moveTo>
                                  <a:pt x="222" y="0"/>
                                </a:moveTo>
                                <a:cubicBezTo>
                                  <a:pt x="5349" y="0"/>
                                  <a:pt x="8946" y="1081"/>
                                  <a:pt x="11013" y="3229"/>
                                </a:cubicBezTo>
                                <a:cubicBezTo>
                                  <a:pt x="13075" y="5378"/>
                                  <a:pt x="14111" y="9148"/>
                                  <a:pt x="14111" y="14530"/>
                                </a:cubicBezTo>
                                <a:lnTo>
                                  <a:pt x="14111" y="40396"/>
                                </a:lnTo>
                                <a:cubicBezTo>
                                  <a:pt x="14111" y="41666"/>
                                  <a:pt x="14223" y="42815"/>
                                  <a:pt x="14436" y="43859"/>
                                </a:cubicBezTo>
                                <a:cubicBezTo>
                                  <a:pt x="14658" y="44900"/>
                                  <a:pt x="15019" y="45939"/>
                                  <a:pt x="15530" y="46965"/>
                                </a:cubicBezTo>
                                <a:lnTo>
                                  <a:pt x="6048" y="46965"/>
                                </a:lnTo>
                                <a:cubicBezTo>
                                  <a:pt x="5836" y="46627"/>
                                  <a:pt x="5648" y="46112"/>
                                  <a:pt x="5486" y="45425"/>
                                </a:cubicBezTo>
                                <a:cubicBezTo>
                                  <a:pt x="5324" y="44737"/>
                                  <a:pt x="5165" y="43776"/>
                                  <a:pt x="4989" y="42533"/>
                                </a:cubicBezTo>
                                <a:cubicBezTo>
                                  <a:pt x="3966" y="44383"/>
                                  <a:pt x="2649" y="45788"/>
                                  <a:pt x="1044" y="46750"/>
                                </a:cubicBezTo>
                                <a:lnTo>
                                  <a:pt x="0" y="47016"/>
                                </a:lnTo>
                                <a:lnTo>
                                  <a:pt x="0" y="39670"/>
                                </a:lnTo>
                                <a:lnTo>
                                  <a:pt x="3420" y="37504"/>
                                </a:lnTo>
                                <a:cubicBezTo>
                                  <a:pt x="4280" y="35895"/>
                                  <a:pt x="4706" y="33477"/>
                                  <a:pt x="4706" y="30261"/>
                                </a:cubicBezTo>
                                <a:lnTo>
                                  <a:pt x="4706" y="22975"/>
                                </a:lnTo>
                                <a:lnTo>
                                  <a:pt x="0" y="26369"/>
                                </a:lnTo>
                                <a:lnTo>
                                  <a:pt x="0" y="16947"/>
                                </a:lnTo>
                                <a:lnTo>
                                  <a:pt x="4553" y="12002"/>
                                </a:lnTo>
                                <a:cubicBezTo>
                                  <a:pt x="4553" y="10554"/>
                                  <a:pt x="4194" y="9432"/>
                                  <a:pt x="3448" y="8647"/>
                                </a:cubicBezTo>
                                <a:cubicBezTo>
                                  <a:pt x="2700" y="7876"/>
                                  <a:pt x="1627" y="7488"/>
                                  <a:pt x="222" y="7488"/>
                                </a:cubicBezTo>
                                <a:lnTo>
                                  <a:pt x="0" y="7575"/>
                                </a:lnTo>
                                <a:lnTo>
                                  <a:pt x="0" y="70"/>
                                </a:lnTo>
                                <a:lnTo>
                                  <a:pt x="222"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39" name="Shape 2840"/>
                        <wps:cNvSpPr/>
                        <wps:spPr>
                          <a:xfrm>
                            <a:off x="885344" y="79433"/>
                            <a:ext cx="14859" cy="48265"/>
                          </a:xfrm>
                          <a:custGeom>
                            <a:avLst/>
                            <a:gdLst/>
                            <a:ahLst/>
                            <a:cxnLst/>
                            <a:rect l="0" t="0" r="0" b="0"/>
                            <a:pathLst>
                              <a:path w="14859" h="48265">
                                <a:moveTo>
                                  <a:pt x="14848" y="0"/>
                                </a:moveTo>
                                <a:lnTo>
                                  <a:pt x="14859" y="5"/>
                                </a:lnTo>
                                <a:lnTo>
                                  <a:pt x="14859" y="8197"/>
                                </a:lnTo>
                                <a:lnTo>
                                  <a:pt x="14848" y="8190"/>
                                </a:lnTo>
                                <a:cubicBezTo>
                                  <a:pt x="12993" y="8190"/>
                                  <a:pt x="11722" y="8892"/>
                                  <a:pt x="11023" y="10311"/>
                                </a:cubicBezTo>
                                <a:cubicBezTo>
                                  <a:pt x="10340" y="11719"/>
                                  <a:pt x="9994" y="15125"/>
                                  <a:pt x="9994" y="20503"/>
                                </a:cubicBezTo>
                                <a:lnTo>
                                  <a:pt x="9994" y="23667"/>
                                </a:lnTo>
                                <a:lnTo>
                                  <a:pt x="9994" y="24732"/>
                                </a:lnTo>
                                <a:cubicBezTo>
                                  <a:pt x="9994" y="31843"/>
                                  <a:pt x="10315" y="36180"/>
                                  <a:pt x="10973" y="37765"/>
                                </a:cubicBezTo>
                                <a:cubicBezTo>
                                  <a:pt x="11632" y="39345"/>
                                  <a:pt x="12891" y="40141"/>
                                  <a:pt x="14767" y="40141"/>
                                </a:cubicBezTo>
                                <a:lnTo>
                                  <a:pt x="14859" y="40089"/>
                                </a:lnTo>
                                <a:lnTo>
                                  <a:pt x="14859" y="48260"/>
                                </a:lnTo>
                                <a:lnTo>
                                  <a:pt x="14848" y="48265"/>
                                </a:lnTo>
                                <a:cubicBezTo>
                                  <a:pt x="9320" y="48265"/>
                                  <a:pt x="5476" y="46563"/>
                                  <a:pt x="3284" y="43143"/>
                                </a:cubicBezTo>
                                <a:cubicBezTo>
                                  <a:pt x="1095" y="39723"/>
                                  <a:pt x="0" y="33383"/>
                                  <a:pt x="0" y="24153"/>
                                </a:cubicBezTo>
                                <a:cubicBezTo>
                                  <a:pt x="0" y="14908"/>
                                  <a:pt x="1095" y="8582"/>
                                  <a:pt x="3284" y="5149"/>
                                </a:cubicBezTo>
                                <a:cubicBezTo>
                                  <a:pt x="5476" y="1717"/>
                                  <a:pt x="9320" y="0"/>
                                  <a:pt x="14848"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40" name="Shape 2841"/>
                        <wps:cNvSpPr/>
                        <wps:spPr>
                          <a:xfrm>
                            <a:off x="844952" y="68148"/>
                            <a:ext cx="17607" cy="58713"/>
                          </a:xfrm>
                          <a:custGeom>
                            <a:avLst/>
                            <a:gdLst/>
                            <a:ahLst/>
                            <a:cxnLst/>
                            <a:rect l="0" t="0" r="0" b="0"/>
                            <a:pathLst>
                              <a:path w="17607" h="58713">
                                <a:moveTo>
                                  <a:pt x="3794" y="0"/>
                                </a:moveTo>
                                <a:lnTo>
                                  <a:pt x="13565" y="0"/>
                                </a:lnTo>
                                <a:lnTo>
                                  <a:pt x="13565" y="12502"/>
                                </a:lnTo>
                                <a:lnTo>
                                  <a:pt x="17607" y="12502"/>
                                </a:lnTo>
                                <a:lnTo>
                                  <a:pt x="17607" y="20382"/>
                                </a:lnTo>
                                <a:lnTo>
                                  <a:pt x="13565" y="20382"/>
                                </a:lnTo>
                                <a:lnTo>
                                  <a:pt x="13565" y="41370"/>
                                </a:lnTo>
                                <a:lnTo>
                                  <a:pt x="13565" y="44453"/>
                                </a:lnTo>
                                <a:cubicBezTo>
                                  <a:pt x="13565" y="46912"/>
                                  <a:pt x="13777" y="48466"/>
                                  <a:pt x="14195" y="49129"/>
                                </a:cubicBezTo>
                                <a:cubicBezTo>
                                  <a:pt x="14619" y="49792"/>
                                  <a:pt x="15404" y="50116"/>
                                  <a:pt x="16549" y="50116"/>
                                </a:cubicBezTo>
                                <a:cubicBezTo>
                                  <a:pt x="16823" y="50116"/>
                                  <a:pt x="17035" y="50116"/>
                                  <a:pt x="17183" y="50101"/>
                                </a:cubicBezTo>
                                <a:cubicBezTo>
                                  <a:pt x="17345" y="50090"/>
                                  <a:pt x="17482" y="50076"/>
                                  <a:pt x="17607" y="50076"/>
                                </a:cubicBezTo>
                                <a:lnTo>
                                  <a:pt x="17607" y="58320"/>
                                </a:lnTo>
                                <a:cubicBezTo>
                                  <a:pt x="16200" y="58481"/>
                                  <a:pt x="15094" y="58575"/>
                                  <a:pt x="14309" y="58630"/>
                                </a:cubicBezTo>
                                <a:cubicBezTo>
                                  <a:pt x="13514" y="58683"/>
                                  <a:pt x="12877" y="58713"/>
                                  <a:pt x="12394" y="58713"/>
                                </a:cubicBezTo>
                                <a:cubicBezTo>
                                  <a:pt x="9123" y="58713"/>
                                  <a:pt x="6868" y="58010"/>
                                  <a:pt x="5634" y="56587"/>
                                </a:cubicBezTo>
                                <a:cubicBezTo>
                                  <a:pt x="4406" y="55184"/>
                                  <a:pt x="3794" y="52264"/>
                                  <a:pt x="3794" y="47858"/>
                                </a:cubicBezTo>
                                <a:lnTo>
                                  <a:pt x="3794" y="20382"/>
                                </a:lnTo>
                                <a:lnTo>
                                  <a:pt x="0" y="20382"/>
                                </a:lnTo>
                                <a:lnTo>
                                  <a:pt x="0" y="12502"/>
                                </a:lnTo>
                                <a:lnTo>
                                  <a:pt x="3794" y="12502"/>
                                </a:lnTo>
                                <a:lnTo>
                                  <a:pt x="3794"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41" name="Shape 23516"/>
                        <wps:cNvSpPr/>
                        <wps:spPr>
                          <a:xfrm>
                            <a:off x="868468" y="65484"/>
                            <a:ext cx="9697" cy="9503"/>
                          </a:xfrm>
                          <a:custGeom>
                            <a:avLst/>
                            <a:gdLst/>
                            <a:ahLst/>
                            <a:cxnLst/>
                            <a:rect l="0" t="0" r="0" b="0"/>
                            <a:pathLst>
                              <a:path w="9697" h="9503">
                                <a:moveTo>
                                  <a:pt x="0" y="0"/>
                                </a:moveTo>
                                <a:lnTo>
                                  <a:pt x="9697" y="0"/>
                                </a:lnTo>
                                <a:lnTo>
                                  <a:pt x="9697" y="9503"/>
                                </a:lnTo>
                                <a:lnTo>
                                  <a:pt x="0" y="9503"/>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42" name="Shape 2843"/>
                        <wps:cNvSpPr/>
                        <wps:spPr>
                          <a:xfrm>
                            <a:off x="900202" y="79438"/>
                            <a:ext cx="14856" cy="48255"/>
                          </a:xfrm>
                          <a:custGeom>
                            <a:avLst/>
                            <a:gdLst/>
                            <a:ahLst/>
                            <a:cxnLst/>
                            <a:rect l="0" t="0" r="0" b="0"/>
                            <a:pathLst>
                              <a:path w="14856" h="48255">
                                <a:moveTo>
                                  <a:pt x="0" y="0"/>
                                </a:moveTo>
                                <a:lnTo>
                                  <a:pt x="11570" y="5143"/>
                                </a:lnTo>
                                <a:cubicBezTo>
                                  <a:pt x="13762" y="8577"/>
                                  <a:pt x="14856" y="14903"/>
                                  <a:pt x="14856" y="24148"/>
                                </a:cubicBezTo>
                                <a:cubicBezTo>
                                  <a:pt x="14856" y="33378"/>
                                  <a:pt x="13762" y="39718"/>
                                  <a:pt x="11570" y="43138"/>
                                </a:cubicBezTo>
                                <a:lnTo>
                                  <a:pt x="0" y="48255"/>
                                </a:lnTo>
                                <a:lnTo>
                                  <a:pt x="0" y="40084"/>
                                </a:lnTo>
                                <a:lnTo>
                                  <a:pt x="3843" y="37893"/>
                                </a:lnTo>
                                <a:cubicBezTo>
                                  <a:pt x="4528" y="36406"/>
                                  <a:pt x="4866" y="32539"/>
                                  <a:pt x="4866" y="26283"/>
                                </a:cubicBezTo>
                                <a:lnTo>
                                  <a:pt x="4866" y="21808"/>
                                </a:lnTo>
                                <a:cubicBezTo>
                                  <a:pt x="4866" y="15806"/>
                                  <a:pt x="4518" y="12052"/>
                                  <a:pt x="3833" y="10497"/>
                                </a:cubicBezTo>
                                <a:lnTo>
                                  <a:pt x="0" y="8192"/>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43" name="Shape 2844"/>
                        <wps:cNvSpPr/>
                        <wps:spPr>
                          <a:xfrm>
                            <a:off x="975891" y="79433"/>
                            <a:ext cx="14861" cy="48265"/>
                          </a:xfrm>
                          <a:custGeom>
                            <a:avLst/>
                            <a:gdLst/>
                            <a:ahLst/>
                            <a:cxnLst/>
                            <a:rect l="0" t="0" r="0" b="0"/>
                            <a:pathLst>
                              <a:path w="14861" h="48265">
                                <a:moveTo>
                                  <a:pt x="14848" y="0"/>
                                </a:moveTo>
                                <a:lnTo>
                                  <a:pt x="14861" y="6"/>
                                </a:lnTo>
                                <a:lnTo>
                                  <a:pt x="14861" y="8198"/>
                                </a:lnTo>
                                <a:lnTo>
                                  <a:pt x="14848" y="8190"/>
                                </a:lnTo>
                                <a:cubicBezTo>
                                  <a:pt x="12997" y="8190"/>
                                  <a:pt x="11726" y="8892"/>
                                  <a:pt x="11027" y="10311"/>
                                </a:cubicBezTo>
                                <a:cubicBezTo>
                                  <a:pt x="10343" y="11719"/>
                                  <a:pt x="9994" y="15125"/>
                                  <a:pt x="9994" y="20503"/>
                                </a:cubicBezTo>
                                <a:lnTo>
                                  <a:pt x="9994" y="23667"/>
                                </a:lnTo>
                                <a:lnTo>
                                  <a:pt x="9994" y="24732"/>
                                </a:lnTo>
                                <a:cubicBezTo>
                                  <a:pt x="9994" y="31843"/>
                                  <a:pt x="10319" y="36180"/>
                                  <a:pt x="10976" y="37765"/>
                                </a:cubicBezTo>
                                <a:cubicBezTo>
                                  <a:pt x="11636" y="39345"/>
                                  <a:pt x="12895" y="40141"/>
                                  <a:pt x="14771" y="40141"/>
                                </a:cubicBezTo>
                                <a:lnTo>
                                  <a:pt x="14861" y="40090"/>
                                </a:lnTo>
                                <a:lnTo>
                                  <a:pt x="14861" y="48259"/>
                                </a:lnTo>
                                <a:lnTo>
                                  <a:pt x="14848" y="48265"/>
                                </a:lnTo>
                                <a:cubicBezTo>
                                  <a:pt x="9320" y="48265"/>
                                  <a:pt x="5476" y="46563"/>
                                  <a:pt x="3288" y="43143"/>
                                </a:cubicBezTo>
                                <a:cubicBezTo>
                                  <a:pt x="1095" y="39723"/>
                                  <a:pt x="0" y="33383"/>
                                  <a:pt x="0" y="24153"/>
                                </a:cubicBezTo>
                                <a:cubicBezTo>
                                  <a:pt x="0" y="14908"/>
                                  <a:pt x="1095" y="8582"/>
                                  <a:pt x="3288" y="5149"/>
                                </a:cubicBezTo>
                                <a:cubicBezTo>
                                  <a:pt x="5476" y="1717"/>
                                  <a:pt x="9320" y="0"/>
                                  <a:pt x="14848"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44" name="Shape 2845"/>
                        <wps:cNvSpPr/>
                        <wps:spPr>
                          <a:xfrm>
                            <a:off x="922312" y="79433"/>
                            <a:ext cx="27850" cy="47034"/>
                          </a:xfrm>
                          <a:custGeom>
                            <a:avLst/>
                            <a:gdLst/>
                            <a:ahLst/>
                            <a:cxnLst/>
                            <a:rect l="0" t="0" r="0" b="0"/>
                            <a:pathLst>
                              <a:path w="27850" h="47034">
                                <a:moveTo>
                                  <a:pt x="18368" y="0"/>
                                </a:moveTo>
                                <a:cubicBezTo>
                                  <a:pt x="21431" y="0"/>
                                  <a:pt x="23778" y="947"/>
                                  <a:pt x="25409" y="2851"/>
                                </a:cubicBezTo>
                                <a:cubicBezTo>
                                  <a:pt x="27039" y="4756"/>
                                  <a:pt x="27850" y="7488"/>
                                  <a:pt x="27850" y="11041"/>
                                </a:cubicBezTo>
                                <a:lnTo>
                                  <a:pt x="27850" y="47034"/>
                                </a:lnTo>
                                <a:lnTo>
                                  <a:pt x="18443" y="47034"/>
                                </a:lnTo>
                                <a:lnTo>
                                  <a:pt x="18443" y="16312"/>
                                </a:lnTo>
                                <a:cubicBezTo>
                                  <a:pt x="18443" y="13623"/>
                                  <a:pt x="18135" y="11733"/>
                                  <a:pt x="17497" y="10639"/>
                                </a:cubicBezTo>
                                <a:cubicBezTo>
                                  <a:pt x="16863" y="9541"/>
                                  <a:pt x="15805" y="8989"/>
                                  <a:pt x="14324" y="8989"/>
                                </a:cubicBezTo>
                                <a:cubicBezTo>
                                  <a:pt x="12694" y="8989"/>
                                  <a:pt x="11535" y="9662"/>
                                  <a:pt x="10826" y="11002"/>
                                </a:cubicBezTo>
                                <a:cubicBezTo>
                                  <a:pt x="10117" y="12352"/>
                                  <a:pt x="9771" y="14638"/>
                                  <a:pt x="9771" y="17852"/>
                                </a:cubicBezTo>
                                <a:lnTo>
                                  <a:pt x="9771" y="47034"/>
                                </a:lnTo>
                                <a:lnTo>
                                  <a:pt x="0" y="47034"/>
                                </a:lnTo>
                                <a:lnTo>
                                  <a:pt x="0" y="1217"/>
                                </a:lnTo>
                                <a:lnTo>
                                  <a:pt x="9544" y="1217"/>
                                </a:lnTo>
                                <a:lnTo>
                                  <a:pt x="9544" y="5853"/>
                                </a:lnTo>
                                <a:cubicBezTo>
                                  <a:pt x="10566" y="3932"/>
                                  <a:pt x="11820" y="2474"/>
                                  <a:pt x="13302" y="1488"/>
                                </a:cubicBezTo>
                                <a:cubicBezTo>
                                  <a:pt x="14786" y="501"/>
                                  <a:pt x="16475" y="0"/>
                                  <a:pt x="18368"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45" name="Shape 2846"/>
                        <wps:cNvSpPr/>
                        <wps:spPr>
                          <a:xfrm>
                            <a:off x="990752" y="79439"/>
                            <a:ext cx="14857" cy="48253"/>
                          </a:xfrm>
                          <a:custGeom>
                            <a:avLst/>
                            <a:gdLst/>
                            <a:ahLst/>
                            <a:cxnLst/>
                            <a:rect l="0" t="0" r="0" b="0"/>
                            <a:pathLst>
                              <a:path w="14857" h="48253">
                                <a:moveTo>
                                  <a:pt x="0" y="0"/>
                                </a:moveTo>
                                <a:lnTo>
                                  <a:pt x="11570" y="5143"/>
                                </a:lnTo>
                                <a:cubicBezTo>
                                  <a:pt x="13764" y="8576"/>
                                  <a:pt x="14857" y="14902"/>
                                  <a:pt x="14857" y="24147"/>
                                </a:cubicBezTo>
                                <a:cubicBezTo>
                                  <a:pt x="14857" y="33377"/>
                                  <a:pt x="13764" y="39717"/>
                                  <a:pt x="11570" y="43137"/>
                                </a:cubicBezTo>
                                <a:lnTo>
                                  <a:pt x="0" y="48253"/>
                                </a:lnTo>
                                <a:lnTo>
                                  <a:pt x="0" y="40084"/>
                                </a:lnTo>
                                <a:lnTo>
                                  <a:pt x="3845" y="37892"/>
                                </a:lnTo>
                                <a:cubicBezTo>
                                  <a:pt x="4529" y="36405"/>
                                  <a:pt x="4867" y="32538"/>
                                  <a:pt x="4867" y="26282"/>
                                </a:cubicBezTo>
                                <a:lnTo>
                                  <a:pt x="4867" y="21807"/>
                                </a:lnTo>
                                <a:cubicBezTo>
                                  <a:pt x="4867" y="15805"/>
                                  <a:pt x="4518" y="12051"/>
                                  <a:pt x="3831" y="10496"/>
                                </a:cubicBezTo>
                                <a:lnTo>
                                  <a:pt x="0" y="8192"/>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46" name="Shape 2847"/>
                        <wps:cNvSpPr/>
                        <wps:spPr>
                          <a:xfrm>
                            <a:off x="1048438" y="65484"/>
                            <a:ext cx="19469" cy="60984"/>
                          </a:xfrm>
                          <a:custGeom>
                            <a:avLst/>
                            <a:gdLst/>
                            <a:ahLst/>
                            <a:cxnLst/>
                            <a:rect l="0" t="0" r="0" b="0"/>
                            <a:pathLst>
                              <a:path w="19469" h="60984">
                                <a:moveTo>
                                  <a:pt x="12654" y="0"/>
                                </a:moveTo>
                                <a:lnTo>
                                  <a:pt x="19469" y="0"/>
                                </a:lnTo>
                                <a:lnTo>
                                  <a:pt x="19469" y="11119"/>
                                </a:lnTo>
                                <a:lnTo>
                                  <a:pt x="19437" y="10937"/>
                                </a:lnTo>
                                <a:lnTo>
                                  <a:pt x="15019" y="36507"/>
                                </a:lnTo>
                                <a:lnTo>
                                  <a:pt x="19469" y="36507"/>
                                </a:lnTo>
                                <a:lnTo>
                                  <a:pt x="19469" y="45659"/>
                                </a:lnTo>
                                <a:lnTo>
                                  <a:pt x="13378" y="45659"/>
                                </a:lnTo>
                                <a:lnTo>
                                  <a:pt x="10674" y="60984"/>
                                </a:lnTo>
                                <a:lnTo>
                                  <a:pt x="0" y="60984"/>
                                </a:lnTo>
                                <a:lnTo>
                                  <a:pt x="12654"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47" name="Shape 2848"/>
                        <wps:cNvSpPr/>
                        <wps:spPr>
                          <a:xfrm>
                            <a:off x="1009937" y="65256"/>
                            <a:ext cx="17531" cy="61211"/>
                          </a:xfrm>
                          <a:custGeom>
                            <a:avLst/>
                            <a:gdLst/>
                            <a:ahLst/>
                            <a:cxnLst/>
                            <a:rect l="0" t="0" r="0" b="0"/>
                            <a:pathLst>
                              <a:path w="17531" h="61211">
                                <a:moveTo>
                                  <a:pt x="12829" y="0"/>
                                </a:moveTo>
                                <a:cubicBezTo>
                                  <a:pt x="13489" y="0"/>
                                  <a:pt x="14213" y="11"/>
                                  <a:pt x="14984" y="54"/>
                                </a:cubicBezTo>
                                <a:cubicBezTo>
                                  <a:pt x="15753" y="94"/>
                                  <a:pt x="16614" y="162"/>
                                  <a:pt x="17531" y="241"/>
                                </a:cubicBezTo>
                                <a:lnTo>
                                  <a:pt x="17531" y="8190"/>
                                </a:lnTo>
                                <a:cubicBezTo>
                                  <a:pt x="17409" y="8190"/>
                                  <a:pt x="17248" y="8176"/>
                                  <a:pt x="17025" y="8147"/>
                                </a:cubicBezTo>
                                <a:cubicBezTo>
                                  <a:pt x="16801" y="8121"/>
                                  <a:pt x="16664" y="8107"/>
                                  <a:pt x="16589" y="8107"/>
                                </a:cubicBezTo>
                                <a:cubicBezTo>
                                  <a:pt x="15520" y="8107"/>
                                  <a:pt x="14760" y="8352"/>
                                  <a:pt x="14299" y="8823"/>
                                </a:cubicBezTo>
                                <a:cubicBezTo>
                                  <a:pt x="13838" y="9299"/>
                                  <a:pt x="13604" y="10080"/>
                                  <a:pt x="13604" y="11164"/>
                                </a:cubicBezTo>
                                <a:lnTo>
                                  <a:pt x="13604" y="15394"/>
                                </a:lnTo>
                                <a:lnTo>
                                  <a:pt x="17531" y="15394"/>
                                </a:lnTo>
                                <a:lnTo>
                                  <a:pt x="17531" y="23274"/>
                                </a:lnTo>
                                <a:lnTo>
                                  <a:pt x="13604" y="23274"/>
                                </a:lnTo>
                                <a:lnTo>
                                  <a:pt x="13604" y="61211"/>
                                </a:lnTo>
                                <a:lnTo>
                                  <a:pt x="3797" y="61211"/>
                                </a:lnTo>
                                <a:lnTo>
                                  <a:pt x="3797" y="23274"/>
                                </a:lnTo>
                                <a:lnTo>
                                  <a:pt x="0" y="23274"/>
                                </a:lnTo>
                                <a:lnTo>
                                  <a:pt x="0" y="15394"/>
                                </a:lnTo>
                                <a:lnTo>
                                  <a:pt x="3797" y="15394"/>
                                </a:lnTo>
                                <a:lnTo>
                                  <a:pt x="3797" y="10840"/>
                                </a:lnTo>
                                <a:cubicBezTo>
                                  <a:pt x="3797" y="6905"/>
                                  <a:pt x="4492" y="4122"/>
                                  <a:pt x="5875" y="2473"/>
                                </a:cubicBezTo>
                                <a:cubicBezTo>
                                  <a:pt x="7254" y="826"/>
                                  <a:pt x="9584" y="0"/>
                                  <a:pt x="12829"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48" name="Shape 2849"/>
                        <wps:cNvSpPr/>
                        <wps:spPr>
                          <a:xfrm>
                            <a:off x="1092726" y="80650"/>
                            <a:ext cx="27850" cy="47048"/>
                          </a:xfrm>
                          <a:custGeom>
                            <a:avLst/>
                            <a:gdLst/>
                            <a:ahLst/>
                            <a:cxnLst/>
                            <a:rect l="0" t="0" r="0" b="0"/>
                            <a:pathLst>
                              <a:path w="27850" h="47048">
                                <a:moveTo>
                                  <a:pt x="0" y="0"/>
                                </a:moveTo>
                                <a:lnTo>
                                  <a:pt x="9407" y="0"/>
                                </a:lnTo>
                                <a:lnTo>
                                  <a:pt x="9407" y="29938"/>
                                </a:lnTo>
                                <a:cubicBezTo>
                                  <a:pt x="9407" y="32976"/>
                                  <a:pt x="9721" y="35072"/>
                                  <a:pt x="10354" y="36220"/>
                                </a:cubicBezTo>
                                <a:cubicBezTo>
                                  <a:pt x="10987" y="37372"/>
                                  <a:pt x="12060" y="37937"/>
                                  <a:pt x="13565" y="37937"/>
                                </a:cubicBezTo>
                                <a:cubicBezTo>
                                  <a:pt x="15217" y="37937"/>
                                  <a:pt x="16377" y="37303"/>
                                  <a:pt x="17036" y="36032"/>
                                </a:cubicBezTo>
                                <a:cubicBezTo>
                                  <a:pt x="17709" y="34776"/>
                                  <a:pt x="18043" y="32520"/>
                                  <a:pt x="18043" y="29260"/>
                                </a:cubicBezTo>
                                <a:lnTo>
                                  <a:pt x="18043" y="0"/>
                                </a:lnTo>
                                <a:lnTo>
                                  <a:pt x="27850" y="0"/>
                                </a:lnTo>
                                <a:lnTo>
                                  <a:pt x="27850" y="45817"/>
                                </a:lnTo>
                                <a:lnTo>
                                  <a:pt x="18266" y="45817"/>
                                </a:lnTo>
                                <a:lnTo>
                                  <a:pt x="18266" y="41263"/>
                                </a:lnTo>
                                <a:cubicBezTo>
                                  <a:pt x="17273" y="43169"/>
                                  <a:pt x="16016" y="44601"/>
                                  <a:pt x="14522" y="45588"/>
                                </a:cubicBezTo>
                                <a:cubicBezTo>
                                  <a:pt x="13029" y="46559"/>
                                  <a:pt x="11322" y="47048"/>
                                  <a:pt x="9407" y="47048"/>
                                </a:cubicBezTo>
                                <a:cubicBezTo>
                                  <a:pt x="6344" y="47048"/>
                                  <a:pt x="4007" y="46102"/>
                                  <a:pt x="2402" y="44208"/>
                                </a:cubicBezTo>
                                <a:cubicBezTo>
                                  <a:pt x="796" y="42329"/>
                                  <a:pt x="0" y="39586"/>
                                  <a:pt x="0" y="35993"/>
                                </a:cubicBez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49" name="Shape 2850"/>
                        <wps:cNvSpPr/>
                        <wps:spPr>
                          <a:xfrm>
                            <a:off x="1184223" y="79433"/>
                            <a:ext cx="14859" cy="48265"/>
                          </a:xfrm>
                          <a:custGeom>
                            <a:avLst/>
                            <a:gdLst/>
                            <a:ahLst/>
                            <a:cxnLst/>
                            <a:rect l="0" t="0" r="0" b="0"/>
                            <a:pathLst>
                              <a:path w="14859" h="48265">
                                <a:moveTo>
                                  <a:pt x="14846" y="0"/>
                                </a:moveTo>
                                <a:lnTo>
                                  <a:pt x="14859" y="6"/>
                                </a:lnTo>
                                <a:lnTo>
                                  <a:pt x="14859" y="8198"/>
                                </a:lnTo>
                                <a:lnTo>
                                  <a:pt x="14846" y="8190"/>
                                </a:lnTo>
                                <a:cubicBezTo>
                                  <a:pt x="12993" y="8190"/>
                                  <a:pt x="11726" y="8892"/>
                                  <a:pt x="11028" y="10311"/>
                                </a:cubicBezTo>
                                <a:cubicBezTo>
                                  <a:pt x="10343" y="11719"/>
                                  <a:pt x="9994" y="15125"/>
                                  <a:pt x="9994" y="20503"/>
                                </a:cubicBezTo>
                                <a:lnTo>
                                  <a:pt x="9994" y="23667"/>
                                </a:lnTo>
                                <a:lnTo>
                                  <a:pt x="9994" y="24732"/>
                                </a:lnTo>
                                <a:cubicBezTo>
                                  <a:pt x="9994" y="31843"/>
                                  <a:pt x="10315" y="36180"/>
                                  <a:pt x="10977" y="37765"/>
                                </a:cubicBezTo>
                                <a:cubicBezTo>
                                  <a:pt x="11636" y="39345"/>
                                  <a:pt x="12896" y="40141"/>
                                  <a:pt x="14772" y="40141"/>
                                </a:cubicBezTo>
                                <a:lnTo>
                                  <a:pt x="14859" y="40091"/>
                                </a:lnTo>
                                <a:lnTo>
                                  <a:pt x="14859" y="48260"/>
                                </a:lnTo>
                                <a:lnTo>
                                  <a:pt x="14846" y="48265"/>
                                </a:lnTo>
                                <a:cubicBezTo>
                                  <a:pt x="9321" y="48265"/>
                                  <a:pt x="5476" y="46563"/>
                                  <a:pt x="3287" y="43143"/>
                                </a:cubicBezTo>
                                <a:cubicBezTo>
                                  <a:pt x="1095" y="39723"/>
                                  <a:pt x="0" y="33383"/>
                                  <a:pt x="0" y="24153"/>
                                </a:cubicBezTo>
                                <a:cubicBezTo>
                                  <a:pt x="0" y="14908"/>
                                  <a:pt x="1095" y="8582"/>
                                  <a:pt x="3287" y="5149"/>
                                </a:cubicBezTo>
                                <a:cubicBezTo>
                                  <a:pt x="5476" y="1717"/>
                                  <a:pt x="9321" y="0"/>
                                  <a:pt x="14846"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0" name="Shape 2851"/>
                        <wps:cNvSpPr/>
                        <wps:spPr>
                          <a:xfrm>
                            <a:off x="1125717" y="68148"/>
                            <a:ext cx="17607" cy="58713"/>
                          </a:xfrm>
                          <a:custGeom>
                            <a:avLst/>
                            <a:gdLst/>
                            <a:ahLst/>
                            <a:cxnLst/>
                            <a:rect l="0" t="0" r="0" b="0"/>
                            <a:pathLst>
                              <a:path w="17607" h="58713">
                                <a:moveTo>
                                  <a:pt x="3793" y="0"/>
                                </a:moveTo>
                                <a:lnTo>
                                  <a:pt x="13565" y="0"/>
                                </a:lnTo>
                                <a:lnTo>
                                  <a:pt x="13565" y="12502"/>
                                </a:lnTo>
                                <a:lnTo>
                                  <a:pt x="17607" y="12502"/>
                                </a:lnTo>
                                <a:lnTo>
                                  <a:pt x="17607" y="20382"/>
                                </a:lnTo>
                                <a:lnTo>
                                  <a:pt x="13565" y="20382"/>
                                </a:lnTo>
                                <a:lnTo>
                                  <a:pt x="13565" y="41370"/>
                                </a:lnTo>
                                <a:lnTo>
                                  <a:pt x="13565" y="44453"/>
                                </a:lnTo>
                                <a:cubicBezTo>
                                  <a:pt x="13565" y="46912"/>
                                  <a:pt x="13773" y="48466"/>
                                  <a:pt x="14194" y="49129"/>
                                </a:cubicBezTo>
                                <a:cubicBezTo>
                                  <a:pt x="14619" y="49792"/>
                                  <a:pt x="15404" y="50116"/>
                                  <a:pt x="16549" y="50116"/>
                                </a:cubicBezTo>
                                <a:cubicBezTo>
                                  <a:pt x="16822" y="50116"/>
                                  <a:pt x="17031" y="50116"/>
                                  <a:pt x="17183" y="50101"/>
                                </a:cubicBezTo>
                                <a:cubicBezTo>
                                  <a:pt x="17344" y="50090"/>
                                  <a:pt x="17481" y="50076"/>
                                  <a:pt x="17607" y="50076"/>
                                </a:cubicBezTo>
                                <a:lnTo>
                                  <a:pt x="17607" y="58320"/>
                                </a:lnTo>
                                <a:cubicBezTo>
                                  <a:pt x="16200" y="58481"/>
                                  <a:pt x="15094" y="58575"/>
                                  <a:pt x="14309" y="58630"/>
                                </a:cubicBezTo>
                                <a:cubicBezTo>
                                  <a:pt x="13514" y="58683"/>
                                  <a:pt x="12876" y="58713"/>
                                  <a:pt x="12394" y="58713"/>
                                </a:cubicBezTo>
                                <a:cubicBezTo>
                                  <a:pt x="9122" y="58713"/>
                                  <a:pt x="6868" y="58010"/>
                                  <a:pt x="5634" y="56587"/>
                                </a:cubicBezTo>
                                <a:cubicBezTo>
                                  <a:pt x="4406" y="55184"/>
                                  <a:pt x="3793" y="52264"/>
                                  <a:pt x="3793" y="47858"/>
                                </a:cubicBezTo>
                                <a:lnTo>
                                  <a:pt x="3793" y="20382"/>
                                </a:lnTo>
                                <a:lnTo>
                                  <a:pt x="0" y="20382"/>
                                </a:lnTo>
                                <a:lnTo>
                                  <a:pt x="0" y="12502"/>
                                </a:lnTo>
                                <a:lnTo>
                                  <a:pt x="3793" y="12502"/>
                                </a:lnTo>
                                <a:lnTo>
                                  <a:pt x="3793"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1" name="Shape 2852"/>
                        <wps:cNvSpPr/>
                        <wps:spPr>
                          <a:xfrm>
                            <a:off x="1149311" y="65484"/>
                            <a:ext cx="27846" cy="60984"/>
                          </a:xfrm>
                          <a:custGeom>
                            <a:avLst/>
                            <a:gdLst/>
                            <a:ahLst/>
                            <a:cxnLst/>
                            <a:rect l="0" t="0" r="0" b="0"/>
                            <a:pathLst>
                              <a:path w="27846" h="60984">
                                <a:moveTo>
                                  <a:pt x="0" y="0"/>
                                </a:moveTo>
                                <a:lnTo>
                                  <a:pt x="9691" y="0"/>
                                </a:lnTo>
                                <a:lnTo>
                                  <a:pt x="9691" y="19530"/>
                                </a:lnTo>
                                <a:cubicBezTo>
                                  <a:pt x="10537" y="17762"/>
                                  <a:pt x="11718" y="16394"/>
                                  <a:pt x="13227" y="15408"/>
                                </a:cubicBezTo>
                                <a:cubicBezTo>
                                  <a:pt x="14731" y="14436"/>
                                  <a:pt x="16449" y="13950"/>
                                  <a:pt x="18364" y="13950"/>
                                </a:cubicBezTo>
                                <a:cubicBezTo>
                                  <a:pt x="21427" y="13950"/>
                                  <a:pt x="23778" y="14897"/>
                                  <a:pt x="25409" y="16801"/>
                                </a:cubicBezTo>
                                <a:cubicBezTo>
                                  <a:pt x="27039" y="18706"/>
                                  <a:pt x="27846" y="21437"/>
                                  <a:pt x="27846" y="25005"/>
                                </a:cubicBezTo>
                                <a:lnTo>
                                  <a:pt x="27846" y="60984"/>
                                </a:lnTo>
                                <a:lnTo>
                                  <a:pt x="18439" y="60984"/>
                                </a:lnTo>
                                <a:lnTo>
                                  <a:pt x="18439" y="30262"/>
                                </a:lnTo>
                                <a:cubicBezTo>
                                  <a:pt x="18439" y="27385"/>
                                  <a:pt x="18151" y="25466"/>
                                  <a:pt x="17582" y="24505"/>
                                </a:cubicBezTo>
                                <a:cubicBezTo>
                                  <a:pt x="17010" y="23544"/>
                                  <a:pt x="16023" y="23058"/>
                                  <a:pt x="14605" y="23058"/>
                                </a:cubicBezTo>
                                <a:cubicBezTo>
                                  <a:pt x="12837" y="23058"/>
                                  <a:pt x="11571" y="23695"/>
                                  <a:pt x="10825" y="24977"/>
                                </a:cubicBezTo>
                                <a:cubicBezTo>
                                  <a:pt x="10066" y="26262"/>
                                  <a:pt x="9691" y="28533"/>
                                  <a:pt x="9691" y="31802"/>
                                </a:cubicBezTo>
                                <a:lnTo>
                                  <a:pt x="9691" y="60984"/>
                                </a:lnTo>
                                <a:lnTo>
                                  <a:pt x="0" y="60984"/>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2" name="Shape 2853"/>
                        <wps:cNvSpPr/>
                        <wps:spPr>
                          <a:xfrm>
                            <a:off x="1067907" y="65484"/>
                            <a:ext cx="19976" cy="60984"/>
                          </a:xfrm>
                          <a:custGeom>
                            <a:avLst/>
                            <a:gdLst/>
                            <a:ahLst/>
                            <a:cxnLst/>
                            <a:rect l="0" t="0" r="0" b="0"/>
                            <a:pathLst>
                              <a:path w="19976" h="60984">
                                <a:moveTo>
                                  <a:pt x="0" y="0"/>
                                </a:moveTo>
                                <a:lnTo>
                                  <a:pt x="7221" y="0"/>
                                </a:lnTo>
                                <a:lnTo>
                                  <a:pt x="19976" y="60984"/>
                                </a:lnTo>
                                <a:lnTo>
                                  <a:pt x="8716" y="60984"/>
                                </a:lnTo>
                                <a:lnTo>
                                  <a:pt x="5940" y="45659"/>
                                </a:lnTo>
                                <a:lnTo>
                                  <a:pt x="0" y="45659"/>
                                </a:lnTo>
                                <a:lnTo>
                                  <a:pt x="0" y="36507"/>
                                </a:lnTo>
                                <a:lnTo>
                                  <a:pt x="4450" y="36507"/>
                                </a:lnTo>
                                <a:lnTo>
                                  <a:pt x="0" y="11119"/>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3" name="Shape 2854"/>
                        <wps:cNvSpPr/>
                        <wps:spPr>
                          <a:xfrm>
                            <a:off x="1221267" y="79459"/>
                            <a:ext cx="19177" cy="47009"/>
                          </a:xfrm>
                          <a:custGeom>
                            <a:avLst/>
                            <a:gdLst/>
                            <a:ahLst/>
                            <a:cxnLst/>
                            <a:rect l="0" t="0" r="0" b="0"/>
                            <a:pathLst>
                              <a:path w="19177" h="47009">
                                <a:moveTo>
                                  <a:pt x="19177" y="0"/>
                                </a:moveTo>
                                <a:lnTo>
                                  <a:pt x="19177" y="12870"/>
                                </a:lnTo>
                                <a:cubicBezTo>
                                  <a:pt x="18818" y="12815"/>
                                  <a:pt x="18443" y="12772"/>
                                  <a:pt x="18080" y="12748"/>
                                </a:cubicBezTo>
                                <a:cubicBezTo>
                                  <a:pt x="17719" y="12719"/>
                                  <a:pt x="17273" y="12708"/>
                                  <a:pt x="16740" y="12708"/>
                                </a:cubicBezTo>
                                <a:cubicBezTo>
                                  <a:pt x="14648" y="12708"/>
                                  <a:pt x="12992" y="13381"/>
                                  <a:pt x="11762" y="14721"/>
                                </a:cubicBezTo>
                                <a:cubicBezTo>
                                  <a:pt x="10526" y="16070"/>
                                  <a:pt x="9918" y="17882"/>
                                  <a:pt x="9918" y="20152"/>
                                </a:cubicBezTo>
                                <a:lnTo>
                                  <a:pt x="9918" y="47009"/>
                                </a:lnTo>
                                <a:lnTo>
                                  <a:pt x="0" y="47009"/>
                                </a:lnTo>
                                <a:lnTo>
                                  <a:pt x="0" y="1191"/>
                                </a:lnTo>
                                <a:lnTo>
                                  <a:pt x="9335" y="1191"/>
                                </a:lnTo>
                                <a:lnTo>
                                  <a:pt x="9335" y="8626"/>
                                </a:lnTo>
                                <a:cubicBezTo>
                                  <a:pt x="10677" y="5543"/>
                                  <a:pt x="12095" y="3342"/>
                                  <a:pt x="13616" y="2017"/>
                                </a:cubicBezTo>
                                <a:cubicBezTo>
                                  <a:pt x="15135" y="706"/>
                                  <a:pt x="16989" y="29"/>
                                  <a:pt x="19177"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4" name="Shape 2855"/>
                        <wps:cNvSpPr/>
                        <wps:spPr>
                          <a:xfrm>
                            <a:off x="1199082" y="79439"/>
                            <a:ext cx="14856" cy="48254"/>
                          </a:xfrm>
                          <a:custGeom>
                            <a:avLst/>
                            <a:gdLst/>
                            <a:ahLst/>
                            <a:cxnLst/>
                            <a:rect l="0" t="0" r="0" b="0"/>
                            <a:pathLst>
                              <a:path w="14856" h="48254">
                                <a:moveTo>
                                  <a:pt x="0" y="0"/>
                                </a:moveTo>
                                <a:lnTo>
                                  <a:pt x="11572" y="5143"/>
                                </a:lnTo>
                                <a:cubicBezTo>
                                  <a:pt x="13765" y="8577"/>
                                  <a:pt x="14856" y="14903"/>
                                  <a:pt x="14856" y="24147"/>
                                </a:cubicBezTo>
                                <a:cubicBezTo>
                                  <a:pt x="14856" y="33378"/>
                                  <a:pt x="13765" y="39718"/>
                                  <a:pt x="11572" y="43137"/>
                                </a:cubicBezTo>
                                <a:lnTo>
                                  <a:pt x="0" y="48254"/>
                                </a:lnTo>
                                <a:lnTo>
                                  <a:pt x="0" y="40085"/>
                                </a:lnTo>
                                <a:lnTo>
                                  <a:pt x="3847" y="37893"/>
                                </a:lnTo>
                                <a:cubicBezTo>
                                  <a:pt x="4528" y="36405"/>
                                  <a:pt x="4865" y="32538"/>
                                  <a:pt x="4865" y="26282"/>
                                </a:cubicBezTo>
                                <a:lnTo>
                                  <a:pt x="4865" y="21807"/>
                                </a:lnTo>
                                <a:cubicBezTo>
                                  <a:pt x="4865" y="15806"/>
                                  <a:pt x="4520" y="12052"/>
                                  <a:pt x="3833" y="10496"/>
                                </a:cubicBezTo>
                                <a:lnTo>
                                  <a:pt x="0" y="8192"/>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5" name="Shape 2856"/>
                        <wps:cNvSpPr/>
                        <wps:spPr>
                          <a:xfrm>
                            <a:off x="2798305" y="131497"/>
                            <a:ext cx="14967" cy="10378"/>
                          </a:xfrm>
                          <a:custGeom>
                            <a:avLst/>
                            <a:gdLst/>
                            <a:ahLst/>
                            <a:cxnLst/>
                            <a:rect l="0" t="0" r="0" b="0"/>
                            <a:pathLst>
                              <a:path w="14967" h="10378">
                                <a:moveTo>
                                  <a:pt x="0" y="0"/>
                                </a:moveTo>
                                <a:lnTo>
                                  <a:pt x="10486" y="0"/>
                                </a:lnTo>
                                <a:cubicBezTo>
                                  <a:pt x="10569" y="889"/>
                                  <a:pt x="10947" y="1595"/>
                                  <a:pt x="11620" y="2096"/>
                                </a:cubicBezTo>
                                <a:cubicBezTo>
                                  <a:pt x="12284" y="2592"/>
                                  <a:pt x="13215" y="2852"/>
                                  <a:pt x="14407" y="2852"/>
                                </a:cubicBezTo>
                                <a:lnTo>
                                  <a:pt x="14967" y="2607"/>
                                </a:lnTo>
                                <a:lnTo>
                                  <a:pt x="14967" y="10236"/>
                                </a:lnTo>
                                <a:lnTo>
                                  <a:pt x="14093" y="10378"/>
                                </a:lnTo>
                                <a:cubicBezTo>
                                  <a:pt x="9554" y="10378"/>
                                  <a:pt x="6081" y="9501"/>
                                  <a:pt x="3676" y="7730"/>
                                </a:cubicBezTo>
                                <a:cubicBezTo>
                                  <a:pt x="1281" y="5958"/>
                                  <a:pt x="53" y="3377"/>
                                  <a:pt x="0"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6" name="Shape 23517"/>
                        <wps:cNvSpPr/>
                        <wps:spPr>
                          <a:xfrm>
                            <a:off x="2778909" y="80650"/>
                            <a:ext cx="10530" cy="45817"/>
                          </a:xfrm>
                          <a:custGeom>
                            <a:avLst/>
                            <a:gdLst/>
                            <a:ahLst/>
                            <a:cxnLst/>
                            <a:rect l="0" t="0" r="0" b="0"/>
                            <a:pathLst>
                              <a:path w="10530" h="45817">
                                <a:moveTo>
                                  <a:pt x="0" y="0"/>
                                </a:moveTo>
                                <a:lnTo>
                                  <a:pt x="10530" y="0"/>
                                </a:lnTo>
                                <a:lnTo>
                                  <a:pt x="10530" y="45817"/>
                                </a:lnTo>
                                <a:lnTo>
                                  <a:pt x="0" y="45817"/>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7" name="Shape 2858"/>
                        <wps:cNvSpPr/>
                        <wps:spPr>
                          <a:xfrm>
                            <a:off x="2797319" y="79433"/>
                            <a:ext cx="15953" cy="48265"/>
                          </a:xfrm>
                          <a:custGeom>
                            <a:avLst/>
                            <a:gdLst/>
                            <a:ahLst/>
                            <a:cxnLst/>
                            <a:rect l="0" t="0" r="0" b="0"/>
                            <a:pathLst>
                              <a:path w="15953" h="48265">
                                <a:moveTo>
                                  <a:pt x="12067" y="0"/>
                                </a:moveTo>
                                <a:lnTo>
                                  <a:pt x="15953" y="1023"/>
                                </a:lnTo>
                                <a:lnTo>
                                  <a:pt x="15953" y="8923"/>
                                </a:lnTo>
                                <a:lnTo>
                                  <a:pt x="15635" y="8745"/>
                                </a:lnTo>
                                <a:cubicBezTo>
                                  <a:pt x="13770" y="8745"/>
                                  <a:pt x="12489" y="9662"/>
                                  <a:pt x="11797" y="11502"/>
                                </a:cubicBezTo>
                                <a:cubicBezTo>
                                  <a:pt x="11110" y="13327"/>
                                  <a:pt x="10771" y="17799"/>
                                  <a:pt x="10771" y="24895"/>
                                </a:cubicBezTo>
                                <a:cubicBezTo>
                                  <a:pt x="10771" y="31101"/>
                                  <a:pt x="11120" y="35061"/>
                                  <a:pt x="11826" y="36764"/>
                                </a:cubicBezTo>
                                <a:cubicBezTo>
                                  <a:pt x="12513" y="38466"/>
                                  <a:pt x="13784" y="39315"/>
                                  <a:pt x="15635" y="39315"/>
                                </a:cubicBezTo>
                                <a:lnTo>
                                  <a:pt x="15953" y="39096"/>
                                </a:lnTo>
                                <a:lnTo>
                                  <a:pt x="15953" y="47329"/>
                                </a:lnTo>
                                <a:lnTo>
                                  <a:pt x="12150" y="48265"/>
                                </a:lnTo>
                                <a:cubicBezTo>
                                  <a:pt x="7635" y="48265"/>
                                  <a:pt x="4486" y="46563"/>
                                  <a:pt x="2690" y="43143"/>
                                </a:cubicBezTo>
                                <a:cubicBezTo>
                                  <a:pt x="889" y="39723"/>
                                  <a:pt x="0" y="33315"/>
                                  <a:pt x="0" y="23908"/>
                                </a:cubicBezTo>
                                <a:cubicBezTo>
                                  <a:pt x="0" y="14987"/>
                                  <a:pt x="904" y="8769"/>
                                  <a:pt x="2729" y="5270"/>
                                </a:cubicBezTo>
                                <a:cubicBezTo>
                                  <a:pt x="4554" y="1758"/>
                                  <a:pt x="7661" y="0"/>
                                  <a:pt x="12067"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8" name="Shape 23518"/>
                        <wps:cNvSpPr/>
                        <wps:spPr>
                          <a:xfrm>
                            <a:off x="2778909" y="65484"/>
                            <a:ext cx="10530" cy="9503"/>
                          </a:xfrm>
                          <a:custGeom>
                            <a:avLst/>
                            <a:gdLst/>
                            <a:ahLst/>
                            <a:cxnLst/>
                            <a:rect l="0" t="0" r="0" b="0"/>
                            <a:pathLst>
                              <a:path w="10530" h="9503">
                                <a:moveTo>
                                  <a:pt x="0" y="0"/>
                                </a:moveTo>
                                <a:lnTo>
                                  <a:pt x="10530" y="0"/>
                                </a:lnTo>
                                <a:lnTo>
                                  <a:pt x="10530" y="9503"/>
                                </a:lnTo>
                                <a:lnTo>
                                  <a:pt x="0" y="9503"/>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59" name="Shape 2860"/>
                        <wps:cNvSpPr/>
                        <wps:spPr>
                          <a:xfrm>
                            <a:off x="2733807" y="64026"/>
                            <a:ext cx="36523" cy="63900"/>
                          </a:xfrm>
                          <a:custGeom>
                            <a:avLst/>
                            <a:gdLst/>
                            <a:ahLst/>
                            <a:cxnLst/>
                            <a:rect l="0" t="0" r="0" b="0"/>
                            <a:pathLst>
                              <a:path w="36523" h="63900">
                                <a:moveTo>
                                  <a:pt x="17870" y="0"/>
                                </a:moveTo>
                                <a:cubicBezTo>
                                  <a:pt x="23519" y="0"/>
                                  <a:pt x="27842" y="1540"/>
                                  <a:pt x="30860" y="4637"/>
                                </a:cubicBezTo>
                                <a:cubicBezTo>
                                  <a:pt x="33872" y="7718"/>
                                  <a:pt x="35375" y="12150"/>
                                  <a:pt x="35375" y="17935"/>
                                </a:cubicBezTo>
                                <a:cubicBezTo>
                                  <a:pt x="35375" y="18515"/>
                                  <a:pt x="35375" y="18961"/>
                                  <a:pt x="35360" y="19275"/>
                                </a:cubicBezTo>
                                <a:cubicBezTo>
                                  <a:pt x="35346" y="19599"/>
                                  <a:pt x="35320" y="19868"/>
                                  <a:pt x="35291" y="20109"/>
                                </a:cubicBezTo>
                                <a:lnTo>
                                  <a:pt x="24520" y="20109"/>
                                </a:lnTo>
                                <a:lnTo>
                                  <a:pt x="24520" y="18490"/>
                                </a:lnTo>
                                <a:cubicBezTo>
                                  <a:pt x="24520" y="15192"/>
                                  <a:pt x="23980" y="12827"/>
                                  <a:pt x="22897" y="11409"/>
                                </a:cubicBezTo>
                                <a:cubicBezTo>
                                  <a:pt x="21816" y="9986"/>
                                  <a:pt x="20031" y="9270"/>
                                  <a:pt x="17558" y="9270"/>
                                </a:cubicBezTo>
                                <a:cubicBezTo>
                                  <a:pt x="15737" y="9270"/>
                                  <a:pt x="14303" y="9813"/>
                                  <a:pt x="13259" y="10879"/>
                                </a:cubicBezTo>
                                <a:cubicBezTo>
                                  <a:pt x="12219" y="11948"/>
                                  <a:pt x="11693" y="13422"/>
                                  <a:pt x="11693" y="15325"/>
                                </a:cubicBezTo>
                                <a:cubicBezTo>
                                  <a:pt x="11693" y="17882"/>
                                  <a:pt x="14030" y="20717"/>
                                  <a:pt x="18696" y="23829"/>
                                </a:cubicBezTo>
                                <a:lnTo>
                                  <a:pt x="18817" y="23908"/>
                                </a:lnTo>
                                <a:lnTo>
                                  <a:pt x="25075" y="28152"/>
                                </a:lnTo>
                                <a:cubicBezTo>
                                  <a:pt x="29535" y="31111"/>
                                  <a:pt x="32563" y="33898"/>
                                  <a:pt x="34143" y="36519"/>
                                </a:cubicBezTo>
                                <a:cubicBezTo>
                                  <a:pt x="35723" y="39154"/>
                                  <a:pt x="36523" y="42494"/>
                                  <a:pt x="36523" y="46562"/>
                                </a:cubicBezTo>
                                <a:cubicBezTo>
                                  <a:pt x="36523" y="52103"/>
                                  <a:pt x="34939" y="56373"/>
                                  <a:pt x="31763" y="59389"/>
                                </a:cubicBezTo>
                                <a:cubicBezTo>
                                  <a:pt x="28603" y="62402"/>
                                  <a:pt x="24075" y="63900"/>
                                  <a:pt x="18180" y="63900"/>
                                </a:cubicBezTo>
                                <a:cubicBezTo>
                                  <a:pt x="12057" y="63900"/>
                                  <a:pt x="7488" y="62320"/>
                                  <a:pt x="4504" y="59159"/>
                                </a:cubicBezTo>
                                <a:cubicBezTo>
                                  <a:pt x="1501" y="55980"/>
                                  <a:pt x="0" y="51156"/>
                                  <a:pt x="0" y="44655"/>
                                </a:cubicBezTo>
                                <a:cubicBezTo>
                                  <a:pt x="0" y="43981"/>
                                  <a:pt x="59" y="42843"/>
                                  <a:pt x="167" y="41263"/>
                                </a:cubicBezTo>
                                <a:lnTo>
                                  <a:pt x="167" y="41018"/>
                                </a:lnTo>
                                <a:lnTo>
                                  <a:pt x="11532" y="41018"/>
                                </a:lnTo>
                                <a:lnTo>
                                  <a:pt x="11532" y="44939"/>
                                </a:lnTo>
                                <a:cubicBezTo>
                                  <a:pt x="11532" y="48683"/>
                                  <a:pt x="12003" y="51240"/>
                                  <a:pt x="12935" y="52588"/>
                                </a:cubicBezTo>
                                <a:cubicBezTo>
                                  <a:pt x="13867" y="53953"/>
                                  <a:pt x="15491" y="54630"/>
                                  <a:pt x="17788" y="54630"/>
                                </a:cubicBezTo>
                                <a:cubicBezTo>
                                  <a:pt x="20193" y="54630"/>
                                  <a:pt x="22018" y="54022"/>
                                  <a:pt x="23275" y="52805"/>
                                </a:cubicBezTo>
                                <a:cubicBezTo>
                                  <a:pt x="24534" y="51603"/>
                                  <a:pt x="25154" y="49805"/>
                                  <a:pt x="25154" y="47427"/>
                                </a:cubicBezTo>
                                <a:cubicBezTo>
                                  <a:pt x="25154" y="45600"/>
                                  <a:pt x="24722" y="44046"/>
                                  <a:pt x="23844" y="42735"/>
                                </a:cubicBezTo>
                                <a:cubicBezTo>
                                  <a:pt x="22979" y="41440"/>
                                  <a:pt x="21086" y="39747"/>
                                  <a:pt x="18180" y="37696"/>
                                </a:cubicBezTo>
                                <a:lnTo>
                                  <a:pt x="12370" y="33574"/>
                                </a:lnTo>
                                <a:cubicBezTo>
                                  <a:pt x="7355" y="30085"/>
                                  <a:pt x="4166" y="27220"/>
                                  <a:pt x="2802" y="24948"/>
                                </a:cubicBezTo>
                                <a:cubicBezTo>
                                  <a:pt x="1432" y="22680"/>
                                  <a:pt x="760" y="19828"/>
                                  <a:pt x="760" y="16394"/>
                                </a:cubicBezTo>
                                <a:cubicBezTo>
                                  <a:pt x="760" y="11271"/>
                                  <a:pt x="2272" y="7258"/>
                                  <a:pt x="5314" y="4352"/>
                                </a:cubicBezTo>
                                <a:cubicBezTo>
                                  <a:pt x="8357" y="1448"/>
                                  <a:pt x="12533" y="0"/>
                                  <a:pt x="17870"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60" name="Shape 2861"/>
                        <wps:cNvSpPr/>
                        <wps:spPr>
                          <a:xfrm>
                            <a:off x="2876357" y="96452"/>
                            <a:ext cx="16068" cy="31246"/>
                          </a:xfrm>
                          <a:custGeom>
                            <a:avLst/>
                            <a:gdLst/>
                            <a:ahLst/>
                            <a:cxnLst/>
                            <a:rect l="0" t="0" r="0" b="0"/>
                            <a:pathLst>
                              <a:path w="16068" h="31246">
                                <a:moveTo>
                                  <a:pt x="16068" y="0"/>
                                </a:moveTo>
                                <a:lnTo>
                                  <a:pt x="16068" y="9420"/>
                                </a:lnTo>
                                <a:lnTo>
                                  <a:pt x="13082" y="11403"/>
                                </a:lnTo>
                                <a:cubicBezTo>
                                  <a:pt x="11664" y="12988"/>
                                  <a:pt x="10957" y="14863"/>
                                  <a:pt x="10957" y="17027"/>
                                </a:cubicBezTo>
                                <a:cubicBezTo>
                                  <a:pt x="10957" y="19068"/>
                                  <a:pt x="11340" y="20569"/>
                                  <a:pt x="12095" y="21527"/>
                                </a:cubicBezTo>
                                <a:cubicBezTo>
                                  <a:pt x="12837" y="22488"/>
                                  <a:pt x="14029" y="22973"/>
                                  <a:pt x="15635" y="22973"/>
                                </a:cubicBezTo>
                                <a:lnTo>
                                  <a:pt x="16068" y="22721"/>
                                </a:lnTo>
                                <a:lnTo>
                                  <a:pt x="16068" y="30066"/>
                                </a:lnTo>
                                <a:lnTo>
                                  <a:pt x="11041" y="31246"/>
                                </a:lnTo>
                                <a:cubicBezTo>
                                  <a:pt x="7552" y="31246"/>
                                  <a:pt x="4849" y="30069"/>
                                  <a:pt x="2904" y="27718"/>
                                </a:cubicBezTo>
                                <a:cubicBezTo>
                                  <a:pt x="971" y="25367"/>
                                  <a:pt x="0" y="22110"/>
                                  <a:pt x="0" y="17944"/>
                                </a:cubicBezTo>
                                <a:cubicBezTo>
                                  <a:pt x="0" y="14160"/>
                                  <a:pt x="850" y="11162"/>
                                  <a:pt x="2553" y="8930"/>
                                </a:cubicBezTo>
                                <a:cubicBezTo>
                                  <a:pt x="4254" y="6702"/>
                                  <a:pt x="7621" y="4459"/>
                                  <a:pt x="12660" y="2212"/>
                                </a:cubicBezTo>
                                <a:cubicBezTo>
                                  <a:pt x="13161" y="1985"/>
                                  <a:pt x="13877" y="1657"/>
                                  <a:pt x="14799" y="1269"/>
                                </a:cubicBezTo>
                                <a:lnTo>
                                  <a:pt x="16068"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61" name="Shape 2862"/>
                        <wps:cNvSpPr/>
                        <wps:spPr>
                          <a:xfrm>
                            <a:off x="2813272" y="80456"/>
                            <a:ext cx="15521" cy="61277"/>
                          </a:xfrm>
                          <a:custGeom>
                            <a:avLst/>
                            <a:gdLst/>
                            <a:ahLst/>
                            <a:cxnLst/>
                            <a:rect l="0" t="0" r="0" b="0"/>
                            <a:pathLst>
                              <a:path w="15521" h="61277">
                                <a:moveTo>
                                  <a:pt x="0" y="0"/>
                                </a:moveTo>
                                <a:lnTo>
                                  <a:pt x="1820" y="479"/>
                                </a:lnTo>
                                <a:cubicBezTo>
                                  <a:pt x="3371" y="1476"/>
                                  <a:pt x="4589" y="2978"/>
                                  <a:pt x="5466" y="4993"/>
                                </a:cubicBezTo>
                                <a:lnTo>
                                  <a:pt x="5466" y="194"/>
                                </a:lnTo>
                                <a:lnTo>
                                  <a:pt x="15521" y="194"/>
                                </a:lnTo>
                                <a:lnTo>
                                  <a:pt x="15521" y="42376"/>
                                </a:lnTo>
                                <a:cubicBezTo>
                                  <a:pt x="15521" y="46419"/>
                                  <a:pt x="15335" y="49363"/>
                                  <a:pt x="14956" y="51228"/>
                                </a:cubicBezTo>
                                <a:cubicBezTo>
                                  <a:pt x="14563" y="53082"/>
                                  <a:pt x="13915" y="54677"/>
                                  <a:pt x="12984" y="55998"/>
                                </a:cubicBezTo>
                                <a:cubicBezTo>
                                  <a:pt x="11806" y="57758"/>
                                  <a:pt x="10021" y="59108"/>
                                  <a:pt x="7656" y="60026"/>
                                </a:cubicBezTo>
                                <a:lnTo>
                                  <a:pt x="0" y="61277"/>
                                </a:lnTo>
                                <a:lnTo>
                                  <a:pt x="0" y="53648"/>
                                </a:lnTo>
                                <a:lnTo>
                                  <a:pt x="3656" y="52052"/>
                                </a:lnTo>
                                <a:cubicBezTo>
                                  <a:pt x="4466" y="50825"/>
                                  <a:pt x="4873" y="48578"/>
                                  <a:pt x="4873" y="45295"/>
                                </a:cubicBezTo>
                                <a:lnTo>
                                  <a:pt x="4873" y="42134"/>
                                </a:lnTo>
                                <a:cubicBezTo>
                                  <a:pt x="3966" y="43848"/>
                                  <a:pt x="2806" y="45133"/>
                                  <a:pt x="1360" y="45972"/>
                                </a:cubicBezTo>
                                <a:lnTo>
                                  <a:pt x="0" y="46307"/>
                                </a:lnTo>
                                <a:lnTo>
                                  <a:pt x="0" y="38074"/>
                                </a:lnTo>
                                <a:lnTo>
                                  <a:pt x="4020" y="35309"/>
                                </a:lnTo>
                                <a:cubicBezTo>
                                  <a:pt x="4790" y="33307"/>
                                  <a:pt x="5182" y="28268"/>
                                  <a:pt x="5182" y="20156"/>
                                </a:cubicBezTo>
                                <a:cubicBezTo>
                                  <a:pt x="5182" y="15087"/>
                                  <a:pt x="4790" y="11751"/>
                                  <a:pt x="4020" y="10142"/>
                                </a:cubicBezTo>
                                <a:lnTo>
                                  <a:pt x="0" y="7900"/>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62" name="Shape 2863"/>
                        <wps:cNvSpPr/>
                        <wps:spPr>
                          <a:xfrm>
                            <a:off x="2876749" y="79573"/>
                            <a:ext cx="15676" cy="14700"/>
                          </a:xfrm>
                          <a:custGeom>
                            <a:avLst/>
                            <a:gdLst/>
                            <a:ahLst/>
                            <a:cxnLst/>
                            <a:rect l="0" t="0" r="0" b="0"/>
                            <a:pathLst>
                              <a:path w="15676" h="14700">
                                <a:moveTo>
                                  <a:pt x="15676" y="0"/>
                                </a:moveTo>
                                <a:lnTo>
                                  <a:pt x="15676" y="7505"/>
                                </a:lnTo>
                                <a:lnTo>
                                  <a:pt x="11664" y="8957"/>
                                </a:lnTo>
                                <a:cubicBezTo>
                                  <a:pt x="10757" y="9984"/>
                                  <a:pt x="10296" y="11604"/>
                                  <a:pt x="10296" y="13796"/>
                                </a:cubicBezTo>
                                <a:lnTo>
                                  <a:pt x="10296" y="14700"/>
                                </a:lnTo>
                                <a:lnTo>
                                  <a:pt x="0" y="14700"/>
                                </a:lnTo>
                                <a:cubicBezTo>
                                  <a:pt x="0" y="9552"/>
                                  <a:pt x="1256" y="5808"/>
                                  <a:pt x="3783" y="3457"/>
                                </a:cubicBezTo>
                                <a:lnTo>
                                  <a:pt x="15676"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63" name="Shape 2864"/>
                        <wps:cNvSpPr/>
                        <wps:spPr>
                          <a:xfrm>
                            <a:off x="2838027" y="79433"/>
                            <a:ext cx="30248" cy="47034"/>
                          </a:xfrm>
                          <a:custGeom>
                            <a:avLst/>
                            <a:gdLst/>
                            <a:ahLst/>
                            <a:cxnLst/>
                            <a:rect l="0" t="0" r="0" b="0"/>
                            <a:pathLst>
                              <a:path w="30248" h="47034">
                                <a:moveTo>
                                  <a:pt x="19948" y="0"/>
                                </a:moveTo>
                                <a:cubicBezTo>
                                  <a:pt x="23275" y="0"/>
                                  <a:pt x="25827" y="947"/>
                                  <a:pt x="27598" y="2851"/>
                                </a:cubicBezTo>
                                <a:cubicBezTo>
                                  <a:pt x="29369" y="4756"/>
                                  <a:pt x="30248" y="7488"/>
                                  <a:pt x="30248" y="11041"/>
                                </a:cubicBezTo>
                                <a:lnTo>
                                  <a:pt x="30248" y="47034"/>
                                </a:lnTo>
                                <a:lnTo>
                                  <a:pt x="20031" y="47034"/>
                                </a:lnTo>
                                <a:lnTo>
                                  <a:pt x="20031" y="16312"/>
                                </a:lnTo>
                                <a:cubicBezTo>
                                  <a:pt x="20031" y="13623"/>
                                  <a:pt x="19693" y="11733"/>
                                  <a:pt x="19002" y="10639"/>
                                </a:cubicBezTo>
                                <a:cubicBezTo>
                                  <a:pt x="18314" y="9541"/>
                                  <a:pt x="17166" y="8989"/>
                                  <a:pt x="15556" y="8989"/>
                                </a:cubicBezTo>
                                <a:cubicBezTo>
                                  <a:pt x="13784" y="8989"/>
                                  <a:pt x="12529" y="9662"/>
                                  <a:pt x="11758" y="11002"/>
                                </a:cubicBezTo>
                                <a:cubicBezTo>
                                  <a:pt x="10988" y="12352"/>
                                  <a:pt x="10609" y="14638"/>
                                  <a:pt x="10609" y="17852"/>
                                </a:cubicBezTo>
                                <a:lnTo>
                                  <a:pt x="10609" y="47034"/>
                                </a:lnTo>
                                <a:lnTo>
                                  <a:pt x="0" y="47034"/>
                                </a:lnTo>
                                <a:lnTo>
                                  <a:pt x="0" y="1217"/>
                                </a:lnTo>
                                <a:lnTo>
                                  <a:pt x="10364" y="1217"/>
                                </a:lnTo>
                                <a:lnTo>
                                  <a:pt x="10364" y="5853"/>
                                </a:lnTo>
                                <a:cubicBezTo>
                                  <a:pt x="11474" y="3932"/>
                                  <a:pt x="12839" y="2474"/>
                                  <a:pt x="14448" y="1488"/>
                                </a:cubicBezTo>
                                <a:cubicBezTo>
                                  <a:pt x="16057" y="501"/>
                                  <a:pt x="17892" y="0"/>
                                  <a:pt x="19948"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16" name="Shape 2865"/>
                        <wps:cNvSpPr/>
                        <wps:spPr>
                          <a:xfrm>
                            <a:off x="2938554" y="80650"/>
                            <a:ext cx="30248" cy="47048"/>
                          </a:xfrm>
                          <a:custGeom>
                            <a:avLst/>
                            <a:gdLst/>
                            <a:ahLst/>
                            <a:cxnLst/>
                            <a:rect l="0" t="0" r="0" b="0"/>
                            <a:pathLst>
                              <a:path w="30248" h="47048">
                                <a:moveTo>
                                  <a:pt x="0" y="0"/>
                                </a:moveTo>
                                <a:lnTo>
                                  <a:pt x="10217" y="0"/>
                                </a:lnTo>
                                <a:lnTo>
                                  <a:pt x="10217" y="29938"/>
                                </a:lnTo>
                                <a:cubicBezTo>
                                  <a:pt x="10217" y="32976"/>
                                  <a:pt x="10555" y="35072"/>
                                  <a:pt x="11244" y="36220"/>
                                </a:cubicBezTo>
                                <a:cubicBezTo>
                                  <a:pt x="11934" y="37372"/>
                                  <a:pt x="13096" y="37937"/>
                                  <a:pt x="14731" y="37937"/>
                                </a:cubicBezTo>
                                <a:cubicBezTo>
                                  <a:pt x="16528" y="37937"/>
                                  <a:pt x="17783" y="37303"/>
                                  <a:pt x="18500" y="36032"/>
                                </a:cubicBezTo>
                                <a:cubicBezTo>
                                  <a:pt x="19231" y="34776"/>
                                  <a:pt x="19595" y="32520"/>
                                  <a:pt x="19595" y="29260"/>
                                </a:cubicBezTo>
                                <a:lnTo>
                                  <a:pt x="19595" y="0"/>
                                </a:lnTo>
                                <a:lnTo>
                                  <a:pt x="30248" y="0"/>
                                </a:lnTo>
                                <a:lnTo>
                                  <a:pt x="30248" y="45817"/>
                                </a:lnTo>
                                <a:lnTo>
                                  <a:pt x="19840" y="45817"/>
                                </a:lnTo>
                                <a:lnTo>
                                  <a:pt x="19840" y="41263"/>
                                </a:lnTo>
                                <a:cubicBezTo>
                                  <a:pt x="18759" y="43169"/>
                                  <a:pt x="17395" y="44601"/>
                                  <a:pt x="15772" y="45588"/>
                                </a:cubicBezTo>
                                <a:cubicBezTo>
                                  <a:pt x="14148" y="46559"/>
                                  <a:pt x="12297" y="47048"/>
                                  <a:pt x="10217" y="47048"/>
                                </a:cubicBezTo>
                                <a:cubicBezTo>
                                  <a:pt x="6890" y="47048"/>
                                  <a:pt x="4352" y="46102"/>
                                  <a:pt x="2606" y="44208"/>
                                </a:cubicBezTo>
                                <a:cubicBezTo>
                                  <a:pt x="864" y="42329"/>
                                  <a:pt x="0" y="39586"/>
                                  <a:pt x="0" y="35993"/>
                                </a:cubicBez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17" name="Shape 2866"/>
                        <wps:cNvSpPr/>
                        <wps:spPr>
                          <a:xfrm>
                            <a:off x="2892425" y="79502"/>
                            <a:ext cx="16868" cy="47017"/>
                          </a:xfrm>
                          <a:custGeom>
                            <a:avLst/>
                            <a:gdLst/>
                            <a:ahLst/>
                            <a:cxnLst/>
                            <a:rect l="0" t="0" r="0" b="0"/>
                            <a:pathLst>
                              <a:path w="16868" h="47017">
                                <a:moveTo>
                                  <a:pt x="243" y="0"/>
                                </a:moveTo>
                                <a:cubicBezTo>
                                  <a:pt x="5813" y="0"/>
                                  <a:pt x="9718" y="1081"/>
                                  <a:pt x="11961" y="3229"/>
                                </a:cubicBezTo>
                                <a:cubicBezTo>
                                  <a:pt x="14204" y="5378"/>
                                  <a:pt x="15328" y="9148"/>
                                  <a:pt x="15328" y="14530"/>
                                </a:cubicBezTo>
                                <a:lnTo>
                                  <a:pt x="15328" y="40396"/>
                                </a:lnTo>
                                <a:cubicBezTo>
                                  <a:pt x="15328" y="41666"/>
                                  <a:pt x="15449" y="42815"/>
                                  <a:pt x="15680" y="43859"/>
                                </a:cubicBezTo>
                                <a:cubicBezTo>
                                  <a:pt x="15921" y="44900"/>
                                  <a:pt x="16313" y="45939"/>
                                  <a:pt x="16868" y="46965"/>
                                </a:cubicBezTo>
                                <a:lnTo>
                                  <a:pt x="6569" y="46965"/>
                                </a:lnTo>
                                <a:cubicBezTo>
                                  <a:pt x="6338" y="46627"/>
                                  <a:pt x="6137" y="46112"/>
                                  <a:pt x="5960" y="45425"/>
                                </a:cubicBezTo>
                                <a:cubicBezTo>
                                  <a:pt x="5783" y="44737"/>
                                  <a:pt x="5611" y="43776"/>
                                  <a:pt x="5420" y="42533"/>
                                </a:cubicBezTo>
                                <a:cubicBezTo>
                                  <a:pt x="4311" y="44383"/>
                                  <a:pt x="2879" y="45788"/>
                                  <a:pt x="1136" y="46750"/>
                                </a:cubicBezTo>
                                <a:lnTo>
                                  <a:pt x="0" y="47017"/>
                                </a:lnTo>
                                <a:lnTo>
                                  <a:pt x="0" y="39671"/>
                                </a:lnTo>
                                <a:lnTo>
                                  <a:pt x="3717" y="37504"/>
                                </a:lnTo>
                                <a:cubicBezTo>
                                  <a:pt x="4649" y="35895"/>
                                  <a:pt x="5111" y="33477"/>
                                  <a:pt x="5111" y="30261"/>
                                </a:cubicBezTo>
                                <a:lnTo>
                                  <a:pt x="5111" y="22975"/>
                                </a:lnTo>
                                <a:lnTo>
                                  <a:pt x="0" y="26370"/>
                                </a:lnTo>
                                <a:lnTo>
                                  <a:pt x="0" y="16950"/>
                                </a:lnTo>
                                <a:lnTo>
                                  <a:pt x="4948" y="12002"/>
                                </a:lnTo>
                                <a:cubicBezTo>
                                  <a:pt x="4948" y="10554"/>
                                  <a:pt x="4556" y="9432"/>
                                  <a:pt x="3746" y="8647"/>
                                </a:cubicBezTo>
                                <a:cubicBezTo>
                                  <a:pt x="2932" y="7876"/>
                                  <a:pt x="1769" y="7488"/>
                                  <a:pt x="243" y="7488"/>
                                </a:cubicBezTo>
                                <a:lnTo>
                                  <a:pt x="0" y="7576"/>
                                </a:lnTo>
                                <a:lnTo>
                                  <a:pt x="0" y="71"/>
                                </a:lnTo>
                                <a:lnTo>
                                  <a:pt x="243"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18" name="Shape 2867"/>
                        <wps:cNvSpPr/>
                        <wps:spPr>
                          <a:xfrm>
                            <a:off x="3004038" y="79476"/>
                            <a:ext cx="15961" cy="48222"/>
                          </a:xfrm>
                          <a:custGeom>
                            <a:avLst/>
                            <a:gdLst/>
                            <a:ahLst/>
                            <a:cxnLst/>
                            <a:rect l="0" t="0" r="0" b="0"/>
                            <a:pathLst>
                              <a:path w="15961" h="48222">
                                <a:moveTo>
                                  <a:pt x="15961" y="0"/>
                                </a:moveTo>
                                <a:lnTo>
                                  <a:pt x="15961" y="8080"/>
                                </a:lnTo>
                                <a:lnTo>
                                  <a:pt x="15959" y="8079"/>
                                </a:lnTo>
                                <a:cubicBezTo>
                                  <a:pt x="14083" y="8079"/>
                                  <a:pt x="12758" y="8686"/>
                                  <a:pt x="11960" y="9919"/>
                                </a:cubicBezTo>
                                <a:cubicBezTo>
                                  <a:pt x="11175" y="11149"/>
                                  <a:pt x="10771" y="13296"/>
                                  <a:pt x="10771" y="16351"/>
                                </a:cubicBezTo>
                                <a:cubicBezTo>
                                  <a:pt x="10771" y="16351"/>
                                  <a:pt x="10786" y="16582"/>
                                  <a:pt x="10812" y="17014"/>
                                </a:cubicBezTo>
                                <a:cubicBezTo>
                                  <a:pt x="10840" y="17446"/>
                                  <a:pt x="10851" y="17878"/>
                                  <a:pt x="10851" y="18300"/>
                                </a:cubicBezTo>
                                <a:lnTo>
                                  <a:pt x="15961" y="18300"/>
                                </a:lnTo>
                                <a:lnTo>
                                  <a:pt x="15961" y="25582"/>
                                </a:lnTo>
                                <a:lnTo>
                                  <a:pt x="10973" y="25582"/>
                                </a:lnTo>
                                <a:cubicBezTo>
                                  <a:pt x="10919" y="25921"/>
                                  <a:pt x="10894" y="26284"/>
                                  <a:pt x="10878" y="26662"/>
                                </a:cubicBezTo>
                                <a:cubicBezTo>
                                  <a:pt x="10864" y="27055"/>
                                  <a:pt x="10851" y="27663"/>
                                  <a:pt x="10851" y="28516"/>
                                </a:cubicBezTo>
                                <a:cubicBezTo>
                                  <a:pt x="10851" y="32869"/>
                                  <a:pt x="11257" y="35907"/>
                                  <a:pt x="12067" y="37653"/>
                                </a:cubicBezTo>
                                <a:lnTo>
                                  <a:pt x="15961" y="40129"/>
                                </a:lnTo>
                                <a:lnTo>
                                  <a:pt x="15961" y="48221"/>
                                </a:lnTo>
                                <a:lnTo>
                                  <a:pt x="15959" y="48222"/>
                                </a:lnTo>
                                <a:cubicBezTo>
                                  <a:pt x="13108" y="48222"/>
                                  <a:pt x="10717" y="47870"/>
                                  <a:pt x="8799" y="47152"/>
                                </a:cubicBezTo>
                                <a:cubicBezTo>
                                  <a:pt x="6865" y="46436"/>
                                  <a:pt x="5284" y="45328"/>
                                  <a:pt x="4040" y="43826"/>
                                </a:cubicBezTo>
                                <a:cubicBezTo>
                                  <a:pt x="2553" y="42059"/>
                                  <a:pt x="1512" y="39827"/>
                                  <a:pt x="904" y="37137"/>
                                </a:cubicBezTo>
                                <a:cubicBezTo>
                                  <a:pt x="296" y="34448"/>
                                  <a:pt x="0" y="29596"/>
                                  <a:pt x="0" y="22609"/>
                                </a:cubicBezTo>
                                <a:cubicBezTo>
                                  <a:pt x="0" y="17039"/>
                                  <a:pt x="271" y="13054"/>
                                  <a:pt x="796" y="10649"/>
                                </a:cubicBezTo>
                                <a:cubicBezTo>
                                  <a:pt x="1321" y="8241"/>
                                  <a:pt x="2214" y="6283"/>
                                  <a:pt x="3485" y="4743"/>
                                </a:cubicBezTo>
                                <a:cubicBezTo>
                                  <a:pt x="4810" y="3161"/>
                                  <a:pt x="6527" y="1970"/>
                                  <a:pt x="8648" y="1160"/>
                                </a:cubicBezTo>
                                <a:lnTo>
                                  <a:pt x="15961"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19" name="Shape 2868"/>
                        <wps:cNvSpPr/>
                        <wps:spPr>
                          <a:xfrm>
                            <a:off x="2978032" y="79459"/>
                            <a:ext cx="20830" cy="47009"/>
                          </a:xfrm>
                          <a:custGeom>
                            <a:avLst/>
                            <a:gdLst/>
                            <a:ahLst/>
                            <a:cxnLst/>
                            <a:rect l="0" t="0" r="0" b="0"/>
                            <a:pathLst>
                              <a:path w="20830" h="47009">
                                <a:moveTo>
                                  <a:pt x="20830" y="0"/>
                                </a:moveTo>
                                <a:lnTo>
                                  <a:pt x="20830" y="12870"/>
                                </a:lnTo>
                                <a:cubicBezTo>
                                  <a:pt x="20438" y="12815"/>
                                  <a:pt x="20031" y="12772"/>
                                  <a:pt x="19638" y="12748"/>
                                </a:cubicBezTo>
                                <a:cubicBezTo>
                                  <a:pt x="19246" y="12719"/>
                                  <a:pt x="18759" y="12708"/>
                                  <a:pt x="18180" y="12708"/>
                                </a:cubicBezTo>
                                <a:cubicBezTo>
                                  <a:pt x="15908" y="12708"/>
                                  <a:pt x="14112" y="13381"/>
                                  <a:pt x="12773" y="14721"/>
                                </a:cubicBezTo>
                                <a:cubicBezTo>
                                  <a:pt x="11433" y="16070"/>
                                  <a:pt x="10771" y="17882"/>
                                  <a:pt x="10771" y="20152"/>
                                </a:cubicBezTo>
                                <a:lnTo>
                                  <a:pt x="10771" y="47009"/>
                                </a:lnTo>
                                <a:lnTo>
                                  <a:pt x="0" y="47009"/>
                                </a:lnTo>
                                <a:lnTo>
                                  <a:pt x="0" y="1191"/>
                                </a:lnTo>
                                <a:lnTo>
                                  <a:pt x="10137" y="1191"/>
                                </a:lnTo>
                                <a:lnTo>
                                  <a:pt x="10137" y="8626"/>
                                </a:lnTo>
                                <a:cubicBezTo>
                                  <a:pt x="11595" y="5543"/>
                                  <a:pt x="13136" y="3342"/>
                                  <a:pt x="14788" y="2017"/>
                                </a:cubicBezTo>
                                <a:cubicBezTo>
                                  <a:pt x="16438" y="706"/>
                                  <a:pt x="18449" y="29"/>
                                  <a:pt x="20830"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20" name="Shape 2869"/>
                        <wps:cNvSpPr/>
                        <wps:spPr>
                          <a:xfrm>
                            <a:off x="2913091" y="68148"/>
                            <a:ext cx="19124" cy="58713"/>
                          </a:xfrm>
                          <a:custGeom>
                            <a:avLst/>
                            <a:gdLst/>
                            <a:ahLst/>
                            <a:cxnLst/>
                            <a:rect l="0" t="0" r="0" b="0"/>
                            <a:pathLst>
                              <a:path w="19124" h="58713">
                                <a:moveTo>
                                  <a:pt x="4122" y="0"/>
                                </a:moveTo>
                                <a:lnTo>
                                  <a:pt x="14732" y="0"/>
                                </a:lnTo>
                                <a:lnTo>
                                  <a:pt x="14732" y="12502"/>
                                </a:lnTo>
                                <a:lnTo>
                                  <a:pt x="19124" y="12502"/>
                                </a:lnTo>
                                <a:lnTo>
                                  <a:pt x="19124" y="20382"/>
                                </a:lnTo>
                                <a:lnTo>
                                  <a:pt x="14732" y="20382"/>
                                </a:lnTo>
                                <a:lnTo>
                                  <a:pt x="14732" y="41370"/>
                                </a:lnTo>
                                <a:lnTo>
                                  <a:pt x="14732" y="44453"/>
                                </a:lnTo>
                                <a:cubicBezTo>
                                  <a:pt x="14732" y="46912"/>
                                  <a:pt x="14962" y="48466"/>
                                  <a:pt x="15419" y="49129"/>
                                </a:cubicBezTo>
                                <a:cubicBezTo>
                                  <a:pt x="15880" y="49792"/>
                                  <a:pt x="16729" y="50116"/>
                                  <a:pt x="17976" y="50116"/>
                                </a:cubicBezTo>
                                <a:cubicBezTo>
                                  <a:pt x="18270" y="50116"/>
                                  <a:pt x="18501" y="50116"/>
                                  <a:pt x="18662" y="50101"/>
                                </a:cubicBezTo>
                                <a:cubicBezTo>
                                  <a:pt x="18839" y="50090"/>
                                  <a:pt x="18986" y="50076"/>
                                  <a:pt x="19124" y="50076"/>
                                </a:cubicBezTo>
                                <a:lnTo>
                                  <a:pt x="19124" y="58320"/>
                                </a:lnTo>
                                <a:cubicBezTo>
                                  <a:pt x="17597" y="58481"/>
                                  <a:pt x="16394" y="58575"/>
                                  <a:pt x="15542" y="58630"/>
                                </a:cubicBezTo>
                                <a:cubicBezTo>
                                  <a:pt x="14677" y="58683"/>
                                  <a:pt x="13987" y="58713"/>
                                  <a:pt x="13460" y="58713"/>
                                </a:cubicBezTo>
                                <a:cubicBezTo>
                                  <a:pt x="9907" y="58713"/>
                                  <a:pt x="7460" y="58010"/>
                                  <a:pt x="6120" y="56587"/>
                                </a:cubicBezTo>
                                <a:cubicBezTo>
                                  <a:pt x="4785" y="55184"/>
                                  <a:pt x="4122" y="52264"/>
                                  <a:pt x="4122" y="47858"/>
                                </a:cubicBezTo>
                                <a:lnTo>
                                  <a:pt x="4122" y="20382"/>
                                </a:lnTo>
                                <a:lnTo>
                                  <a:pt x="0" y="20382"/>
                                </a:lnTo>
                                <a:lnTo>
                                  <a:pt x="0" y="12502"/>
                                </a:lnTo>
                                <a:lnTo>
                                  <a:pt x="4122" y="12502"/>
                                </a:lnTo>
                                <a:lnTo>
                                  <a:pt x="4122"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21" name="Shape 2870"/>
                        <wps:cNvSpPr/>
                        <wps:spPr>
                          <a:xfrm>
                            <a:off x="3019999" y="110761"/>
                            <a:ext cx="15597" cy="16937"/>
                          </a:xfrm>
                          <a:custGeom>
                            <a:avLst/>
                            <a:gdLst/>
                            <a:ahLst/>
                            <a:cxnLst/>
                            <a:rect l="0" t="0" r="0" b="0"/>
                            <a:pathLst>
                              <a:path w="15597" h="16937">
                                <a:moveTo>
                                  <a:pt x="5542" y="0"/>
                                </a:moveTo>
                                <a:lnTo>
                                  <a:pt x="15529" y="0"/>
                                </a:lnTo>
                                <a:cubicBezTo>
                                  <a:pt x="15529" y="219"/>
                                  <a:pt x="15542" y="515"/>
                                  <a:pt x="15556" y="908"/>
                                </a:cubicBezTo>
                                <a:cubicBezTo>
                                  <a:pt x="15582" y="1314"/>
                                  <a:pt x="15597" y="1594"/>
                                  <a:pt x="15597" y="1785"/>
                                </a:cubicBezTo>
                                <a:cubicBezTo>
                                  <a:pt x="15597" y="7003"/>
                                  <a:pt x="14355" y="10839"/>
                                  <a:pt x="11867" y="13274"/>
                                </a:cubicBezTo>
                                <a:lnTo>
                                  <a:pt x="0" y="16937"/>
                                </a:lnTo>
                                <a:lnTo>
                                  <a:pt x="0" y="8845"/>
                                </a:lnTo>
                                <a:lnTo>
                                  <a:pt x="204" y="8975"/>
                                </a:lnTo>
                                <a:cubicBezTo>
                                  <a:pt x="2082" y="8975"/>
                                  <a:pt x="3432" y="8272"/>
                                  <a:pt x="4285" y="6869"/>
                                </a:cubicBezTo>
                                <a:cubicBezTo>
                                  <a:pt x="5121" y="5447"/>
                                  <a:pt x="5542" y="3164"/>
                                  <a:pt x="5542"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22" name="Shape 2871"/>
                        <wps:cNvSpPr/>
                        <wps:spPr>
                          <a:xfrm>
                            <a:off x="3019999" y="79433"/>
                            <a:ext cx="15841" cy="25625"/>
                          </a:xfrm>
                          <a:custGeom>
                            <a:avLst/>
                            <a:gdLst/>
                            <a:ahLst/>
                            <a:cxnLst/>
                            <a:rect l="0" t="0" r="0" b="0"/>
                            <a:pathLst>
                              <a:path w="15841" h="25625">
                                <a:moveTo>
                                  <a:pt x="272" y="0"/>
                                </a:moveTo>
                                <a:cubicBezTo>
                                  <a:pt x="3094" y="0"/>
                                  <a:pt x="5542" y="432"/>
                                  <a:pt x="7583" y="1285"/>
                                </a:cubicBezTo>
                                <a:cubicBezTo>
                                  <a:pt x="9624" y="2150"/>
                                  <a:pt x="11327" y="3446"/>
                                  <a:pt x="12678" y="5192"/>
                                </a:cubicBezTo>
                                <a:cubicBezTo>
                                  <a:pt x="13812" y="6718"/>
                                  <a:pt x="14625" y="8637"/>
                                  <a:pt x="15111" y="10947"/>
                                </a:cubicBezTo>
                                <a:cubicBezTo>
                                  <a:pt x="15597" y="13259"/>
                                  <a:pt x="15841" y="16989"/>
                                  <a:pt x="15841" y="22140"/>
                                </a:cubicBezTo>
                                <a:lnTo>
                                  <a:pt x="15841" y="25625"/>
                                </a:lnTo>
                                <a:lnTo>
                                  <a:pt x="0" y="25625"/>
                                </a:lnTo>
                                <a:lnTo>
                                  <a:pt x="0" y="18343"/>
                                </a:lnTo>
                                <a:lnTo>
                                  <a:pt x="5190" y="18343"/>
                                </a:lnTo>
                                <a:lnTo>
                                  <a:pt x="5190" y="16394"/>
                                </a:lnTo>
                                <a:cubicBezTo>
                                  <a:pt x="5190" y="13259"/>
                                  <a:pt x="4811" y="11096"/>
                                  <a:pt x="4040" y="9907"/>
                                </a:cubicBezTo>
                                <a:lnTo>
                                  <a:pt x="0" y="8123"/>
                                </a:lnTo>
                                <a:lnTo>
                                  <a:pt x="0" y="43"/>
                                </a:lnTo>
                                <a:lnTo>
                                  <a:pt x="272"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23" name="Shape 2872"/>
                        <wps:cNvSpPr/>
                        <wps:spPr>
                          <a:xfrm>
                            <a:off x="1920103" y="79433"/>
                            <a:ext cx="16139" cy="48265"/>
                          </a:xfrm>
                          <a:custGeom>
                            <a:avLst/>
                            <a:gdLst/>
                            <a:ahLst/>
                            <a:cxnLst/>
                            <a:rect l="0" t="0" r="0" b="0"/>
                            <a:pathLst>
                              <a:path w="16139" h="48265">
                                <a:moveTo>
                                  <a:pt x="16125" y="0"/>
                                </a:moveTo>
                                <a:lnTo>
                                  <a:pt x="16139" y="6"/>
                                </a:lnTo>
                                <a:lnTo>
                                  <a:pt x="16139" y="8198"/>
                                </a:lnTo>
                                <a:lnTo>
                                  <a:pt x="16125" y="8190"/>
                                </a:lnTo>
                                <a:cubicBezTo>
                                  <a:pt x="14112" y="8190"/>
                                  <a:pt x="12733" y="8892"/>
                                  <a:pt x="11974" y="10311"/>
                                </a:cubicBezTo>
                                <a:cubicBezTo>
                                  <a:pt x="11232" y="11719"/>
                                  <a:pt x="10855" y="15125"/>
                                  <a:pt x="10855" y="20503"/>
                                </a:cubicBezTo>
                                <a:lnTo>
                                  <a:pt x="10855" y="23667"/>
                                </a:lnTo>
                                <a:lnTo>
                                  <a:pt x="10855" y="24732"/>
                                </a:lnTo>
                                <a:cubicBezTo>
                                  <a:pt x="10855" y="31843"/>
                                  <a:pt x="11204" y="36180"/>
                                  <a:pt x="11920" y="37765"/>
                                </a:cubicBezTo>
                                <a:cubicBezTo>
                                  <a:pt x="12636" y="39345"/>
                                  <a:pt x="14005" y="40141"/>
                                  <a:pt x="16042" y="40141"/>
                                </a:cubicBezTo>
                                <a:lnTo>
                                  <a:pt x="16139" y="40090"/>
                                </a:lnTo>
                                <a:lnTo>
                                  <a:pt x="16139" y="48260"/>
                                </a:lnTo>
                                <a:lnTo>
                                  <a:pt x="16125" y="48265"/>
                                </a:lnTo>
                                <a:cubicBezTo>
                                  <a:pt x="10123" y="48265"/>
                                  <a:pt x="5948" y="46563"/>
                                  <a:pt x="3568" y="43143"/>
                                </a:cubicBezTo>
                                <a:cubicBezTo>
                                  <a:pt x="1189" y="39723"/>
                                  <a:pt x="0" y="33383"/>
                                  <a:pt x="0" y="24153"/>
                                </a:cubicBezTo>
                                <a:cubicBezTo>
                                  <a:pt x="0" y="14908"/>
                                  <a:pt x="1189" y="8582"/>
                                  <a:pt x="3568" y="5149"/>
                                </a:cubicBezTo>
                                <a:cubicBezTo>
                                  <a:pt x="5948" y="1717"/>
                                  <a:pt x="10123" y="0"/>
                                  <a:pt x="16125"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24" name="Shape 2873"/>
                        <wps:cNvSpPr/>
                        <wps:spPr>
                          <a:xfrm>
                            <a:off x="1876396" y="64026"/>
                            <a:ext cx="36586" cy="63900"/>
                          </a:xfrm>
                          <a:custGeom>
                            <a:avLst/>
                            <a:gdLst/>
                            <a:ahLst/>
                            <a:cxnLst/>
                            <a:rect l="0" t="0" r="0" b="0"/>
                            <a:pathLst>
                              <a:path w="36586" h="63900">
                                <a:moveTo>
                                  <a:pt x="18489" y="0"/>
                                </a:moveTo>
                                <a:cubicBezTo>
                                  <a:pt x="24667" y="0"/>
                                  <a:pt x="29153" y="1609"/>
                                  <a:pt x="31965" y="4824"/>
                                </a:cubicBezTo>
                                <a:cubicBezTo>
                                  <a:pt x="34775" y="8057"/>
                                  <a:pt x="36194" y="13229"/>
                                  <a:pt x="36223" y="20355"/>
                                </a:cubicBezTo>
                                <a:lnTo>
                                  <a:pt x="25221" y="20355"/>
                                </a:lnTo>
                                <a:lnTo>
                                  <a:pt x="25221" y="18897"/>
                                </a:lnTo>
                                <a:cubicBezTo>
                                  <a:pt x="25221" y="15584"/>
                                  <a:pt x="24678" y="13122"/>
                                  <a:pt x="23612" y="11502"/>
                                </a:cubicBezTo>
                                <a:cubicBezTo>
                                  <a:pt x="22542" y="9878"/>
                                  <a:pt x="20924" y="9068"/>
                                  <a:pt x="18734" y="9068"/>
                                </a:cubicBezTo>
                                <a:cubicBezTo>
                                  <a:pt x="16002" y="9068"/>
                                  <a:pt x="14152" y="10192"/>
                                  <a:pt x="13165" y="12435"/>
                                </a:cubicBezTo>
                                <a:cubicBezTo>
                                  <a:pt x="12178" y="14677"/>
                                  <a:pt x="11678" y="20880"/>
                                  <a:pt x="11678" y="31032"/>
                                </a:cubicBezTo>
                                <a:cubicBezTo>
                                  <a:pt x="11678" y="42019"/>
                                  <a:pt x="12164" y="48697"/>
                                  <a:pt x="13122" y="51063"/>
                                </a:cubicBezTo>
                                <a:cubicBezTo>
                                  <a:pt x="14083" y="53442"/>
                                  <a:pt x="15934" y="54630"/>
                                  <a:pt x="18651" y="54630"/>
                                </a:cubicBezTo>
                                <a:cubicBezTo>
                                  <a:pt x="21179" y="54630"/>
                                  <a:pt x="22950" y="53698"/>
                                  <a:pt x="23961" y="51848"/>
                                </a:cubicBezTo>
                                <a:cubicBezTo>
                                  <a:pt x="24962" y="49982"/>
                                  <a:pt x="25462" y="46548"/>
                                  <a:pt x="25462" y="41533"/>
                                </a:cubicBezTo>
                                <a:lnTo>
                                  <a:pt x="25462" y="40694"/>
                                </a:lnTo>
                                <a:lnTo>
                                  <a:pt x="36504" y="40694"/>
                                </a:lnTo>
                                <a:cubicBezTo>
                                  <a:pt x="36504" y="40964"/>
                                  <a:pt x="36518" y="41342"/>
                                  <a:pt x="36547" y="41856"/>
                                </a:cubicBezTo>
                                <a:cubicBezTo>
                                  <a:pt x="36572" y="42387"/>
                                  <a:pt x="36586" y="42775"/>
                                  <a:pt x="36586" y="43075"/>
                                </a:cubicBezTo>
                                <a:cubicBezTo>
                                  <a:pt x="36586" y="50116"/>
                                  <a:pt x="35100" y="55361"/>
                                  <a:pt x="32126" y="58781"/>
                                </a:cubicBezTo>
                                <a:cubicBezTo>
                                  <a:pt x="29167" y="62197"/>
                                  <a:pt x="24613" y="63900"/>
                                  <a:pt x="18489" y="63900"/>
                                </a:cubicBezTo>
                                <a:cubicBezTo>
                                  <a:pt x="15584" y="63900"/>
                                  <a:pt x="13096" y="63522"/>
                                  <a:pt x="11001" y="62780"/>
                                </a:cubicBezTo>
                                <a:cubicBezTo>
                                  <a:pt x="8920" y="62024"/>
                                  <a:pt x="7125" y="60847"/>
                                  <a:pt x="5623" y="59267"/>
                                </a:cubicBezTo>
                                <a:cubicBezTo>
                                  <a:pt x="3568" y="57158"/>
                                  <a:pt x="2110" y="54252"/>
                                  <a:pt x="1270" y="50563"/>
                                </a:cubicBezTo>
                                <a:cubicBezTo>
                                  <a:pt x="418" y="46858"/>
                                  <a:pt x="0" y="40424"/>
                                  <a:pt x="0" y="31233"/>
                                </a:cubicBezTo>
                                <a:cubicBezTo>
                                  <a:pt x="0" y="24948"/>
                                  <a:pt x="255" y="19962"/>
                                  <a:pt x="756" y="16247"/>
                                </a:cubicBezTo>
                                <a:cubicBezTo>
                                  <a:pt x="1256" y="12543"/>
                                  <a:pt x="2027" y="9785"/>
                                  <a:pt x="3081" y="7959"/>
                                </a:cubicBezTo>
                                <a:cubicBezTo>
                                  <a:pt x="4730" y="5162"/>
                                  <a:pt x="6757" y="3135"/>
                                  <a:pt x="9191" y="1880"/>
                                </a:cubicBezTo>
                                <a:cubicBezTo>
                                  <a:pt x="11609" y="622"/>
                                  <a:pt x="14717" y="0"/>
                                  <a:pt x="18489"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25" name="Shape 23519"/>
                        <wps:cNvSpPr/>
                        <wps:spPr>
                          <a:xfrm>
                            <a:off x="2048943" y="80650"/>
                            <a:ext cx="10531" cy="45817"/>
                          </a:xfrm>
                          <a:custGeom>
                            <a:avLst/>
                            <a:gdLst/>
                            <a:ahLst/>
                            <a:cxnLst/>
                            <a:rect l="0" t="0" r="0" b="0"/>
                            <a:pathLst>
                              <a:path w="10531" h="45817">
                                <a:moveTo>
                                  <a:pt x="0" y="0"/>
                                </a:moveTo>
                                <a:lnTo>
                                  <a:pt x="10531" y="0"/>
                                </a:lnTo>
                                <a:lnTo>
                                  <a:pt x="10531" y="45817"/>
                                </a:lnTo>
                                <a:lnTo>
                                  <a:pt x="0" y="45817"/>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26" name="Shape 2875"/>
                        <wps:cNvSpPr/>
                        <wps:spPr>
                          <a:xfrm>
                            <a:off x="2021709" y="79459"/>
                            <a:ext cx="20829" cy="47009"/>
                          </a:xfrm>
                          <a:custGeom>
                            <a:avLst/>
                            <a:gdLst/>
                            <a:ahLst/>
                            <a:cxnLst/>
                            <a:rect l="0" t="0" r="0" b="0"/>
                            <a:pathLst>
                              <a:path w="20829" h="47009">
                                <a:moveTo>
                                  <a:pt x="20829" y="0"/>
                                </a:moveTo>
                                <a:lnTo>
                                  <a:pt x="20829" y="12870"/>
                                </a:lnTo>
                                <a:cubicBezTo>
                                  <a:pt x="20437" y="12815"/>
                                  <a:pt x="20030" y="12772"/>
                                  <a:pt x="19638" y="12748"/>
                                </a:cubicBezTo>
                                <a:cubicBezTo>
                                  <a:pt x="19245" y="12719"/>
                                  <a:pt x="18760" y="12708"/>
                                  <a:pt x="18180" y="12708"/>
                                </a:cubicBezTo>
                                <a:cubicBezTo>
                                  <a:pt x="15909" y="12708"/>
                                  <a:pt x="14112" y="13381"/>
                                  <a:pt x="12774" y="14721"/>
                                </a:cubicBezTo>
                                <a:cubicBezTo>
                                  <a:pt x="11434" y="16070"/>
                                  <a:pt x="10771" y="17882"/>
                                  <a:pt x="10771" y="20152"/>
                                </a:cubicBezTo>
                                <a:lnTo>
                                  <a:pt x="10771" y="47009"/>
                                </a:lnTo>
                                <a:lnTo>
                                  <a:pt x="0" y="47009"/>
                                </a:lnTo>
                                <a:lnTo>
                                  <a:pt x="0" y="1191"/>
                                </a:lnTo>
                                <a:lnTo>
                                  <a:pt x="10138" y="1191"/>
                                </a:lnTo>
                                <a:lnTo>
                                  <a:pt x="10138" y="8626"/>
                                </a:lnTo>
                                <a:cubicBezTo>
                                  <a:pt x="11596" y="5543"/>
                                  <a:pt x="13137" y="3342"/>
                                  <a:pt x="14789" y="2017"/>
                                </a:cubicBezTo>
                                <a:cubicBezTo>
                                  <a:pt x="16437" y="706"/>
                                  <a:pt x="18450" y="29"/>
                                  <a:pt x="20829"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27" name="Shape 2876"/>
                        <wps:cNvSpPr/>
                        <wps:spPr>
                          <a:xfrm>
                            <a:off x="1936242" y="79439"/>
                            <a:ext cx="16135" cy="48254"/>
                          </a:xfrm>
                          <a:custGeom>
                            <a:avLst/>
                            <a:gdLst/>
                            <a:ahLst/>
                            <a:cxnLst/>
                            <a:rect l="0" t="0" r="0" b="0"/>
                            <a:pathLst>
                              <a:path w="16135" h="48254">
                                <a:moveTo>
                                  <a:pt x="0" y="0"/>
                                </a:moveTo>
                                <a:lnTo>
                                  <a:pt x="12568" y="5143"/>
                                </a:lnTo>
                                <a:cubicBezTo>
                                  <a:pt x="14947" y="8577"/>
                                  <a:pt x="16135" y="14903"/>
                                  <a:pt x="16135" y="24147"/>
                                </a:cubicBezTo>
                                <a:cubicBezTo>
                                  <a:pt x="16135" y="33378"/>
                                  <a:pt x="14947" y="39718"/>
                                  <a:pt x="12568" y="43137"/>
                                </a:cubicBezTo>
                                <a:lnTo>
                                  <a:pt x="0" y="48254"/>
                                </a:lnTo>
                                <a:lnTo>
                                  <a:pt x="0" y="40084"/>
                                </a:lnTo>
                                <a:lnTo>
                                  <a:pt x="4176" y="37893"/>
                                </a:lnTo>
                                <a:cubicBezTo>
                                  <a:pt x="4918" y="36405"/>
                                  <a:pt x="5285" y="32538"/>
                                  <a:pt x="5285" y="26282"/>
                                </a:cubicBezTo>
                                <a:lnTo>
                                  <a:pt x="5285" y="21807"/>
                                </a:lnTo>
                                <a:cubicBezTo>
                                  <a:pt x="5285" y="15806"/>
                                  <a:pt x="4907" y="12052"/>
                                  <a:pt x="4162" y="10496"/>
                                </a:cubicBezTo>
                                <a:lnTo>
                                  <a:pt x="0" y="8192"/>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28" name="Shape 2877"/>
                        <wps:cNvSpPr/>
                        <wps:spPr>
                          <a:xfrm>
                            <a:off x="1960258" y="79433"/>
                            <a:ext cx="30248" cy="47034"/>
                          </a:xfrm>
                          <a:custGeom>
                            <a:avLst/>
                            <a:gdLst/>
                            <a:ahLst/>
                            <a:cxnLst/>
                            <a:rect l="0" t="0" r="0" b="0"/>
                            <a:pathLst>
                              <a:path w="30248" h="47034">
                                <a:moveTo>
                                  <a:pt x="19948" y="0"/>
                                </a:moveTo>
                                <a:cubicBezTo>
                                  <a:pt x="23274" y="0"/>
                                  <a:pt x="25827" y="947"/>
                                  <a:pt x="27597" y="2851"/>
                                </a:cubicBezTo>
                                <a:cubicBezTo>
                                  <a:pt x="29369" y="4756"/>
                                  <a:pt x="30248" y="7488"/>
                                  <a:pt x="30248" y="11041"/>
                                </a:cubicBezTo>
                                <a:lnTo>
                                  <a:pt x="30248" y="47034"/>
                                </a:lnTo>
                                <a:lnTo>
                                  <a:pt x="20031" y="47034"/>
                                </a:lnTo>
                                <a:lnTo>
                                  <a:pt x="20031" y="16312"/>
                                </a:lnTo>
                                <a:cubicBezTo>
                                  <a:pt x="20031" y="13623"/>
                                  <a:pt x="19691" y="11733"/>
                                  <a:pt x="19000" y="10639"/>
                                </a:cubicBezTo>
                                <a:cubicBezTo>
                                  <a:pt x="18314" y="9541"/>
                                  <a:pt x="17164" y="8989"/>
                                  <a:pt x="15555" y="8989"/>
                                </a:cubicBezTo>
                                <a:cubicBezTo>
                                  <a:pt x="13785" y="8989"/>
                                  <a:pt x="12528" y="9662"/>
                                  <a:pt x="11758" y="11002"/>
                                </a:cubicBezTo>
                                <a:cubicBezTo>
                                  <a:pt x="10987" y="12352"/>
                                  <a:pt x="10610" y="14638"/>
                                  <a:pt x="10610" y="17852"/>
                                </a:cubicBezTo>
                                <a:lnTo>
                                  <a:pt x="10610" y="47034"/>
                                </a:lnTo>
                                <a:lnTo>
                                  <a:pt x="0" y="47034"/>
                                </a:lnTo>
                                <a:lnTo>
                                  <a:pt x="0" y="1217"/>
                                </a:lnTo>
                                <a:lnTo>
                                  <a:pt x="10364" y="1217"/>
                                </a:lnTo>
                                <a:lnTo>
                                  <a:pt x="10364" y="5853"/>
                                </a:lnTo>
                                <a:cubicBezTo>
                                  <a:pt x="11473" y="3932"/>
                                  <a:pt x="12837" y="2474"/>
                                  <a:pt x="14446" y="1488"/>
                                </a:cubicBezTo>
                                <a:cubicBezTo>
                                  <a:pt x="16055" y="501"/>
                                  <a:pt x="17892" y="0"/>
                                  <a:pt x="19948"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29" name="Shape 2878"/>
                        <wps:cNvSpPr/>
                        <wps:spPr>
                          <a:xfrm>
                            <a:off x="1996006" y="68148"/>
                            <a:ext cx="19122" cy="58713"/>
                          </a:xfrm>
                          <a:custGeom>
                            <a:avLst/>
                            <a:gdLst/>
                            <a:ahLst/>
                            <a:cxnLst/>
                            <a:rect l="0" t="0" r="0" b="0"/>
                            <a:pathLst>
                              <a:path w="19122" h="58713">
                                <a:moveTo>
                                  <a:pt x="4122" y="0"/>
                                </a:moveTo>
                                <a:lnTo>
                                  <a:pt x="14730" y="0"/>
                                </a:lnTo>
                                <a:lnTo>
                                  <a:pt x="14730" y="12502"/>
                                </a:lnTo>
                                <a:lnTo>
                                  <a:pt x="19122" y="12502"/>
                                </a:lnTo>
                                <a:lnTo>
                                  <a:pt x="19122" y="20382"/>
                                </a:lnTo>
                                <a:lnTo>
                                  <a:pt x="14730" y="20382"/>
                                </a:lnTo>
                                <a:lnTo>
                                  <a:pt x="14730" y="41370"/>
                                </a:lnTo>
                                <a:lnTo>
                                  <a:pt x="14730" y="44453"/>
                                </a:lnTo>
                                <a:cubicBezTo>
                                  <a:pt x="14730" y="46912"/>
                                  <a:pt x="14962" y="48466"/>
                                  <a:pt x="15419" y="49129"/>
                                </a:cubicBezTo>
                                <a:cubicBezTo>
                                  <a:pt x="15878" y="49792"/>
                                  <a:pt x="16728" y="50116"/>
                                  <a:pt x="17974" y="50116"/>
                                </a:cubicBezTo>
                                <a:cubicBezTo>
                                  <a:pt x="18270" y="50116"/>
                                  <a:pt x="18500" y="50116"/>
                                  <a:pt x="18662" y="50101"/>
                                </a:cubicBezTo>
                                <a:cubicBezTo>
                                  <a:pt x="18839" y="50090"/>
                                  <a:pt x="18986" y="50076"/>
                                  <a:pt x="19122" y="50076"/>
                                </a:cubicBezTo>
                                <a:lnTo>
                                  <a:pt x="19122" y="58320"/>
                                </a:lnTo>
                                <a:cubicBezTo>
                                  <a:pt x="17597" y="58481"/>
                                  <a:pt x="16394" y="58575"/>
                                  <a:pt x="15541" y="58630"/>
                                </a:cubicBezTo>
                                <a:cubicBezTo>
                                  <a:pt x="14677" y="58683"/>
                                  <a:pt x="13985" y="58713"/>
                                  <a:pt x="13460" y="58713"/>
                                </a:cubicBezTo>
                                <a:cubicBezTo>
                                  <a:pt x="9907" y="58713"/>
                                  <a:pt x="7458" y="58010"/>
                                  <a:pt x="6120" y="56587"/>
                                </a:cubicBezTo>
                                <a:cubicBezTo>
                                  <a:pt x="4784" y="55184"/>
                                  <a:pt x="4122" y="52264"/>
                                  <a:pt x="4122" y="47858"/>
                                </a:cubicBezTo>
                                <a:lnTo>
                                  <a:pt x="4122" y="20382"/>
                                </a:lnTo>
                                <a:lnTo>
                                  <a:pt x="0" y="20382"/>
                                </a:lnTo>
                                <a:lnTo>
                                  <a:pt x="0" y="12502"/>
                                </a:lnTo>
                                <a:lnTo>
                                  <a:pt x="4122" y="12502"/>
                                </a:lnTo>
                                <a:lnTo>
                                  <a:pt x="4122"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30" name="Shape 2879"/>
                        <wps:cNvSpPr/>
                        <wps:spPr>
                          <a:xfrm>
                            <a:off x="2068664" y="65484"/>
                            <a:ext cx="15482" cy="61172"/>
                          </a:xfrm>
                          <a:custGeom>
                            <a:avLst/>
                            <a:gdLst/>
                            <a:ahLst/>
                            <a:cxnLst/>
                            <a:rect l="0" t="0" r="0" b="0"/>
                            <a:pathLst>
                              <a:path w="15482" h="61172">
                                <a:moveTo>
                                  <a:pt x="0" y="0"/>
                                </a:moveTo>
                                <a:lnTo>
                                  <a:pt x="10609" y="0"/>
                                </a:lnTo>
                                <a:lnTo>
                                  <a:pt x="10609" y="19059"/>
                                </a:lnTo>
                                <a:cubicBezTo>
                                  <a:pt x="11502" y="17342"/>
                                  <a:pt x="12691" y="16059"/>
                                  <a:pt x="14151" y="15221"/>
                                </a:cubicBezTo>
                                <a:lnTo>
                                  <a:pt x="15482" y="14910"/>
                                </a:lnTo>
                                <a:lnTo>
                                  <a:pt x="15482" y="23078"/>
                                </a:lnTo>
                                <a:lnTo>
                                  <a:pt x="11459" y="25870"/>
                                </a:lnTo>
                                <a:cubicBezTo>
                                  <a:pt x="10678" y="27871"/>
                                  <a:pt x="10299" y="32587"/>
                                  <a:pt x="10299" y="40006"/>
                                </a:cubicBezTo>
                                <a:cubicBezTo>
                                  <a:pt x="10299" y="45712"/>
                                  <a:pt x="10678" y="49374"/>
                                  <a:pt x="11459" y="51009"/>
                                </a:cubicBezTo>
                                <a:lnTo>
                                  <a:pt x="15482" y="53289"/>
                                </a:lnTo>
                                <a:lnTo>
                                  <a:pt x="15482" y="61172"/>
                                </a:lnTo>
                                <a:lnTo>
                                  <a:pt x="13676" y="60685"/>
                                </a:lnTo>
                                <a:cubicBezTo>
                                  <a:pt x="12111" y="59673"/>
                                  <a:pt x="10905" y="58172"/>
                                  <a:pt x="10056" y="56200"/>
                                </a:cubicBezTo>
                                <a:lnTo>
                                  <a:pt x="10056" y="60984"/>
                                </a:lnTo>
                                <a:lnTo>
                                  <a:pt x="0" y="60984"/>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31" name="Shape 23520"/>
                        <wps:cNvSpPr/>
                        <wps:spPr>
                          <a:xfrm>
                            <a:off x="2048943" y="65484"/>
                            <a:ext cx="10531" cy="9503"/>
                          </a:xfrm>
                          <a:custGeom>
                            <a:avLst/>
                            <a:gdLst/>
                            <a:ahLst/>
                            <a:cxnLst/>
                            <a:rect l="0" t="0" r="0" b="0"/>
                            <a:pathLst>
                              <a:path w="10531" h="9503">
                                <a:moveTo>
                                  <a:pt x="0" y="0"/>
                                </a:moveTo>
                                <a:lnTo>
                                  <a:pt x="10531" y="0"/>
                                </a:lnTo>
                                <a:lnTo>
                                  <a:pt x="10531" y="9503"/>
                                </a:lnTo>
                                <a:lnTo>
                                  <a:pt x="0" y="9503"/>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32" name="Shape 23521"/>
                        <wps:cNvSpPr/>
                        <wps:spPr>
                          <a:xfrm>
                            <a:off x="2169273" y="80650"/>
                            <a:ext cx="10531" cy="45817"/>
                          </a:xfrm>
                          <a:custGeom>
                            <a:avLst/>
                            <a:gdLst/>
                            <a:ahLst/>
                            <a:cxnLst/>
                            <a:rect l="0" t="0" r="0" b="0"/>
                            <a:pathLst>
                              <a:path w="10531" h="45817">
                                <a:moveTo>
                                  <a:pt x="0" y="0"/>
                                </a:moveTo>
                                <a:lnTo>
                                  <a:pt x="10531" y="0"/>
                                </a:lnTo>
                                <a:lnTo>
                                  <a:pt x="10531" y="45817"/>
                                </a:lnTo>
                                <a:lnTo>
                                  <a:pt x="0" y="45817"/>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33" name="Shape 2882"/>
                        <wps:cNvSpPr/>
                        <wps:spPr>
                          <a:xfrm>
                            <a:off x="2107900" y="80650"/>
                            <a:ext cx="30248" cy="47048"/>
                          </a:xfrm>
                          <a:custGeom>
                            <a:avLst/>
                            <a:gdLst/>
                            <a:ahLst/>
                            <a:cxnLst/>
                            <a:rect l="0" t="0" r="0" b="0"/>
                            <a:pathLst>
                              <a:path w="30248" h="47048">
                                <a:moveTo>
                                  <a:pt x="0" y="0"/>
                                </a:moveTo>
                                <a:lnTo>
                                  <a:pt x="10217" y="0"/>
                                </a:lnTo>
                                <a:lnTo>
                                  <a:pt x="10217" y="29938"/>
                                </a:lnTo>
                                <a:cubicBezTo>
                                  <a:pt x="10217" y="32976"/>
                                  <a:pt x="10555" y="35072"/>
                                  <a:pt x="11244" y="36220"/>
                                </a:cubicBezTo>
                                <a:cubicBezTo>
                                  <a:pt x="11934" y="37372"/>
                                  <a:pt x="13098" y="37937"/>
                                  <a:pt x="14732" y="37937"/>
                                </a:cubicBezTo>
                                <a:cubicBezTo>
                                  <a:pt x="16528" y="37937"/>
                                  <a:pt x="17784" y="37303"/>
                                  <a:pt x="18502" y="36032"/>
                                </a:cubicBezTo>
                                <a:cubicBezTo>
                                  <a:pt x="19232" y="34776"/>
                                  <a:pt x="19595" y="32520"/>
                                  <a:pt x="19595" y="29260"/>
                                </a:cubicBezTo>
                                <a:lnTo>
                                  <a:pt x="19595" y="0"/>
                                </a:lnTo>
                                <a:lnTo>
                                  <a:pt x="30248" y="0"/>
                                </a:lnTo>
                                <a:lnTo>
                                  <a:pt x="30248" y="45817"/>
                                </a:lnTo>
                                <a:lnTo>
                                  <a:pt x="19840" y="45817"/>
                                </a:lnTo>
                                <a:lnTo>
                                  <a:pt x="19840" y="41263"/>
                                </a:lnTo>
                                <a:cubicBezTo>
                                  <a:pt x="18760" y="43169"/>
                                  <a:pt x="17395" y="44601"/>
                                  <a:pt x="15772" y="45588"/>
                                </a:cubicBezTo>
                                <a:cubicBezTo>
                                  <a:pt x="14148" y="46559"/>
                                  <a:pt x="12298" y="47048"/>
                                  <a:pt x="10217" y="47048"/>
                                </a:cubicBezTo>
                                <a:cubicBezTo>
                                  <a:pt x="6891" y="47048"/>
                                  <a:pt x="4352" y="46102"/>
                                  <a:pt x="2608" y="44208"/>
                                </a:cubicBezTo>
                                <a:cubicBezTo>
                                  <a:pt x="865" y="42329"/>
                                  <a:pt x="0" y="39586"/>
                                  <a:pt x="0" y="35993"/>
                                </a:cubicBez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34" name="Shape 2883"/>
                        <wps:cNvSpPr/>
                        <wps:spPr>
                          <a:xfrm>
                            <a:off x="2187601" y="79433"/>
                            <a:ext cx="16138" cy="48265"/>
                          </a:xfrm>
                          <a:custGeom>
                            <a:avLst/>
                            <a:gdLst/>
                            <a:ahLst/>
                            <a:cxnLst/>
                            <a:rect l="0" t="0" r="0" b="0"/>
                            <a:pathLst>
                              <a:path w="16138" h="48265">
                                <a:moveTo>
                                  <a:pt x="16124" y="0"/>
                                </a:moveTo>
                                <a:lnTo>
                                  <a:pt x="16138" y="6"/>
                                </a:lnTo>
                                <a:lnTo>
                                  <a:pt x="16138" y="8198"/>
                                </a:lnTo>
                                <a:lnTo>
                                  <a:pt x="16124" y="8190"/>
                                </a:lnTo>
                                <a:cubicBezTo>
                                  <a:pt x="14111" y="8190"/>
                                  <a:pt x="12733" y="8892"/>
                                  <a:pt x="11974" y="10311"/>
                                </a:cubicBezTo>
                                <a:cubicBezTo>
                                  <a:pt x="11232" y="11719"/>
                                  <a:pt x="10854" y="15125"/>
                                  <a:pt x="10854" y="20503"/>
                                </a:cubicBezTo>
                                <a:lnTo>
                                  <a:pt x="10854" y="23667"/>
                                </a:lnTo>
                                <a:lnTo>
                                  <a:pt x="10854" y="24732"/>
                                </a:lnTo>
                                <a:cubicBezTo>
                                  <a:pt x="10854" y="31843"/>
                                  <a:pt x="11203" y="36180"/>
                                  <a:pt x="11919" y="37765"/>
                                </a:cubicBezTo>
                                <a:cubicBezTo>
                                  <a:pt x="12635" y="39345"/>
                                  <a:pt x="14003" y="40141"/>
                                  <a:pt x="16042" y="40141"/>
                                </a:cubicBezTo>
                                <a:lnTo>
                                  <a:pt x="16138" y="40091"/>
                                </a:lnTo>
                                <a:lnTo>
                                  <a:pt x="16138" y="48260"/>
                                </a:lnTo>
                                <a:lnTo>
                                  <a:pt x="16124" y="48265"/>
                                </a:lnTo>
                                <a:cubicBezTo>
                                  <a:pt x="10123" y="48265"/>
                                  <a:pt x="5946" y="46563"/>
                                  <a:pt x="3568" y="43143"/>
                                </a:cubicBezTo>
                                <a:cubicBezTo>
                                  <a:pt x="1188" y="39723"/>
                                  <a:pt x="0" y="33383"/>
                                  <a:pt x="0" y="24153"/>
                                </a:cubicBezTo>
                                <a:cubicBezTo>
                                  <a:pt x="0" y="14908"/>
                                  <a:pt x="1188" y="8582"/>
                                  <a:pt x="3568" y="5149"/>
                                </a:cubicBezTo>
                                <a:cubicBezTo>
                                  <a:pt x="5946" y="1717"/>
                                  <a:pt x="10123" y="0"/>
                                  <a:pt x="16124"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35" name="Shape 2884"/>
                        <wps:cNvSpPr/>
                        <wps:spPr>
                          <a:xfrm>
                            <a:off x="2084145" y="79433"/>
                            <a:ext cx="15954" cy="48265"/>
                          </a:xfrm>
                          <a:custGeom>
                            <a:avLst/>
                            <a:gdLst/>
                            <a:ahLst/>
                            <a:cxnLst/>
                            <a:rect l="0" t="0" r="0" b="0"/>
                            <a:pathLst>
                              <a:path w="15954" h="48265">
                                <a:moveTo>
                                  <a:pt x="4117" y="0"/>
                                </a:moveTo>
                                <a:cubicBezTo>
                                  <a:pt x="8494" y="0"/>
                                  <a:pt x="11562" y="1743"/>
                                  <a:pt x="13319" y="5245"/>
                                </a:cubicBezTo>
                                <a:cubicBezTo>
                                  <a:pt x="15076" y="8745"/>
                                  <a:pt x="15954" y="15109"/>
                                  <a:pt x="15954" y="24355"/>
                                </a:cubicBezTo>
                                <a:cubicBezTo>
                                  <a:pt x="15954" y="33275"/>
                                  <a:pt x="15050" y="39492"/>
                                  <a:pt x="13239" y="42992"/>
                                </a:cubicBezTo>
                                <a:cubicBezTo>
                                  <a:pt x="11440" y="46509"/>
                                  <a:pt x="8318" y="48265"/>
                                  <a:pt x="3873" y="48265"/>
                                </a:cubicBezTo>
                                <a:lnTo>
                                  <a:pt x="0" y="47222"/>
                                </a:lnTo>
                                <a:lnTo>
                                  <a:pt x="0" y="39340"/>
                                </a:lnTo>
                                <a:lnTo>
                                  <a:pt x="319" y="39521"/>
                                </a:lnTo>
                                <a:cubicBezTo>
                                  <a:pt x="2184" y="39521"/>
                                  <a:pt x="3465" y="38629"/>
                                  <a:pt x="4156" y="36829"/>
                                </a:cubicBezTo>
                                <a:cubicBezTo>
                                  <a:pt x="4845" y="35032"/>
                                  <a:pt x="5182" y="30842"/>
                                  <a:pt x="5182" y="24274"/>
                                </a:cubicBezTo>
                                <a:cubicBezTo>
                                  <a:pt x="5182" y="17490"/>
                                  <a:pt x="4845" y="13231"/>
                                  <a:pt x="4156" y="11502"/>
                                </a:cubicBezTo>
                                <a:cubicBezTo>
                                  <a:pt x="3465" y="9771"/>
                                  <a:pt x="2184" y="8906"/>
                                  <a:pt x="319" y="8906"/>
                                </a:cubicBezTo>
                                <a:lnTo>
                                  <a:pt x="0" y="9128"/>
                                </a:lnTo>
                                <a:lnTo>
                                  <a:pt x="0" y="961"/>
                                </a:lnTo>
                                <a:lnTo>
                                  <a:pt x="4117"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36" name="Shape 2885"/>
                        <wps:cNvSpPr/>
                        <wps:spPr>
                          <a:xfrm>
                            <a:off x="2143732" y="68148"/>
                            <a:ext cx="19122" cy="58713"/>
                          </a:xfrm>
                          <a:custGeom>
                            <a:avLst/>
                            <a:gdLst/>
                            <a:ahLst/>
                            <a:cxnLst/>
                            <a:rect l="0" t="0" r="0" b="0"/>
                            <a:pathLst>
                              <a:path w="19122" h="58713">
                                <a:moveTo>
                                  <a:pt x="4121" y="0"/>
                                </a:moveTo>
                                <a:lnTo>
                                  <a:pt x="14731" y="0"/>
                                </a:lnTo>
                                <a:lnTo>
                                  <a:pt x="14731" y="12502"/>
                                </a:lnTo>
                                <a:lnTo>
                                  <a:pt x="19122" y="12502"/>
                                </a:lnTo>
                                <a:lnTo>
                                  <a:pt x="19122" y="20382"/>
                                </a:lnTo>
                                <a:lnTo>
                                  <a:pt x="14731" y="20382"/>
                                </a:lnTo>
                                <a:lnTo>
                                  <a:pt x="14731" y="41370"/>
                                </a:lnTo>
                                <a:lnTo>
                                  <a:pt x="14731" y="44453"/>
                                </a:lnTo>
                                <a:cubicBezTo>
                                  <a:pt x="14731" y="46912"/>
                                  <a:pt x="14961" y="48466"/>
                                  <a:pt x="15418" y="49129"/>
                                </a:cubicBezTo>
                                <a:cubicBezTo>
                                  <a:pt x="15879" y="49792"/>
                                  <a:pt x="16728" y="50116"/>
                                  <a:pt x="17974" y="50116"/>
                                </a:cubicBezTo>
                                <a:cubicBezTo>
                                  <a:pt x="18269" y="50116"/>
                                  <a:pt x="18500" y="50116"/>
                                  <a:pt x="18661" y="50101"/>
                                </a:cubicBezTo>
                                <a:cubicBezTo>
                                  <a:pt x="18838" y="50090"/>
                                  <a:pt x="18985" y="50076"/>
                                  <a:pt x="19122" y="50076"/>
                                </a:cubicBezTo>
                                <a:lnTo>
                                  <a:pt x="19122" y="58320"/>
                                </a:lnTo>
                                <a:cubicBezTo>
                                  <a:pt x="17596" y="58481"/>
                                  <a:pt x="16394" y="58575"/>
                                  <a:pt x="15541" y="58630"/>
                                </a:cubicBezTo>
                                <a:cubicBezTo>
                                  <a:pt x="14676" y="58683"/>
                                  <a:pt x="13985" y="58713"/>
                                  <a:pt x="13459" y="58713"/>
                                </a:cubicBezTo>
                                <a:cubicBezTo>
                                  <a:pt x="9906" y="58713"/>
                                  <a:pt x="7459" y="58010"/>
                                  <a:pt x="6119" y="56587"/>
                                </a:cubicBezTo>
                                <a:cubicBezTo>
                                  <a:pt x="4784" y="55184"/>
                                  <a:pt x="4121" y="52264"/>
                                  <a:pt x="4121" y="47858"/>
                                </a:cubicBezTo>
                                <a:lnTo>
                                  <a:pt x="4121" y="20382"/>
                                </a:lnTo>
                                <a:lnTo>
                                  <a:pt x="0" y="20382"/>
                                </a:lnTo>
                                <a:lnTo>
                                  <a:pt x="0" y="12502"/>
                                </a:lnTo>
                                <a:lnTo>
                                  <a:pt x="4121" y="12502"/>
                                </a:lnTo>
                                <a:lnTo>
                                  <a:pt x="4121"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37" name="Shape 23522"/>
                        <wps:cNvSpPr/>
                        <wps:spPr>
                          <a:xfrm>
                            <a:off x="2169273" y="65484"/>
                            <a:ext cx="10531" cy="9503"/>
                          </a:xfrm>
                          <a:custGeom>
                            <a:avLst/>
                            <a:gdLst/>
                            <a:ahLst/>
                            <a:cxnLst/>
                            <a:rect l="0" t="0" r="0" b="0"/>
                            <a:pathLst>
                              <a:path w="10531" h="9503">
                                <a:moveTo>
                                  <a:pt x="0" y="0"/>
                                </a:moveTo>
                                <a:lnTo>
                                  <a:pt x="10531" y="0"/>
                                </a:lnTo>
                                <a:lnTo>
                                  <a:pt x="10531" y="9503"/>
                                </a:lnTo>
                                <a:lnTo>
                                  <a:pt x="0" y="9503"/>
                                </a:lnTo>
                                <a:lnTo>
                                  <a:pt x="0" y="0"/>
                                </a:lnTo>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38" name="Shape 2887"/>
                        <wps:cNvSpPr/>
                        <wps:spPr>
                          <a:xfrm>
                            <a:off x="2203739" y="79439"/>
                            <a:ext cx="16135" cy="48254"/>
                          </a:xfrm>
                          <a:custGeom>
                            <a:avLst/>
                            <a:gdLst/>
                            <a:ahLst/>
                            <a:cxnLst/>
                            <a:rect l="0" t="0" r="0" b="0"/>
                            <a:pathLst>
                              <a:path w="16135" h="48254">
                                <a:moveTo>
                                  <a:pt x="0" y="0"/>
                                </a:moveTo>
                                <a:lnTo>
                                  <a:pt x="12568" y="5143"/>
                                </a:lnTo>
                                <a:cubicBezTo>
                                  <a:pt x="14948" y="8577"/>
                                  <a:pt x="16135" y="14903"/>
                                  <a:pt x="16135" y="24147"/>
                                </a:cubicBezTo>
                                <a:cubicBezTo>
                                  <a:pt x="16135" y="33378"/>
                                  <a:pt x="14948" y="39718"/>
                                  <a:pt x="12568" y="43137"/>
                                </a:cubicBezTo>
                                <a:lnTo>
                                  <a:pt x="0" y="48254"/>
                                </a:lnTo>
                                <a:lnTo>
                                  <a:pt x="0" y="40085"/>
                                </a:lnTo>
                                <a:lnTo>
                                  <a:pt x="4176" y="37893"/>
                                </a:lnTo>
                                <a:cubicBezTo>
                                  <a:pt x="4918" y="36405"/>
                                  <a:pt x="5285" y="32538"/>
                                  <a:pt x="5285" y="26282"/>
                                </a:cubicBezTo>
                                <a:lnTo>
                                  <a:pt x="5285" y="21807"/>
                                </a:lnTo>
                                <a:cubicBezTo>
                                  <a:pt x="5285" y="15806"/>
                                  <a:pt x="4907" y="12052"/>
                                  <a:pt x="4162" y="10496"/>
                                </a:cubicBezTo>
                                <a:lnTo>
                                  <a:pt x="0" y="8192"/>
                                </a:lnTo>
                                <a:lnTo>
                                  <a:pt x="0" y="0"/>
                                </a:ln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39" name="Shape 2888"/>
                        <wps:cNvSpPr/>
                        <wps:spPr>
                          <a:xfrm>
                            <a:off x="2227755" y="79433"/>
                            <a:ext cx="30248" cy="47034"/>
                          </a:xfrm>
                          <a:custGeom>
                            <a:avLst/>
                            <a:gdLst/>
                            <a:ahLst/>
                            <a:cxnLst/>
                            <a:rect l="0" t="0" r="0" b="0"/>
                            <a:pathLst>
                              <a:path w="30248" h="47034">
                                <a:moveTo>
                                  <a:pt x="19948" y="0"/>
                                </a:moveTo>
                                <a:cubicBezTo>
                                  <a:pt x="23274" y="0"/>
                                  <a:pt x="25827" y="947"/>
                                  <a:pt x="27598" y="2851"/>
                                </a:cubicBezTo>
                                <a:cubicBezTo>
                                  <a:pt x="29369" y="4756"/>
                                  <a:pt x="30248" y="7488"/>
                                  <a:pt x="30248" y="11041"/>
                                </a:cubicBezTo>
                                <a:lnTo>
                                  <a:pt x="30248" y="47034"/>
                                </a:lnTo>
                                <a:lnTo>
                                  <a:pt x="20031" y="47034"/>
                                </a:lnTo>
                                <a:lnTo>
                                  <a:pt x="20031" y="16312"/>
                                </a:lnTo>
                                <a:cubicBezTo>
                                  <a:pt x="20031" y="13623"/>
                                  <a:pt x="19693" y="11733"/>
                                  <a:pt x="19000" y="10639"/>
                                </a:cubicBezTo>
                                <a:cubicBezTo>
                                  <a:pt x="18313" y="9541"/>
                                  <a:pt x="17165" y="8989"/>
                                  <a:pt x="15556" y="8989"/>
                                </a:cubicBezTo>
                                <a:cubicBezTo>
                                  <a:pt x="13784" y="8989"/>
                                  <a:pt x="12529" y="9662"/>
                                  <a:pt x="11758" y="11002"/>
                                </a:cubicBezTo>
                                <a:cubicBezTo>
                                  <a:pt x="10987" y="12352"/>
                                  <a:pt x="10609" y="14638"/>
                                  <a:pt x="10609" y="17852"/>
                                </a:cubicBezTo>
                                <a:lnTo>
                                  <a:pt x="10609" y="47034"/>
                                </a:lnTo>
                                <a:lnTo>
                                  <a:pt x="0" y="47034"/>
                                </a:lnTo>
                                <a:lnTo>
                                  <a:pt x="0" y="1217"/>
                                </a:lnTo>
                                <a:lnTo>
                                  <a:pt x="10364" y="1217"/>
                                </a:lnTo>
                                <a:lnTo>
                                  <a:pt x="10364" y="5853"/>
                                </a:lnTo>
                                <a:cubicBezTo>
                                  <a:pt x="11473" y="3932"/>
                                  <a:pt x="12838" y="2474"/>
                                  <a:pt x="14448" y="1488"/>
                                </a:cubicBezTo>
                                <a:cubicBezTo>
                                  <a:pt x="16057" y="501"/>
                                  <a:pt x="17892" y="0"/>
                                  <a:pt x="19948" y="0"/>
                                </a:cubicBezTo>
                                <a:close/>
                              </a:path>
                            </a:pathLst>
                          </a:custGeom>
                          <a:ln w="0" cap="flat">
                            <a:miter lim="100000"/>
                          </a:ln>
                        </wps:spPr>
                        <wps:style>
                          <a:lnRef idx="0">
                            <a:srgbClr val="000000">
                              <a:alpha val="0"/>
                            </a:srgbClr>
                          </a:lnRef>
                          <a:fillRef idx="1">
                            <a:srgbClr val="373334"/>
                          </a:fillRef>
                          <a:effectRef idx="0">
                            <a:scrgbClr r="0" g="0" b="0"/>
                          </a:effectRef>
                          <a:fontRef idx="none"/>
                        </wps:style>
                        <wps:bodyPr/>
                      </wps:wsp>
                      <wps:wsp>
                        <wps:cNvPr id="22040" name="Shape 2889"/>
                        <wps:cNvSpPr/>
                        <wps:spPr>
                          <a:xfrm>
                            <a:off x="0" y="0"/>
                            <a:ext cx="3154680" cy="198374"/>
                          </a:xfrm>
                          <a:custGeom>
                            <a:avLst/>
                            <a:gdLst/>
                            <a:ahLst/>
                            <a:cxnLst/>
                            <a:rect l="0" t="0" r="0" b="0"/>
                            <a:pathLst>
                              <a:path w="3154680" h="198374">
                                <a:moveTo>
                                  <a:pt x="0" y="198374"/>
                                </a:moveTo>
                                <a:lnTo>
                                  <a:pt x="3154680" y="198374"/>
                                </a:lnTo>
                                <a:lnTo>
                                  <a:pt x="3154680" y="0"/>
                                </a:lnTo>
                                <a:lnTo>
                                  <a:pt x="0" y="0"/>
                                </a:lnTo>
                                <a:close/>
                              </a:path>
                            </a:pathLst>
                          </a:custGeom>
                          <a:ln w="6350" cap="flat">
                            <a:miter lim="100000"/>
                          </a:ln>
                        </wps:spPr>
                        <wps:style>
                          <a:lnRef idx="1">
                            <a:srgbClr val="373334"/>
                          </a:lnRef>
                          <a:fillRef idx="0">
                            <a:srgbClr val="000000">
                              <a:alpha val="0"/>
                            </a:srgbClr>
                          </a:fillRef>
                          <a:effectRef idx="0">
                            <a:scrgbClr r="0" g="0" b="0"/>
                          </a:effectRef>
                          <a:fontRef idx="none"/>
                        </wps:style>
                        <wps:bodyPr/>
                      </wps:wsp>
                      <wps:wsp>
                        <wps:cNvPr id="22041" name="Shape 2890"/>
                        <wps:cNvSpPr/>
                        <wps:spPr>
                          <a:xfrm>
                            <a:off x="151127" y="0"/>
                            <a:ext cx="0" cy="2214867"/>
                          </a:xfrm>
                          <a:custGeom>
                            <a:avLst/>
                            <a:gdLst/>
                            <a:ahLst/>
                            <a:cxnLst/>
                            <a:rect l="0" t="0" r="0" b="0"/>
                            <a:pathLst>
                              <a:path h="2214867">
                                <a:moveTo>
                                  <a:pt x="0" y="0"/>
                                </a:moveTo>
                                <a:lnTo>
                                  <a:pt x="0" y="2214867"/>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2042" name="Shape 2891"/>
                        <wps:cNvSpPr/>
                        <wps:spPr>
                          <a:xfrm>
                            <a:off x="626244" y="0"/>
                            <a:ext cx="0" cy="2214860"/>
                          </a:xfrm>
                          <a:custGeom>
                            <a:avLst/>
                            <a:gdLst/>
                            <a:ahLst/>
                            <a:cxnLst/>
                            <a:rect l="0" t="0" r="0" b="0"/>
                            <a:pathLst>
                              <a:path h="2214860">
                                <a:moveTo>
                                  <a:pt x="0" y="0"/>
                                </a:moveTo>
                                <a:lnTo>
                                  <a:pt x="0" y="221486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2043" name="Shape 2892"/>
                        <wps:cNvSpPr/>
                        <wps:spPr>
                          <a:xfrm>
                            <a:off x="2550647" y="4838"/>
                            <a:ext cx="0" cy="2210021"/>
                          </a:xfrm>
                          <a:custGeom>
                            <a:avLst/>
                            <a:gdLst/>
                            <a:ahLst/>
                            <a:cxnLst/>
                            <a:rect l="0" t="0" r="0" b="0"/>
                            <a:pathLst>
                              <a:path h="2210021">
                                <a:moveTo>
                                  <a:pt x="0" y="0"/>
                                </a:moveTo>
                                <a:lnTo>
                                  <a:pt x="0" y="2210021"/>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2044" name="Shape 2893"/>
                        <wps:cNvSpPr/>
                        <wps:spPr>
                          <a:xfrm>
                            <a:off x="0" y="0"/>
                            <a:ext cx="3154680" cy="2214867"/>
                          </a:xfrm>
                          <a:custGeom>
                            <a:avLst/>
                            <a:gdLst/>
                            <a:ahLst/>
                            <a:cxnLst/>
                            <a:rect l="0" t="0" r="0" b="0"/>
                            <a:pathLst>
                              <a:path w="3154680" h="2214867">
                                <a:moveTo>
                                  <a:pt x="0" y="0"/>
                                </a:moveTo>
                                <a:lnTo>
                                  <a:pt x="3154680" y="0"/>
                                </a:lnTo>
                                <a:lnTo>
                                  <a:pt x="3154680" y="2214867"/>
                                </a:lnTo>
                                <a:lnTo>
                                  <a:pt x="0" y="2214867"/>
                                </a:lnTo>
                                <a:close/>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2045" name="Shape 2894"/>
                        <wps:cNvSpPr/>
                        <wps:spPr>
                          <a:xfrm>
                            <a:off x="1803528" y="0"/>
                            <a:ext cx="0" cy="2214860"/>
                          </a:xfrm>
                          <a:custGeom>
                            <a:avLst/>
                            <a:gdLst/>
                            <a:ahLst/>
                            <a:cxnLst/>
                            <a:rect l="0" t="0" r="0" b="0"/>
                            <a:pathLst>
                              <a:path h="2214860">
                                <a:moveTo>
                                  <a:pt x="0" y="0"/>
                                </a:moveTo>
                                <a:lnTo>
                                  <a:pt x="0" y="221486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2046" name="Rectangle 2895"/>
                        <wps:cNvSpPr/>
                        <wps:spPr>
                          <a:xfrm>
                            <a:off x="49003" y="226924"/>
                            <a:ext cx="52725" cy="155329"/>
                          </a:xfrm>
                          <a:prstGeom prst="rect">
                            <a:avLst/>
                          </a:prstGeom>
                          <a:ln>
                            <a:noFill/>
                          </a:ln>
                        </wps:spPr>
                        <wps:txbx>
                          <w:txbxContent>
                            <w:p w14:paraId="7527E3E9" w14:textId="77777777" w:rsidR="00F426F5" w:rsidRDefault="00107A16">
                              <w:pPr>
                                <w:spacing w:after="160" w:line="259" w:lineRule="auto"/>
                                <w:ind w:left="0" w:right="0" w:firstLine="0"/>
                                <w:jc w:val="left"/>
                              </w:pPr>
                              <w:r>
                                <w:rPr>
                                  <w:w w:val="98"/>
                                  <w:sz w:val="12"/>
                                </w:rPr>
                                <w:t>1</w:t>
                              </w:r>
                            </w:p>
                          </w:txbxContent>
                        </wps:txbx>
                        <wps:bodyPr horzOverflow="overflow" vert="horz" lIns="0" tIns="0" rIns="0" bIns="0" rtlCol="0">
                          <a:noAutofit/>
                        </wps:bodyPr>
                      </wps:wsp>
                      <wps:wsp>
                        <wps:cNvPr id="22047" name="Rectangle 2896"/>
                        <wps:cNvSpPr/>
                        <wps:spPr>
                          <a:xfrm>
                            <a:off x="186840" y="226924"/>
                            <a:ext cx="568801" cy="155329"/>
                          </a:xfrm>
                          <a:prstGeom prst="rect">
                            <a:avLst/>
                          </a:prstGeom>
                          <a:ln>
                            <a:noFill/>
                          </a:ln>
                        </wps:spPr>
                        <wps:txbx>
                          <w:txbxContent>
                            <w:p w14:paraId="62EF0260" w14:textId="77777777" w:rsidR="00F426F5" w:rsidRDefault="00107A16">
                              <w:pPr>
                                <w:spacing w:after="160" w:line="259" w:lineRule="auto"/>
                                <w:ind w:left="0" w:right="0" w:firstLine="0"/>
                                <w:jc w:val="left"/>
                              </w:pPr>
                              <w:proofErr w:type="spellStart"/>
                              <w:r>
                                <w:rPr>
                                  <w:w w:val="99"/>
                                  <w:sz w:val="12"/>
                                </w:rPr>
                                <w:t>Dr.</w:t>
                              </w:r>
                              <w:proofErr w:type="spellEnd"/>
                              <w:r>
                                <w:rPr>
                                  <w:spacing w:val="3"/>
                                  <w:w w:val="99"/>
                                  <w:sz w:val="12"/>
                                </w:rPr>
                                <w:t xml:space="preserve"> </w:t>
                              </w:r>
                              <w:r>
                                <w:rPr>
                                  <w:w w:val="99"/>
                                  <w:sz w:val="12"/>
                                </w:rPr>
                                <w:t>Ammarah</w:t>
                              </w:r>
                            </w:p>
                          </w:txbxContent>
                        </wps:txbx>
                        <wps:bodyPr horzOverflow="overflow" vert="horz" lIns="0" tIns="0" rIns="0" bIns="0" rtlCol="0">
                          <a:noAutofit/>
                        </wps:bodyPr>
                      </wps:wsp>
                      <wps:wsp>
                        <wps:cNvPr id="22048" name="Rectangle 2897"/>
                        <wps:cNvSpPr/>
                        <wps:spPr>
                          <a:xfrm>
                            <a:off x="186844" y="322224"/>
                            <a:ext cx="251921" cy="155329"/>
                          </a:xfrm>
                          <a:prstGeom prst="rect">
                            <a:avLst/>
                          </a:prstGeom>
                          <a:ln>
                            <a:noFill/>
                          </a:ln>
                        </wps:spPr>
                        <wps:txbx>
                          <w:txbxContent>
                            <w:p w14:paraId="210EA586" w14:textId="77777777" w:rsidR="00F426F5" w:rsidRDefault="00107A16">
                              <w:pPr>
                                <w:spacing w:after="160" w:line="259" w:lineRule="auto"/>
                                <w:ind w:left="0" w:right="0" w:firstLine="0"/>
                                <w:jc w:val="left"/>
                              </w:pPr>
                              <w:r>
                                <w:rPr>
                                  <w:w w:val="102"/>
                                  <w:sz w:val="12"/>
                                </w:rPr>
                                <w:t>Badar</w:t>
                              </w:r>
                            </w:p>
                          </w:txbxContent>
                        </wps:txbx>
                        <wps:bodyPr horzOverflow="overflow" vert="horz" lIns="0" tIns="0" rIns="0" bIns="0" rtlCol="0">
                          <a:noAutofit/>
                        </wps:bodyPr>
                      </wps:wsp>
                      <wps:wsp>
                        <wps:cNvPr id="22049" name="Rectangle 2898"/>
                        <wps:cNvSpPr/>
                        <wps:spPr>
                          <a:xfrm>
                            <a:off x="663754" y="226924"/>
                            <a:ext cx="635339" cy="155329"/>
                          </a:xfrm>
                          <a:prstGeom prst="rect">
                            <a:avLst/>
                          </a:prstGeom>
                          <a:ln>
                            <a:noFill/>
                          </a:ln>
                        </wps:spPr>
                        <wps:txbx>
                          <w:txbxContent>
                            <w:p w14:paraId="3412D8A9"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wps:txbx>
                        <wps:bodyPr horzOverflow="overflow" vert="horz" lIns="0" tIns="0" rIns="0" bIns="0" rtlCol="0">
                          <a:noAutofit/>
                        </wps:bodyPr>
                      </wps:wsp>
                      <wps:wsp>
                        <wps:cNvPr id="22050" name="Rectangle 2899"/>
                        <wps:cNvSpPr/>
                        <wps:spPr>
                          <a:xfrm>
                            <a:off x="1849392" y="226924"/>
                            <a:ext cx="828419" cy="155329"/>
                          </a:xfrm>
                          <a:prstGeom prst="rect">
                            <a:avLst/>
                          </a:prstGeom>
                          <a:ln>
                            <a:noFill/>
                          </a:ln>
                        </wps:spPr>
                        <wps:txbx>
                          <w:txbxContent>
                            <w:p w14:paraId="146A7D0D" w14:textId="77777777" w:rsidR="00F426F5" w:rsidRDefault="00107A16">
                              <w:pPr>
                                <w:spacing w:after="160" w:line="259" w:lineRule="auto"/>
                                <w:ind w:left="0" w:right="0" w:firstLine="0"/>
                                <w:jc w:val="left"/>
                              </w:pPr>
                              <w:r>
                                <w:rPr>
                                  <w:w w:val="103"/>
                                  <w:sz w:val="12"/>
                                </w:rPr>
                                <w:t>Research</w:t>
                              </w:r>
                              <w:r>
                                <w:rPr>
                                  <w:spacing w:val="3"/>
                                  <w:w w:val="103"/>
                                  <w:sz w:val="12"/>
                                </w:rPr>
                                <w:t xml:space="preserve"> </w:t>
                              </w:r>
                              <w:r>
                                <w:rPr>
                                  <w:w w:val="103"/>
                                  <w:sz w:val="12"/>
                                </w:rPr>
                                <w:t>idea</w:t>
                              </w:r>
                              <w:r>
                                <w:rPr>
                                  <w:spacing w:val="3"/>
                                  <w:w w:val="103"/>
                                  <w:sz w:val="12"/>
                                </w:rPr>
                                <w:t xml:space="preserve"> </w:t>
                              </w:r>
                              <w:r>
                                <w:rPr>
                                  <w:w w:val="103"/>
                                  <w:sz w:val="12"/>
                                </w:rPr>
                                <w:t>and</w:t>
                              </w:r>
                              <w:r>
                                <w:rPr>
                                  <w:spacing w:val="3"/>
                                  <w:w w:val="103"/>
                                  <w:sz w:val="12"/>
                                </w:rPr>
                                <w:t xml:space="preserve"> </w:t>
                              </w:r>
                            </w:p>
                          </w:txbxContent>
                        </wps:txbx>
                        <wps:bodyPr horzOverflow="overflow" vert="horz" lIns="0" tIns="0" rIns="0" bIns="0" rtlCol="0">
                          <a:noAutofit/>
                        </wps:bodyPr>
                      </wps:wsp>
                      <wps:wsp>
                        <wps:cNvPr id="22051" name="Rectangle 2900"/>
                        <wps:cNvSpPr/>
                        <wps:spPr>
                          <a:xfrm>
                            <a:off x="1849392" y="322224"/>
                            <a:ext cx="804588" cy="155329"/>
                          </a:xfrm>
                          <a:prstGeom prst="rect">
                            <a:avLst/>
                          </a:prstGeom>
                          <a:ln>
                            <a:noFill/>
                          </a:ln>
                        </wps:spPr>
                        <wps:txbx>
                          <w:txbxContent>
                            <w:p w14:paraId="092018F7" w14:textId="77777777" w:rsidR="00F426F5" w:rsidRDefault="00107A16">
                              <w:pPr>
                                <w:spacing w:after="160" w:line="259" w:lineRule="auto"/>
                                <w:ind w:left="0" w:right="0" w:firstLine="0"/>
                                <w:jc w:val="left"/>
                              </w:pPr>
                              <w:r>
                                <w:rPr>
                                  <w:sz w:val="12"/>
                                </w:rPr>
                                <w:t>manuscript</w:t>
                              </w:r>
                              <w:r>
                                <w:rPr>
                                  <w:spacing w:val="3"/>
                                  <w:sz w:val="12"/>
                                </w:rPr>
                                <w:t xml:space="preserve"> </w:t>
                              </w:r>
                              <w:r>
                                <w:rPr>
                                  <w:sz w:val="12"/>
                                </w:rPr>
                                <w:t>writing</w:t>
                              </w:r>
                            </w:p>
                          </w:txbxContent>
                        </wps:txbx>
                        <wps:bodyPr horzOverflow="overflow" vert="horz" lIns="0" tIns="0" rIns="0" bIns="0" rtlCol="0">
                          <a:noAutofit/>
                        </wps:bodyPr>
                      </wps:wsp>
                      <pic:pic xmlns:pic="http://schemas.openxmlformats.org/drawingml/2006/picture">
                        <pic:nvPicPr>
                          <pic:cNvPr id="22052" name="Picture 2902"/>
                          <pic:cNvPicPr/>
                        </pic:nvPicPr>
                        <pic:blipFill>
                          <a:blip r:embed="rId12"/>
                          <a:stretch>
                            <a:fillRect/>
                          </a:stretch>
                        </pic:blipFill>
                        <pic:spPr>
                          <a:xfrm>
                            <a:off x="2611566" y="256752"/>
                            <a:ext cx="454273" cy="216148"/>
                          </a:xfrm>
                          <a:prstGeom prst="rect">
                            <a:avLst/>
                          </a:prstGeom>
                        </pic:spPr>
                      </pic:pic>
                      <pic:pic xmlns:pic="http://schemas.openxmlformats.org/drawingml/2006/picture">
                        <pic:nvPicPr>
                          <pic:cNvPr id="22053" name="Picture 2904"/>
                          <pic:cNvPicPr/>
                        </pic:nvPicPr>
                        <pic:blipFill>
                          <a:blip r:embed="rId13"/>
                          <a:stretch>
                            <a:fillRect/>
                          </a:stretch>
                        </pic:blipFill>
                        <pic:spPr>
                          <a:xfrm>
                            <a:off x="2704985" y="571690"/>
                            <a:ext cx="267437" cy="238129"/>
                          </a:xfrm>
                          <a:prstGeom prst="rect">
                            <a:avLst/>
                          </a:prstGeom>
                        </pic:spPr>
                      </pic:pic>
                      <pic:pic xmlns:pic="http://schemas.openxmlformats.org/drawingml/2006/picture">
                        <pic:nvPicPr>
                          <pic:cNvPr id="22054" name="Picture 2906"/>
                          <pic:cNvPicPr/>
                        </pic:nvPicPr>
                        <pic:blipFill>
                          <a:blip r:embed="rId14"/>
                          <a:stretch>
                            <a:fillRect/>
                          </a:stretch>
                        </pic:blipFill>
                        <pic:spPr>
                          <a:xfrm>
                            <a:off x="2662855" y="908671"/>
                            <a:ext cx="351695" cy="238129"/>
                          </a:xfrm>
                          <a:prstGeom prst="rect">
                            <a:avLst/>
                          </a:prstGeom>
                        </pic:spPr>
                      </pic:pic>
                      <pic:pic xmlns:pic="http://schemas.openxmlformats.org/drawingml/2006/picture">
                        <pic:nvPicPr>
                          <pic:cNvPr id="22055" name="Picture 2908"/>
                          <pic:cNvPicPr/>
                        </pic:nvPicPr>
                        <pic:blipFill>
                          <a:blip r:embed="rId15"/>
                          <a:stretch>
                            <a:fillRect/>
                          </a:stretch>
                        </pic:blipFill>
                        <pic:spPr>
                          <a:xfrm>
                            <a:off x="2730628" y="1232874"/>
                            <a:ext cx="216147" cy="263775"/>
                          </a:xfrm>
                          <a:prstGeom prst="rect">
                            <a:avLst/>
                          </a:prstGeom>
                        </pic:spPr>
                      </pic:pic>
                      <pic:pic xmlns:pic="http://schemas.openxmlformats.org/drawingml/2006/picture">
                        <pic:nvPicPr>
                          <pic:cNvPr id="22056" name="Picture 2910"/>
                          <pic:cNvPicPr/>
                        </pic:nvPicPr>
                        <pic:blipFill>
                          <a:blip r:embed="rId16"/>
                          <a:stretch>
                            <a:fillRect/>
                          </a:stretch>
                        </pic:blipFill>
                        <pic:spPr>
                          <a:xfrm>
                            <a:off x="2644539" y="1579058"/>
                            <a:ext cx="388328" cy="234464"/>
                          </a:xfrm>
                          <a:prstGeom prst="rect">
                            <a:avLst/>
                          </a:prstGeom>
                        </pic:spPr>
                      </pic:pic>
                      <pic:pic xmlns:pic="http://schemas.openxmlformats.org/drawingml/2006/picture">
                        <pic:nvPicPr>
                          <pic:cNvPr id="22057" name="Picture 2912"/>
                          <pic:cNvPicPr/>
                        </pic:nvPicPr>
                        <pic:blipFill>
                          <a:blip r:embed="rId17"/>
                          <a:stretch>
                            <a:fillRect/>
                          </a:stretch>
                        </pic:blipFill>
                        <pic:spPr>
                          <a:xfrm>
                            <a:off x="2699489" y="1932451"/>
                            <a:ext cx="278427" cy="227138"/>
                          </a:xfrm>
                          <a:prstGeom prst="rect">
                            <a:avLst/>
                          </a:prstGeom>
                        </pic:spPr>
                      </pic:pic>
                      <wps:wsp>
                        <wps:cNvPr id="22058" name="Shape 2913"/>
                        <wps:cNvSpPr/>
                        <wps:spPr>
                          <a:xfrm>
                            <a:off x="0" y="856673"/>
                            <a:ext cx="3154680" cy="0"/>
                          </a:xfrm>
                          <a:custGeom>
                            <a:avLst/>
                            <a:gdLst/>
                            <a:ahLst/>
                            <a:cxnLst/>
                            <a:rect l="0" t="0" r="0" b="0"/>
                            <a:pathLst>
                              <a:path w="3154680">
                                <a:moveTo>
                                  <a:pt x="0" y="0"/>
                                </a:moveTo>
                                <a:lnTo>
                                  <a:pt x="315468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2059" name="Rectangle 2914"/>
                        <wps:cNvSpPr/>
                        <wps:spPr>
                          <a:xfrm>
                            <a:off x="49003" y="566472"/>
                            <a:ext cx="52725" cy="155329"/>
                          </a:xfrm>
                          <a:prstGeom prst="rect">
                            <a:avLst/>
                          </a:prstGeom>
                          <a:ln>
                            <a:noFill/>
                          </a:ln>
                        </wps:spPr>
                        <wps:txbx>
                          <w:txbxContent>
                            <w:p w14:paraId="20C33B3B" w14:textId="77777777" w:rsidR="00F426F5" w:rsidRDefault="00107A16">
                              <w:pPr>
                                <w:spacing w:after="160" w:line="259" w:lineRule="auto"/>
                                <w:ind w:left="0" w:right="0" w:firstLine="0"/>
                                <w:jc w:val="left"/>
                              </w:pPr>
                              <w:r>
                                <w:rPr>
                                  <w:w w:val="98"/>
                                  <w:sz w:val="12"/>
                                </w:rPr>
                                <w:t>2</w:t>
                              </w:r>
                            </w:p>
                          </w:txbxContent>
                        </wps:txbx>
                        <wps:bodyPr horzOverflow="overflow" vert="horz" lIns="0" tIns="0" rIns="0" bIns="0" rtlCol="0">
                          <a:noAutofit/>
                        </wps:bodyPr>
                      </wps:wsp>
                      <wps:wsp>
                        <wps:cNvPr id="22060" name="Rectangle 2915"/>
                        <wps:cNvSpPr/>
                        <wps:spPr>
                          <a:xfrm>
                            <a:off x="186840" y="566472"/>
                            <a:ext cx="451539" cy="155329"/>
                          </a:xfrm>
                          <a:prstGeom prst="rect">
                            <a:avLst/>
                          </a:prstGeom>
                          <a:ln>
                            <a:noFill/>
                          </a:ln>
                        </wps:spPr>
                        <wps:txbx>
                          <w:txbxContent>
                            <w:p w14:paraId="0798F753" w14:textId="77777777" w:rsidR="00F426F5" w:rsidRDefault="00107A16">
                              <w:pPr>
                                <w:spacing w:after="160" w:line="259" w:lineRule="auto"/>
                                <w:ind w:left="0" w:right="0" w:firstLine="0"/>
                                <w:jc w:val="left"/>
                              </w:pPr>
                              <w:proofErr w:type="spellStart"/>
                              <w:r>
                                <w:rPr>
                                  <w:w w:val="102"/>
                                  <w:sz w:val="12"/>
                                </w:rPr>
                                <w:t>Dr.</w:t>
                              </w:r>
                              <w:proofErr w:type="spellEnd"/>
                              <w:r>
                                <w:rPr>
                                  <w:spacing w:val="3"/>
                                  <w:w w:val="102"/>
                                  <w:sz w:val="12"/>
                                </w:rPr>
                                <w:t xml:space="preserve"> </w:t>
                              </w:r>
                              <w:r>
                                <w:rPr>
                                  <w:w w:val="102"/>
                                  <w:sz w:val="12"/>
                                </w:rPr>
                                <w:t>Fatima</w:t>
                              </w:r>
                            </w:p>
                          </w:txbxContent>
                        </wps:txbx>
                        <wps:bodyPr horzOverflow="overflow" vert="horz" lIns="0" tIns="0" rIns="0" bIns="0" rtlCol="0">
                          <a:noAutofit/>
                        </wps:bodyPr>
                      </wps:wsp>
                      <wps:wsp>
                        <wps:cNvPr id="22061" name="Rectangle 2916"/>
                        <wps:cNvSpPr/>
                        <wps:spPr>
                          <a:xfrm>
                            <a:off x="186844" y="661772"/>
                            <a:ext cx="366967" cy="155329"/>
                          </a:xfrm>
                          <a:prstGeom prst="rect">
                            <a:avLst/>
                          </a:prstGeom>
                          <a:ln>
                            <a:noFill/>
                          </a:ln>
                        </wps:spPr>
                        <wps:txbx>
                          <w:txbxContent>
                            <w:p w14:paraId="5F37FDC7" w14:textId="77777777" w:rsidR="00F426F5" w:rsidRDefault="00107A16">
                              <w:pPr>
                                <w:spacing w:after="160" w:line="259" w:lineRule="auto"/>
                                <w:ind w:left="0" w:right="0" w:firstLine="0"/>
                                <w:jc w:val="left"/>
                              </w:pPr>
                              <w:proofErr w:type="spellStart"/>
                              <w:r>
                                <w:rPr>
                                  <w:w w:val="98"/>
                                  <w:sz w:val="12"/>
                                </w:rPr>
                                <w:t>Taufique</w:t>
                              </w:r>
                              <w:proofErr w:type="spellEnd"/>
                            </w:p>
                          </w:txbxContent>
                        </wps:txbx>
                        <wps:bodyPr horzOverflow="overflow" vert="horz" lIns="0" tIns="0" rIns="0" bIns="0" rtlCol="0">
                          <a:noAutofit/>
                        </wps:bodyPr>
                      </wps:wsp>
                      <wps:wsp>
                        <wps:cNvPr id="22062" name="Rectangle 2917"/>
                        <wps:cNvSpPr/>
                        <wps:spPr>
                          <a:xfrm>
                            <a:off x="663754" y="566472"/>
                            <a:ext cx="635339" cy="155329"/>
                          </a:xfrm>
                          <a:prstGeom prst="rect">
                            <a:avLst/>
                          </a:prstGeom>
                          <a:ln>
                            <a:noFill/>
                          </a:ln>
                        </wps:spPr>
                        <wps:txbx>
                          <w:txbxContent>
                            <w:p w14:paraId="2B46461C"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wps:txbx>
                        <wps:bodyPr horzOverflow="overflow" vert="horz" lIns="0" tIns="0" rIns="0" bIns="0" rtlCol="0">
                          <a:noAutofit/>
                        </wps:bodyPr>
                      </wps:wsp>
                      <wps:wsp>
                        <wps:cNvPr id="22063" name="Rectangle 2918"/>
                        <wps:cNvSpPr/>
                        <wps:spPr>
                          <a:xfrm>
                            <a:off x="1849392" y="566472"/>
                            <a:ext cx="919002" cy="155329"/>
                          </a:xfrm>
                          <a:prstGeom prst="rect">
                            <a:avLst/>
                          </a:prstGeom>
                          <a:ln>
                            <a:noFill/>
                          </a:ln>
                        </wps:spPr>
                        <wps:txbx>
                          <w:txbxContent>
                            <w:p w14:paraId="0D57B3FA" w14:textId="77777777" w:rsidR="00F426F5" w:rsidRDefault="00107A16">
                              <w:pPr>
                                <w:spacing w:after="160" w:line="259" w:lineRule="auto"/>
                                <w:ind w:left="0" w:right="0" w:firstLine="0"/>
                                <w:jc w:val="left"/>
                              </w:pPr>
                              <w:r>
                                <w:rPr>
                                  <w:sz w:val="12"/>
                                </w:rPr>
                                <w:t>Literature</w:t>
                              </w:r>
                              <w:r>
                                <w:rPr>
                                  <w:spacing w:val="3"/>
                                  <w:sz w:val="12"/>
                                </w:rPr>
                                <w:t xml:space="preserve"> </w:t>
                              </w:r>
                              <w:r>
                                <w:rPr>
                                  <w:sz w:val="12"/>
                                </w:rPr>
                                <w:t>review</w:t>
                              </w:r>
                              <w:r>
                                <w:rPr>
                                  <w:spacing w:val="3"/>
                                  <w:sz w:val="12"/>
                                </w:rPr>
                                <w:t xml:space="preserve"> </w:t>
                              </w:r>
                              <w:r>
                                <w:rPr>
                                  <w:sz w:val="12"/>
                                </w:rPr>
                                <w:t>and</w:t>
                              </w:r>
                            </w:p>
                          </w:txbxContent>
                        </wps:txbx>
                        <wps:bodyPr horzOverflow="overflow" vert="horz" lIns="0" tIns="0" rIns="0" bIns="0" rtlCol="0">
                          <a:noAutofit/>
                        </wps:bodyPr>
                      </wps:wsp>
                      <wps:wsp>
                        <wps:cNvPr id="22064" name="Rectangle 2919"/>
                        <wps:cNvSpPr/>
                        <wps:spPr>
                          <a:xfrm>
                            <a:off x="1849392" y="661772"/>
                            <a:ext cx="807435" cy="155329"/>
                          </a:xfrm>
                          <a:prstGeom prst="rect">
                            <a:avLst/>
                          </a:prstGeom>
                          <a:ln>
                            <a:noFill/>
                          </a:ln>
                        </wps:spPr>
                        <wps:txbx>
                          <w:txbxContent>
                            <w:p w14:paraId="3408E85C" w14:textId="77777777" w:rsidR="00F426F5" w:rsidRDefault="00107A16">
                              <w:pPr>
                                <w:spacing w:after="160" w:line="259" w:lineRule="auto"/>
                                <w:ind w:left="0" w:right="0" w:firstLine="0"/>
                                <w:jc w:val="left"/>
                              </w:pPr>
                              <w:r>
                                <w:rPr>
                                  <w:w w:val="103"/>
                                  <w:sz w:val="12"/>
                                </w:rPr>
                                <w:t>discussion</w:t>
                              </w:r>
                              <w:r>
                                <w:rPr>
                                  <w:spacing w:val="3"/>
                                  <w:w w:val="103"/>
                                  <w:sz w:val="12"/>
                                </w:rPr>
                                <w:t xml:space="preserve"> </w:t>
                              </w:r>
                              <w:r>
                                <w:rPr>
                                  <w:w w:val="103"/>
                                  <w:sz w:val="12"/>
                                </w:rPr>
                                <w:t>writing</w:t>
                              </w:r>
                              <w:r>
                                <w:rPr>
                                  <w:spacing w:val="3"/>
                                  <w:w w:val="103"/>
                                  <w:sz w:val="12"/>
                                </w:rPr>
                                <w:t xml:space="preserve"> </w:t>
                              </w:r>
                            </w:p>
                          </w:txbxContent>
                        </wps:txbx>
                        <wps:bodyPr horzOverflow="overflow" vert="horz" lIns="0" tIns="0" rIns="0" bIns="0" rtlCol="0">
                          <a:noAutofit/>
                        </wps:bodyPr>
                      </wps:wsp>
                      <wps:wsp>
                        <wps:cNvPr id="22065" name="Shape 2920"/>
                        <wps:cNvSpPr/>
                        <wps:spPr>
                          <a:xfrm>
                            <a:off x="0" y="1196222"/>
                            <a:ext cx="3154680" cy="0"/>
                          </a:xfrm>
                          <a:custGeom>
                            <a:avLst/>
                            <a:gdLst/>
                            <a:ahLst/>
                            <a:cxnLst/>
                            <a:rect l="0" t="0" r="0" b="0"/>
                            <a:pathLst>
                              <a:path w="3154680">
                                <a:moveTo>
                                  <a:pt x="0" y="0"/>
                                </a:moveTo>
                                <a:lnTo>
                                  <a:pt x="315468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2066" name="Rectangle 2921"/>
                        <wps:cNvSpPr/>
                        <wps:spPr>
                          <a:xfrm>
                            <a:off x="49003" y="906021"/>
                            <a:ext cx="52725" cy="155329"/>
                          </a:xfrm>
                          <a:prstGeom prst="rect">
                            <a:avLst/>
                          </a:prstGeom>
                          <a:ln>
                            <a:noFill/>
                          </a:ln>
                        </wps:spPr>
                        <wps:txbx>
                          <w:txbxContent>
                            <w:p w14:paraId="6E75B86C" w14:textId="77777777" w:rsidR="00F426F5" w:rsidRDefault="00107A16">
                              <w:pPr>
                                <w:spacing w:after="160" w:line="259" w:lineRule="auto"/>
                                <w:ind w:left="0" w:right="0" w:firstLine="0"/>
                                <w:jc w:val="left"/>
                              </w:pPr>
                              <w:r>
                                <w:rPr>
                                  <w:w w:val="98"/>
                                  <w:sz w:val="12"/>
                                </w:rPr>
                                <w:t>3</w:t>
                              </w:r>
                            </w:p>
                          </w:txbxContent>
                        </wps:txbx>
                        <wps:bodyPr horzOverflow="overflow" vert="horz" lIns="0" tIns="0" rIns="0" bIns="0" rtlCol="0">
                          <a:noAutofit/>
                        </wps:bodyPr>
                      </wps:wsp>
                      <wps:wsp>
                        <wps:cNvPr id="22067" name="Rectangle 2922"/>
                        <wps:cNvSpPr/>
                        <wps:spPr>
                          <a:xfrm>
                            <a:off x="186840" y="906021"/>
                            <a:ext cx="478219" cy="155329"/>
                          </a:xfrm>
                          <a:prstGeom prst="rect">
                            <a:avLst/>
                          </a:prstGeom>
                          <a:ln>
                            <a:noFill/>
                          </a:ln>
                        </wps:spPr>
                        <wps:txbx>
                          <w:txbxContent>
                            <w:p w14:paraId="340B700A" w14:textId="77777777" w:rsidR="00F426F5" w:rsidRDefault="00107A16">
                              <w:pPr>
                                <w:spacing w:after="160" w:line="259" w:lineRule="auto"/>
                                <w:ind w:left="0" w:right="0" w:firstLine="0"/>
                                <w:jc w:val="left"/>
                              </w:pPr>
                              <w:proofErr w:type="spellStart"/>
                              <w:r>
                                <w:rPr>
                                  <w:sz w:val="12"/>
                                </w:rPr>
                                <w:t>Dr.</w:t>
                              </w:r>
                              <w:proofErr w:type="spellEnd"/>
                              <w:r>
                                <w:rPr>
                                  <w:spacing w:val="3"/>
                                  <w:sz w:val="12"/>
                                </w:rPr>
                                <w:t xml:space="preserve"> </w:t>
                              </w:r>
                              <w:proofErr w:type="spellStart"/>
                              <w:r>
                                <w:rPr>
                                  <w:sz w:val="12"/>
                                </w:rPr>
                                <w:t>Chooni</w:t>
                              </w:r>
                              <w:proofErr w:type="spellEnd"/>
                              <w:r>
                                <w:rPr>
                                  <w:spacing w:val="3"/>
                                  <w:sz w:val="12"/>
                                </w:rPr>
                                <w:t xml:space="preserve"> </w:t>
                              </w:r>
                            </w:p>
                          </w:txbxContent>
                        </wps:txbx>
                        <wps:bodyPr horzOverflow="overflow" vert="horz" lIns="0" tIns="0" rIns="0" bIns="0" rtlCol="0">
                          <a:noAutofit/>
                        </wps:bodyPr>
                      </wps:wsp>
                      <wps:wsp>
                        <wps:cNvPr id="22068" name="Rectangle 2923"/>
                        <wps:cNvSpPr/>
                        <wps:spPr>
                          <a:xfrm>
                            <a:off x="186844" y="1001320"/>
                            <a:ext cx="134660" cy="155329"/>
                          </a:xfrm>
                          <a:prstGeom prst="rect">
                            <a:avLst/>
                          </a:prstGeom>
                          <a:ln>
                            <a:noFill/>
                          </a:ln>
                        </wps:spPr>
                        <wps:txbx>
                          <w:txbxContent>
                            <w:p w14:paraId="6F169A0D" w14:textId="77777777" w:rsidR="00F426F5" w:rsidRDefault="00107A16">
                              <w:pPr>
                                <w:spacing w:after="160" w:line="259" w:lineRule="auto"/>
                                <w:ind w:left="0" w:right="0" w:firstLine="0"/>
                                <w:jc w:val="left"/>
                              </w:pPr>
                              <w:r>
                                <w:rPr>
                                  <w:w w:val="115"/>
                                  <w:sz w:val="12"/>
                                </w:rPr>
                                <w:t>Lal</w:t>
                              </w:r>
                            </w:p>
                          </w:txbxContent>
                        </wps:txbx>
                        <wps:bodyPr horzOverflow="overflow" vert="horz" lIns="0" tIns="0" rIns="0" bIns="0" rtlCol="0">
                          <a:noAutofit/>
                        </wps:bodyPr>
                      </wps:wsp>
                      <wps:wsp>
                        <wps:cNvPr id="22069" name="Rectangle 2924"/>
                        <wps:cNvSpPr/>
                        <wps:spPr>
                          <a:xfrm>
                            <a:off x="663754" y="906021"/>
                            <a:ext cx="635339" cy="155329"/>
                          </a:xfrm>
                          <a:prstGeom prst="rect">
                            <a:avLst/>
                          </a:prstGeom>
                          <a:ln>
                            <a:noFill/>
                          </a:ln>
                        </wps:spPr>
                        <wps:txbx>
                          <w:txbxContent>
                            <w:p w14:paraId="713580E1"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wps:txbx>
                        <wps:bodyPr horzOverflow="overflow" vert="horz" lIns="0" tIns="0" rIns="0" bIns="0" rtlCol="0">
                          <a:noAutofit/>
                        </wps:bodyPr>
                      </wps:wsp>
                      <wps:wsp>
                        <wps:cNvPr id="22070" name="Rectangle 2925"/>
                        <wps:cNvSpPr/>
                        <wps:spPr>
                          <a:xfrm>
                            <a:off x="1849392" y="906021"/>
                            <a:ext cx="873865" cy="155329"/>
                          </a:xfrm>
                          <a:prstGeom prst="rect">
                            <a:avLst/>
                          </a:prstGeom>
                          <a:ln>
                            <a:noFill/>
                          </a:ln>
                        </wps:spPr>
                        <wps:txbx>
                          <w:txbxContent>
                            <w:p w14:paraId="4CDD89FC" w14:textId="77777777" w:rsidR="00F426F5" w:rsidRDefault="00107A16">
                              <w:pPr>
                                <w:spacing w:after="160" w:line="259" w:lineRule="auto"/>
                                <w:ind w:left="0" w:right="0" w:firstLine="0"/>
                                <w:jc w:val="left"/>
                              </w:pPr>
                              <w:r>
                                <w:rPr>
                                  <w:w w:val="101"/>
                                  <w:sz w:val="12"/>
                                </w:rPr>
                                <w:t>Supervision</w:t>
                              </w:r>
                              <w:r>
                                <w:rPr>
                                  <w:spacing w:val="3"/>
                                  <w:w w:val="101"/>
                                  <w:sz w:val="12"/>
                                </w:rPr>
                                <w:t xml:space="preserve"> </w:t>
                              </w:r>
                              <w:r>
                                <w:rPr>
                                  <w:w w:val="101"/>
                                  <w:sz w:val="12"/>
                                </w:rPr>
                                <w:t>of</w:t>
                              </w:r>
                              <w:r>
                                <w:rPr>
                                  <w:spacing w:val="3"/>
                                  <w:w w:val="101"/>
                                  <w:sz w:val="12"/>
                                </w:rPr>
                                <w:t xml:space="preserve"> </w:t>
                              </w:r>
                              <w:r>
                                <w:rPr>
                                  <w:w w:val="101"/>
                                  <w:sz w:val="12"/>
                                </w:rPr>
                                <w:t>study</w:t>
                              </w:r>
                            </w:p>
                          </w:txbxContent>
                        </wps:txbx>
                        <wps:bodyPr horzOverflow="overflow" vert="horz" lIns="0" tIns="0" rIns="0" bIns="0" rtlCol="0">
                          <a:noAutofit/>
                        </wps:bodyPr>
                      </wps:wsp>
                      <wps:wsp>
                        <wps:cNvPr id="22071" name="Rectangle 2926"/>
                        <wps:cNvSpPr/>
                        <wps:spPr>
                          <a:xfrm>
                            <a:off x="1849395" y="1001320"/>
                            <a:ext cx="509432" cy="155329"/>
                          </a:xfrm>
                          <a:prstGeom prst="rect">
                            <a:avLst/>
                          </a:prstGeom>
                          <a:ln>
                            <a:noFill/>
                          </a:ln>
                        </wps:spPr>
                        <wps:txbx>
                          <w:txbxContent>
                            <w:p w14:paraId="1F0D5FB3" w14:textId="77777777" w:rsidR="00F426F5" w:rsidRDefault="00107A16">
                              <w:pPr>
                                <w:spacing w:after="160" w:line="259" w:lineRule="auto"/>
                                <w:ind w:left="0" w:right="0" w:firstLine="0"/>
                                <w:jc w:val="left"/>
                              </w:pPr>
                              <w:r>
                                <w:rPr>
                                  <w:w w:val="101"/>
                                  <w:sz w:val="12"/>
                                </w:rPr>
                                <w:t>and</w:t>
                              </w:r>
                              <w:r>
                                <w:rPr>
                                  <w:spacing w:val="3"/>
                                  <w:w w:val="101"/>
                                  <w:sz w:val="12"/>
                                </w:rPr>
                                <w:t xml:space="preserve"> </w:t>
                              </w:r>
                              <w:r>
                                <w:rPr>
                                  <w:w w:val="101"/>
                                  <w:sz w:val="12"/>
                                </w:rPr>
                                <w:t>editing</w:t>
                              </w:r>
                              <w:r>
                                <w:rPr>
                                  <w:spacing w:val="3"/>
                                  <w:w w:val="101"/>
                                  <w:sz w:val="12"/>
                                </w:rPr>
                                <w:t xml:space="preserve"> </w:t>
                              </w:r>
                            </w:p>
                          </w:txbxContent>
                        </wps:txbx>
                        <wps:bodyPr horzOverflow="overflow" vert="horz" lIns="0" tIns="0" rIns="0" bIns="0" rtlCol="0">
                          <a:noAutofit/>
                        </wps:bodyPr>
                      </wps:wsp>
                      <wps:wsp>
                        <wps:cNvPr id="22072" name="Shape 2927"/>
                        <wps:cNvSpPr/>
                        <wps:spPr>
                          <a:xfrm>
                            <a:off x="0" y="1535770"/>
                            <a:ext cx="3154680" cy="0"/>
                          </a:xfrm>
                          <a:custGeom>
                            <a:avLst/>
                            <a:gdLst/>
                            <a:ahLst/>
                            <a:cxnLst/>
                            <a:rect l="0" t="0" r="0" b="0"/>
                            <a:pathLst>
                              <a:path w="3154680">
                                <a:moveTo>
                                  <a:pt x="0" y="0"/>
                                </a:moveTo>
                                <a:lnTo>
                                  <a:pt x="315468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2073" name="Rectangle 2928"/>
                        <wps:cNvSpPr/>
                        <wps:spPr>
                          <a:xfrm>
                            <a:off x="49003" y="1245570"/>
                            <a:ext cx="52725" cy="155328"/>
                          </a:xfrm>
                          <a:prstGeom prst="rect">
                            <a:avLst/>
                          </a:prstGeom>
                          <a:ln>
                            <a:noFill/>
                          </a:ln>
                        </wps:spPr>
                        <wps:txbx>
                          <w:txbxContent>
                            <w:p w14:paraId="7A2D3292" w14:textId="77777777" w:rsidR="00F426F5" w:rsidRDefault="00107A16">
                              <w:pPr>
                                <w:spacing w:after="160" w:line="259" w:lineRule="auto"/>
                                <w:ind w:left="0" w:right="0" w:firstLine="0"/>
                                <w:jc w:val="left"/>
                              </w:pPr>
                              <w:r>
                                <w:rPr>
                                  <w:w w:val="98"/>
                                  <w:sz w:val="12"/>
                                </w:rPr>
                                <w:t>4</w:t>
                              </w:r>
                            </w:p>
                          </w:txbxContent>
                        </wps:txbx>
                        <wps:bodyPr horzOverflow="overflow" vert="horz" lIns="0" tIns="0" rIns="0" bIns="0" rtlCol="0">
                          <a:noAutofit/>
                        </wps:bodyPr>
                      </wps:wsp>
                      <wps:wsp>
                        <wps:cNvPr id="22074" name="Rectangle 2929"/>
                        <wps:cNvSpPr/>
                        <wps:spPr>
                          <a:xfrm>
                            <a:off x="186840" y="1245570"/>
                            <a:ext cx="512596" cy="155328"/>
                          </a:xfrm>
                          <a:prstGeom prst="rect">
                            <a:avLst/>
                          </a:prstGeom>
                          <a:ln>
                            <a:noFill/>
                          </a:ln>
                        </wps:spPr>
                        <wps:txbx>
                          <w:txbxContent>
                            <w:p w14:paraId="3F06AA67" w14:textId="77777777" w:rsidR="00F426F5" w:rsidRDefault="00107A16">
                              <w:pPr>
                                <w:spacing w:after="160" w:line="259" w:lineRule="auto"/>
                                <w:ind w:left="0" w:right="0" w:firstLine="0"/>
                                <w:jc w:val="left"/>
                              </w:pPr>
                              <w:proofErr w:type="spellStart"/>
                              <w:r>
                                <w:rPr>
                                  <w:w w:val="107"/>
                                  <w:sz w:val="12"/>
                                </w:rPr>
                                <w:t>Dr.</w:t>
                              </w:r>
                              <w:proofErr w:type="spellEnd"/>
                              <w:r>
                                <w:rPr>
                                  <w:spacing w:val="3"/>
                                  <w:w w:val="107"/>
                                  <w:sz w:val="12"/>
                                </w:rPr>
                                <w:t xml:space="preserve"> </w:t>
                              </w:r>
                              <w:r>
                                <w:rPr>
                                  <w:w w:val="107"/>
                                  <w:sz w:val="12"/>
                                </w:rPr>
                                <w:t>Ilyas</w:t>
                              </w:r>
                              <w:r>
                                <w:rPr>
                                  <w:spacing w:val="3"/>
                                  <w:w w:val="107"/>
                                  <w:sz w:val="12"/>
                                </w:rPr>
                                <w:t xml:space="preserve"> </w:t>
                              </w:r>
                              <w:r>
                                <w:rPr>
                                  <w:w w:val="107"/>
                                  <w:sz w:val="12"/>
                                </w:rPr>
                                <w:t>Jat</w:t>
                              </w:r>
                            </w:p>
                          </w:txbxContent>
                        </wps:txbx>
                        <wps:bodyPr horzOverflow="overflow" vert="horz" lIns="0" tIns="0" rIns="0" bIns="0" rtlCol="0">
                          <a:noAutofit/>
                        </wps:bodyPr>
                      </wps:wsp>
                      <wps:wsp>
                        <wps:cNvPr id="22077" name="Rectangle 2930"/>
                        <wps:cNvSpPr/>
                        <wps:spPr>
                          <a:xfrm>
                            <a:off x="663754" y="1245570"/>
                            <a:ext cx="635339" cy="155328"/>
                          </a:xfrm>
                          <a:prstGeom prst="rect">
                            <a:avLst/>
                          </a:prstGeom>
                          <a:ln>
                            <a:noFill/>
                          </a:ln>
                        </wps:spPr>
                        <wps:txbx>
                          <w:txbxContent>
                            <w:p w14:paraId="668BC227"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wps:txbx>
                        <wps:bodyPr horzOverflow="overflow" vert="horz" lIns="0" tIns="0" rIns="0" bIns="0" rtlCol="0">
                          <a:noAutofit/>
                        </wps:bodyPr>
                      </wps:wsp>
                      <wps:wsp>
                        <wps:cNvPr id="22078" name="Rectangle 2931"/>
                        <wps:cNvSpPr/>
                        <wps:spPr>
                          <a:xfrm>
                            <a:off x="1849453" y="1245570"/>
                            <a:ext cx="751938" cy="155328"/>
                          </a:xfrm>
                          <a:prstGeom prst="rect">
                            <a:avLst/>
                          </a:prstGeom>
                          <a:ln>
                            <a:noFill/>
                          </a:ln>
                        </wps:spPr>
                        <wps:txbx>
                          <w:txbxContent>
                            <w:p w14:paraId="2AD6B0C2" w14:textId="77777777" w:rsidR="00F426F5" w:rsidRDefault="00107A16">
                              <w:pPr>
                                <w:spacing w:after="160" w:line="259" w:lineRule="auto"/>
                                <w:ind w:left="0" w:right="0" w:firstLine="0"/>
                                <w:jc w:val="left"/>
                              </w:pPr>
                              <w:r>
                                <w:rPr>
                                  <w:w w:val="88"/>
                                  <w:sz w:val="12"/>
                                </w:rPr>
                                <w:t>Analysis</w:t>
                              </w:r>
                              <w:r>
                                <w:rPr>
                                  <w:spacing w:val="1"/>
                                  <w:w w:val="88"/>
                                  <w:sz w:val="12"/>
                                </w:rPr>
                                <w:t xml:space="preserve"> </w:t>
                              </w:r>
                              <w:r>
                                <w:rPr>
                                  <w:w w:val="88"/>
                                  <w:sz w:val="12"/>
                                </w:rPr>
                                <w:t>of</w:t>
                              </w:r>
                              <w:r>
                                <w:rPr>
                                  <w:spacing w:val="1"/>
                                  <w:w w:val="88"/>
                                  <w:sz w:val="12"/>
                                </w:rPr>
                                <w:t xml:space="preserve"> </w:t>
                              </w:r>
                              <w:r>
                                <w:rPr>
                                  <w:w w:val="88"/>
                                  <w:sz w:val="12"/>
                                </w:rPr>
                                <w:t>results</w:t>
                              </w:r>
                              <w:r>
                                <w:rPr>
                                  <w:spacing w:val="1"/>
                                  <w:w w:val="88"/>
                                  <w:sz w:val="12"/>
                                </w:rPr>
                                <w:t xml:space="preserve"> </w:t>
                              </w:r>
                            </w:p>
                          </w:txbxContent>
                        </wps:txbx>
                        <wps:bodyPr horzOverflow="overflow" vert="horz" lIns="0" tIns="0" rIns="0" bIns="0" rtlCol="0">
                          <a:noAutofit/>
                        </wps:bodyPr>
                      </wps:wsp>
                      <wps:wsp>
                        <wps:cNvPr id="22079" name="Rectangle 2932"/>
                        <wps:cNvSpPr/>
                        <wps:spPr>
                          <a:xfrm>
                            <a:off x="1849453" y="1340869"/>
                            <a:ext cx="892434" cy="155328"/>
                          </a:xfrm>
                          <a:prstGeom prst="rect">
                            <a:avLst/>
                          </a:prstGeom>
                          <a:ln>
                            <a:noFill/>
                          </a:ln>
                        </wps:spPr>
                        <wps:txbx>
                          <w:txbxContent>
                            <w:p w14:paraId="216688EF" w14:textId="77777777" w:rsidR="00F426F5" w:rsidRDefault="00107A16">
                              <w:pPr>
                                <w:spacing w:after="160" w:line="259" w:lineRule="auto"/>
                                <w:ind w:left="0" w:right="0" w:firstLine="0"/>
                                <w:jc w:val="left"/>
                              </w:pPr>
                              <w:r>
                                <w:rPr>
                                  <w:w w:val="86"/>
                                  <w:sz w:val="12"/>
                                </w:rPr>
                                <w:t>and</w:t>
                              </w:r>
                              <w:r>
                                <w:rPr>
                                  <w:spacing w:val="1"/>
                                  <w:w w:val="86"/>
                                  <w:sz w:val="12"/>
                                </w:rPr>
                                <w:t xml:space="preserve"> </w:t>
                              </w:r>
                              <w:r>
                                <w:rPr>
                                  <w:w w:val="86"/>
                                  <w:sz w:val="12"/>
                                </w:rPr>
                                <w:t>references</w:t>
                              </w:r>
                              <w:r>
                                <w:rPr>
                                  <w:spacing w:val="1"/>
                                  <w:w w:val="86"/>
                                  <w:sz w:val="12"/>
                                </w:rPr>
                                <w:t xml:space="preserve"> </w:t>
                              </w:r>
                              <w:r>
                                <w:rPr>
                                  <w:w w:val="86"/>
                                  <w:sz w:val="12"/>
                                </w:rPr>
                                <w:t>in</w:t>
                              </w:r>
                              <w:r>
                                <w:rPr>
                                  <w:spacing w:val="1"/>
                                  <w:w w:val="86"/>
                                  <w:sz w:val="12"/>
                                </w:rPr>
                                <w:t xml:space="preserve"> </w:t>
                              </w:r>
                              <w:r>
                                <w:rPr>
                                  <w:w w:val="86"/>
                                  <w:sz w:val="12"/>
                                </w:rPr>
                                <w:t>light</w:t>
                              </w:r>
                            </w:p>
                          </w:txbxContent>
                        </wps:txbx>
                        <wps:bodyPr horzOverflow="overflow" vert="horz" lIns="0" tIns="0" rIns="0" bIns="0" rtlCol="0">
                          <a:noAutofit/>
                        </wps:bodyPr>
                      </wps:wsp>
                      <wps:wsp>
                        <wps:cNvPr id="2752" name="Rectangle 2933"/>
                        <wps:cNvSpPr/>
                        <wps:spPr>
                          <a:xfrm>
                            <a:off x="1849453" y="1436169"/>
                            <a:ext cx="689948" cy="155328"/>
                          </a:xfrm>
                          <a:prstGeom prst="rect">
                            <a:avLst/>
                          </a:prstGeom>
                          <a:ln>
                            <a:noFill/>
                          </a:ln>
                        </wps:spPr>
                        <wps:txbx>
                          <w:txbxContent>
                            <w:p w14:paraId="13A652BC" w14:textId="77777777" w:rsidR="00F426F5" w:rsidRDefault="00107A16">
                              <w:pPr>
                                <w:spacing w:after="160" w:line="259" w:lineRule="auto"/>
                                <w:ind w:left="0" w:right="0" w:firstLine="0"/>
                                <w:jc w:val="left"/>
                              </w:pPr>
                              <w:r>
                                <w:rPr>
                                  <w:w w:val="85"/>
                                  <w:sz w:val="12"/>
                                </w:rPr>
                                <w:t>of</w:t>
                              </w:r>
                              <w:r>
                                <w:rPr>
                                  <w:spacing w:val="1"/>
                                  <w:w w:val="85"/>
                                  <w:sz w:val="12"/>
                                </w:rPr>
                                <w:t xml:space="preserve"> </w:t>
                              </w:r>
                              <w:r>
                                <w:rPr>
                                  <w:w w:val="85"/>
                                  <w:sz w:val="12"/>
                                </w:rPr>
                                <w:t>latest</w:t>
                              </w:r>
                              <w:r>
                                <w:rPr>
                                  <w:spacing w:val="1"/>
                                  <w:w w:val="85"/>
                                  <w:sz w:val="12"/>
                                </w:rPr>
                                <w:t xml:space="preserve"> </w:t>
                              </w:r>
                              <w:r>
                                <w:rPr>
                                  <w:w w:val="85"/>
                                  <w:sz w:val="12"/>
                                </w:rPr>
                                <w:t>research</w:t>
                              </w:r>
                            </w:p>
                          </w:txbxContent>
                        </wps:txbx>
                        <wps:bodyPr horzOverflow="overflow" vert="horz" lIns="0" tIns="0" rIns="0" bIns="0" rtlCol="0">
                          <a:noAutofit/>
                        </wps:bodyPr>
                      </wps:wsp>
                      <wps:wsp>
                        <wps:cNvPr id="2753" name="Shape 2934"/>
                        <wps:cNvSpPr/>
                        <wps:spPr>
                          <a:xfrm>
                            <a:off x="0" y="1875319"/>
                            <a:ext cx="3154680" cy="0"/>
                          </a:xfrm>
                          <a:custGeom>
                            <a:avLst/>
                            <a:gdLst/>
                            <a:ahLst/>
                            <a:cxnLst/>
                            <a:rect l="0" t="0" r="0" b="0"/>
                            <a:pathLst>
                              <a:path w="3154680">
                                <a:moveTo>
                                  <a:pt x="0" y="0"/>
                                </a:moveTo>
                                <a:lnTo>
                                  <a:pt x="315468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754" name="Rectangle 2935"/>
                        <wps:cNvSpPr/>
                        <wps:spPr>
                          <a:xfrm>
                            <a:off x="49003" y="1585118"/>
                            <a:ext cx="52725" cy="155328"/>
                          </a:xfrm>
                          <a:prstGeom prst="rect">
                            <a:avLst/>
                          </a:prstGeom>
                          <a:ln>
                            <a:noFill/>
                          </a:ln>
                        </wps:spPr>
                        <wps:txbx>
                          <w:txbxContent>
                            <w:p w14:paraId="6FB3E8CE" w14:textId="77777777" w:rsidR="00F426F5" w:rsidRDefault="00107A16">
                              <w:pPr>
                                <w:spacing w:after="160" w:line="259" w:lineRule="auto"/>
                                <w:ind w:left="0" w:right="0" w:firstLine="0"/>
                                <w:jc w:val="left"/>
                              </w:pPr>
                              <w:r>
                                <w:rPr>
                                  <w:w w:val="98"/>
                                  <w:sz w:val="12"/>
                                </w:rPr>
                                <w:t>5</w:t>
                              </w:r>
                            </w:p>
                          </w:txbxContent>
                        </wps:txbx>
                        <wps:bodyPr horzOverflow="overflow" vert="horz" lIns="0" tIns="0" rIns="0" bIns="0" rtlCol="0">
                          <a:noAutofit/>
                        </wps:bodyPr>
                      </wps:wsp>
                      <wps:wsp>
                        <wps:cNvPr id="2755" name="Rectangle 2936"/>
                        <wps:cNvSpPr/>
                        <wps:spPr>
                          <a:xfrm>
                            <a:off x="186840" y="1585118"/>
                            <a:ext cx="434352" cy="155328"/>
                          </a:xfrm>
                          <a:prstGeom prst="rect">
                            <a:avLst/>
                          </a:prstGeom>
                          <a:ln>
                            <a:noFill/>
                          </a:ln>
                        </wps:spPr>
                        <wps:txbx>
                          <w:txbxContent>
                            <w:p w14:paraId="1C7BF28E" w14:textId="77777777" w:rsidR="00F426F5" w:rsidRDefault="00107A16">
                              <w:pPr>
                                <w:spacing w:after="160" w:line="259" w:lineRule="auto"/>
                                <w:ind w:left="0" w:right="0" w:firstLine="0"/>
                                <w:jc w:val="left"/>
                              </w:pPr>
                              <w:proofErr w:type="spellStart"/>
                              <w:r>
                                <w:rPr>
                                  <w:w w:val="101"/>
                                  <w:sz w:val="12"/>
                                </w:rPr>
                                <w:t>Dr.</w:t>
                              </w:r>
                              <w:proofErr w:type="spellEnd"/>
                              <w:r>
                                <w:rPr>
                                  <w:spacing w:val="3"/>
                                  <w:w w:val="101"/>
                                  <w:sz w:val="12"/>
                                </w:rPr>
                                <w:t xml:space="preserve"> </w:t>
                              </w:r>
                              <w:r>
                                <w:rPr>
                                  <w:w w:val="101"/>
                                  <w:sz w:val="12"/>
                                </w:rPr>
                                <w:t>Fawad</w:t>
                              </w:r>
                            </w:p>
                          </w:txbxContent>
                        </wps:txbx>
                        <wps:bodyPr horzOverflow="overflow" vert="horz" lIns="0" tIns="0" rIns="0" bIns="0" rtlCol="0">
                          <a:noAutofit/>
                        </wps:bodyPr>
                      </wps:wsp>
                      <wps:wsp>
                        <wps:cNvPr id="2756" name="Rectangle 2937"/>
                        <wps:cNvSpPr/>
                        <wps:spPr>
                          <a:xfrm>
                            <a:off x="186844" y="1680418"/>
                            <a:ext cx="380782" cy="155328"/>
                          </a:xfrm>
                          <a:prstGeom prst="rect">
                            <a:avLst/>
                          </a:prstGeom>
                          <a:ln>
                            <a:noFill/>
                          </a:ln>
                        </wps:spPr>
                        <wps:txbx>
                          <w:txbxContent>
                            <w:p w14:paraId="6EAD0818" w14:textId="77777777" w:rsidR="00F426F5" w:rsidRDefault="00107A16">
                              <w:pPr>
                                <w:spacing w:after="160" w:line="259" w:lineRule="auto"/>
                                <w:ind w:left="0" w:right="0" w:firstLine="0"/>
                                <w:jc w:val="left"/>
                              </w:pPr>
                              <w:r>
                                <w:rPr>
                                  <w:w w:val="104"/>
                                  <w:sz w:val="12"/>
                                </w:rPr>
                                <w:t>Suleman</w:t>
                              </w:r>
                            </w:p>
                          </w:txbxContent>
                        </wps:txbx>
                        <wps:bodyPr horzOverflow="overflow" vert="horz" lIns="0" tIns="0" rIns="0" bIns="0" rtlCol="0">
                          <a:noAutofit/>
                        </wps:bodyPr>
                      </wps:wsp>
                      <wps:wsp>
                        <wps:cNvPr id="2757" name="Rectangle 2938"/>
                        <wps:cNvSpPr/>
                        <wps:spPr>
                          <a:xfrm>
                            <a:off x="663754" y="1585118"/>
                            <a:ext cx="635339" cy="155328"/>
                          </a:xfrm>
                          <a:prstGeom prst="rect">
                            <a:avLst/>
                          </a:prstGeom>
                          <a:ln>
                            <a:noFill/>
                          </a:ln>
                        </wps:spPr>
                        <wps:txbx>
                          <w:txbxContent>
                            <w:p w14:paraId="019F2586"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wps:txbx>
                        <wps:bodyPr horzOverflow="overflow" vert="horz" lIns="0" tIns="0" rIns="0" bIns="0" rtlCol="0">
                          <a:noAutofit/>
                        </wps:bodyPr>
                      </wps:wsp>
                      <wps:wsp>
                        <wps:cNvPr id="2758" name="Rectangle 2939"/>
                        <wps:cNvSpPr/>
                        <wps:spPr>
                          <a:xfrm>
                            <a:off x="1849564" y="1585118"/>
                            <a:ext cx="730185" cy="155328"/>
                          </a:xfrm>
                          <a:prstGeom prst="rect">
                            <a:avLst/>
                          </a:prstGeom>
                          <a:ln>
                            <a:noFill/>
                          </a:ln>
                        </wps:spPr>
                        <wps:txbx>
                          <w:txbxContent>
                            <w:p w14:paraId="35016D69" w14:textId="77777777" w:rsidR="00F426F5" w:rsidRDefault="00107A16">
                              <w:pPr>
                                <w:spacing w:after="160" w:line="259" w:lineRule="auto"/>
                                <w:ind w:left="0" w:right="0" w:firstLine="0"/>
                                <w:jc w:val="left"/>
                              </w:pPr>
                              <w:r>
                                <w:rPr>
                                  <w:w w:val="94"/>
                                  <w:sz w:val="12"/>
                                </w:rPr>
                                <w:t>Materializing</w:t>
                              </w:r>
                              <w:r>
                                <w:rPr>
                                  <w:spacing w:val="2"/>
                                  <w:w w:val="94"/>
                                  <w:sz w:val="12"/>
                                </w:rPr>
                                <w:t xml:space="preserve"> </w:t>
                              </w:r>
                              <w:r>
                                <w:rPr>
                                  <w:w w:val="94"/>
                                  <w:sz w:val="12"/>
                                </w:rPr>
                                <w:t>the</w:t>
                              </w:r>
                              <w:r>
                                <w:rPr>
                                  <w:spacing w:val="2"/>
                                  <w:w w:val="94"/>
                                  <w:sz w:val="12"/>
                                </w:rPr>
                                <w:t xml:space="preserve"> </w:t>
                              </w:r>
                            </w:p>
                          </w:txbxContent>
                        </wps:txbx>
                        <wps:bodyPr horzOverflow="overflow" vert="horz" lIns="0" tIns="0" rIns="0" bIns="0" rtlCol="0">
                          <a:noAutofit/>
                        </wps:bodyPr>
                      </wps:wsp>
                      <wps:wsp>
                        <wps:cNvPr id="2759" name="Rectangle 2940"/>
                        <wps:cNvSpPr/>
                        <wps:spPr>
                          <a:xfrm>
                            <a:off x="1849564" y="1680418"/>
                            <a:ext cx="220585" cy="155328"/>
                          </a:xfrm>
                          <a:prstGeom prst="rect">
                            <a:avLst/>
                          </a:prstGeom>
                          <a:ln>
                            <a:noFill/>
                          </a:ln>
                        </wps:spPr>
                        <wps:txbx>
                          <w:txbxContent>
                            <w:p w14:paraId="2E8A0AE8" w14:textId="77777777" w:rsidR="00F426F5" w:rsidRDefault="00107A16">
                              <w:pPr>
                                <w:spacing w:after="160" w:line="259" w:lineRule="auto"/>
                                <w:ind w:left="0" w:right="0" w:firstLine="0"/>
                                <w:jc w:val="left"/>
                              </w:pPr>
                              <w:r>
                                <w:rPr>
                                  <w:w w:val="92"/>
                                  <w:sz w:val="12"/>
                                </w:rPr>
                                <w:t>study</w:t>
                              </w:r>
                            </w:p>
                          </w:txbxContent>
                        </wps:txbx>
                        <wps:bodyPr horzOverflow="overflow" vert="horz" lIns="0" tIns="0" rIns="0" bIns="0" rtlCol="0">
                          <a:noAutofit/>
                        </wps:bodyPr>
                      </wps:wsp>
                      <wps:wsp>
                        <wps:cNvPr id="2760" name="Rectangle 2941"/>
                        <wps:cNvSpPr/>
                        <wps:spPr>
                          <a:xfrm>
                            <a:off x="1849564" y="1923242"/>
                            <a:ext cx="730185" cy="155328"/>
                          </a:xfrm>
                          <a:prstGeom prst="rect">
                            <a:avLst/>
                          </a:prstGeom>
                          <a:ln>
                            <a:noFill/>
                          </a:ln>
                        </wps:spPr>
                        <wps:txbx>
                          <w:txbxContent>
                            <w:p w14:paraId="729944D7" w14:textId="77777777" w:rsidR="00F426F5" w:rsidRDefault="00107A16">
                              <w:pPr>
                                <w:spacing w:after="160" w:line="259" w:lineRule="auto"/>
                                <w:ind w:left="0" w:right="0" w:firstLine="0"/>
                                <w:jc w:val="left"/>
                              </w:pPr>
                              <w:r>
                                <w:rPr>
                                  <w:w w:val="94"/>
                                  <w:sz w:val="12"/>
                                </w:rPr>
                                <w:t>Materializing</w:t>
                              </w:r>
                              <w:r>
                                <w:rPr>
                                  <w:spacing w:val="2"/>
                                  <w:w w:val="94"/>
                                  <w:sz w:val="12"/>
                                </w:rPr>
                                <w:t xml:space="preserve"> </w:t>
                              </w:r>
                              <w:r>
                                <w:rPr>
                                  <w:w w:val="94"/>
                                  <w:sz w:val="12"/>
                                </w:rPr>
                                <w:t>the</w:t>
                              </w:r>
                              <w:r>
                                <w:rPr>
                                  <w:spacing w:val="2"/>
                                  <w:w w:val="94"/>
                                  <w:sz w:val="12"/>
                                </w:rPr>
                                <w:t xml:space="preserve"> </w:t>
                              </w:r>
                            </w:p>
                          </w:txbxContent>
                        </wps:txbx>
                        <wps:bodyPr horzOverflow="overflow" vert="horz" lIns="0" tIns="0" rIns="0" bIns="0" rtlCol="0">
                          <a:noAutofit/>
                        </wps:bodyPr>
                      </wps:wsp>
                      <wps:wsp>
                        <wps:cNvPr id="2761" name="Rectangle 2942"/>
                        <wps:cNvSpPr/>
                        <wps:spPr>
                          <a:xfrm>
                            <a:off x="1849564" y="2018541"/>
                            <a:ext cx="220585" cy="155328"/>
                          </a:xfrm>
                          <a:prstGeom prst="rect">
                            <a:avLst/>
                          </a:prstGeom>
                          <a:ln>
                            <a:noFill/>
                          </a:ln>
                        </wps:spPr>
                        <wps:txbx>
                          <w:txbxContent>
                            <w:p w14:paraId="0F1587C4" w14:textId="77777777" w:rsidR="00F426F5" w:rsidRDefault="00107A16">
                              <w:pPr>
                                <w:spacing w:after="160" w:line="259" w:lineRule="auto"/>
                                <w:ind w:left="0" w:right="0" w:firstLine="0"/>
                                <w:jc w:val="left"/>
                              </w:pPr>
                              <w:r>
                                <w:rPr>
                                  <w:w w:val="92"/>
                                  <w:sz w:val="12"/>
                                </w:rPr>
                                <w:t>study</w:t>
                              </w:r>
                            </w:p>
                          </w:txbxContent>
                        </wps:txbx>
                        <wps:bodyPr horzOverflow="overflow" vert="horz" lIns="0" tIns="0" rIns="0" bIns="0" rtlCol="0">
                          <a:noAutofit/>
                        </wps:bodyPr>
                      </wps:wsp>
                      <wps:wsp>
                        <wps:cNvPr id="2762" name="Shape 2943"/>
                        <wps:cNvSpPr/>
                        <wps:spPr>
                          <a:xfrm>
                            <a:off x="0" y="2214867"/>
                            <a:ext cx="3154680" cy="0"/>
                          </a:xfrm>
                          <a:custGeom>
                            <a:avLst/>
                            <a:gdLst/>
                            <a:ahLst/>
                            <a:cxnLst/>
                            <a:rect l="0" t="0" r="0" b="0"/>
                            <a:pathLst>
                              <a:path w="3154680">
                                <a:moveTo>
                                  <a:pt x="0" y="0"/>
                                </a:moveTo>
                                <a:lnTo>
                                  <a:pt x="3154680" y="0"/>
                                </a:lnTo>
                              </a:path>
                            </a:pathLst>
                          </a:custGeom>
                          <a:ln w="8889" cap="flat">
                            <a:miter lim="100000"/>
                          </a:ln>
                        </wps:spPr>
                        <wps:style>
                          <a:lnRef idx="1">
                            <a:srgbClr val="373334"/>
                          </a:lnRef>
                          <a:fillRef idx="0">
                            <a:srgbClr val="000000">
                              <a:alpha val="0"/>
                            </a:srgbClr>
                          </a:fillRef>
                          <a:effectRef idx="0">
                            <a:scrgbClr r="0" g="0" b="0"/>
                          </a:effectRef>
                          <a:fontRef idx="none"/>
                        </wps:style>
                        <wps:bodyPr/>
                      </wps:wsp>
                      <wps:wsp>
                        <wps:cNvPr id="2763" name="Rectangle 2944"/>
                        <wps:cNvSpPr/>
                        <wps:spPr>
                          <a:xfrm>
                            <a:off x="49003" y="1924667"/>
                            <a:ext cx="52725" cy="155328"/>
                          </a:xfrm>
                          <a:prstGeom prst="rect">
                            <a:avLst/>
                          </a:prstGeom>
                          <a:ln>
                            <a:noFill/>
                          </a:ln>
                        </wps:spPr>
                        <wps:txbx>
                          <w:txbxContent>
                            <w:p w14:paraId="2ECCE0F4" w14:textId="77777777" w:rsidR="00F426F5" w:rsidRDefault="00107A16">
                              <w:pPr>
                                <w:spacing w:after="160" w:line="259" w:lineRule="auto"/>
                                <w:ind w:left="0" w:right="0" w:firstLine="0"/>
                                <w:jc w:val="left"/>
                              </w:pPr>
                              <w:r>
                                <w:rPr>
                                  <w:w w:val="98"/>
                                  <w:sz w:val="12"/>
                                </w:rPr>
                                <w:t>6</w:t>
                              </w:r>
                            </w:p>
                          </w:txbxContent>
                        </wps:txbx>
                        <wps:bodyPr horzOverflow="overflow" vert="horz" lIns="0" tIns="0" rIns="0" bIns="0" rtlCol="0">
                          <a:noAutofit/>
                        </wps:bodyPr>
                      </wps:wsp>
                      <wps:wsp>
                        <wps:cNvPr id="2764" name="Rectangle 2945"/>
                        <wps:cNvSpPr/>
                        <wps:spPr>
                          <a:xfrm>
                            <a:off x="186840" y="1924667"/>
                            <a:ext cx="349253" cy="155328"/>
                          </a:xfrm>
                          <a:prstGeom prst="rect">
                            <a:avLst/>
                          </a:prstGeom>
                          <a:ln>
                            <a:noFill/>
                          </a:ln>
                        </wps:spPr>
                        <wps:txbx>
                          <w:txbxContent>
                            <w:p w14:paraId="6DB51446" w14:textId="77777777" w:rsidR="00F426F5" w:rsidRDefault="00107A16">
                              <w:pPr>
                                <w:spacing w:after="160" w:line="259" w:lineRule="auto"/>
                                <w:ind w:left="0" w:right="0" w:firstLine="0"/>
                                <w:jc w:val="left"/>
                              </w:pPr>
                              <w:proofErr w:type="spellStart"/>
                              <w:r>
                                <w:rPr>
                                  <w:w w:val="103"/>
                                  <w:sz w:val="12"/>
                                </w:rPr>
                                <w:t>Dr.</w:t>
                              </w:r>
                              <w:proofErr w:type="spellEnd"/>
                              <w:r>
                                <w:rPr>
                                  <w:spacing w:val="3"/>
                                  <w:w w:val="103"/>
                                  <w:sz w:val="12"/>
                                </w:rPr>
                                <w:t xml:space="preserve"> </w:t>
                              </w:r>
                              <w:r>
                                <w:rPr>
                                  <w:w w:val="103"/>
                                  <w:sz w:val="12"/>
                                </w:rPr>
                                <w:t>Anil</w:t>
                              </w:r>
                              <w:r>
                                <w:rPr>
                                  <w:spacing w:val="3"/>
                                  <w:w w:val="103"/>
                                  <w:sz w:val="12"/>
                                </w:rPr>
                                <w:t xml:space="preserve"> </w:t>
                              </w:r>
                            </w:p>
                          </w:txbxContent>
                        </wps:txbx>
                        <wps:bodyPr horzOverflow="overflow" vert="horz" lIns="0" tIns="0" rIns="0" bIns="0" rtlCol="0">
                          <a:noAutofit/>
                        </wps:bodyPr>
                      </wps:wsp>
                      <wps:wsp>
                        <wps:cNvPr id="2765" name="Rectangle 2946"/>
                        <wps:cNvSpPr/>
                        <wps:spPr>
                          <a:xfrm>
                            <a:off x="186844" y="2019966"/>
                            <a:ext cx="281131" cy="155328"/>
                          </a:xfrm>
                          <a:prstGeom prst="rect">
                            <a:avLst/>
                          </a:prstGeom>
                          <a:ln>
                            <a:noFill/>
                          </a:ln>
                        </wps:spPr>
                        <wps:txbx>
                          <w:txbxContent>
                            <w:p w14:paraId="2B0759D0" w14:textId="77777777" w:rsidR="00F426F5" w:rsidRDefault="00107A16">
                              <w:pPr>
                                <w:spacing w:after="160" w:line="259" w:lineRule="auto"/>
                                <w:ind w:left="0" w:right="0" w:firstLine="0"/>
                                <w:jc w:val="left"/>
                              </w:pPr>
                              <w:r>
                                <w:rPr>
                                  <w:w w:val="101"/>
                                  <w:sz w:val="12"/>
                                </w:rPr>
                                <w:t>Kumar</w:t>
                              </w:r>
                            </w:p>
                          </w:txbxContent>
                        </wps:txbx>
                        <wps:bodyPr horzOverflow="overflow" vert="horz" lIns="0" tIns="0" rIns="0" bIns="0" rtlCol="0">
                          <a:noAutofit/>
                        </wps:bodyPr>
                      </wps:wsp>
                      <wps:wsp>
                        <wps:cNvPr id="2766" name="Rectangle 2947"/>
                        <wps:cNvSpPr/>
                        <wps:spPr>
                          <a:xfrm>
                            <a:off x="663754" y="1924667"/>
                            <a:ext cx="635339" cy="155328"/>
                          </a:xfrm>
                          <a:prstGeom prst="rect">
                            <a:avLst/>
                          </a:prstGeom>
                          <a:ln>
                            <a:noFill/>
                          </a:ln>
                        </wps:spPr>
                        <wps:txbx>
                          <w:txbxContent>
                            <w:p w14:paraId="1AFF44E2"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wps:txbx>
                        <wps:bodyPr horzOverflow="overflow" vert="horz" lIns="0" tIns="0" rIns="0" bIns="0" rtlCol="0">
                          <a:noAutofit/>
                        </wps:bodyPr>
                      </wps:wsp>
                    </wpg:wgp>
                  </a:graphicData>
                </a:graphic>
              </wp:inline>
            </w:drawing>
          </mc:Choice>
          <mc:Fallback>
            <w:pict>
              <v:group w14:anchorId="2E01D840" id="Group 1" o:spid="_x0000_s1046" style="width:248.4pt;height:174.4pt;mso-position-horizontal-relative:char;mso-position-vertical-relative:line" coordsize="31546,221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">
                <v:shape id="Shape 2806" o:spid="_x0000_s1047" style="position:absolute;top:1983;width:31546;height:0;visibility:visible;mso-wrap-style:square;v-text-anchor:top" coordsize="3154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" path="m,l3154680,e" filled="f" strokecolor="#373334" strokeweight=".24692mm">
                  <v:stroke miterlimit="1" joinstyle="miter"/>
                  <v:path arrowok="t" textboxrect="0,0,3154680,0"/>
                </v:shape>
                <v:shape id="Shape 2807" o:spid="_x0000_s1048" style="position:absolute;top:5171;width:31546;height:0;visibility:visible;mso-wrap-style:square;v-text-anchor:top" coordsize="3154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" path="m,l3154680,e" filled="f" strokecolor="#373334" strokeweight=".24692mm">
                  <v:stroke miterlimit="1" joinstyle="miter"/>
                  <v:path arrowok="t" textboxrect="0,0,3154680,0"/>
                </v:shape>
                <v:shape id="Shape 23509" o:spid="_x0000_s1049" style="position:absolute;left:1087;top:1155;width:102;height:109;visibility:visible;mso-wrap-style:square;v-text-anchor:top" coordsize="10216,10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" path="m,l10216,r,10933l,10933,,e" fillcolor="#373334" stroked="f" strokeweight="0">
                  <v:stroke miterlimit="1" joinstyle="miter"/>
                  <v:path arrowok="t" textboxrect="0,0,10216,10933"/>
                </v:shape>
                <v:shape id="Shape 2809" o:spid="_x0000_s1050" style="position:absolute;left:884;top:794;width:209;height:470;visibility:visible;mso-wrap-style:square;v-text-anchor:top" coordsize="20829,47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" path="m20829,r,12870c20437,12815,20030,12772,19638,12748v-393,-29,-879,-40,-1458,-40c15908,12708,14112,13381,12772,14721v-1338,1349,-2001,3161,-2001,5431l10771,47009,,47009,,1191r10138,l10138,8626c11596,5543,13137,3342,14789,2017,16437,706,18450,29,20829,xe" fillcolor="#373334" stroked="f" strokeweight="0">
                  <v:stroke miterlimit="1" joinstyle="miter"/>
                  <v:path arrowok="t" textboxrect="0,0,20829,47009"/>
                </v:shape>
                <v:shape id="Shape 2810" o:spid="_x0000_s1051" style="position:absolute;left:432;top:640;width:365;height:639;visibility:visible;mso-wrap-style:square;v-text-anchor:top" coordsize="36523,6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" path="m17870,v5649,,9972,1540,12990,4637c33872,7718,35373,12150,35373,17935v,580,,1026,-14,1340c35346,19599,35320,19868,35291,20109r-10771,l24520,18490v,-3298,-540,-5663,-1624,-7081c21816,9986,20031,9270,17558,9270v-1823,,-3255,543,-4299,1609c12219,11948,11693,13422,11693,15325v,2557,2337,5392,7002,8504l18818,23908r6256,4244c29535,31111,32563,33898,34143,36519v1580,2635,2380,5975,2380,10043c36523,52103,34938,56373,31763,59389v-3161,3013,-7690,4511,-13583,4511c12056,63900,7488,62320,4504,59159,1501,55980,,51156,,44655v,-674,57,-1812,167,-3392l167,41018r11365,l11532,44939v,3744,471,6301,1403,7649c13867,53953,15492,54630,17788,54630v2405,,4230,-608,5486,-1825c24534,51603,25154,49805,25154,47427v,-1827,-432,-3381,-1311,-4692c22980,41440,21086,39747,18180,37696l12370,33574c7355,30085,4166,27220,2801,24948,1433,22680,760,19828,760,16394,760,11271,2272,7258,5314,4352,8356,1448,12533,,17870,xe" fillcolor="#373334" stroked="f" strokeweight="0">
                  <v:stroke miterlimit="1" joinstyle="miter"/>
                  <v:path arrowok="t" textboxrect="0,0,36523,63900"/>
                </v:shape>
                <v:shape id="Shape 2811" o:spid="_x0000_s1052" style="position:absolute;left:1903;top:654;width:211;height:610;visibility:visible;mso-wrap-style:square;v-text-anchor:top" coordsize="21145,60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" path="m13745,r7400,l21145,11114r-34,-177l16312,36507r4833,l21145,45659r-6615,l11596,60984,,60984,13745,xe" fillcolor="#373334" stroked="f" strokeweight="0">
                  <v:stroke miterlimit="1" joinstyle="miter"/>
                  <v:path arrowok="t" textboxrect="0,0,21145,60984"/>
                </v:shape>
                <v:shape id="Shape 2812" o:spid="_x0000_s1053" style="position:absolute;left:2384;top:806;width:302;height:470;visibility:visible;mso-wrap-style:square;v-text-anchor:top" coordsize="30248,4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" path="m,l10217,r,29938c10217,32976,10555,35072,11243,36220v691,1152,1853,1717,3488,1717c16528,37937,17784,37303,18500,36032v732,-1256,1095,-3512,1095,-6772l19595,,30248,r,45817l19840,45817r,-4554c18759,43169,17395,44601,15772,45588v-1624,971,-3475,1460,-5555,1460c6890,47048,4352,46102,2606,44208,864,42329,,39586,,35993l,xe" fillcolor="#373334" stroked="f" strokeweight="0">
                  <v:stroke miterlimit="1" joinstyle="miter"/>
                  <v:path arrowok="t" textboxrect="0,0,30248,47048"/>
                </v:shape>
                <v:shape id="Shape 2813" o:spid="_x0000_s1054" style="position:absolute;left:3378;top:794;width:161;height:482;visibility:visible;mso-wrap-style:square;v-text-anchor:top" coordsize="16139,4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" path="m16125,r14,6l16139,8198r-14,-8c14112,8190,12734,8892,11973,10311v-741,1408,-1119,4814,-1119,10192l10854,23667r,1065c10854,31843,11204,36180,11920,37765v716,1580,2084,2376,4122,2376l16139,40090r,8170l16125,48265v-6002,,-10178,-1702,-12557,-5122c1189,39723,,33383,,24153,,14908,1189,8582,3568,5149,5947,1717,10123,,16125,xe" fillcolor="#373334" stroked="f" strokeweight="0">
                  <v:stroke miterlimit="1" joinstyle="miter"/>
                  <v:path arrowok="t" textboxrect="0,0,16139,48265"/>
                </v:shape>
                <v:shape id="Shape 2814" o:spid="_x0000_s1055" style="position:absolute;left:2742;top:681;width:191;height:587;visibility:visible;mso-wrap-style:square;v-text-anchor:top" coordsize="19124,58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" path="m4123,l14732,r,12502l19124,12502r,7880l14732,20382r,20988l14732,44453v,2459,230,4013,687,4676c15880,49792,16730,50116,17976,50116v294,,524,,687,-15c18839,50090,18986,50076,19124,50076r,8244c17597,58481,16395,58575,15541,58630v-864,53,-1554,83,-2080,83c9908,58713,7460,58010,6120,56587,4784,55184,4123,52264,4123,47858r,-27476l,20382,,12502r4123,l4123,xe" fillcolor="#373334" stroked="f" strokeweight="0">
                  <v:stroke miterlimit="1" joinstyle="miter"/>
                  <v:path arrowok="t" textboxrect="0,0,19124,58713"/>
                </v:shape>
                <v:shape id="Shape 2815" o:spid="_x0000_s1056" style="position:absolute;left:2998;top:654;width:303;height:610;visibility:visible;mso-wrap-style:square;v-text-anchor:top" coordsize="30248,60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" path="m,l10527,r,19530c11448,17762,12731,16394,14368,15408v1634,-972,3500,-1458,5580,-1458c23274,13950,25827,14897,27598,16801v1771,1905,2650,4636,2650,8204l30248,60984r-10217,l20031,30262v,-2877,-313,-4796,-933,-5757c18476,23544,17407,23058,15865,23058v-1918,,-3297,637,-4107,1919c10933,26262,10527,28533,10527,31802r,29182l,60984,,xe" fillcolor="#373334" stroked="f" strokeweight="0">
                  <v:stroke miterlimit="1" joinstyle="miter"/>
                  <v:path arrowok="t" textboxrect="0,0,30248,60984"/>
                </v:shape>
                <v:shape id="Shape 2816" o:spid="_x0000_s1057" style="position:absolute;left:2114;top:654;width:217;height:610;visibility:visible;mso-wrap-style:square;v-text-anchor:top" coordsize="21700,60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" path="m,l7846,,21700,60984r-12230,l6453,45659,,45659,,36507r4833,l,11114,,xe" fillcolor="#373334" stroked="f" strokeweight="0">
                  <v:stroke miterlimit="1" joinstyle="miter"/>
                  <v:path arrowok="t" textboxrect="0,0,21700,60984"/>
                </v:shape>
                <v:shape id="Shape 2817" o:spid="_x0000_s1058" style="position:absolute;left:4729;top:964;width:161;height:312;visibility:visible;mso-wrap-style:square;v-text-anchor:top" coordsize="16070,3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" path="m16070,r,9419l13083,11403v-1418,1585,-2124,3460,-2124,5624c10959,19068,11340,20569,12097,21527v742,961,1933,1446,3538,1446l16070,22720r,7346l11042,31246v-3489,,-6192,-1177,-8136,-3528c973,25367,,22110,,17944,,14160,850,11162,2553,8930,4256,6702,7622,4459,12662,2212v500,-227,1217,-555,2139,-943l16070,xe" fillcolor="#373334" stroked="f" strokeweight="0">
                  <v:stroke miterlimit="1" joinstyle="miter"/>
                  <v:path arrowok="t" textboxrect="0,0,16070,31246"/>
                </v:shape>
                <v:shape id="Shape 2818" o:spid="_x0000_s1059" style="position:absolute;left:4733;top:795;width:157;height:147;visibility:visible;mso-wrap-style:square;v-text-anchor:top" coordsize="15677,14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" path="m15677,r,7505l11665,8958v-908,1026,-1369,2646,-1369,4838l10296,14701,,14701c,9552,1257,5808,3785,3457l15677,xe" fillcolor="#373334" stroked="f" strokeweight="0">
                  <v:stroke miterlimit="1" joinstyle="miter"/>
                  <v:path arrowok="t" textboxrect="0,0,15677,14701"/>
                </v:shape>
                <v:shape id="Shape 2819" o:spid="_x0000_s1060" style="position:absolute;left:3780;top:794;width:208;height:470;visibility:visible;mso-wrap-style:square;v-text-anchor:top" coordsize="20831,47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" path="m20831,r,12870c20438,12815,20030,12772,19638,12748v-393,-29,-878,-40,-1458,-40c15909,12708,14112,13381,12774,14721v-1340,1349,-2002,3161,-2002,5431l10772,47009,,47009,,1191r10138,l10138,8626c11596,5543,13137,3342,14789,2017,16437,706,18450,29,20831,xe" fillcolor="#373334" stroked="f" strokeweight="0">
                  <v:stroke miterlimit="1" joinstyle="miter"/>
                  <v:path arrowok="t" textboxrect="0,0,20831,47009"/>
                </v:shape>
                <v:shape id="Shape 2820" o:spid="_x0000_s1061" style="position:absolute;left:3539;top:794;width:161;height:482;visibility:visible;mso-wrap-style:square;v-text-anchor:top" coordsize="16135,48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" path="m,l12568,5143v2380,3434,3567,9760,3567,19004c16135,33378,14948,39718,12568,43137l,48254,,40085,4176,37893c4918,36405,5285,32538,5285,26282r,-4475c5285,15806,4907,12052,4162,10496l,8192,,xe" fillcolor="#373334" stroked="f" strokeweight="0">
                  <v:stroke miterlimit="1" joinstyle="miter"/>
                  <v:path arrowok="t" textboxrect="0,0,16135,48254"/>
                </v:shape>
                <v:shape id="Shape 2821" o:spid="_x0000_s1062" style="position:absolute;left:4261;top:654;width:380;height:610;visibility:visible;mso-wrap-style:square;v-text-anchor:top" coordsize="37977,60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" path="m,l11675,,27558,42642,27245,,37977,r,60984l26380,60984,10378,18262r310,42722l,60984,,xe" fillcolor="#373334" stroked="f" strokeweight="0">
                  <v:stroke miterlimit="1" joinstyle="miter"/>
                  <v:path arrowok="t" textboxrect="0,0,37977,60984"/>
                </v:shape>
                <v:shape id="Shape 2822" o:spid="_x0000_s1063" style="position:absolute;left:4890;top:795;width:169;height:470;visibility:visible;mso-wrap-style:square;v-text-anchor:top" coordsize="16867,47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" path="m243,c5811,,9718,1081,11961,3229v2243,2149,3365,5919,3365,11301l15326,40396v,1270,123,2419,353,3463c15921,44900,16313,45939,16867,46965r-10299,c6337,46627,6135,46112,5960,45425v-177,-688,-349,-1649,-541,-2892c4310,44383,2878,45788,1135,46750l,47016,,39670,3717,37504v932,-1609,1394,-4027,1394,-7243l5111,22975,,26370,,16950,4948,12002v,-1448,-392,-2570,-1203,-3355c2932,7876,1769,7488,243,7488l,7576,,71,243,xe" fillcolor="#373334" stroked="f" strokeweight="0">
                  <v:stroke miterlimit="1" joinstyle="miter"/>
                  <v:path arrowok="t" textboxrect="0,0,16867,47016"/>
                </v:shape>
                <v:shape id="Shape 2823" o:spid="_x0000_s1064" style="position:absolute;left:5728;top:794;width:160;height:482;visibility:visible;mso-wrap-style:square;v-text-anchor:top" coordsize="15961,48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" path="m15961,r,8080l15959,8079v-1876,,-3200,608,-3999,1840c11175,11149,10771,13296,10771,16351v,,15,231,41,663c10840,17447,10851,17878,10851,18300r5110,l15961,25582r-4988,c10919,25921,10894,26284,10879,26662v-14,393,-28,1001,-28,1854c10851,32869,11257,35907,12068,37653r3893,2477l15961,48222r-2,c13108,48222,10718,47870,8799,47153,6866,46436,5285,45328,4040,43826,2553,42059,1513,39827,905,37138,296,34449,,29596,,22609,,17040,271,13055,796,10649,1321,8241,2214,6283,3485,4743,4810,3161,6527,1970,8648,1160l15961,xe" fillcolor="#373334" stroked="f" strokeweight="0">
                  <v:stroke miterlimit="1" joinstyle="miter"/>
                  <v:path arrowok="t" textboxrect="0,0,15961,48222"/>
                </v:shape>
                <v:shape id="Shape 2824" o:spid="_x0000_s1065" style="position:absolute;left:5133;top:794;width:518;height:470;visibility:visible;mso-wrap-style:square;v-text-anchor:top" coordsize="51778,47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" path="m20894,v2246,,4205,515,5868,1526c28425,2542,29613,3960,30315,5786,31722,3716,33234,2243,34869,1350,36507,447,38505,,40860,v3606,,6336,1001,8161,2988c50860,4986,51778,7935,51778,11840r,35194l41399,47034r,-29246c41399,14163,41032,11826,40291,10772,39545,9717,38195,9191,36223,9191v-1851,,-3165,594,-3946,1797c31506,12189,31114,14383,31114,17544r,29490l20667,47034r,-29775c20667,14152,20300,12028,19573,10894,18856,9760,17586,9191,15800,9191v-1905,,-3269,608,-4108,1825c10867,12233,10447,14260,10447,17111r,29923l,47034,,1217r9813,l9813,6487c11030,4094,12462,2405,14126,1448,15785,487,18043,,20894,xe" fillcolor="#373334" stroked="f" strokeweight="0">
                  <v:stroke miterlimit="1" joinstyle="miter"/>
                  <v:path arrowok="t" textboxrect="0,0,51778,47034"/>
                </v:shape>
                <v:shape id="Shape 2825" o:spid="_x0000_s1066" style="position:absolute;left:5888;top:1107;width:156;height:169;visibility:visible;mso-wrap-style:square;v-text-anchor:top" coordsize="15597,16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" path="m5542,r9987,c15529,219,15543,515,15557,908v25,406,40,686,40,877c15597,7003,14355,10839,11867,13274l,16937,,8845r204,130c2082,8975,3432,8272,4285,6869,5121,5447,5542,3164,5542,xe" fillcolor="#373334" stroked="f" strokeweight="0">
                  <v:stroke miterlimit="1" joinstyle="miter"/>
                  <v:path arrowok="t" textboxrect="0,0,15597,16937"/>
                </v:shape>
                <v:shape id="Shape 2826" o:spid="_x0000_s1067" style="position:absolute;left:5888;top:794;width:158;height:256;visibility:visible;mso-wrap-style:square;v-text-anchor:top" coordsize="15841,25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" path="m271,c3094,,5542,432,7584,1285v2041,865,3744,2161,5094,3907c13812,6718,14625,8637,15111,10947v486,2312,730,6042,730,11193l15841,25625,,25625,,18343r5190,l5190,16394v,-3135,-379,-5298,-1150,-6487l,8123,,43,271,xe" fillcolor="#373334" stroked="f" strokeweight="0">
                  <v:stroke miterlimit="1" joinstyle="miter"/>
                  <v:path arrowok="t" textboxrect="0,0,15841,25625"/>
                </v:shape>
                <v:shape id="Shape 2827" o:spid="_x0000_s1068" style="position:absolute;left:6723;top:654;width:194;height:610;visibility:visible;mso-wrap-style:square;v-text-anchor:top" coordsize="19469,60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" path="m12654,r6815,l19469,11125r-33,-188l15019,36507r4450,l19469,45659r-6091,l10678,60984,,60984,12654,xe" fillcolor="#373334" stroked="f" strokeweight="0">
                  <v:stroke miterlimit="1" joinstyle="miter"/>
                  <v:path arrowok="t" textboxrect="0,0,19469,60984"/>
                </v:shape>
                <v:shape id="Shape 2828" o:spid="_x0000_s1069" style="position:absolute;left:8111;top:964;width:148;height:312;visibility:visible;mso-wrap-style:square;v-text-anchor:top" coordsize="14796,31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" path="m14796,r,9422l12046,11406v-1307,1584,-1955,3459,-1955,5624c10091,19071,10440,20572,11139,21529v680,961,1778,1447,3257,1447l14796,22722r,7347l10166,31249v-3210,,-5702,-1178,-7491,-3529c896,25370,,22112,,17947,,14163,785,11165,2351,8932,3920,6705,7017,4462,11657,2215v461,-227,1123,-555,1969,-943l14796,xe" fillcolor="#373334" stroked="f" strokeweight="0">
                  <v:stroke miterlimit="1" joinstyle="miter"/>
                  <v:path arrowok="t" textboxrect="0,0,14796,31249"/>
                </v:shape>
                <v:shape id="Shape 23510" o:spid="_x0000_s1070" style="position:absolute;left:7938;top:806;width:97;height:458;visibility:visible;mso-wrap-style:square;v-text-anchor:top" coordsize="9695,4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" path="m,l9695,r,45817l,45817,,e" fillcolor="#373334" stroked="f" strokeweight="0">
                  <v:stroke miterlimit="1" joinstyle="miter"/>
                  <v:path arrowok="t" textboxrect="0,0,9695,45817"/>
                </v:shape>
                <v:shape id="Shape 23511" o:spid="_x0000_s1071" style="position:absolute;left:7577;top:806;width:97;height:458;visibility:visible;mso-wrap-style:square;v-text-anchor:top" coordsize="9695,4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" path="m,l9695,r,45817l,45817,,e" fillcolor="#373334" stroked="f" strokeweight="0">
                  <v:stroke miterlimit="1" joinstyle="miter"/>
                  <v:path arrowok="t" textboxrect="0,0,9695,45817"/>
                </v:shape>
                <v:shape id="Shape 2831" o:spid="_x0000_s1072" style="position:absolute;left:8114;top:795;width:145;height:147;visibility:visible;mso-wrap-style:square;v-text-anchor:top" coordsize="14432,14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" path="m14432,r,7505l10738,8958c9904,9984,9478,11604,9478,13796r,905l,14701c,9553,1155,5809,3481,3458l14432,xe" fillcolor="#373334" stroked="f" strokeweight="0">
                  <v:stroke miterlimit="1" joinstyle="miter"/>
                  <v:path arrowok="t" textboxrect="0,0,14432,14701"/>
                </v:shape>
                <v:shape id="Shape 23512" o:spid="_x0000_s1073" style="position:absolute;left:7938;top:654;width:97;height:95;visibility:visible;mso-wrap-style:square;v-text-anchor:top" coordsize="9695,9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" path="m,l9695,r,9503l,9503,,e" fillcolor="#373334" stroked="f" strokeweight="0">
                  <v:stroke miterlimit="1" joinstyle="miter"/>
                  <v:path arrowok="t" textboxrect="0,0,9695,9503"/>
                </v:shape>
                <v:shape id="Shape 23513" o:spid="_x0000_s1074" style="position:absolute;left:7758;top:654;width:96;height:610;visibility:visible;mso-wrap-style:square;v-text-anchor:top" coordsize="9699,60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" path="m,l9699,r,60984l,60984,,e" fillcolor="#373334" stroked="f" strokeweight="0">
                  <v:stroke miterlimit="1" joinstyle="miter"/>
                  <v:path arrowok="t" textboxrect="0,0,9699,60984"/>
                </v:shape>
                <v:shape id="Shape 23514" o:spid="_x0000_s1075" style="position:absolute;left:7577;top:654;width:97;height:95;visibility:visible;mso-wrap-style:square;v-text-anchor:top" coordsize="9695,9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" path="m,l9695,r,9503l,9503,,e" fillcolor="#373334" stroked="f" strokeweight="0">
                  <v:stroke miterlimit="1" joinstyle="miter"/>
                  <v:path arrowok="t" textboxrect="0,0,9695,9503"/>
                </v:shape>
                <v:shape id="Shape 2835" o:spid="_x0000_s1076" style="position:absolute;left:6917;top:654;width:200;height:610;visibility:visible;mso-wrap-style:square;v-text-anchor:top" coordsize="19976,60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" path="m,l7225,,19976,60984r-11257,l5940,45659,,45659,,36507r4450,l,11125,,xe" fillcolor="#373334" stroked="f" strokeweight="0">
                  <v:stroke miterlimit="1" joinstyle="miter"/>
                  <v:path arrowok="t" textboxrect="0,0,19976,60984"/>
                </v:shape>
                <v:shape id="Shape 2836" o:spid="_x0000_s1077" style="position:absolute;left:7343;top:652;width:175;height:612;visibility:visible;mso-wrap-style:square;v-text-anchor:top" coordsize="17535,61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" path="m12831,v658,,1382,11,2156,54c15753,94,16618,162,17535,241r,7949c17413,8190,17248,8176,17025,8147v-224,-26,-361,-40,-436,-40c15520,8107,14760,8352,14299,8823v-461,476,-695,1257,-695,2341l13604,15394r3931,l17535,23274r-3931,l13604,61211r-9807,l3797,23274,,23274,,15394r3797,l3797,10840v,-3935,699,-6718,2082,-8367c7258,826,9584,,12831,xe" fillcolor="#373334" stroked="f" strokeweight="0">
                  <v:stroke miterlimit="1" joinstyle="miter"/>
                  <v:path arrowok="t" textboxrect="0,0,17535,61211"/>
                </v:shape>
                <v:shape id="Shape 2837" o:spid="_x0000_s1078" style="position:absolute;left:7138;top:652;width:175;height:612;visibility:visible;mso-wrap-style:square;v-text-anchor:top" coordsize="17536,61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" path="m12831,v659,,1383,11,2156,54c15754,94,16618,162,17536,241r,7949c17414,8190,17248,8176,17024,8147v-222,-26,-359,-40,-435,-40c15520,8107,14760,8352,14300,8823v-461,476,-695,1257,-695,2341l13605,15394r3931,l17536,23274r-3931,l13605,61211r-9807,l3798,23274,,23274,,15394r3798,l3798,10840v,-3935,699,-6718,2081,-8367c7258,826,9583,,12831,xe" fillcolor="#373334" stroked="f" strokeweight="0">
                  <v:stroke miterlimit="1" joinstyle="miter"/>
                  <v:path arrowok="t" textboxrect="0,0,17536,61211"/>
                </v:shape>
                <v:shape id="Shape 23515" o:spid="_x0000_s1079" style="position:absolute;left:8684;top:806;width:97;height:458;visibility:visible;mso-wrap-style:square;v-text-anchor:top" coordsize="9697,4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" path="m,l9697,r,45817l,45817,,e" fillcolor="#373334" stroked="f" strokeweight="0">
                  <v:stroke miterlimit="1" joinstyle="miter"/>
                  <v:path arrowok="t" textboxrect="0,0,9697,45817"/>
                </v:shape>
                <v:shape id="Shape 2839" o:spid="_x0000_s1080" style="position:absolute;left:8259;top:795;width:155;height:470;visibility:visible;mso-wrap-style:square;v-text-anchor:top" coordsize="15530,47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" path="m222,c5349,,8946,1081,11013,3229v2062,2149,3098,5919,3098,11301l14111,40396v,1270,112,2419,325,3463c14658,44900,15019,45939,15530,46965r-9482,c5836,46627,5648,46112,5486,45425v-162,-688,-321,-1649,-497,-2892c3966,44383,2649,45788,1044,46750l,47016,,39670,3420,37504v860,-1609,1286,-4027,1286,-7243l4706,22975,,26369,,16947,4553,12002v,-1448,-359,-2570,-1105,-3355c2700,7876,1627,7488,222,7488l,7575,,70,222,xe" fillcolor="#373334" stroked="f" strokeweight="0">
                  <v:stroke miterlimit="1" joinstyle="miter"/>
                  <v:path arrowok="t" textboxrect="0,0,15530,47016"/>
                </v:shape>
                <v:shape id="Shape 2840" o:spid="_x0000_s1081" style="position:absolute;left:8853;top:794;width:149;height:482;visibility:visible;mso-wrap-style:square;v-text-anchor:top" coordsize="14859,4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" path="m14848,r11,5l14859,8197r-11,-7c12993,8190,11722,8892,11023,10311v-683,1408,-1029,4814,-1029,10192l9994,23667r,1065c9994,31843,10315,36180,10973,37765v659,1580,1918,2376,3794,2376l14859,40089r,8171l14848,48265v-5528,,-9372,-1702,-11564,-5122c1095,39723,,33383,,24153,,14908,1095,8582,3284,5149,5476,1717,9320,,14848,xe" fillcolor="#373334" stroked="f" strokeweight="0">
                  <v:stroke miterlimit="1" joinstyle="miter"/>
                  <v:path arrowok="t" textboxrect="0,0,14859,48265"/>
                </v:shape>
                <v:shape id="Shape 2841" o:spid="_x0000_s1082" style="position:absolute;left:8449;top:681;width:176;height:587;visibility:visible;mso-wrap-style:square;v-text-anchor:top" coordsize="17607,58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" path="m3794,r9771,l13565,12502r4042,l17607,20382r-4042,l13565,41370r,3083c13565,46912,13777,48466,14195,49129v424,663,1209,987,2354,987c16823,50116,17035,50116,17183,50101v162,-11,299,-25,424,-25l17607,58320v-1407,161,-2513,255,-3298,310c13514,58683,12877,58713,12394,58713v-3271,,-5526,-703,-6760,-2126c4406,55184,3794,52264,3794,47858r,-27476l,20382,,12502r3794,l3794,xe" fillcolor="#373334" stroked="f" strokeweight="0">
                  <v:stroke miterlimit="1" joinstyle="miter"/>
                  <v:path arrowok="t" textboxrect="0,0,17607,58713"/>
                </v:shape>
                <v:shape id="Shape 23516" o:spid="_x0000_s1083" style="position:absolute;left:8684;top:654;width:97;height:95;visibility:visible;mso-wrap-style:square;v-text-anchor:top" coordsize="9697,9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" path="m,l9697,r,9503l,9503,,e" fillcolor="#373334" stroked="f" strokeweight="0">
                  <v:stroke miterlimit="1" joinstyle="miter"/>
                  <v:path arrowok="t" textboxrect="0,0,9697,9503"/>
                </v:shape>
                <v:shape id="Shape 2843" o:spid="_x0000_s1084" style="position:absolute;left:9002;top:794;width:148;height:482;visibility:visible;mso-wrap-style:square;v-text-anchor:top" coordsize="14856,4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" path="m,l11570,5143v2192,3434,3286,9760,3286,19005c14856,33378,13762,39718,11570,43138l,48255,,40084,3843,37893c4528,36406,4866,32539,4866,26283r,-4475c4866,15806,4518,12052,3833,10497l,8192,,xe" fillcolor="#373334" stroked="f" strokeweight="0">
                  <v:stroke miterlimit="1" joinstyle="miter"/>
                  <v:path arrowok="t" textboxrect="0,0,14856,48255"/>
                </v:shape>
                <v:shape id="Shape 2844" o:spid="_x0000_s1085" style="position:absolute;left:9758;top:794;width:149;height:482;visibility:visible;mso-wrap-style:square;v-text-anchor:top" coordsize="14861,4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" path="m14848,r13,6l14861,8198r-13,-8c12997,8190,11726,8892,11027,10311v-684,1408,-1033,4814,-1033,10192l9994,23667r,1065c9994,31843,10319,36180,10976,37765v660,1580,1919,2376,3795,2376l14861,40090r,8169l14848,48265v-5528,,-9372,-1702,-11560,-5122c1095,39723,,33383,,24153,,14908,1095,8582,3288,5149,5476,1717,9320,,14848,xe" fillcolor="#373334" stroked="f" strokeweight="0">
                  <v:stroke miterlimit="1" joinstyle="miter"/>
                  <v:path arrowok="t" textboxrect="0,0,14861,48265"/>
                </v:shape>
                <v:shape id="Shape 2845" o:spid="_x0000_s1086" style="position:absolute;left:9223;top:794;width:278;height:470;visibility:visible;mso-wrap-style:square;v-text-anchor:top" coordsize="27850,47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" path="m18368,v3063,,5410,947,7041,2851c27039,4756,27850,7488,27850,11041r,35993l18443,47034r,-30722c18443,13623,18135,11733,17497,10639,16863,9541,15805,8989,14324,8989v-1630,,-2789,673,-3498,2013c10117,12352,9771,14638,9771,17852r,29182l,47034,,1217r9544,l9544,5853c10566,3932,11820,2474,13302,1488,14786,501,16475,,18368,xe" fillcolor="#373334" stroked="f" strokeweight="0">
                  <v:stroke miterlimit="1" joinstyle="miter"/>
                  <v:path arrowok="t" textboxrect="0,0,27850,47034"/>
                </v:shape>
                <v:shape id="Shape 2846" o:spid="_x0000_s1087" style="position:absolute;left:9907;top:794;width:149;height:482;visibility:visible;mso-wrap-style:square;v-text-anchor:top" coordsize="14857,48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" path="m,l11570,5143v2194,3433,3287,9759,3287,19004c14857,33377,13764,39717,11570,43137l,48253,,40084,3845,37892c4529,36405,4867,32538,4867,26282r,-4475c4867,15805,4518,12051,3831,10496l,8192,,xe" fillcolor="#373334" stroked="f" strokeweight="0">
                  <v:stroke miterlimit="1" joinstyle="miter"/>
                  <v:path arrowok="t" textboxrect="0,0,14857,48253"/>
                </v:shape>
                <v:shape id="Shape 2847" o:spid="_x0000_s1088" style="position:absolute;left:10484;top:654;width:195;height:610;visibility:visible;mso-wrap-style:square;v-text-anchor:top" coordsize="19469,60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" path="m12654,r6815,l19469,11119r-32,-182l15019,36507r4450,l19469,45659r-6091,l10674,60984,,60984,12654,xe" fillcolor="#373334" stroked="f" strokeweight="0">
                  <v:stroke miterlimit="1" joinstyle="miter"/>
                  <v:path arrowok="t" textboxrect="0,0,19469,60984"/>
                </v:shape>
                <v:shape id="Shape 2848" o:spid="_x0000_s1089" style="position:absolute;left:10099;top:652;width:175;height:612;visibility:visible;mso-wrap-style:square;v-text-anchor:top" coordsize="17531,61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" path="m12829,v660,,1384,11,2155,54c15753,94,16614,162,17531,241r,7949c17409,8190,17248,8176,17025,8147v-224,-26,-361,-40,-436,-40c15520,8107,14760,8352,14299,8823v-461,476,-695,1257,-695,2341l13604,15394r3927,l17531,23274r-3927,l13604,61211r-9807,l3797,23274,,23274,,15394r3797,l3797,10840v,-3935,695,-6718,2078,-8367c7254,826,9584,,12829,xe" fillcolor="#373334" stroked="f" strokeweight="0">
                  <v:stroke miterlimit="1" joinstyle="miter"/>
                  <v:path arrowok="t" textboxrect="0,0,17531,61211"/>
                </v:shape>
                <v:shape id="Shape 2849" o:spid="_x0000_s1090" style="position:absolute;left:10927;top:806;width:278;height:470;visibility:visible;mso-wrap-style:square;v-text-anchor:top" coordsize="27850,4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" path="m,l9407,r,29938c9407,32976,9721,35072,10354,36220v633,1152,1706,1717,3211,1717c15217,37937,16377,37303,17036,36032v673,-1256,1007,-3512,1007,-6772l18043,r9807,l27850,45817r-9584,l18266,41263v-993,1906,-2250,3338,-3744,4325c13029,46559,11322,47048,9407,47048v-3063,,-5400,-946,-7005,-2840c796,42329,,39586,,35993l,xe" fillcolor="#373334" stroked="f" strokeweight="0">
                  <v:stroke miterlimit="1" joinstyle="miter"/>
                  <v:path arrowok="t" textboxrect="0,0,27850,47048"/>
                </v:shape>
                <v:shape id="Shape 2850" o:spid="_x0000_s1091" style="position:absolute;left:11842;top:794;width:148;height:482;visibility:visible;mso-wrap-style:square;v-text-anchor:top" coordsize="14859,4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" path="m14846,r13,6l14859,8198r-13,-8c12993,8190,11726,8892,11028,10311v-685,1408,-1034,4814,-1034,10192l9994,23667r,1065c9994,31843,10315,36180,10977,37765v659,1580,1919,2376,3795,2376l14859,40091r,8169l14846,48265v-5525,,-9370,-1702,-11559,-5122c1095,39723,,33383,,24153,,14908,1095,8582,3287,5149,5476,1717,9321,,14846,xe" fillcolor="#373334" stroked="f" strokeweight="0">
                  <v:stroke miterlimit="1" joinstyle="miter"/>
                  <v:path arrowok="t" textboxrect="0,0,14859,48265"/>
                </v:shape>
                <v:shape id="Shape 2851" o:spid="_x0000_s1092" style="position:absolute;left:11257;top:681;width:176;height:587;visibility:visible;mso-wrap-style:square;v-text-anchor:top" coordsize="17607,58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" path="m3793,r9772,l13565,12502r4042,l17607,20382r-4042,l13565,41370r,3083c13565,46912,13773,48466,14194,49129v425,663,1210,987,2355,987c16822,50116,17031,50116,17183,50101v161,-11,298,-25,424,-25l17607,58320v-1407,161,-2513,255,-3298,310c13514,58683,12876,58713,12394,58713v-3272,,-5526,-703,-6760,-2126c4406,55184,3793,52264,3793,47858r,-27476l,20382,,12502r3793,l3793,xe" fillcolor="#373334" stroked="f" strokeweight="0">
                  <v:stroke miterlimit="1" joinstyle="miter"/>
                  <v:path arrowok="t" textboxrect="0,0,17607,58713"/>
                </v:shape>
                <v:shape id="Shape 2852" o:spid="_x0000_s1093" style="position:absolute;left:11493;top:654;width:278;height:610;visibility:visible;mso-wrap-style:square;v-text-anchor:top" coordsize="27846,60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" path="m,l9691,r,19530c10537,17762,11718,16394,13227,15408v1504,-972,3222,-1458,5137,-1458c21427,13950,23778,14897,25409,16801v1630,1905,2437,4636,2437,8204l27846,60984r-9407,l18439,30262v,-2877,-288,-4796,-857,-5757c17010,23544,16023,23058,14605,23058v-1768,,-3034,637,-3780,1919c10066,26262,9691,28533,9691,31802r,29182l,60984,,xe" fillcolor="#373334" stroked="f" strokeweight="0">
                  <v:stroke miterlimit="1" joinstyle="miter"/>
                  <v:path arrowok="t" textboxrect="0,0,27846,60984"/>
                </v:shape>
                <v:shape id="Shape 2853" o:spid="_x0000_s1094" style="position:absolute;left:10679;top:654;width:199;height:610;visibility:visible;mso-wrap-style:square;v-text-anchor:top" coordsize="19976,60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" path="m,l7221,,19976,60984r-11260,l5940,45659,,45659,,36507r4450,l,11119,,xe" fillcolor="#373334" stroked="f" strokeweight="0">
                  <v:stroke miterlimit="1" joinstyle="miter"/>
                  <v:path arrowok="t" textboxrect="0,0,19976,60984"/>
                </v:shape>
                <v:shape id="Shape 2854" o:spid="_x0000_s1095" style="position:absolute;left:12212;top:794;width:192;height:470;visibility:visible;mso-wrap-style:square;v-text-anchor:top" coordsize="19177,47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" path="m19177,r,12870c18818,12815,18443,12772,18080,12748v-361,-29,-807,-40,-1340,-40c14648,12708,12992,13381,11762,14721v-1236,1349,-1844,3161,-1844,5431l9918,47009,,47009,,1191r9335,l9335,8626c10677,5543,12095,3342,13616,2017,15135,706,16989,29,19177,xe" fillcolor="#373334" stroked="f" strokeweight="0">
                  <v:stroke miterlimit="1" joinstyle="miter"/>
                  <v:path arrowok="t" textboxrect="0,0,19177,47009"/>
                </v:shape>
                <v:shape id="Shape 2855" o:spid="_x0000_s1096" style="position:absolute;left:11990;top:794;width:149;height:482;visibility:visible;mso-wrap-style:square;v-text-anchor:top" coordsize="14856,48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" path="m,l11572,5143v2193,3434,3284,9760,3284,19004c14856,33378,13765,39718,11572,43137l,48254,,40085,3847,37893c4528,36405,4865,32538,4865,26282r,-4475c4865,15806,4520,12052,3833,10496l,8192,,xe" fillcolor="#373334" stroked="f" strokeweight="0">
                  <v:stroke miterlimit="1" joinstyle="miter"/>
                  <v:path arrowok="t" textboxrect="0,0,14856,48254"/>
                </v:shape>
                <v:shape id="Shape 2856" o:spid="_x0000_s1097" style="position:absolute;left:27983;top:1314;width:149;height:104;visibility:visible;mso-wrap-style:square;v-text-anchor:top" coordsize="14967,10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" path="m,l10486,v83,889,461,1595,1134,2096c12284,2592,13215,2852,14407,2852r560,-245l14967,10236r-874,142c9554,10378,6081,9501,3676,7730,1281,5958,53,3377,,xe" fillcolor="#373334" stroked="f" strokeweight="0">
                  <v:stroke miterlimit="1" joinstyle="miter"/>
                  <v:path arrowok="t" textboxrect="0,0,14967,10378"/>
                </v:shape>
                <v:shape id="Shape 23517" o:spid="_x0000_s1098" style="position:absolute;left:27789;top:806;width:105;height:458;visibility:visible;mso-wrap-style:square;v-text-anchor:top" coordsize="10530,4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" path="m,l10530,r,45817l,45817,,e" fillcolor="#373334" stroked="f" strokeweight="0">
                  <v:stroke miterlimit="1" joinstyle="miter"/>
                  <v:path arrowok="t" textboxrect="0,0,10530,45817"/>
                </v:shape>
                <v:shape id="Shape 2858" o:spid="_x0000_s1099" style="position:absolute;left:27973;top:794;width:159;height:482;visibility:visible;mso-wrap-style:square;v-text-anchor:top" coordsize="15953,4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" path="m12067,r3886,1023l15953,8923r-318,-178c13770,8745,12489,9662,11797,11502v-687,1825,-1026,6297,-1026,13393c10771,31101,11120,35061,11826,36764v687,1702,1958,2551,3809,2551l15953,39096r,8233l12150,48265v-4515,,-7664,-1702,-9460,-5122c889,39723,,33315,,23908,,14987,904,8769,2729,5270,4554,1758,7661,,12067,xe" fillcolor="#373334" stroked="f" strokeweight="0">
                  <v:stroke miterlimit="1" joinstyle="miter"/>
                  <v:path arrowok="t" textboxrect="0,0,15953,48265"/>
                </v:shape>
                <v:shape id="Shape 23518" o:spid="_x0000_s1100" style="position:absolute;left:27789;top:654;width:105;height:95;visibility:visible;mso-wrap-style:square;v-text-anchor:top" coordsize="10530,9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" path="m,l10530,r,9503l,9503,,e" fillcolor="#373334" stroked="f" strokeweight="0">
                  <v:stroke miterlimit="1" joinstyle="miter"/>
                  <v:path arrowok="t" textboxrect="0,0,10530,9503"/>
                </v:shape>
                <v:shape id="Shape 2860" o:spid="_x0000_s1101" style="position:absolute;left:27338;top:640;width:365;height:639;visibility:visible;mso-wrap-style:square;v-text-anchor:top" coordsize="36523,6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" path="m17870,v5649,,9972,1540,12990,4637c33872,7718,35375,12150,35375,17935v,580,,1026,-15,1340c35346,19599,35320,19868,35291,20109r-10771,l24520,18490v,-3298,-540,-5663,-1623,-7081c21816,9986,20031,9270,17558,9270v-1821,,-3255,543,-4299,1609c12219,11948,11693,13422,11693,15325v,2557,2337,5392,7003,8504l18817,23908r6258,4244c29535,31111,32563,33898,34143,36519v1580,2635,2380,5975,2380,10043c36523,52103,34939,56373,31763,59389v-3160,3013,-7688,4511,-13583,4511c12057,63900,7488,62320,4504,59159,1501,55980,,51156,,44655v,-674,59,-1812,167,-3392l167,41018r11365,l11532,44939v,3744,471,6301,1403,7649c13867,53953,15491,54630,17788,54630v2405,,4230,-608,5487,-1825c24534,51603,25154,49805,25154,47427v,-1827,-432,-3381,-1310,-4692c22979,41440,21086,39747,18180,37696l12370,33574c7355,30085,4166,27220,2802,24948,1432,22680,760,19828,760,16394,760,11271,2272,7258,5314,4352,8357,1448,12533,,17870,xe" fillcolor="#373334" stroked="f" strokeweight="0">
                  <v:stroke miterlimit="1" joinstyle="miter"/>
                  <v:path arrowok="t" textboxrect="0,0,36523,63900"/>
                </v:shape>
                <v:shape id="Shape 2861" o:spid="_x0000_s1102" style="position:absolute;left:28763;top:964;width:161;height:312;visibility:visible;mso-wrap-style:square;v-text-anchor:top" coordsize="16068,31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" path="m16068,r,9420l13082,11403v-1418,1585,-2125,3460,-2125,5624c10957,19068,11340,20569,12095,21527v742,961,1934,1446,3540,1446l16068,22721r,7345l11041,31246v-3489,,-6192,-1177,-8137,-3528c971,25367,,22110,,17944,,14160,850,11162,2553,8930,4254,6702,7621,4459,12660,2212v501,-227,1217,-555,2139,-943l16068,xe" fillcolor="#373334" stroked="f" strokeweight="0">
                  <v:stroke miterlimit="1" joinstyle="miter"/>
                  <v:path arrowok="t" textboxrect="0,0,16068,31246"/>
                </v:shape>
                <v:shape id="Shape 2862" o:spid="_x0000_s1103" style="position:absolute;left:28132;top:804;width:155;height:613;visibility:visible;mso-wrap-style:square;v-text-anchor:top" coordsize="15521,6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" path="m,l1820,479v1551,997,2769,2499,3646,4514l5466,194r10055,l15521,42376v,4043,-186,6987,-565,8852c14563,53082,13915,54677,12984,55998v-1178,1760,-2963,3110,-5328,4028l,61277,,53648,3656,52052v810,-1227,1217,-3474,1217,-6757l4873,42134v-907,1714,-2067,2999,-3513,3838l,46307,,38074,4020,35309c4790,33307,5182,28268,5182,20156v,-5069,-392,-8405,-1162,-10014l,7900,,xe" fillcolor="#373334" stroked="f" strokeweight="0">
                  <v:stroke miterlimit="1" joinstyle="miter"/>
                  <v:path arrowok="t" textboxrect="0,0,15521,61277"/>
                </v:shape>
                <v:shape id="Shape 2863" o:spid="_x0000_s1104" style="position:absolute;left:28767;top:795;width:157;height:147;visibility:visible;mso-wrap-style:square;v-text-anchor:top" coordsize="15676,14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" path="m15676,r,7505l11664,8957v-907,1027,-1368,2647,-1368,4839l10296,14700,,14700c,9552,1256,5808,3783,3457l15676,xe" fillcolor="#373334" stroked="f" strokeweight="0">
                  <v:stroke miterlimit="1" joinstyle="miter"/>
                  <v:path arrowok="t" textboxrect="0,0,15676,14700"/>
                </v:shape>
                <v:shape id="Shape 2864" o:spid="_x0000_s1105" style="position:absolute;left:28380;top:794;width:302;height:470;visibility:visible;mso-wrap-style:square;v-text-anchor:top" coordsize="30248,47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" path="m19948,v3327,,5879,947,7650,2851c29369,4756,30248,7488,30248,11041r,35993l20031,47034r,-30722c20031,13623,19693,11733,19002,10639,18314,9541,17166,8989,15556,8989v-1772,,-3027,673,-3798,2013c10988,12352,10609,14638,10609,17852r,29182l,47034,,1217r10364,l10364,5853c11474,3932,12839,2474,14448,1488,16057,501,17892,,19948,xe" fillcolor="#373334" stroked="f" strokeweight="0">
                  <v:stroke miterlimit="1" joinstyle="miter"/>
                  <v:path arrowok="t" textboxrect="0,0,30248,47034"/>
                </v:shape>
                <v:shape id="Shape 2865" o:spid="_x0000_s1106" style="position:absolute;left:29385;top:806;width:303;height:470;visibility:visible;mso-wrap-style:square;v-text-anchor:top" coordsize="30248,4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" path="m,l10217,r,29938c10217,32976,10555,35072,11244,36220v690,1152,1852,1717,3487,1717c16528,37937,17783,37303,18500,36032v731,-1256,1095,-3512,1095,-6772l19595,,30248,r,45817l19840,45817r,-4554c18759,43169,17395,44601,15772,45588v-1624,971,-3475,1460,-5555,1460c6890,47048,4352,46102,2606,44208,864,42329,,39586,,35993l,xe" fillcolor="#373334" stroked="f" strokeweight="0">
                  <v:stroke miterlimit="1" joinstyle="miter"/>
                  <v:path arrowok="t" textboxrect="0,0,30248,47048"/>
                </v:shape>
                <v:shape id="Shape 2866" o:spid="_x0000_s1107" style="position:absolute;left:28924;top:795;width:168;height:470;visibility:visible;mso-wrap-style:square;v-text-anchor:top" coordsize="16868,47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" path="m243,c5813,,9718,1081,11961,3229v2243,2149,3367,5919,3367,11301l15328,40396v,1270,121,2419,352,3463c15921,44900,16313,45939,16868,46965r-10299,c6338,46627,6137,46112,5960,45425v-177,-688,-349,-1649,-540,-2892c4311,44383,2879,45788,1136,46750l,47017,,39671,3717,37504v932,-1609,1394,-4027,1394,-7243l5111,22975,,26370,,16950,4948,12002v,-1448,-392,-2570,-1202,-3355c2932,7876,1769,7488,243,7488l,7576,,71,243,xe" fillcolor="#373334" stroked="f" strokeweight="0">
                  <v:stroke miterlimit="1" joinstyle="miter"/>
                  <v:path arrowok="t" textboxrect="0,0,16868,47017"/>
                </v:shape>
                <v:shape id="Shape 2867" o:spid="_x0000_s1108" style="position:absolute;left:30040;top:794;width:159;height:482;visibility:visible;mso-wrap-style:square;v-text-anchor:top" coordsize="15961,48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" path="m15961,r,8080l15959,8079v-1876,,-3201,607,-3999,1840c11175,11149,10771,13296,10771,16351v,,15,231,41,663c10840,17446,10851,17878,10851,18300r5110,l15961,25582r-4988,c10919,25921,10894,26284,10878,26662v-14,393,-27,1001,-27,1854c10851,32869,11257,35907,12067,37653r3894,2476l15961,48221r-2,1c13108,48222,10717,47870,8799,47152,6865,46436,5284,45328,4040,43826,2553,42059,1512,39827,904,37137,296,34448,,29596,,22609,,17039,271,13054,796,10649,1321,8241,2214,6283,3485,4743,4810,3161,6527,1970,8648,1160l15961,xe" fillcolor="#373334" stroked="f" strokeweight="0">
                  <v:stroke miterlimit="1" joinstyle="miter"/>
                  <v:path arrowok="t" textboxrect="0,0,15961,48222"/>
                </v:shape>
                <v:shape id="Shape 2868" o:spid="_x0000_s1109" style="position:absolute;left:29780;top:794;width:208;height:470;visibility:visible;mso-wrap-style:square;v-text-anchor:top" coordsize="20830,47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" path="m20830,r,12870c20438,12815,20031,12772,19638,12748v-392,-29,-879,-40,-1458,-40c15908,12708,14112,13381,12773,14721v-1340,1349,-2002,3161,-2002,5431l10771,47009,,47009,,1191r10137,l10137,8626c11595,5543,13136,3342,14788,2017,16438,706,18449,29,20830,xe" fillcolor="#373334" stroked="f" strokeweight="0">
                  <v:stroke miterlimit="1" joinstyle="miter"/>
                  <v:path arrowok="t" textboxrect="0,0,20830,47009"/>
                </v:shape>
                <v:shape id="Shape 2869" o:spid="_x0000_s1110" style="position:absolute;left:29130;top:681;width:192;height:587;visibility:visible;mso-wrap-style:square;v-text-anchor:top" coordsize="19124,58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" path="m4122,l14732,r,12502l19124,12502r,7880l14732,20382r,20988l14732,44453v,2459,230,4013,687,4676c15880,49792,16729,50116,17976,50116v294,,525,,686,-15c18839,50090,18986,50076,19124,50076r,8244c17597,58481,16394,58575,15542,58630v-865,53,-1555,83,-2082,83c9907,58713,7460,58010,6120,56587,4785,55184,4122,52264,4122,47858r,-27476l,20382,,12502r4122,l4122,xe" fillcolor="#373334" stroked="f" strokeweight="0">
                  <v:stroke miterlimit="1" joinstyle="miter"/>
                  <v:path arrowok="t" textboxrect="0,0,19124,58713"/>
                </v:shape>
                <v:shape id="Shape 2870" o:spid="_x0000_s1111" style="position:absolute;left:30199;top:1107;width:156;height:169;visibility:visible;mso-wrap-style:square;v-text-anchor:top" coordsize="15597,16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" path="m5542,r9987,c15529,219,15542,515,15556,908v26,406,41,686,41,877c15597,7003,14355,10839,11867,13274l,16937,,8845r204,130c2082,8975,3432,8272,4285,6869,5121,5447,5542,3164,5542,xe" fillcolor="#373334" stroked="f" strokeweight="0">
                  <v:stroke miterlimit="1" joinstyle="miter"/>
                  <v:path arrowok="t" textboxrect="0,0,15597,16937"/>
                </v:shape>
                <v:shape id="Shape 2871" o:spid="_x0000_s1112" style="position:absolute;left:30199;top:794;width:159;height:256;visibility:visible;mso-wrap-style:square;v-text-anchor:top" coordsize="15841,25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" path="m272,c3094,,5542,432,7583,1285v2041,865,3744,2161,5095,3907c13812,6718,14625,8637,15111,10947v486,2312,730,6042,730,11193l15841,25625,,25625,,18343r5190,l5190,16394v,-3135,-379,-5298,-1150,-6487l,8123,,43,272,xe" fillcolor="#373334" stroked="f" strokeweight="0">
                  <v:stroke miterlimit="1" joinstyle="miter"/>
                  <v:path arrowok="t" textboxrect="0,0,15841,25625"/>
                </v:shape>
                <v:shape id="Shape 2872" o:spid="_x0000_s1113" style="position:absolute;left:19201;top:794;width:161;height:482;visibility:visible;mso-wrap-style:square;v-text-anchor:top" coordsize="16139,4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" path="m16125,r14,6l16139,8198r-14,-8c14112,8190,12733,8892,11974,10311v-742,1408,-1119,4814,-1119,10192l10855,23667r,1065c10855,31843,11204,36180,11920,37765v716,1580,2085,2376,4122,2376l16139,40090r,8170l16125,48265v-6002,,-10177,-1702,-12557,-5122c1189,39723,,33383,,24153,,14908,1189,8582,3568,5149,5948,1717,10123,,16125,xe" fillcolor="#373334" stroked="f" strokeweight="0">
                  <v:stroke miterlimit="1" joinstyle="miter"/>
                  <v:path arrowok="t" textboxrect="0,0,16139,48265"/>
                </v:shape>
                <v:shape id="Shape 2873" o:spid="_x0000_s1114" style="position:absolute;left:18763;top:640;width:366;height:639;visibility:visible;mso-wrap-style:square;v-text-anchor:top" coordsize="36586,6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" path="m18489,v6178,,10664,1609,13476,4824c34775,8057,36194,13229,36223,20355r-11002,l25221,18897v,-3313,-543,-5775,-1609,-7395c22542,9878,20924,9068,18734,9068v-2732,,-4582,1124,-5569,3367c12178,14677,11678,20880,11678,31032v,10987,486,17665,1444,20031c14083,53442,15934,54630,18651,54630v2528,,4299,-932,5310,-2782c24962,49982,25462,46548,25462,41533r,-839l36504,40694v,270,14,648,43,1162c36572,42387,36586,42775,36586,43075v,7041,-1486,12286,-4460,15706c29167,62197,24613,63900,18489,63900v-2905,,-5393,-378,-7488,-1120c8920,62024,7125,60847,5623,59267,3568,57158,2110,54252,1270,50563,418,46858,,40424,,31233,,24948,255,19962,756,16247,1256,12543,2027,9785,3081,7959,4730,5162,6757,3135,9191,1880,11609,622,14717,,18489,xe" fillcolor="#373334" stroked="f" strokeweight="0">
                  <v:stroke miterlimit="1" joinstyle="miter"/>
                  <v:path arrowok="t" textboxrect="0,0,36586,63900"/>
                </v:shape>
                <v:shape id="Shape 23519" o:spid="_x0000_s1115" style="position:absolute;left:20489;top:806;width:105;height:458;visibility:visible;mso-wrap-style:square;v-text-anchor:top" coordsize="10531,4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" path="m,l10531,r,45817l,45817,,e" fillcolor="#373334" stroked="f" strokeweight="0">
                  <v:stroke miterlimit="1" joinstyle="miter"/>
                  <v:path arrowok="t" textboxrect="0,0,10531,45817"/>
                </v:shape>
                <v:shape id="Shape 2875" o:spid="_x0000_s1116" style="position:absolute;left:20217;top:794;width:208;height:470;visibility:visible;mso-wrap-style:square;v-text-anchor:top" coordsize="20829,47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" path="m20829,r,12870c20437,12815,20030,12772,19638,12748v-393,-29,-878,-40,-1458,-40c15909,12708,14112,13381,12774,14721v-1340,1349,-2003,3161,-2003,5431l10771,47009,,47009,,1191r10138,l10138,8626c11596,5543,13137,3342,14789,2017,16437,706,18450,29,20829,xe" fillcolor="#373334" stroked="f" strokeweight="0">
                  <v:stroke miterlimit="1" joinstyle="miter"/>
                  <v:path arrowok="t" textboxrect="0,0,20829,47009"/>
                </v:shape>
                <v:shape id="Shape 2876" o:spid="_x0000_s1117" style="position:absolute;left:19362;top:794;width:161;height:482;visibility:visible;mso-wrap-style:square;v-text-anchor:top" coordsize="16135,48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" path="m,l12568,5143v2379,3434,3567,9760,3567,19004c16135,33378,14947,39718,12568,43137l,48254,,40084,4176,37893c4918,36405,5285,32538,5285,26282r,-4475c5285,15806,4907,12052,4162,10496l,8192,,xe" fillcolor="#373334" stroked="f" strokeweight="0">
                  <v:stroke miterlimit="1" joinstyle="miter"/>
                  <v:path arrowok="t" textboxrect="0,0,16135,48254"/>
                </v:shape>
                <v:shape id="Shape 2877" o:spid="_x0000_s1118" style="position:absolute;left:19602;top:794;width:303;height:470;visibility:visible;mso-wrap-style:square;v-text-anchor:top" coordsize="30248,47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" path="m19948,v3326,,5879,947,7649,2851c29369,4756,30248,7488,30248,11041r,35993l20031,47034r,-30722c20031,13623,19691,11733,19000,10639,18314,9541,17164,8989,15555,8989v-1770,,-3027,673,-3797,2013c10987,12352,10610,14638,10610,17852r,29182l,47034,,1217r10364,l10364,5853c11473,3932,12837,2474,14446,1488,16055,501,17892,,19948,xe" fillcolor="#373334" stroked="f" strokeweight="0">
                  <v:stroke miterlimit="1" joinstyle="miter"/>
                  <v:path arrowok="t" textboxrect="0,0,30248,47034"/>
                </v:shape>
                <v:shape id="Shape 2878" o:spid="_x0000_s1119" style="position:absolute;left:19960;top:681;width:191;height:587;visibility:visible;mso-wrap-style:square;v-text-anchor:top" coordsize="19122,58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" path="m4122,l14730,r,12502l19122,12502r,7880l14730,20382r,20988l14730,44453v,2459,232,4013,689,4676c15878,49792,16728,50116,17974,50116v296,,526,,688,-15c18839,50090,18986,50076,19122,50076r,8244c17597,58481,16394,58575,15541,58630v-864,53,-1556,83,-2081,83c9907,58713,7458,58010,6120,56587,4784,55184,4122,52264,4122,47858r,-27476l,20382,,12502r4122,l4122,xe" fillcolor="#373334" stroked="f" strokeweight="0">
                  <v:stroke miterlimit="1" joinstyle="miter"/>
                  <v:path arrowok="t" textboxrect="0,0,19122,58713"/>
                </v:shape>
                <v:shape id="Shape 2879" o:spid="_x0000_s1120" style="position:absolute;left:20686;top:654;width:155;height:612;visibility:visible;mso-wrap-style:square;v-text-anchor:top" coordsize="15482,61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" path="m,l10609,r,19059c11502,17342,12691,16059,14151,15221r1331,-311l15482,23078r-4023,2792c10678,27871,10299,32587,10299,40006v,5706,379,9368,1160,11003l15482,53289r,7883l13676,60685c12111,59673,10905,58172,10056,56200r,4784l,60984,,xe" fillcolor="#373334" stroked="f" strokeweight="0">
                  <v:stroke miterlimit="1" joinstyle="miter"/>
                  <v:path arrowok="t" textboxrect="0,0,15482,61172"/>
                </v:shape>
                <v:shape id="Shape 23520" o:spid="_x0000_s1121" style="position:absolute;left:20489;top:654;width:105;height:95;visibility:visible;mso-wrap-style:square;v-text-anchor:top" coordsize="10531,9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" path="m,l10531,r,9503l,9503,,e" fillcolor="#373334" stroked="f" strokeweight="0">
                  <v:stroke miterlimit="1" joinstyle="miter"/>
                  <v:path arrowok="t" textboxrect="0,0,10531,9503"/>
                </v:shape>
                <v:shape id="Shape 23521" o:spid="_x0000_s1122" style="position:absolute;left:21692;top:806;width:106;height:458;visibility:visible;mso-wrap-style:square;v-text-anchor:top" coordsize="10531,4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" path="m,l10531,r,45817l,45817,,e" fillcolor="#373334" stroked="f" strokeweight="0">
                  <v:stroke miterlimit="1" joinstyle="miter"/>
                  <v:path arrowok="t" textboxrect="0,0,10531,45817"/>
                </v:shape>
                <v:shape id="Shape 2882" o:spid="_x0000_s1123" style="position:absolute;left:21079;top:806;width:302;height:470;visibility:visible;mso-wrap-style:square;v-text-anchor:top" coordsize="30248,47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" path="m,l10217,r,29938c10217,32976,10555,35072,11244,36220v690,1152,1854,1717,3488,1717c16528,37937,17784,37303,18502,36032v730,-1256,1093,-3512,1093,-6772l19595,,30248,r,45817l19840,45817r,-4554c18760,43169,17395,44601,15772,45588v-1624,971,-3474,1460,-5555,1460c6891,47048,4352,46102,2608,44208,865,42329,,39586,,35993l,xe" fillcolor="#373334" stroked="f" strokeweight="0">
                  <v:stroke miterlimit="1" joinstyle="miter"/>
                  <v:path arrowok="t" textboxrect="0,0,30248,47048"/>
                </v:shape>
                <v:shape id="Shape 2883" o:spid="_x0000_s1124" style="position:absolute;left:21876;top:794;width:161;height:482;visibility:visible;mso-wrap-style:square;v-text-anchor:top" coordsize="16138,4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" path="m16124,r14,6l16138,8198r-14,-8c14111,8190,12733,8892,11974,10311v-742,1408,-1120,4814,-1120,10192l10854,23667r,1065c10854,31843,11203,36180,11919,37765v716,1580,2084,2376,4123,2376l16138,40091r,8169l16124,48265v-6001,,-10178,-1702,-12556,-5122c1188,39723,,33383,,24153,,14908,1188,8582,3568,5149,5946,1717,10123,,16124,xe" fillcolor="#373334" stroked="f" strokeweight="0">
                  <v:stroke miterlimit="1" joinstyle="miter"/>
                  <v:path arrowok="t" textboxrect="0,0,16138,48265"/>
                </v:shape>
                <v:shape id="Shape 2884" o:spid="_x0000_s1125" style="position:absolute;left:20841;top:794;width:159;height:482;visibility:visible;mso-wrap-style:square;v-text-anchor:top" coordsize="15954,4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" path="m4117,v4377,,7445,1743,9202,5245c15076,8745,15954,15109,15954,24355v,8920,-904,15137,-2715,18637c11440,46509,8318,48265,3873,48265l,47222,,39340r319,181c2184,39521,3465,38629,4156,36829,4845,35032,5182,30842,5182,24274v,-6784,-337,-11043,-1026,-12772c3465,9771,2184,8906,319,8906l,9128,,961,4117,xe" fillcolor="#373334" stroked="f" strokeweight="0">
                  <v:stroke miterlimit="1" joinstyle="miter"/>
                  <v:path arrowok="t" textboxrect="0,0,15954,48265"/>
                </v:shape>
                <v:shape id="Shape 2885" o:spid="_x0000_s1126" style="position:absolute;left:21437;top:681;width:191;height:587;visibility:visible;mso-wrap-style:square;v-text-anchor:top" coordsize="19122,58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" path="m4121,l14731,r,12502l19122,12502r,7880l14731,20382r,20988l14731,44453v,2459,230,4013,687,4676c15879,49792,16728,50116,17974,50116v295,,526,,687,-15c18838,50090,18985,50076,19122,50076r,8244c17596,58481,16394,58575,15541,58630v-865,53,-1556,83,-2082,83c9906,58713,7459,58010,6119,56587,4784,55184,4121,52264,4121,47858r,-27476l,20382,,12502r4121,l4121,xe" fillcolor="#373334" stroked="f" strokeweight="0">
                  <v:stroke miterlimit="1" joinstyle="miter"/>
                  <v:path arrowok="t" textboxrect="0,0,19122,58713"/>
                </v:shape>
                <v:shape id="Shape 23522" o:spid="_x0000_s1127" style="position:absolute;left:21692;top:654;width:106;height:95;visibility:visible;mso-wrap-style:square;v-text-anchor:top" coordsize="10531,9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" path="m,l10531,r,9503l,9503,,e" fillcolor="#373334" stroked="f" strokeweight="0">
                  <v:stroke miterlimit="1" joinstyle="miter"/>
                  <v:path arrowok="t" textboxrect="0,0,10531,9503"/>
                </v:shape>
                <v:shape id="Shape 2887" o:spid="_x0000_s1128" style="position:absolute;left:22037;top:794;width:161;height:482;visibility:visible;mso-wrap-style:square;v-text-anchor:top" coordsize="16135,48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" path="m,l12568,5143v2380,3434,3567,9760,3567,19004c16135,33378,14948,39718,12568,43137l,48254,,40085,4176,37893c4918,36405,5285,32538,5285,26282r,-4475c5285,15806,4907,12052,4162,10496l,8192,,xe" fillcolor="#373334" stroked="f" strokeweight="0">
                  <v:stroke miterlimit="1" joinstyle="miter"/>
                  <v:path arrowok="t" textboxrect="0,0,16135,48254"/>
                </v:shape>
                <v:shape id="Shape 2888" o:spid="_x0000_s1129" style="position:absolute;left:22277;top:794;width:303;height:470;visibility:visible;mso-wrap-style:square;v-text-anchor:top" coordsize="30248,47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" path="m19948,v3326,,5879,947,7650,2851c29369,4756,30248,7488,30248,11041r,35993l20031,47034r,-30722c20031,13623,19693,11733,19000,10639,18313,9541,17165,8989,15556,8989v-1772,,-3027,673,-3798,2013c10987,12352,10609,14638,10609,17852r,29182l,47034,,1217r10364,l10364,5853c11473,3932,12838,2474,14448,1488,16057,501,17892,,19948,xe" fillcolor="#373334" stroked="f" strokeweight="0">
                  <v:stroke miterlimit="1" joinstyle="miter"/>
                  <v:path arrowok="t" textboxrect="0,0,30248,47034"/>
                </v:shape>
                <v:shape id="Shape 2889" o:spid="_x0000_s1130" style="position:absolute;width:31546;height:1983;visibility:visible;mso-wrap-style:square;v-text-anchor:top" coordsize="3154680,198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" path="m,198374r3154680,l3154680,,,,,198374xe" filled="f" strokecolor="#373334" strokeweight=".5pt">
                  <v:stroke miterlimit="1" joinstyle="miter"/>
                  <v:path arrowok="t" textboxrect="0,0,3154680,198374"/>
                </v:shape>
                <v:shape id="Shape 2890" o:spid="_x0000_s1131" style="position:absolute;left:1511;width:0;height:22148;visibility:visible;mso-wrap-style:square;v-text-anchor:top" coordsize="0,2214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" path="m,l,2214867e" filled="f" strokecolor="#373334" strokeweight=".24692mm">
                  <v:stroke miterlimit="1" joinstyle="miter"/>
                  <v:path arrowok="t" textboxrect="0,0,0,2214867"/>
                </v:shape>
                <v:shape id="Shape 2891" o:spid="_x0000_s1132" style="position:absolute;left:6262;width:0;height:22148;visibility:visible;mso-wrap-style:square;v-text-anchor:top" coordsize="0,22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" path="m,l,2214860e" filled="f" strokecolor="#373334" strokeweight=".24692mm">
                  <v:stroke miterlimit="1" joinstyle="miter"/>
                  <v:path arrowok="t" textboxrect="0,0,0,2214860"/>
                </v:shape>
                <v:shape id="Shape 2892" o:spid="_x0000_s1133" style="position:absolute;left:25506;top:48;width:0;height:22100;visibility:visible;mso-wrap-style:square;v-text-anchor:top" coordsize="0,2210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" path="m,l,2210021e" filled="f" strokecolor="#373334" strokeweight=".24692mm">
                  <v:stroke miterlimit="1" joinstyle="miter"/>
                  <v:path arrowok="t" textboxrect="0,0,0,2210021"/>
                </v:shape>
                <v:shape id="Shape 2893" o:spid="_x0000_s1134" style="position:absolute;width:31546;height:22148;visibility:visible;mso-wrap-style:square;v-text-anchor:top" coordsize="3154680,2214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" path="m,l3154680,r,2214867l,2214867,,xe" filled="f" strokecolor="#373334" strokeweight=".24692mm">
                  <v:stroke miterlimit="1" joinstyle="miter"/>
                  <v:path arrowok="t" textboxrect="0,0,3154680,2214867"/>
                </v:shape>
                <v:shape id="Shape 2894" o:spid="_x0000_s1135" style="position:absolute;left:18035;width:0;height:22148;visibility:visible;mso-wrap-style:square;v-text-anchor:top" coordsize="0,22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" path="m,l,2214860e" filled="f" strokecolor="#373334" strokeweight=".24692mm">
                  <v:stroke miterlimit="1" joinstyle="miter"/>
                  <v:path arrowok="t" textboxrect="0,0,0,2214860"/>
                </v:shape>
                <v:rect id="Rectangle 2895" o:spid="_x0000_s1136" style="position:absolute;left:490;top:2269;width:527;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" filled="f" stroked="f">
                  <v:textbox inset="0,0,0,0">
                    <w:txbxContent>
                      <w:p w14:paraId="7527E3E9" w14:textId="77777777" w:rsidR="00F426F5" w:rsidRDefault="00107A16">
                        <w:pPr>
                          <w:spacing w:after="160" w:line="259" w:lineRule="auto"/>
                          <w:ind w:left="0" w:right="0" w:firstLine="0"/>
                          <w:jc w:val="left"/>
                        </w:pPr>
                        <w:r>
                          <w:rPr>
                            <w:w w:val="98"/>
                            <w:sz w:val="12"/>
                          </w:rPr>
                          <w:t>1</w:t>
                        </w:r>
                      </w:p>
                    </w:txbxContent>
                  </v:textbox>
                </v:rect>
                <v:rect id="Rectangle 2896" o:spid="_x0000_s1137" style="position:absolute;left:1868;top:2269;width:568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" filled="f" stroked="f">
                  <v:textbox inset="0,0,0,0">
                    <w:txbxContent>
                      <w:p w14:paraId="62EF0260" w14:textId="77777777" w:rsidR="00F426F5" w:rsidRDefault="00107A16">
                        <w:pPr>
                          <w:spacing w:after="160" w:line="259" w:lineRule="auto"/>
                          <w:ind w:left="0" w:right="0" w:firstLine="0"/>
                          <w:jc w:val="left"/>
                        </w:pPr>
                        <w:proofErr w:type="spellStart"/>
                        <w:r>
                          <w:rPr>
                            <w:w w:val="99"/>
                            <w:sz w:val="12"/>
                          </w:rPr>
                          <w:t>Dr.</w:t>
                        </w:r>
                        <w:proofErr w:type="spellEnd"/>
                        <w:r>
                          <w:rPr>
                            <w:spacing w:val="3"/>
                            <w:w w:val="99"/>
                            <w:sz w:val="12"/>
                          </w:rPr>
                          <w:t xml:space="preserve"> </w:t>
                        </w:r>
                        <w:r>
                          <w:rPr>
                            <w:w w:val="99"/>
                            <w:sz w:val="12"/>
                          </w:rPr>
                          <w:t>Ammarah</w:t>
                        </w:r>
                      </w:p>
                    </w:txbxContent>
                  </v:textbox>
                </v:rect>
                <v:rect id="Rectangle 2897" o:spid="_x0000_s1138" style="position:absolute;left:1868;top:3222;width:2519;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" filled="f" stroked="f">
                  <v:textbox inset="0,0,0,0">
                    <w:txbxContent>
                      <w:p w14:paraId="210EA586" w14:textId="77777777" w:rsidR="00F426F5" w:rsidRDefault="00107A16">
                        <w:pPr>
                          <w:spacing w:after="160" w:line="259" w:lineRule="auto"/>
                          <w:ind w:left="0" w:right="0" w:firstLine="0"/>
                          <w:jc w:val="left"/>
                        </w:pPr>
                        <w:r>
                          <w:rPr>
                            <w:w w:val="102"/>
                            <w:sz w:val="12"/>
                          </w:rPr>
                          <w:t>Badar</w:t>
                        </w:r>
                      </w:p>
                    </w:txbxContent>
                  </v:textbox>
                </v:rect>
                <v:rect id="Rectangle 2898" o:spid="_x0000_s1139" style="position:absolute;left:6637;top:2269;width:635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" filled="f" stroked="f">
                  <v:textbox inset="0,0,0,0">
                    <w:txbxContent>
                      <w:p w14:paraId="3412D8A9"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v:textbox>
                </v:rect>
                <v:rect id="Rectangle 2899" o:spid="_x0000_s1140" style="position:absolute;left:18493;top:2269;width:8285;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" filled="f" stroked="f">
                  <v:textbox inset="0,0,0,0">
                    <w:txbxContent>
                      <w:p w14:paraId="146A7D0D" w14:textId="77777777" w:rsidR="00F426F5" w:rsidRDefault="00107A16">
                        <w:pPr>
                          <w:spacing w:after="160" w:line="259" w:lineRule="auto"/>
                          <w:ind w:left="0" w:right="0" w:firstLine="0"/>
                          <w:jc w:val="left"/>
                        </w:pPr>
                        <w:r>
                          <w:rPr>
                            <w:w w:val="103"/>
                            <w:sz w:val="12"/>
                          </w:rPr>
                          <w:t>Research</w:t>
                        </w:r>
                        <w:r>
                          <w:rPr>
                            <w:spacing w:val="3"/>
                            <w:w w:val="103"/>
                            <w:sz w:val="12"/>
                          </w:rPr>
                          <w:t xml:space="preserve"> </w:t>
                        </w:r>
                        <w:r>
                          <w:rPr>
                            <w:w w:val="103"/>
                            <w:sz w:val="12"/>
                          </w:rPr>
                          <w:t>idea</w:t>
                        </w:r>
                        <w:r>
                          <w:rPr>
                            <w:spacing w:val="3"/>
                            <w:w w:val="103"/>
                            <w:sz w:val="12"/>
                          </w:rPr>
                          <w:t xml:space="preserve"> </w:t>
                        </w:r>
                        <w:r>
                          <w:rPr>
                            <w:w w:val="103"/>
                            <w:sz w:val="12"/>
                          </w:rPr>
                          <w:t>and</w:t>
                        </w:r>
                        <w:r>
                          <w:rPr>
                            <w:spacing w:val="3"/>
                            <w:w w:val="103"/>
                            <w:sz w:val="12"/>
                          </w:rPr>
                          <w:t xml:space="preserve"> </w:t>
                        </w:r>
                      </w:p>
                    </w:txbxContent>
                  </v:textbox>
                </v:rect>
                <v:rect id="Rectangle 2900" o:spid="_x0000_s1141" style="position:absolute;left:18493;top:3222;width:8046;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" filled="f" stroked="f">
                  <v:textbox inset="0,0,0,0">
                    <w:txbxContent>
                      <w:p w14:paraId="092018F7" w14:textId="77777777" w:rsidR="00F426F5" w:rsidRDefault="00107A16">
                        <w:pPr>
                          <w:spacing w:after="160" w:line="259" w:lineRule="auto"/>
                          <w:ind w:left="0" w:right="0" w:firstLine="0"/>
                          <w:jc w:val="left"/>
                        </w:pPr>
                        <w:r>
                          <w:rPr>
                            <w:sz w:val="12"/>
                          </w:rPr>
                          <w:t>manuscript</w:t>
                        </w:r>
                        <w:r>
                          <w:rPr>
                            <w:spacing w:val="3"/>
                            <w:sz w:val="12"/>
                          </w:rPr>
                          <w:t xml:space="preserve"> </w:t>
                        </w:r>
                        <w:r>
                          <w:rPr>
                            <w:sz w:val="12"/>
                          </w:rPr>
                          <w:t>writing</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02" o:spid="_x0000_s1142" type="#_x0000_t75" style="position:absolute;left:26115;top:2567;width:4543;height:2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">
                  <v:imagedata r:id="rId18" o:title=""/>
                </v:shape>
                <v:shape id="Picture 2904" o:spid="_x0000_s1143" type="#_x0000_t75" style="position:absolute;left:27049;top:5716;width:2675;height:2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">
                  <v:imagedata r:id="rId19" o:title=""/>
                </v:shape>
                <v:shape id="Picture 2906" o:spid="_x0000_s1144" type="#_x0000_t75" style="position:absolute;left:26628;top:9086;width:3517;height:2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">
                  <v:imagedata r:id="rId20" o:title=""/>
                </v:shape>
                <v:shape id="Picture 2908" o:spid="_x0000_s1145" type="#_x0000_t75" style="position:absolute;left:27306;top:12328;width:2161;height:2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">
                  <v:imagedata r:id="rId21" o:title=""/>
                </v:shape>
                <v:shape id="Picture 2910" o:spid="_x0000_s1146" type="#_x0000_t75" style="position:absolute;left:26445;top:15790;width:3883;height: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">
                  <v:imagedata r:id="rId22" o:title=""/>
                </v:shape>
                <v:shape id="Picture 2912" o:spid="_x0000_s1147" type="#_x0000_t75" style="position:absolute;left:26994;top:19324;width:2785;height:2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">
                  <v:imagedata r:id="rId23" o:title=""/>
                </v:shape>
                <v:shape id="Shape 2913" o:spid="_x0000_s1148" style="position:absolute;top:8566;width:31546;height:0;visibility:visible;mso-wrap-style:square;v-text-anchor:top" coordsize="3154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" path="m,l3154680,e" filled="f" strokecolor="#373334" strokeweight=".24692mm">
                  <v:stroke miterlimit="1" joinstyle="miter"/>
                  <v:path arrowok="t" textboxrect="0,0,3154680,0"/>
                </v:shape>
                <v:rect id="Rectangle 2914" o:spid="_x0000_s1149" style="position:absolute;left:490;top:5664;width:527;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" filled="f" stroked="f">
                  <v:textbox inset="0,0,0,0">
                    <w:txbxContent>
                      <w:p w14:paraId="20C33B3B" w14:textId="77777777" w:rsidR="00F426F5" w:rsidRDefault="00107A16">
                        <w:pPr>
                          <w:spacing w:after="160" w:line="259" w:lineRule="auto"/>
                          <w:ind w:left="0" w:right="0" w:firstLine="0"/>
                          <w:jc w:val="left"/>
                        </w:pPr>
                        <w:r>
                          <w:rPr>
                            <w:w w:val="98"/>
                            <w:sz w:val="12"/>
                          </w:rPr>
                          <w:t>2</w:t>
                        </w:r>
                      </w:p>
                    </w:txbxContent>
                  </v:textbox>
                </v:rect>
                <v:rect id="Rectangle 2915" o:spid="_x0000_s1150" style="position:absolute;left:1868;top:5664;width:451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" filled="f" stroked="f">
                  <v:textbox inset="0,0,0,0">
                    <w:txbxContent>
                      <w:p w14:paraId="0798F753" w14:textId="77777777" w:rsidR="00F426F5" w:rsidRDefault="00107A16">
                        <w:pPr>
                          <w:spacing w:after="160" w:line="259" w:lineRule="auto"/>
                          <w:ind w:left="0" w:right="0" w:firstLine="0"/>
                          <w:jc w:val="left"/>
                        </w:pPr>
                        <w:proofErr w:type="spellStart"/>
                        <w:r>
                          <w:rPr>
                            <w:w w:val="102"/>
                            <w:sz w:val="12"/>
                          </w:rPr>
                          <w:t>Dr.</w:t>
                        </w:r>
                        <w:proofErr w:type="spellEnd"/>
                        <w:r>
                          <w:rPr>
                            <w:spacing w:val="3"/>
                            <w:w w:val="102"/>
                            <w:sz w:val="12"/>
                          </w:rPr>
                          <w:t xml:space="preserve"> </w:t>
                        </w:r>
                        <w:r>
                          <w:rPr>
                            <w:w w:val="102"/>
                            <w:sz w:val="12"/>
                          </w:rPr>
                          <w:t>Fatima</w:t>
                        </w:r>
                      </w:p>
                    </w:txbxContent>
                  </v:textbox>
                </v:rect>
                <v:rect id="Rectangle 2916" o:spid="_x0000_s1151" style="position:absolute;left:1868;top:6617;width:3670;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" filled="f" stroked="f">
                  <v:textbox inset="0,0,0,0">
                    <w:txbxContent>
                      <w:p w14:paraId="5F37FDC7" w14:textId="77777777" w:rsidR="00F426F5" w:rsidRDefault="00107A16">
                        <w:pPr>
                          <w:spacing w:after="160" w:line="259" w:lineRule="auto"/>
                          <w:ind w:left="0" w:right="0" w:firstLine="0"/>
                          <w:jc w:val="left"/>
                        </w:pPr>
                        <w:proofErr w:type="spellStart"/>
                        <w:r>
                          <w:rPr>
                            <w:w w:val="98"/>
                            <w:sz w:val="12"/>
                          </w:rPr>
                          <w:t>Taufique</w:t>
                        </w:r>
                        <w:proofErr w:type="spellEnd"/>
                      </w:p>
                    </w:txbxContent>
                  </v:textbox>
                </v:rect>
                <v:rect id="Rectangle 2917" o:spid="_x0000_s1152" style="position:absolute;left:6637;top:5664;width:6353;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" filled="f" stroked="f">
                  <v:textbox inset="0,0,0,0">
                    <w:txbxContent>
                      <w:p w14:paraId="2B46461C"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v:textbox>
                </v:rect>
                <v:rect id="Rectangle 2918" o:spid="_x0000_s1153" style="position:absolute;left:18493;top:5664;width:9190;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" filled="f" stroked="f">
                  <v:textbox inset="0,0,0,0">
                    <w:txbxContent>
                      <w:p w14:paraId="0D57B3FA" w14:textId="77777777" w:rsidR="00F426F5" w:rsidRDefault="00107A16">
                        <w:pPr>
                          <w:spacing w:after="160" w:line="259" w:lineRule="auto"/>
                          <w:ind w:left="0" w:right="0" w:firstLine="0"/>
                          <w:jc w:val="left"/>
                        </w:pPr>
                        <w:r>
                          <w:rPr>
                            <w:sz w:val="12"/>
                          </w:rPr>
                          <w:t>Literature</w:t>
                        </w:r>
                        <w:r>
                          <w:rPr>
                            <w:spacing w:val="3"/>
                            <w:sz w:val="12"/>
                          </w:rPr>
                          <w:t xml:space="preserve"> </w:t>
                        </w:r>
                        <w:r>
                          <w:rPr>
                            <w:sz w:val="12"/>
                          </w:rPr>
                          <w:t>review</w:t>
                        </w:r>
                        <w:r>
                          <w:rPr>
                            <w:spacing w:val="3"/>
                            <w:sz w:val="12"/>
                          </w:rPr>
                          <w:t xml:space="preserve"> </w:t>
                        </w:r>
                        <w:r>
                          <w:rPr>
                            <w:sz w:val="12"/>
                          </w:rPr>
                          <w:t>and</w:t>
                        </w:r>
                      </w:p>
                    </w:txbxContent>
                  </v:textbox>
                </v:rect>
                <v:rect id="Rectangle 2919" o:spid="_x0000_s1154" style="position:absolute;left:18493;top:6617;width:8075;height:1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" filled="f" stroked="f">
                  <v:textbox inset="0,0,0,0">
                    <w:txbxContent>
                      <w:p w14:paraId="3408E85C" w14:textId="77777777" w:rsidR="00F426F5" w:rsidRDefault="00107A16">
                        <w:pPr>
                          <w:spacing w:after="160" w:line="259" w:lineRule="auto"/>
                          <w:ind w:left="0" w:right="0" w:firstLine="0"/>
                          <w:jc w:val="left"/>
                        </w:pPr>
                        <w:r>
                          <w:rPr>
                            <w:w w:val="103"/>
                            <w:sz w:val="12"/>
                          </w:rPr>
                          <w:t>discussion</w:t>
                        </w:r>
                        <w:r>
                          <w:rPr>
                            <w:spacing w:val="3"/>
                            <w:w w:val="103"/>
                            <w:sz w:val="12"/>
                          </w:rPr>
                          <w:t xml:space="preserve"> </w:t>
                        </w:r>
                        <w:r>
                          <w:rPr>
                            <w:w w:val="103"/>
                            <w:sz w:val="12"/>
                          </w:rPr>
                          <w:t>writing</w:t>
                        </w:r>
                        <w:r>
                          <w:rPr>
                            <w:spacing w:val="3"/>
                            <w:w w:val="103"/>
                            <w:sz w:val="12"/>
                          </w:rPr>
                          <w:t xml:space="preserve"> </w:t>
                        </w:r>
                      </w:p>
                    </w:txbxContent>
                  </v:textbox>
                </v:rect>
                <v:shape id="Shape 2920" o:spid="_x0000_s1155" style="position:absolute;top:11962;width:31546;height:0;visibility:visible;mso-wrap-style:square;v-text-anchor:top" coordsize="3154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" path="m,l3154680,e" filled="f" strokecolor="#373334" strokeweight=".24692mm">
                  <v:stroke miterlimit="1" joinstyle="miter"/>
                  <v:path arrowok="t" textboxrect="0,0,3154680,0"/>
                </v:shape>
                <v:rect id="Rectangle 2921" o:spid="_x0000_s1156" style="position:absolute;left:490;top:9060;width:527;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" filled="f" stroked="f">
                  <v:textbox inset="0,0,0,0">
                    <w:txbxContent>
                      <w:p w14:paraId="6E75B86C" w14:textId="77777777" w:rsidR="00F426F5" w:rsidRDefault="00107A16">
                        <w:pPr>
                          <w:spacing w:after="160" w:line="259" w:lineRule="auto"/>
                          <w:ind w:left="0" w:right="0" w:firstLine="0"/>
                          <w:jc w:val="left"/>
                        </w:pPr>
                        <w:r>
                          <w:rPr>
                            <w:w w:val="98"/>
                            <w:sz w:val="12"/>
                          </w:rPr>
                          <w:t>3</w:t>
                        </w:r>
                      </w:p>
                    </w:txbxContent>
                  </v:textbox>
                </v:rect>
                <v:rect id="Rectangle 2922" o:spid="_x0000_s1157" style="position:absolute;left:1868;top:9060;width:4782;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" filled="f" stroked="f">
                  <v:textbox inset="0,0,0,0">
                    <w:txbxContent>
                      <w:p w14:paraId="340B700A" w14:textId="77777777" w:rsidR="00F426F5" w:rsidRDefault="00107A16">
                        <w:pPr>
                          <w:spacing w:after="160" w:line="259" w:lineRule="auto"/>
                          <w:ind w:left="0" w:right="0" w:firstLine="0"/>
                          <w:jc w:val="left"/>
                        </w:pPr>
                        <w:proofErr w:type="spellStart"/>
                        <w:r>
                          <w:rPr>
                            <w:sz w:val="12"/>
                          </w:rPr>
                          <w:t>Dr.</w:t>
                        </w:r>
                        <w:proofErr w:type="spellEnd"/>
                        <w:r>
                          <w:rPr>
                            <w:spacing w:val="3"/>
                            <w:sz w:val="12"/>
                          </w:rPr>
                          <w:t xml:space="preserve"> </w:t>
                        </w:r>
                        <w:proofErr w:type="spellStart"/>
                        <w:r>
                          <w:rPr>
                            <w:sz w:val="12"/>
                          </w:rPr>
                          <w:t>Chooni</w:t>
                        </w:r>
                        <w:proofErr w:type="spellEnd"/>
                        <w:r>
                          <w:rPr>
                            <w:spacing w:val="3"/>
                            <w:sz w:val="12"/>
                          </w:rPr>
                          <w:t xml:space="preserve"> </w:t>
                        </w:r>
                      </w:p>
                    </w:txbxContent>
                  </v:textbox>
                </v:rect>
                <v:rect id="Rectangle 2923" o:spid="_x0000_s1158" style="position:absolute;left:1868;top:10013;width:1347;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" filled="f" stroked="f">
                  <v:textbox inset="0,0,0,0">
                    <w:txbxContent>
                      <w:p w14:paraId="6F169A0D" w14:textId="77777777" w:rsidR="00F426F5" w:rsidRDefault="00107A16">
                        <w:pPr>
                          <w:spacing w:after="160" w:line="259" w:lineRule="auto"/>
                          <w:ind w:left="0" w:right="0" w:firstLine="0"/>
                          <w:jc w:val="left"/>
                        </w:pPr>
                        <w:r>
                          <w:rPr>
                            <w:w w:val="115"/>
                            <w:sz w:val="12"/>
                          </w:rPr>
                          <w:t>Lal</w:t>
                        </w:r>
                      </w:p>
                    </w:txbxContent>
                  </v:textbox>
                </v:rect>
                <v:rect id="Rectangle 2924" o:spid="_x0000_s1159" style="position:absolute;left:6637;top:9060;width:635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" filled="f" stroked="f">
                  <v:textbox inset="0,0,0,0">
                    <w:txbxContent>
                      <w:p w14:paraId="713580E1"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v:textbox>
                </v:rect>
                <v:rect id="Rectangle 2925" o:spid="_x0000_s1160" style="position:absolute;left:18493;top:9060;width:8739;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" filled="f" stroked="f">
                  <v:textbox inset="0,0,0,0">
                    <w:txbxContent>
                      <w:p w14:paraId="4CDD89FC" w14:textId="77777777" w:rsidR="00F426F5" w:rsidRDefault="00107A16">
                        <w:pPr>
                          <w:spacing w:after="160" w:line="259" w:lineRule="auto"/>
                          <w:ind w:left="0" w:right="0" w:firstLine="0"/>
                          <w:jc w:val="left"/>
                        </w:pPr>
                        <w:r>
                          <w:rPr>
                            <w:w w:val="101"/>
                            <w:sz w:val="12"/>
                          </w:rPr>
                          <w:t>Supervision</w:t>
                        </w:r>
                        <w:r>
                          <w:rPr>
                            <w:spacing w:val="3"/>
                            <w:w w:val="101"/>
                            <w:sz w:val="12"/>
                          </w:rPr>
                          <w:t xml:space="preserve"> </w:t>
                        </w:r>
                        <w:r>
                          <w:rPr>
                            <w:w w:val="101"/>
                            <w:sz w:val="12"/>
                          </w:rPr>
                          <w:t>of</w:t>
                        </w:r>
                        <w:r>
                          <w:rPr>
                            <w:spacing w:val="3"/>
                            <w:w w:val="101"/>
                            <w:sz w:val="12"/>
                          </w:rPr>
                          <w:t xml:space="preserve"> </w:t>
                        </w:r>
                        <w:r>
                          <w:rPr>
                            <w:w w:val="101"/>
                            <w:sz w:val="12"/>
                          </w:rPr>
                          <w:t>study</w:t>
                        </w:r>
                      </w:p>
                    </w:txbxContent>
                  </v:textbox>
                </v:rect>
                <v:rect id="Rectangle 2926" o:spid="_x0000_s1161" style="position:absolute;left:18493;top:10013;width:5095;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" filled="f" stroked="f">
                  <v:textbox inset="0,0,0,0">
                    <w:txbxContent>
                      <w:p w14:paraId="1F0D5FB3" w14:textId="77777777" w:rsidR="00F426F5" w:rsidRDefault="00107A16">
                        <w:pPr>
                          <w:spacing w:after="160" w:line="259" w:lineRule="auto"/>
                          <w:ind w:left="0" w:right="0" w:firstLine="0"/>
                          <w:jc w:val="left"/>
                        </w:pPr>
                        <w:r>
                          <w:rPr>
                            <w:w w:val="101"/>
                            <w:sz w:val="12"/>
                          </w:rPr>
                          <w:t>and</w:t>
                        </w:r>
                        <w:r>
                          <w:rPr>
                            <w:spacing w:val="3"/>
                            <w:w w:val="101"/>
                            <w:sz w:val="12"/>
                          </w:rPr>
                          <w:t xml:space="preserve"> </w:t>
                        </w:r>
                        <w:r>
                          <w:rPr>
                            <w:w w:val="101"/>
                            <w:sz w:val="12"/>
                          </w:rPr>
                          <w:t>editing</w:t>
                        </w:r>
                        <w:r>
                          <w:rPr>
                            <w:spacing w:val="3"/>
                            <w:w w:val="101"/>
                            <w:sz w:val="12"/>
                          </w:rPr>
                          <w:t xml:space="preserve"> </w:t>
                        </w:r>
                      </w:p>
                    </w:txbxContent>
                  </v:textbox>
                </v:rect>
                <v:shape id="Shape 2927" o:spid="_x0000_s1162" style="position:absolute;top:15357;width:31546;height:0;visibility:visible;mso-wrap-style:square;v-text-anchor:top" coordsize="3154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" path="m,l3154680,e" filled="f" strokecolor="#373334" strokeweight=".24692mm">
                  <v:stroke miterlimit="1" joinstyle="miter"/>
                  <v:path arrowok="t" textboxrect="0,0,3154680,0"/>
                </v:shape>
                <v:rect id="Rectangle 2928" o:spid="_x0000_s1163" style="position:absolute;left:490;top:12455;width:527;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" filled="f" stroked="f">
                  <v:textbox inset="0,0,0,0">
                    <w:txbxContent>
                      <w:p w14:paraId="7A2D3292" w14:textId="77777777" w:rsidR="00F426F5" w:rsidRDefault="00107A16">
                        <w:pPr>
                          <w:spacing w:after="160" w:line="259" w:lineRule="auto"/>
                          <w:ind w:left="0" w:right="0" w:firstLine="0"/>
                          <w:jc w:val="left"/>
                        </w:pPr>
                        <w:r>
                          <w:rPr>
                            <w:w w:val="98"/>
                            <w:sz w:val="12"/>
                          </w:rPr>
                          <w:t>4</w:t>
                        </w:r>
                      </w:p>
                    </w:txbxContent>
                  </v:textbox>
                </v:rect>
                <v:rect id="Rectangle 2929" o:spid="_x0000_s1164" style="position:absolute;left:1868;top:12455;width:5126;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" filled="f" stroked="f">
                  <v:textbox inset="0,0,0,0">
                    <w:txbxContent>
                      <w:p w14:paraId="3F06AA67" w14:textId="77777777" w:rsidR="00F426F5" w:rsidRDefault="00107A16">
                        <w:pPr>
                          <w:spacing w:after="160" w:line="259" w:lineRule="auto"/>
                          <w:ind w:left="0" w:right="0" w:firstLine="0"/>
                          <w:jc w:val="left"/>
                        </w:pPr>
                        <w:proofErr w:type="spellStart"/>
                        <w:r>
                          <w:rPr>
                            <w:w w:val="107"/>
                            <w:sz w:val="12"/>
                          </w:rPr>
                          <w:t>Dr.</w:t>
                        </w:r>
                        <w:proofErr w:type="spellEnd"/>
                        <w:r>
                          <w:rPr>
                            <w:spacing w:val="3"/>
                            <w:w w:val="107"/>
                            <w:sz w:val="12"/>
                          </w:rPr>
                          <w:t xml:space="preserve"> </w:t>
                        </w:r>
                        <w:r>
                          <w:rPr>
                            <w:w w:val="107"/>
                            <w:sz w:val="12"/>
                          </w:rPr>
                          <w:t>Ilyas</w:t>
                        </w:r>
                        <w:r>
                          <w:rPr>
                            <w:spacing w:val="3"/>
                            <w:w w:val="107"/>
                            <w:sz w:val="12"/>
                          </w:rPr>
                          <w:t xml:space="preserve"> </w:t>
                        </w:r>
                        <w:r>
                          <w:rPr>
                            <w:w w:val="107"/>
                            <w:sz w:val="12"/>
                          </w:rPr>
                          <w:t>Jat</w:t>
                        </w:r>
                      </w:p>
                    </w:txbxContent>
                  </v:textbox>
                </v:rect>
                <v:rect id="Rectangle 2930" o:spid="_x0000_s1165" style="position:absolute;left:6637;top:12455;width:635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" filled="f" stroked="f">
                  <v:textbox inset="0,0,0,0">
                    <w:txbxContent>
                      <w:p w14:paraId="668BC227"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v:textbox>
                </v:rect>
                <v:rect id="Rectangle 2931" o:spid="_x0000_s1166" style="position:absolute;left:18494;top:12455;width:7519;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" filled="f" stroked="f">
                  <v:textbox inset="0,0,0,0">
                    <w:txbxContent>
                      <w:p w14:paraId="2AD6B0C2" w14:textId="77777777" w:rsidR="00F426F5" w:rsidRDefault="00107A16">
                        <w:pPr>
                          <w:spacing w:after="160" w:line="259" w:lineRule="auto"/>
                          <w:ind w:left="0" w:right="0" w:firstLine="0"/>
                          <w:jc w:val="left"/>
                        </w:pPr>
                        <w:r>
                          <w:rPr>
                            <w:w w:val="88"/>
                            <w:sz w:val="12"/>
                          </w:rPr>
                          <w:t>Analysis</w:t>
                        </w:r>
                        <w:r>
                          <w:rPr>
                            <w:spacing w:val="1"/>
                            <w:w w:val="88"/>
                            <w:sz w:val="12"/>
                          </w:rPr>
                          <w:t xml:space="preserve"> </w:t>
                        </w:r>
                        <w:r>
                          <w:rPr>
                            <w:w w:val="88"/>
                            <w:sz w:val="12"/>
                          </w:rPr>
                          <w:t>of</w:t>
                        </w:r>
                        <w:r>
                          <w:rPr>
                            <w:spacing w:val="1"/>
                            <w:w w:val="88"/>
                            <w:sz w:val="12"/>
                          </w:rPr>
                          <w:t xml:space="preserve"> </w:t>
                        </w:r>
                        <w:r>
                          <w:rPr>
                            <w:w w:val="88"/>
                            <w:sz w:val="12"/>
                          </w:rPr>
                          <w:t>results</w:t>
                        </w:r>
                        <w:r>
                          <w:rPr>
                            <w:spacing w:val="1"/>
                            <w:w w:val="88"/>
                            <w:sz w:val="12"/>
                          </w:rPr>
                          <w:t xml:space="preserve"> </w:t>
                        </w:r>
                      </w:p>
                    </w:txbxContent>
                  </v:textbox>
                </v:rect>
                <v:rect id="Rectangle 2932" o:spid="_x0000_s1167" style="position:absolute;left:18494;top:13408;width:8924;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" filled="f" stroked="f">
                  <v:textbox inset="0,0,0,0">
                    <w:txbxContent>
                      <w:p w14:paraId="216688EF" w14:textId="77777777" w:rsidR="00F426F5" w:rsidRDefault="00107A16">
                        <w:pPr>
                          <w:spacing w:after="160" w:line="259" w:lineRule="auto"/>
                          <w:ind w:left="0" w:right="0" w:firstLine="0"/>
                          <w:jc w:val="left"/>
                        </w:pPr>
                        <w:r>
                          <w:rPr>
                            <w:w w:val="86"/>
                            <w:sz w:val="12"/>
                          </w:rPr>
                          <w:t>and</w:t>
                        </w:r>
                        <w:r>
                          <w:rPr>
                            <w:spacing w:val="1"/>
                            <w:w w:val="86"/>
                            <w:sz w:val="12"/>
                          </w:rPr>
                          <w:t xml:space="preserve"> </w:t>
                        </w:r>
                        <w:r>
                          <w:rPr>
                            <w:w w:val="86"/>
                            <w:sz w:val="12"/>
                          </w:rPr>
                          <w:t>references</w:t>
                        </w:r>
                        <w:r>
                          <w:rPr>
                            <w:spacing w:val="1"/>
                            <w:w w:val="86"/>
                            <w:sz w:val="12"/>
                          </w:rPr>
                          <w:t xml:space="preserve"> </w:t>
                        </w:r>
                        <w:r>
                          <w:rPr>
                            <w:w w:val="86"/>
                            <w:sz w:val="12"/>
                          </w:rPr>
                          <w:t>in</w:t>
                        </w:r>
                        <w:r>
                          <w:rPr>
                            <w:spacing w:val="1"/>
                            <w:w w:val="86"/>
                            <w:sz w:val="12"/>
                          </w:rPr>
                          <w:t xml:space="preserve"> </w:t>
                        </w:r>
                        <w:r>
                          <w:rPr>
                            <w:w w:val="86"/>
                            <w:sz w:val="12"/>
                          </w:rPr>
                          <w:t>light</w:t>
                        </w:r>
                      </w:p>
                    </w:txbxContent>
                  </v:textbox>
                </v:rect>
                <v:rect id="Rectangle 2933" o:spid="_x0000_s1168" style="position:absolute;left:18494;top:14361;width:6900;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" filled="f" stroked="f">
                  <v:textbox inset="0,0,0,0">
                    <w:txbxContent>
                      <w:p w14:paraId="13A652BC" w14:textId="77777777" w:rsidR="00F426F5" w:rsidRDefault="00107A16">
                        <w:pPr>
                          <w:spacing w:after="160" w:line="259" w:lineRule="auto"/>
                          <w:ind w:left="0" w:right="0" w:firstLine="0"/>
                          <w:jc w:val="left"/>
                        </w:pPr>
                        <w:r>
                          <w:rPr>
                            <w:w w:val="85"/>
                            <w:sz w:val="12"/>
                          </w:rPr>
                          <w:t>of</w:t>
                        </w:r>
                        <w:r>
                          <w:rPr>
                            <w:spacing w:val="1"/>
                            <w:w w:val="85"/>
                            <w:sz w:val="12"/>
                          </w:rPr>
                          <w:t xml:space="preserve"> </w:t>
                        </w:r>
                        <w:r>
                          <w:rPr>
                            <w:w w:val="85"/>
                            <w:sz w:val="12"/>
                          </w:rPr>
                          <w:t>latest</w:t>
                        </w:r>
                        <w:r>
                          <w:rPr>
                            <w:spacing w:val="1"/>
                            <w:w w:val="85"/>
                            <w:sz w:val="12"/>
                          </w:rPr>
                          <w:t xml:space="preserve"> </w:t>
                        </w:r>
                        <w:r>
                          <w:rPr>
                            <w:w w:val="85"/>
                            <w:sz w:val="12"/>
                          </w:rPr>
                          <w:t>research</w:t>
                        </w:r>
                      </w:p>
                    </w:txbxContent>
                  </v:textbox>
                </v:rect>
                <v:shape id="Shape 2934" o:spid="_x0000_s1169" style="position:absolute;top:18753;width:31546;height:0;visibility:visible;mso-wrap-style:square;v-text-anchor:top" coordsize="3154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" path="m,l3154680,e" filled="f" strokecolor="#373334" strokeweight=".24692mm">
                  <v:stroke miterlimit="1" joinstyle="miter"/>
                  <v:path arrowok="t" textboxrect="0,0,3154680,0"/>
                </v:shape>
                <v:rect id="Rectangle 2935" o:spid="_x0000_s1170" style="position:absolute;left:490;top:15851;width:527;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" filled="f" stroked="f">
                  <v:textbox inset="0,0,0,0">
                    <w:txbxContent>
                      <w:p w14:paraId="6FB3E8CE" w14:textId="77777777" w:rsidR="00F426F5" w:rsidRDefault="00107A16">
                        <w:pPr>
                          <w:spacing w:after="160" w:line="259" w:lineRule="auto"/>
                          <w:ind w:left="0" w:right="0" w:firstLine="0"/>
                          <w:jc w:val="left"/>
                        </w:pPr>
                        <w:r>
                          <w:rPr>
                            <w:w w:val="98"/>
                            <w:sz w:val="12"/>
                          </w:rPr>
                          <w:t>5</w:t>
                        </w:r>
                      </w:p>
                    </w:txbxContent>
                  </v:textbox>
                </v:rect>
                <v:rect id="Rectangle 2936" o:spid="_x0000_s1171" style="position:absolute;left:1868;top:15851;width:434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" filled="f" stroked="f">
                  <v:textbox inset="0,0,0,0">
                    <w:txbxContent>
                      <w:p w14:paraId="1C7BF28E" w14:textId="77777777" w:rsidR="00F426F5" w:rsidRDefault="00107A16">
                        <w:pPr>
                          <w:spacing w:after="160" w:line="259" w:lineRule="auto"/>
                          <w:ind w:left="0" w:right="0" w:firstLine="0"/>
                          <w:jc w:val="left"/>
                        </w:pPr>
                        <w:proofErr w:type="spellStart"/>
                        <w:r>
                          <w:rPr>
                            <w:w w:val="101"/>
                            <w:sz w:val="12"/>
                          </w:rPr>
                          <w:t>Dr.</w:t>
                        </w:r>
                        <w:proofErr w:type="spellEnd"/>
                        <w:r>
                          <w:rPr>
                            <w:spacing w:val="3"/>
                            <w:w w:val="101"/>
                            <w:sz w:val="12"/>
                          </w:rPr>
                          <w:t xml:space="preserve"> </w:t>
                        </w:r>
                        <w:r>
                          <w:rPr>
                            <w:w w:val="101"/>
                            <w:sz w:val="12"/>
                          </w:rPr>
                          <w:t>Fawad</w:t>
                        </w:r>
                      </w:p>
                    </w:txbxContent>
                  </v:textbox>
                </v:rect>
                <v:rect id="Rectangle 2937" o:spid="_x0000_s1172" style="position:absolute;left:1868;top:16804;width:3808;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QgP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Bh9DuH1JjwBOX8CAAD//wMAUEsBAi0AFAAGAAgAAAAhANvh9svuAAAAhQEAABMAAAAAAAAA&#10;AAAAAAAAAAAAAFtDb250ZW50X1R5cGVzXS54bWxQSwECLQAUAAYACAAAACEAWvQsW78AAAAVAQAA&#10;CwAAAAAAAAAAAAAAAAAfAQAAX3JlbHMvLnJlbHNQSwECLQAUAAYACAAAACEA430ID8YAAADdAAAA&#10;DwAAAAAAAAAAAAAAAAAHAgAAZHJzL2Rvd25yZXYueG1sUEsFBgAAAAADAAMAtwAAAPoCAAAAAA==&#10;" filled="f" stroked="f">
                  <v:textbox inset="0,0,0,0">
                    <w:txbxContent>
                      <w:p w14:paraId="6EAD0818" w14:textId="77777777" w:rsidR="00F426F5" w:rsidRDefault="00107A16">
                        <w:pPr>
                          <w:spacing w:after="160" w:line="259" w:lineRule="auto"/>
                          <w:ind w:left="0" w:right="0" w:firstLine="0"/>
                          <w:jc w:val="left"/>
                        </w:pPr>
                        <w:r>
                          <w:rPr>
                            <w:w w:val="104"/>
                            <w:sz w:val="12"/>
                          </w:rPr>
                          <w:t>Suleman</w:t>
                        </w:r>
                      </w:p>
                    </w:txbxContent>
                  </v:textbox>
                </v:rect>
                <v:rect id="Rectangle 2938" o:spid="_x0000_s1173" style="position:absolute;left:6637;top:15851;width:635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" filled="f" stroked="f">
                  <v:textbox inset="0,0,0,0">
                    <w:txbxContent>
                      <w:p w14:paraId="019F2586"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v:textbox>
                </v:rect>
                <v:rect id="Rectangle 2939" o:spid="_x0000_s1174" style="position:absolute;left:18495;top:15851;width:7302;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" filled="f" stroked="f">
                  <v:textbox inset="0,0,0,0">
                    <w:txbxContent>
                      <w:p w14:paraId="35016D69" w14:textId="77777777" w:rsidR="00F426F5" w:rsidRDefault="00107A16">
                        <w:pPr>
                          <w:spacing w:after="160" w:line="259" w:lineRule="auto"/>
                          <w:ind w:left="0" w:right="0" w:firstLine="0"/>
                          <w:jc w:val="left"/>
                        </w:pPr>
                        <w:r>
                          <w:rPr>
                            <w:w w:val="94"/>
                            <w:sz w:val="12"/>
                          </w:rPr>
                          <w:t>Materializing</w:t>
                        </w:r>
                        <w:r>
                          <w:rPr>
                            <w:spacing w:val="2"/>
                            <w:w w:val="94"/>
                            <w:sz w:val="12"/>
                          </w:rPr>
                          <w:t xml:space="preserve"> </w:t>
                        </w:r>
                        <w:r>
                          <w:rPr>
                            <w:w w:val="94"/>
                            <w:sz w:val="12"/>
                          </w:rPr>
                          <w:t>the</w:t>
                        </w:r>
                        <w:r>
                          <w:rPr>
                            <w:spacing w:val="2"/>
                            <w:w w:val="94"/>
                            <w:sz w:val="12"/>
                          </w:rPr>
                          <w:t xml:space="preserve"> </w:t>
                        </w:r>
                      </w:p>
                    </w:txbxContent>
                  </v:textbox>
                </v:rect>
                <v:rect id="Rectangle 2940" o:spid="_x0000_s1175" style="position:absolute;left:18495;top:16804;width:2206;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" filled="f" stroked="f">
                  <v:textbox inset="0,0,0,0">
                    <w:txbxContent>
                      <w:p w14:paraId="2E8A0AE8" w14:textId="77777777" w:rsidR="00F426F5" w:rsidRDefault="00107A16">
                        <w:pPr>
                          <w:spacing w:after="160" w:line="259" w:lineRule="auto"/>
                          <w:ind w:left="0" w:right="0" w:firstLine="0"/>
                          <w:jc w:val="left"/>
                        </w:pPr>
                        <w:r>
                          <w:rPr>
                            <w:w w:val="92"/>
                            <w:sz w:val="12"/>
                          </w:rPr>
                          <w:t>study</w:t>
                        </w:r>
                      </w:p>
                    </w:txbxContent>
                  </v:textbox>
                </v:rect>
                <v:rect id="Rectangle 2941" o:spid="_x0000_s1176" style="position:absolute;left:18495;top:19232;width:7302;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" filled="f" stroked="f">
                  <v:textbox inset="0,0,0,0">
                    <w:txbxContent>
                      <w:p w14:paraId="729944D7" w14:textId="77777777" w:rsidR="00F426F5" w:rsidRDefault="00107A16">
                        <w:pPr>
                          <w:spacing w:after="160" w:line="259" w:lineRule="auto"/>
                          <w:ind w:left="0" w:right="0" w:firstLine="0"/>
                          <w:jc w:val="left"/>
                        </w:pPr>
                        <w:r>
                          <w:rPr>
                            <w:w w:val="94"/>
                            <w:sz w:val="12"/>
                          </w:rPr>
                          <w:t>Materializing</w:t>
                        </w:r>
                        <w:r>
                          <w:rPr>
                            <w:spacing w:val="2"/>
                            <w:w w:val="94"/>
                            <w:sz w:val="12"/>
                          </w:rPr>
                          <w:t xml:space="preserve"> </w:t>
                        </w:r>
                        <w:r>
                          <w:rPr>
                            <w:w w:val="94"/>
                            <w:sz w:val="12"/>
                          </w:rPr>
                          <w:t>the</w:t>
                        </w:r>
                        <w:r>
                          <w:rPr>
                            <w:spacing w:val="2"/>
                            <w:w w:val="94"/>
                            <w:sz w:val="12"/>
                          </w:rPr>
                          <w:t xml:space="preserve"> </w:t>
                        </w:r>
                      </w:p>
                    </w:txbxContent>
                  </v:textbox>
                </v:rect>
                <v:rect id="Rectangle 2942" o:spid="_x0000_s1177" style="position:absolute;left:18495;top:20185;width:2206;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" filled="f" stroked="f">
                  <v:textbox inset="0,0,0,0">
                    <w:txbxContent>
                      <w:p w14:paraId="0F1587C4" w14:textId="77777777" w:rsidR="00F426F5" w:rsidRDefault="00107A16">
                        <w:pPr>
                          <w:spacing w:after="160" w:line="259" w:lineRule="auto"/>
                          <w:ind w:left="0" w:right="0" w:firstLine="0"/>
                          <w:jc w:val="left"/>
                        </w:pPr>
                        <w:r>
                          <w:rPr>
                            <w:w w:val="92"/>
                            <w:sz w:val="12"/>
                          </w:rPr>
                          <w:t>study</w:t>
                        </w:r>
                      </w:p>
                    </w:txbxContent>
                  </v:textbox>
                </v:rect>
                <v:shape id="Shape 2943" o:spid="_x0000_s1178" style="position:absolute;top:22148;width:31546;height:0;visibility:visible;mso-wrap-style:square;v-text-anchor:top" coordsize="3154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" path="m,l3154680,e" filled="f" strokecolor="#373334" strokeweight=".24692mm">
                  <v:stroke miterlimit="1" joinstyle="miter"/>
                  <v:path arrowok="t" textboxrect="0,0,3154680,0"/>
                </v:shape>
                <v:rect id="Rectangle 2944" o:spid="_x0000_s1179" style="position:absolute;left:490;top:19246;width:527;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" filled="f" stroked="f">
                  <v:textbox inset="0,0,0,0">
                    <w:txbxContent>
                      <w:p w14:paraId="2ECCE0F4" w14:textId="77777777" w:rsidR="00F426F5" w:rsidRDefault="00107A16">
                        <w:pPr>
                          <w:spacing w:after="160" w:line="259" w:lineRule="auto"/>
                          <w:ind w:left="0" w:right="0" w:firstLine="0"/>
                          <w:jc w:val="left"/>
                        </w:pPr>
                        <w:r>
                          <w:rPr>
                            <w:w w:val="98"/>
                            <w:sz w:val="12"/>
                          </w:rPr>
                          <w:t>6</w:t>
                        </w:r>
                      </w:p>
                    </w:txbxContent>
                  </v:textbox>
                </v:rect>
                <v:rect id="Rectangle 2945" o:spid="_x0000_s1180" style="position:absolute;left:1868;top:19246;width:3492;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le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BgNP+H1JjwBOX8CAAD//wMAUEsBAi0AFAAGAAgAAAAhANvh9svuAAAAhQEAABMAAAAAAAAA&#10;AAAAAAAAAAAAAFtDb250ZW50X1R5cGVzXS54bWxQSwECLQAUAAYACAAAACEAWvQsW78AAAAVAQAA&#10;CwAAAAAAAAAAAAAAAAAfAQAAX3JlbHMvLnJlbHNQSwECLQAUAAYACAAAACEAso/5XsYAAADdAAAA&#10;DwAAAAAAAAAAAAAAAAAHAgAAZHJzL2Rvd25yZXYueG1sUEsFBgAAAAADAAMAtwAAAPoCAAAAAA==&#10;" filled="f" stroked="f">
                  <v:textbox inset="0,0,0,0">
                    <w:txbxContent>
                      <w:p w14:paraId="6DB51446" w14:textId="77777777" w:rsidR="00F426F5" w:rsidRDefault="00107A16">
                        <w:pPr>
                          <w:spacing w:after="160" w:line="259" w:lineRule="auto"/>
                          <w:ind w:left="0" w:right="0" w:firstLine="0"/>
                          <w:jc w:val="left"/>
                        </w:pPr>
                        <w:proofErr w:type="spellStart"/>
                        <w:r>
                          <w:rPr>
                            <w:w w:val="103"/>
                            <w:sz w:val="12"/>
                          </w:rPr>
                          <w:t>Dr.</w:t>
                        </w:r>
                        <w:proofErr w:type="spellEnd"/>
                        <w:r>
                          <w:rPr>
                            <w:spacing w:val="3"/>
                            <w:w w:val="103"/>
                            <w:sz w:val="12"/>
                          </w:rPr>
                          <w:t xml:space="preserve"> </w:t>
                        </w:r>
                        <w:r>
                          <w:rPr>
                            <w:w w:val="103"/>
                            <w:sz w:val="12"/>
                          </w:rPr>
                          <w:t>Anil</w:t>
                        </w:r>
                        <w:r>
                          <w:rPr>
                            <w:spacing w:val="3"/>
                            <w:w w:val="103"/>
                            <w:sz w:val="12"/>
                          </w:rPr>
                          <w:t xml:space="preserve"> </w:t>
                        </w:r>
                      </w:p>
                    </w:txbxContent>
                  </v:textbox>
                </v:rect>
                <v:rect id="Rectangle 2946" o:spid="_x0000_s1181" style="position:absolute;left:1868;top:20199;width:2811;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1zF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BgNP+H1JjwBOX8CAAD//wMAUEsBAi0AFAAGAAgAAAAhANvh9svuAAAAhQEAABMAAAAAAAAA&#10;AAAAAAAAAAAAAFtDb250ZW50X1R5cGVzXS54bWxQSwECLQAUAAYACAAAACEAWvQsW78AAAAVAQAA&#10;CwAAAAAAAAAAAAAAAAAfAQAAX3JlbHMvLnJlbHNQSwECLQAUAAYACAAAACEA3cNcxcYAAADdAAAA&#10;DwAAAAAAAAAAAAAAAAAHAgAAZHJzL2Rvd25yZXYueG1sUEsFBgAAAAADAAMAtwAAAPoCAAAAAA==&#10;" filled="f" stroked="f">
                  <v:textbox inset="0,0,0,0">
                    <w:txbxContent>
                      <w:p w14:paraId="2B0759D0" w14:textId="77777777" w:rsidR="00F426F5" w:rsidRDefault="00107A16">
                        <w:pPr>
                          <w:spacing w:after="160" w:line="259" w:lineRule="auto"/>
                          <w:ind w:left="0" w:right="0" w:firstLine="0"/>
                          <w:jc w:val="left"/>
                        </w:pPr>
                        <w:r>
                          <w:rPr>
                            <w:w w:val="101"/>
                            <w:sz w:val="12"/>
                          </w:rPr>
                          <w:t>Kumar</w:t>
                        </w:r>
                      </w:p>
                    </w:txbxContent>
                  </v:textbox>
                </v:rect>
                <v:rect id="Rectangle 2947" o:spid="_x0000_s1182" style="position:absolute;left:6637;top:19246;width:6353;height:1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" filled="f" stroked="f">
                  <v:textbox inset="0,0,0,0">
                    <w:txbxContent>
                      <w:p w14:paraId="1AFF44E2" w14:textId="77777777" w:rsidR="00F426F5" w:rsidRDefault="00107A16">
                        <w:pPr>
                          <w:spacing w:after="160" w:line="259" w:lineRule="auto"/>
                          <w:ind w:left="0" w:right="0" w:firstLine="0"/>
                          <w:jc w:val="left"/>
                        </w:pPr>
                        <w:r>
                          <w:rPr>
                            <w:w w:val="106"/>
                            <w:sz w:val="12"/>
                          </w:rPr>
                          <w:t>JPMC,</w:t>
                        </w:r>
                        <w:r>
                          <w:rPr>
                            <w:spacing w:val="3"/>
                            <w:w w:val="106"/>
                            <w:sz w:val="12"/>
                          </w:rPr>
                          <w:t xml:space="preserve"> </w:t>
                        </w:r>
                        <w:r>
                          <w:rPr>
                            <w:w w:val="106"/>
                            <w:sz w:val="12"/>
                          </w:rPr>
                          <w:t>Karachi</w:t>
                        </w:r>
                      </w:p>
                    </w:txbxContent>
                  </v:textbox>
                </v:rect>
                <w10:anchorlock/>
              </v:group>
            </w:pict>
          </mc:Fallback>
        </mc:AlternateContent>
      </w:r>
    </w:p>
    <w:sectPr w:rsidR="00F426F5" w:rsidSect="00197F61">
      <w:type w:val="continuous"/>
      <w:pgSz w:w="12053" w:h="15840"/>
      <w:pgMar w:top="1116" w:right="807" w:bottom="1238" w:left="819" w:header="720" w:footer="720" w:gutter="0"/>
      <w:cols w:space="4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81A45" w14:textId="77777777" w:rsidR="009D1B8F" w:rsidRDefault="009D1B8F">
      <w:pPr>
        <w:spacing w:after="0" w:line="240" w:lineRule="auto"/>
      </w:pPr>
      <w:r>
        <w:separator/>
      </w:r>
    </w:p>
  </w:endnote>
  <w:endnote w:type="continuationSeparator" w:id="0">
    <w:p w14:paraId="7CC9BDA9" w14:textId="77777777" w:rsidR="009D1B8F" w:rsidRDefault="009D1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12BFA" w14:textId="77777777" w:rsidR="009D1B8F" w:rsidRDefault="009D1B8F">
      <w:pPr>
        <w:spacing w:after="0" w:line="240" w:lineRule="auto"/>
      </w:pPr>
      <w:r>
        <w:separator/>
      </w:r>
    </w:p>
  </w:footnote>
  <w:footnote w:type="continuationSeparator" w:id="0">
    <w:p w14:paraId="66B7045E" w14:textId="77777777" w:rsidR="009D1B8F" w:rsidRDefault="009D1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7DBE6" w14:textId="77777777" w:rsidR="00F426F5" w:rsidRDefault="00107A16">
    <w:pPr>
      <w:spacing w:after="0" w:line="259" w:lineRule="auto"/>
      <w:ind w:left="845" w:right="0" w:firstLine="0"/>
      <w:jc w:val="center"/>
    </w:pPr>
    <w:r>
      <w:rPr>
        <w:color w:val="9DD3AF"/>
        <w:sz w:val="26"/>
      </w:rPr>
      <w:t xml:space="preserve">Journal of Pakistan Psychiatric Societ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9AC4E" w14:textId="77777777" w:rsidR="00F426F5" w:rsidRDefault="00107A16">
    <w:pPr>
      <w:spacing w:after="0" w:line="259" w:lineRule="auto"/>
      <w:ind w:left="845" w:right="0" w:firstLine="0"/>
      <w:jc w:val="center"/>
    </w:pPr>
    <w:r>
      <w:rPr>
        <w:color w:val="9DD3AF"/>
        <w:sz w:val="26"/>
      </w:rPr>
      <w:t xml:space="preserve">Journal of Pakistan Psychiatric Society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17BB1" w14:textId="77777777" w:rsidR="00F426F5" w:rsidRDefault="00F426F5">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B56DE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7A553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6D2F7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88682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DABF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D264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8419F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B6A2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28D8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EE80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2314B8"/>
    <w:multiLevelType w:val="hybridMultilevel"/>
    <w:tmpl w:val="2F24E874"/>
    <w:lvl w:ilvl="0" w:tplc="3C76DE2A">
      <w:start w:val="1"/>
      <w:numFmt w:val="decimal"/>
      <w:lvlText w:val="%1."/>
      <w:lvlJc w:val="left"/>
      <w:pPr>
        <w:ind w:left="361"/>
      </w:pPr>
      <w:rPr>
        <w:rFonts w:ascii="Calibri" w:eastAsia="Calibri" w:hAnsi="Calibri" w:cs="Calibri"/>
        <w:b w:val="0"/>
        <w:i w:val="0"/>
        <w:strike w:val="0"/>
        <w:dstrike w:val="0"/>
        <w:color w:val="373334"/>
        <w:sz w:val="18"/>
        <w:szCs w:val="18"/>
        <w:u w:val="none" w:color="000000"/>
        <w:bdr w:val="none" w:sz="0" w:space="0" w:color="auto"/>
        <w:shd w:val="clear" w:color="auto" w:fill="auto"/>
        <w:vertAlign w:val="baseline"/>
      </w:rPr>
    </w:lvl>
    <w:lvl w:ilvl="1" w:tplc="B328B53A">
      <w:start w:val="1"/>
      <w:numFmt w:val="lowerLetter"/>
      <w:lvlText w:val="%2"/>
      <w:lvlJc w:val="left"/>
      <w:pPr>
        <w:ind w:left="1080"/>
      </w:pPr>
      <w:rPr>
        <w:rFonts w:ascii="Calibri" w:eastAsia="Calibri" w:hAnsi="Calibri" w:cs="Calibri"/>
        <w:b w:val="0"/>
        <w:i w:val="0"/>
        <w:strike w:val="0"/>
        <w:dstrike w:val="0"/>
        <w:color w:val="373334"/>
        <w:sz w:val="18"/>
        <w:szCs w:val="18"/>
        <w:u w:val="none" w:color="000000"/>
        <w:bdr w:val="none" w:sz="0" w:space="0" w:color="auto"/>
        <w:shd w:val="clear" w:color="auto" w:fill="auto"/>
        <w:vertAlign w:val="baseline"/>
      </w:rPr>
    </w:lvl>
    <w:lvl w:ilvl="2" w:tplc="1E88CEC2">
      <w:start w:val="1"/>
      <w:numFmt w:val="lowerRoman"/>
      <w:lvlText w:val="%3"/>
      <w:lvlJc w:val="left"/>
      <w:pPr>
        <w:ind w:left="1800"/>
      </w:pPr>
      <w:rPr>
        <w:rFonts w:ascii="Calibri" w:eastAsia="Calibri" w:hAnsi="Calibri" w:cs="Calibri"/>
        <w:b w:val="0"/>
        <w:i w:val="0"/>
        <w:strike w:val="0"/>
        <w:dstrike w:val="0"/>
        <w:color w:val="373334"/>
        <w:sz w:val="18"/>
        <w:szCs w:val="18"/>
        <w:u w:val="none" w:color="000000"/>
        <w:bdr w:val="none" w:sz="0" w:space="0" w:color="auto"/>
        <w:shd w:val="clear" w:color="auto" w:fill="auto"/>
        <w:vertAlign w:val="baseline"/>
      </w:rPr>
    </w:lvl>
    <w:lvl w:ilvl="3" w:tplc="7182EFE0">
      <w:start w:val="1"/>
      <w:numFmt w:val="decimal"/>
      <w:lvlText w:val="%4"/>
      <w:lvlJc w:val="left"/>
      <w:pPr>
        <w:ind w:left="2520"/>
      </w:pPr>
      <w:rPr>
        <w:rFonts w:ascii="Calibri" w:eastAsia="Calibri" w:hAnsi="Calibri" w:cs="Calibri"/>
        <w:b w:val="0"/>
        <w:i w:val="0"/>
        <w:strike w:val="0"/>
        <w:dstrike w:val="0"/>
        <w:color w:val="373334"/>
        <w:sz w:val="18"/>
        <w:szCs w:val="18"/>
        <w:u w:val="none" w:color="000000"/>
        <w:bdr w:val="none" w:sz="0" w:space="0" w:color="auto"/>
        <w:shd w:val="clear" w:color="auto" w:fill="auto"/>
        <w:vertAlign w:val="baseline"/>
      </w:rPr>
    </w:lvl>
    <w:lvl w:ilvl="4" w:tplc="2EC24C6E">
      <w:start w:val="1"/>
      <w:numFmt w:val="lowerLetter"/>
      <w:lvlText w:val="%5"/>
      <w:lvlJc w:val="left"/>
      <w:pPr>
        <w:ind w:left="3240"/>
      </w:pPr>
      <w:rPr>
        <w:rFonts w:ascii="Calibri" w:eastAsia="Calibri" w:hAnsi="Calibri" w:cs="Calibri"/>
        <w:b w:val="0"/>
        <w:i w:val="0"/>
        <w:strike w:val="0"/>
        <w:dstrike w:val="0"/>
        <w:color w:val="373334"/>
        <w:sz w:val="18"/>
        <w:szCs w:val="18"/>
        <w:u w:val="none" w:color="000000"/>
        <w:bdr w:val="none" w:sz="0" w:space="0" w:color="auto"/>
        <w:shd w:val="clear" w:color="auto" w:fill="auto"/>
        <w:vertAlign w:val="baseline"/>
      </w:rPr>
    </w:lvl>
    <w:lvl w:ilvl="5" w:tplc="A224A932">
      <w:start w:val="1"/>
      <w:numFmt w:val="lowerRoman"/>
      <w:lvlText w:val="%6"/>
      <w:lvlJc w:val="left"/>
      <w:pPr>
        <w:ind w:left="3960"/>
      </w:pPr>
      <w:rPr>
        <w:rFonts w:ascii="Calibri" w:eastAsia="Calibri" w:hAnsi="Calibri" w:cs="Calibri"/>
        <w:b w:val="0"/>
        <w:i w:val="0"/>
        <w:strike w:val="0"/>
        <w:dstrike w:val="0"/>
        <w:color w:val="373334"/>
        <w:sz w:val="18"/>
        <w:szCs w:val="18"/>
        <w:u w:val="none" w:color="000000"/>
        <w:bdr w:val="none" w:sz="0" w:space="0" w:color="auto"/>
        <w:shd w:val="clear" w:color="auto" w:fill="auto"/>
        <w:vertAlign w:val="baseline"/>
      </w:rPr>
    </w:lvl>
    <w:lvl w:ilvl="6" w:tplc="8522D9B6">
      <w:start w:val="1"/>
      <w:numFmt w:val="decimal"/>
      <w:lvlText w:val="%7"/>
      <w:lvlJc w:val="left"/>
      <w:pPr>
        <w:ind w:left="4680"/>
      </w:pPr>
      <w:rPr>
        <w:rFonts w:ascii="Calibri" w:eastAsia="Calibri" w:hAnsi="Calibri" w:cs="Calibri"/>
        <w:b w:val="0"/>
        <w:i w:val="0"/>
        <w:strike w:val="0"/>
        <w:dstrike w:val="0"/>
        <w:color w:val="373334"/>
        <w:sz w:val="18"/>
        <w:szCs w:val="18"/>
        <w:u w:val="none" w:color="000000"/>
        <w:bdr w:val="none" w:sz="0" w:space="0" w:color="auto"/>
        <w:shd w:val="clear" w:color="auto" w:fill="auto"/>
        <w:vertAlign w:val="baseline"/>
      </w:rPr>
    </w:lvl>
    <w:lvl w:ilvl="7" w:tplc="B98A8DC2">
      <w:start w:val="1"/>
      <w:numFmt w:val="lowerLetter"/>
      <w:lvlText w:val="%8"/>
      <w:lvlJc w:val="left"/>
      <w:pPr>
        <w:ind w:left="5400"/>
      </w:pPr>
      <w:rPr>
        <w:rFonts w:ascii="Calibri" w:eastAsia="Calibri" w:hAnsi="Calibri" w:cs="Calibri"/>
        <w:b w:val="0"/>
        <w:i w:val="0"/>
        <w:strike w:val="0"/>
        <w:dstrike w:val="0"/>
        <w:color w:val="373334"/>
        <w:sz w:val="18"/>
        <w:szCs w:val="18"/>
        <w:u w:val="none" w:color="000000"/>
        <w:bdr w:val="none" w:sz="0" w:space="0" w:color="auto"/>
        <w:shd w:val="clear" w:color="auto" w:fill="auto"/>
        <w:vertAlign w:val="baseline"/>
      </w:rPr>
    </w:lvl>
    <w:lvl w:ilvl="8" w:tplc="ED1AA59C">
      <w:start w:val="1"/>
      <w:numFmt w:val="lowerRoman"/>
      <w:lvlText w:val="%9"/>
      <w:lvlJc w:val="left"/>
      <w:pPr>
        <w:ind w:left="6120"/>
      </w:pPr>
      <w:rPr>
        <w:rFonts w:ascii="Calibri" w:eastAsia="Calibri" w:hAnsi="Calibri" w:cs="Calibri"/>
        <w:b w:val="0"/>
        <w:i w:val="0"/>
        <w:strike w:val="0"/>
        <w:dstrike w:val="0"/>
        <w:color w:val="373334"/>
        <w:sz w:val="18"/>
        <w:szCs w:val="18"/>
        <w:u w:val="none" w:color="000000"/>
        <w:bdr w:val="none" w:sz="0" w:space="0" w:color="auto"/>
        <w:shd w:val="clear" w:color="auto" w:fill="auto"/>
        <w:vertAlign w:val="baseline"/>
      </w:rPr>
    </w:lvl>
  </w:abstractNum>
  <w:num w:numId="1" w16cid:durableId="1882476206">
    <w:abstractNumId w:val="10"/>
  </w:num>
  <w:num w:numId="2" w16cid:durableId="299697913">
    <w:abstractNumId w:val="9"/>
  </w:num>
  <w:num w:numId="3" w16cid:durableId="858012794">
    <w:abstractNumId w:val="7"/>
  </w:num>
  <w:num w:numId="4" w16cid:durableId="572012983">
    <w:abstractNumId w:val="6"/>
  </w:num>
  <w:num w:numId="5" w16cid:durableId="1373309689">
    <w:abstractNumId w:val="5"/>
  </w:num>
  <w:num w:numId="6" w16cid:durableId="186069262">
    <w:abstractNumId w:val="4"/>
  </w:num>
  <w:num w:numId="7" w16cid:durableId="102237548">
    <w:abstractNumId w:val="8"/>
  </w:num>
  <w:num w:numId="8" w16cid:durableId="225839282">
    <w:abstractNumId w:val="3"/>
  </w:num>
  <w:num w:numId="9" w16cid:durableId="1442338145">
    <w:abstractNumId w:val="2"/>
  </w:num>
  <w:num w:numId="10" w16cid:durableId="1985036863">
    <w:abstractNumId w:val="1"/>
  </w:num>
  <w:num w:numId="11" w16cid:durableId="1476796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DE2NjcyNTexNDVT0lEKTi0uzszPAykwrAUAQic3jCwAAAA="/>
  </w:docVars>
  <w:rsids>
    <w:rsidRoot w:val="00F426F5"/>
    <w:rsid w:val="00107A16"/>
    <w:rsid w:val="00197F61"/>
    <w:rsid w:val="002C5946"/>
    <w:rsid w:val="002F1794"/>
    <w:rsid w:val="00323CB6"/>
    <w:rsid w:val="00417257"/>
    <w:rsid w:val="005E4291"/>
    <w:rsid w:val="00730994"/>
    <w:rsid w:val="007847E2"/>
    <w:rsid w:val="00946F32"/>
    <w:rsid w:val="009D1B8F"/>
    <w:rsid w:val="00BF55E9"/>
    <w:rsid w:val="00E72F46"/>
    <w:rsid w:val="00F426F5"/>
    <w:rsid w:val="00FF577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3AB62"/>
  <w15:docId w15:val="{F5BA1F6F-B9A6-4186-A29F-92D7EB609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8" w:lineRule="auto"/>
      <w:ind w:left="10" w:right="116" w:hanging="9"/>
      <w:jc w:val="both"/>
    </w:pPr>
    <w:rPr>
      <w:rFonts w:ascii="Calibri" w:eastAsia="Calibri" w:hAnsi="Calibri" w:cs="Calibri"/>
      <w:color w:val="373334"/>
      <w:sz w:val="18"/>
    </w:rPr>
  </w:style>
  <w:style w:type="paragraph" w:styleId="Heading1">
    <w:name w:val="heading 1"/>
    <w:next w:val="Normal"/>
    <w:link w:val="Heading1Char"/>
    <w:uiPriority w:val="9"/>
    <w:qFormat/>
    <w:pPr>
      <w:keepNext/>
      <w:keepLines/>
      <w:spacing w:after="0"/>
      <w:ind w:left="17" w:hanging="10"/>
      <w:outlineLvl w:val="0"/>
    </w:pPr>
    <w:rPr>
      <w:rFonts w:ascii="Calibri" w:eastAsia="Calibri" w:hAnsi="Calibri" w:cs="Calibri"/>
      <w:b/>
      <w:color w:val="75BF4E"/>
      <w:sz w:val="20"/>
    </w:rPr>
  </w:style>
  <w:style w:type="paragraph" w:styleId="Heading2">
    <w:name w:val="heading 2"/>
    <w:next w:val="Normal"/>
    <w:link w:val="Heading2Char"/>
    <w:uiPriority w:val="9"/>
    <w:unhideWhenUsed/>
    <w:qFormat/>
    <w:pPr>
      <w:keepNext/>
      <w:keepLines/>
      <w:spacing w:after="0"/>
      <w:ind w:left="45" w:hanging="10"/>
      <w:outlineLvl w:val="1"/>
    </w:pPr>
    <w:rPr>
      <w:rFonts w:ascii="Calibri" w:eastAsia="Calibri" w:hAnsi="Calibri" w:cs="Calibri"/>
      <w:b/>
      <w:color w:val="373334"/>
      <w:sz w:val="18"/>
    </w:rPr>
  </w:style>
  <w:style w:type="paragraph" w:styleId="Heading3">
    <w:name w:val="heading 3"/>
    <w:basedOn w:val="Normal"/>
    <w:next w:val="Normal"/>
    <w:link w:val="Heading3Char"/>
    <w:uiPriority w:val="9"/>
    <w:unhideWhenUsed/>
    <w:qFormat/>
    <w:rsid w:val="00946F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373334"/>
      <w:sz w:val="18"/>
    </w:rPr>
  </w:style>
  <w:style w:type="character" w:customStyle="1" w:styleId="Heading1Char">
    <w:name w:val="Heading 1 Char"/>
    <w:link w:val="Heading1"/>
    <w:uiPriority w:val="9"/>
    <w:rPr>
      <w:rFonts w:ascii="Calibri" w:eastAsia="Calibri" w:hAnsi="Calibri" w:cs="Calibri"/>
      <w:b/>
      <w:color w:val="75BF4E"/>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Style1">
    <w:name w:val="Style1"/>
    <w:basedOn w:val="Normal"/>
    <w:qFormat/>
    <w:rsid w:val="00197F61"/>
    <w:pPr>
      <w:spacing w:after="160" w:line="259" w:lineRule="auto"/>
      <w:ind w:left="0" w:right="0" w:firstLine="0"/>
      <w:jc w:val="left"/>
    </w:pPr>
    <w:rPr>
      <w:w w:val="104"/>
      <w:sz w:val="29"/>
    </w:rPr>
  </w:style>
  <w:style w:type="paragraph" w:customStyle="1" w:styleId="JPPSheading">
    <w:name w:val="JPPSheading"/>
    <w:basedOn w:val="Style1"/>
    <w:rsid w:val="002F1794"/>
  </w:style>
  <w:style w:type="paragraph" w:customStyle="1" w:styleId="Style2">
    <w:name w:val="Style2"/>
    <w:basedOn w:val="Normal"/>
    <w:qFormat/>
    <w:rsid w:val="002F1794"/>
    <w:pPr>
      <w:spacing w:after="160" w:line="259" w:lineRule="auto"/>
      <w:ind w:left="0" w:right="0" w:firstLine="0"/>
      <w:jc w:val="left"/>
    </w:pPr>
    <w:rPr>
      <w:w w:val="104"/>
      <w:sz w:val="29"/>
    </w:rPr>
  </w:style>
  <w:style w:type="paragraph" w:customStyle="1" w:styleId="JPPSheading2">
    <w:name w:val="JPPSheading2"/>
    <w:basedOn w:val="Style2"/>
    <w:rsid w:val="002F1794"/>
  </w:style>
  <w:style w:type="paragraph" w:customStyle="1" w:styleId="Style3">
    <w:name w:val="Style3"/>
    <w:basedOn w:val="Normal"/>
    <w:qFormat/>
    <w:rsid w:val="005E4291"/>
    <w:pPr>
      <w:spacing w:after="80" w:line="265" w:lineRule="auto"/>
      <w:ind w:left="1" w:right="-15" w:hanging="10"/>
      <w:jc w:val="left"/>
    </w:pPr>
    <w:rPr>
      <w:b/>
      <w:sz w:val="21"/>
    </w:rPr>
  </w:style>
  <w:style w:type="paragraph" w:customStyle="1" w:styleId="Authors">
    <w:name w:val="Authors"/>
    <w:basedOn w:val="Style3"/>
    <w:rsid w:val="005E4291"/>
  </w:style>
  <w:style w:type="paragraph" w:customStyle="1" w:styleId="Style4">
    <w:name w:val="Style4"/>
    <w:basedOn w:val="Normal"/>
    <w:qFormat/>
    <w:rsid w:val="005E4291"/>
    <w:pPr>
      <w:spacing w:after="506" w:line="480" w:lineRule="auto"/>
      <w:ind w:left="2" w:right="2" w:hanging="10"/>
      <w:jc w:val="left"/>
    </w:pPr>
    <w:rPr>
      <w:sz w:val="17"/>
    </w:rPr>
  </w:style>
  <w:style w:type="paragraph" w:customStyle="1" w:styleId="Authoraffiliation">
    <w:name w:val="Author affiliation"/>
    <w:basedOn w:val="Style4"/>
    <w:rsid w:val="005E4291"/>
  </w:style>
  <w:style w:type="paragraph" w:customStyle="1" w:styleId="Style5">
    <w:name w:val="Style5"/>
    <w:basedOn w:val="Normal"/>
    <w:qFormat/>
    <w:rsid w:val="005E4291"/>
    <w:pPr>
      <w:spacing w:after="678" w:line="265" w:lineRule="auto"/>
      <w:ind w:left="1" w:right="-15" w:hanging="10"/>
      <w:jc w:val="left"/>
    </w:pPr>
    <w:rPr>
      <w:b/>
      <w:sz w:val="21"/>
    </w:rPr>
  </w:style>
  <w:style w:type="paragraph" w:customStyle="1" w:styleId="Correspondence">
    <w:name w:val="Correspondence"/>
    <w:basedOn w:val="Style5"/>
    <w:rsid w:val="005E4291"/>
  </w:style>
  <w:style w:type="paragraph" w:customStyle="1" w:styleId="Style6">
    <w:name w:val="Style6"/>
    <w:basedOn w:val="Normal"/>
    <w:qFormat/>
    <w:rsid w:val="005E4291"/>
    <w:pPr>
      <w:spacing w:after="206" w:line="259" w:lineRule="auto"/>
      <w:ind w:left="12" w:right="0" w:hanging="10"/>
      <w:jc w:val="left"/>
    </w:pPr>
    <w:rPr>
      <w:b/>
      <w:color w:val="75BF4E"/>
      <w:sz w:val="20"/>
    </w:rPr>
  </w:style>
  <w:style w:type="paragraph" w:customStyle="1" w:styleId="Abstract">
    <w:name w:val="Abstract"/>
    <w:basedOn w:val="Style6"/>
    <w:rsid w:val="005E4291"/>
  </w:style>
  <w:style w:type="paragraph" w:customStyle="1" w:styleId="Style7">
    <w:name w:val="Style7"/>
    <w:basedOn w:val="Normal"/>
    <w:qFormat/>
    <w:rsid w:val="005E4291"/>
    <w:pPr>
      <w:ind w:left="12" w:right="0"/>
    </w:pPr>
  </w:style>
  <w:style w:type="paragraph" w:customStyle="1" w:styleId="keywords">
    <w:name w:val="keywords"/>
    <w:basedOn w:val="Style7"/>
    <w:rsid w:val="005E4291"/>
  </w:style>
  <w:style w:type="table" w:styleId="TableGrid0">
    <w:name w:val="Table Grid"/>
    <w:basedOn w:val="TableNormal"/>
    <w:uiPriority w:val="39"/>
    <w:rsid w:val="007309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46F32"/>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2C5946"/>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2C594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1.jpg"/><Relationship Id="rId17" Type="http://schemas.openxmlformats.org/officeDocument/2006/relationships/image" Target="media/image6.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image" Target="media/image12.jpeg"/><Relationship Id="rId10" Type="http://schemas.openxmlformats.org/officeDocument/2006/relationships/header" Target="header2.xml"/><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jp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47EC2E17E73C49A85F3254513E5B8B" ma:contentTypeVersion="21" ma:contentTypeDescription="Create a new document." ma:contentTypeScope="" ma:versionID="f9ecca2aeeaeabb77644e84fd47448fa">
  <xsd:schema xmlns:xsd="http://www.w3.org/2001/XMLSchema" xmlns:xs="http://www.w3.org/2001/XMLSchema" xmlns:p="http://schemas.microsoft.com/office/2006/metadata/properties" xmlns:ns2="320e7e19-288c-4f50-b6db-15ec5a3bd484" xmlns:ns3="5129b531-3939-40b9-b6f5-5d8bee4ebc82" targetNamespace="http://schemas.microsoft.com/office/2006/metadata/properties" ma:root="true" ma:fieldsID="bd54d7c92c8fe7691d29405ac5defebd" ns2:_="" ns3:_="">
    <xsd:import namespace="320e7e19-288c-4f50-b6db-15ec5a3bd484"/>
    <xsd:import namespace="5129b531-3939-40b9-b6f5-5d8bee4ebc82"/>
    <xsd:element name="properties">
      <xsd:complexType>
        <xsd:sequence>
          <xsd:element name="documentManagement">
            <xsd:complexType>
              <xsd:all>
                <xsd:element ref="ns2:keyword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keywords_x003a_Tag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0e7e19-288c-4f50-b6db-15ec5a3bd484" elementFormDefault="qualified">
    <xsd:import namespace="http://schemas.microsoft.com/office/2006/documentManagement/types"/>
    <xsd:import namespace="http://schemas.microsoft.com/office/infopath/2007/PartnerControls"/>
    <xsd:element name="keywords" ma:index="2" nillable="true" ma:displayName="keywords" ma:list="{320e7e19-288c-4f50-b6db-15ec5a3bd484}" ma:internalName="keywords" ma:readOnly="false" ma:showField="Modified">
      <xsd:simpleType>
        <xsd:restriction base="dms:Lookup"/>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AutoTags" ma:index="14" nillable="true" ma:displayName="Tags" ma:hidden="true" ma:internalName="MediaServiceAutoTags" ma:readOnly="true">
      <xsd:simpleType>
        <xsd:restriction base="dms:Text"/>
      </xsd:simpleType>
    </xsd:element>
    <xsd:element name="MediaServiceOCR" ma:index="15" nillable="true" ma:displayName="Extracted Text" ma:hidden="true" ma:internalName="MediaServiceOCR"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keywords_x003a_Tags" ma:index="22" nillable="true" ma:displayName="keywords:Tags" ma:hidden="true" ma:list="{320e7e19-288c-4f50-b6db-15ec5a3bd484}" ma:internalName="keywords_x003a_Tags" ma:readOnly="true" ma:showField="MediaServiceAutoTags" ma:web="5129b531-3939-40b9-b6f5-5d8bee4ebc82">
      <xsd:simpleType>
        <xsd:restriction base="dms:Lookup"/>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80a2c1f9-eb0d-46a2-ba0b-3ed4b361ca7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129b531-3939-40b9-b6f5-5d8bee4ebc82"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252cea8e-57b2-4ca2-b49c-41380fdd7d6b}" ma:internalName="TaxCatchAll" ma:showField="CatchAllData" ma:web="5129b531-3939-40b9-b6f5-5d8bee4ebc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8FDBB0-F848-4255-86FE-713A08B220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0e7e19-288c-4f50-b6db-15ec5a3bd484"/>
    <ds:schemaRef ds:uri="5129b531-3939-40b9-b6f5-5d8bee4ebc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12B396-616F-4849-A768-A2B0CEFF4C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166</Words>
  <Characters>12349</Characters>
  <Application>Microsoft Office Word</Application>
  <DocSecurity>0</DocSecurity>
  <Lines>102</Lines>
  <Paragraphs>28</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Complete File (April-June 2021).cdr</vt:lpstr>
      <vt:lpstr>    OBJECTIVE </vt:lpstr>
      <vt:lpstr>    PLACE AND DURATION OF THE STUDY</vt:lpstr>
      <vt:lpstr>    SUBJECTS AND METHODS</vt:lpstr>
      <vt:lpstr>    RESULTS</vt:lpstr>
      <vt:lpstr>    CONCLUSION </vt:lpstr>
      <vt:lpstr>    /KEY WORDS </vt:lpstr>
      <vt:lpstr>/INTRODUCTION </vt:lpstr>
      <vt:lpstr>SUBJECTS AND METHODS</vt:lpstr>
      <vt:lpstr>    Participants</vt:lpstr>
      <vt:lpstr>    Instruments</vt:lpstr>
      <vt:lpstr>    Procedure</vt:lpstr>
      <vt:lpstr>RESULTS</vt:lpstr>
      <vt:lpstr>    Table 3</vt:lpstr>
      <vt:lpstr>    Table 1 </vt:lpstr>
      <vt:lpstr>    Table 2 </vt:lpstr>
      <vt:lpstr>DISCUSSION</vt:lpstr>
      <vt:lpstr>LIMITATIONS</vt:lpstr>
      <vt:lpstr>CONCLUSION</vt:lpstr>
      <vt:lpstr>REFERENCES</vt:lpstr>
    </vt:vector>
  </TitlesOfParts>
  <Company/>
  <LinksUpToDate>false</LinksUpToDate>
  <CharactersWithSpaces>1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File (April-June 2021).cdr</dc:title>
  <dc:subject/>
  <dc:creator>Administrator</dc:creator>
  <cp:keywords/>
  <dc:description/>
  <cp:lastModifiedBy>Valeed</cp:lastModifiedBy>
  <cp:revision>4</cp:revision>
  <dcterms:created xsi:type="dcterms:W3CDTF">2022-06-30T05:43:00Z</dcterms:created>
  <dcterms:modified xsi:type="dcterms:W3CDTF">2022-07-28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olume">
    <vt:i4>18</vt:i4>
  </property>
  <property fmtid="{D5CDD505-2E9C-101B-9397-08002B2CF9AE}" pid="3" name="Pages">
    <vt:lpwstr>7-10</vt:lpwstr>
  </property>
  <property fmtid="{D5CDD505-2E9C-101B-9397-08002B2CF9AE}" pid="4" name="Journal">
    <vt:lpwstr>Journal of Pakistan Psychiatr Soc</vt:lpwstr>
  </property>
  <property fmtid="{D5CDD505-2E9C-101B-9397-08002B2CF9AE}" pid="5" name="Number">
    <vt:i4>1</vt:i4>
  </property>
</Properties>
</file>